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s-ES_tradnl"/>
        </w:rPr>
        <w:id w:val="1053349506"/>
        <w:placeholder>
          <w:docPart w:val="A88676B4FFAB40EB8B5EF85C746F5E94"/>
        </w:placeholder>
        <w:temporary/>
        <w:showingPlcHdr/>
        <w15:appearance w15:val="hidden"/>
      </w:sdtPr>
      <w:sdtEndPr/>
      <w:sdtContent>
        <w:p w14:paraId="74C28EBF" w14:textId="77777777" w:rsidR="002D0D93" w:rsidRPr="00420C58" w:rsidRDefault="00B61B8E" w:rsidP="00BB5275">
          <w:pPr>
            <w:pStyle w:val="Ttulo"/>
            <w:spacing w:line="240" w:lineRule="auto"/>
            <w:rPr>
              <w:lang w:val="es-ES_tradnl"/>
            </w:rPr>
          </w:pPr>
          <w:r w:rsidRPr="00420C58">
            <w:rPr>
              <w:lang w:val="es-ES_tradnl" w:bidi="es-MX"/>
            </w:rPr>
            <w:t>TÍTULO DEL LIBRO</w:t>
          </w:r>
        </w:p>
      </w:sdtContent>
    </w:sdt>
    <w:sdt>
      <w:sdtPr>
        <w:rPr>
          <w:lang w:val="es-ES_tradnl"/>
        </w:rPr>
        <w:id w:val="-89395748"/>
        <w:placeholder>
          <w:docPart w:val="216FFF44CE9345E1867A643794F52791"/>
        </w:placeholder>
        <w:temporary/>
        <w:showingPlcHdr/>
        <w15:appearance w15:val="hidden"/>
      </w:sdtPr>
      <w:sdtEndPr/>
      <w:sdtContent>
        <w:p w14:paraId="66EB1E0F" w14:textId="77777777" w:rsidR="009643BB" w:rsidRPr="00420C58" w:rsidRDefault="00B61B8E" w:rsidP="00BB5275">
          <w:pPr>
            <w:pStyle w:val="Encabezadodetextodesugerencia"/>
            <w:spacing w:line="240" w:lineRule="auto"/>
            <w:rPr>
              <w:lang w:val="es-ES_tradnl"/>
            </w:rPr>
          </w:pPr>
          <w:r w:rsidRPr="00420C58">
            <w:rPr>
              <w:lang w:val="es-ES_tradnl" w:bidi="es-MX"/>
            </w:rPr>
            <w:t>(Título principal en mayúsculas)</w:t>
          </w:r>
        </w:p>
      </w:sdtContent>
    </w:sdt>
    <w:sdt>
      <w:sdtPr>
        <w:rPr>
          <w:lang w:val="es-ES_tradnl"/>
        </w:rPr>
        <w:id w:val="1352765262"/>
        <w:placeholder>
          <w:docPart w:val="21F8D9F5C7CE40B1AD136B32ADC03596"/>
        </w:placeholder>
        <w:temporary/>
        <w:showingPlcHdr/>
        <w15:appearance w15:val="hidden"/>
      </w:sdtPr>
      <w:sdtEndPr/>
      <w:sdtContent>
        <w:p w14:paraId="64ED1C35" w14:textId="77777777" w:rsidR="00B61B8E" w:rsidRPr="00420C58" w:rsidRDefault="00B61B8E" w:rsidP="00BB5275">
          <w:pPr>
            <w:pStyle w:val="Textodesugerencia"/>
            <w:spacing w:line="240" w:lineRule="auto"/>
            <w:rPr>
              <w:lang w:val="es-ES_tradnl"/>
            </w:rPr>
          </w:pPr>
          <w:r w:rsidRPr="00420C58">
            <w:rPr>
              <w:lang w:val="es-ES_tradnl" w:bidi="es-MX"/>
            </w:rPr>
            <w:t>Asegúrate de que tu título sea fácil de recordar y capte la atención de los lectores. El título debe aclarar de qué se trata el libro y debe ser fácil de decir. Evita títulos complejos que resulten difíciles de pronunciar o suenen vergonzosos cuando se digan en voz alta.</w:t>
          </w:r>
        </w:p>
        <w:p w14:paraId="776019A2" w14:textId="77777777" w:rsidR="00B61B8E" w:rsidRPr="00420C58" w:rsidRDefault="00B61B8E" w:rsidP="00BB5275">
          <w:pPr>
            <w:pStyle w:val="Textodesugerencia"/>
            <w:spacing w:line="240" w:lineRule="auto"/>
            <w:rPr>
              <w:lang w:val="es-ES_tradnl"/>
            </w:rPr>
          </w:pPr>
          <w:r w:rsidRPr="00420C58">
            <w:rPr>
              <w:lang w:val="es-ES_tradnl" w:bidi="es-MX"/>
            </w:rPr>
            <w:t>Si ya tienes un título específico en mente, es un gran paso. Pero si no, necesitas echar un vistazo en los objetivos de tu libro. Por ejemplo, si quieres crear tu marca, menciónala en el título. Si quieres establecerte como un experto, asegúrate de que el título suene serio. Si solo quieres generar atención y vender ejemplares, haz que suene provocativo, emocionante o controvertido.</w:t>
          </w:r>
        </w:p>
        <w:p w14:paraId="3CC449C6" w14:textId="77777777" w:rsidR="00B61B8E" w:rsidRPr="00420C58" w:rsidRDefault="00B61B8E" w:rsidP="00BB5275">
          <w:pPr>
            <w:pStyle w:val="Textodesugerencia"/>
            <w:spacing w:line="240" w:lineRule="auto"/>
            <w:rPr>
              <w:lang w:val="es-ES_tradnl"/>
            </w:rPr>
          </w:pPr>
          <w:r w:rsidRPr="00420C58">
            <w:rPr>
              <w:lang w:val="es-ES_tradnl" w:bidi="es-MX"/>
            </w:rPr>
            <w:t>La calidad del título determina la calidad del contenido. Por lo tanto, hazte preguntas específicas, como estas: ¿Qué valor quiero agregar a la vida del lector? ¿De qué quieren aprender los lectores? ¿Cuáles son las metas del público objetivo y cómo le ayudará este libro a lograrlos? Básicamente, intenta entrar en la mente de tu público.</w:t>
          </w:r>
        </w:p>
        <w:p w14:paraId="514EF663" w14:textId="77777777" w:rsidR="00887B51" w:rsidRPr="00420C58" w:rsidRDefault="00B61B8E" w:rsidP="00BB5275">
          <w:pPr>
            <w:pStyle w:val="Textodesugerencia"/>
            <w:spacing w:line="240" w:lineRule="auto"/>
            <w:rPr>
              <w:lang w:val="es-ES_tradnl"/>
            </w:rPr>
          </w:pPr>
          <w:r w:rsidRPr="00420C58">
            <w:rPr>
              <w:lang w:val="es-ES_tradnl" w:bidi="es-MX"/>
            </w:rPr>
            <w:t>Cuando generes una lista de posibles títulos, prueba con palabras clave relevantes que sean populares en las búsquedas de Google y Amazon. Piensa en tu género o público objetivo y luego crea un título que haga una promesa u ofrezca una solución a un problema. Por ejemplo, "Criar niños maravillosamente duros en un mundo difícil" o "Seis secretos para hacer un negocio de un millón de dólares". Evita crear un título que ya sea popular, porque eso impedirá que tu libro destaque. Usaremos el primer ejemplo (Criar niños maravillosamente duros en un mundo difícil) para ilustrar cómo generar ideas para un libro.</w:t>
          </w:r>
        </w:p>
      </w:sdtContent>
    </w:sdt>
    <w:p w14:paraId="5D4F1C6A" w14:textId="77777777" w:rsidR="00043B47" w:rsidRPr="00420C58" w:rsidRDefault="00043B47" w:rsidP="00BB5275">
      <w:pPr>
        <w:pStyle w:val="Textodelapginadeportada"/>
        <w:spacing w:line="240" w:lineRule="auto"/>
        <w:rPr>
          <w:lang w:val="es-ES_tradnl"/>
        </w:rPr>
      </w:pPr>
    </w:p>
    <w:sdt>
      <w:sdtPr>
        <w:rPr>
          <w:lang w:val="es-ES_tradnl"/>
        </w:rPr>
        <w:id w:val="-1318341110"/>
        <w:placeholder>
          <w:docPart w:val="F035774AA9874A6BA654A9088081284B"/>
        </w:placeholder>
        <w:temporary/>
        <w:showingPlcHdr/>
        <w15:appearance w15:val="hidden"/>
      </w:sdtPr>
      <w:sdtEndPr/>
      <w:sdtContent>
        <w:p w14:paraId="3F01F04A" w14:textId="77777777" w:rsidR="002D0D93" w:rsidRPr="00420C58" w:rsidRDefault="00B61B8E" w:rsidP="00BB5275">
          <w:pPr>
            <w:pStyle w:val="Subttulo"/>
            <w:spacing w:line="240" w:lineRule="auto"/>
            <w:rPr>
              <w:lang w:val="es-ES_tradnl"/>
            </w:rPr>
          </w:pPr>
          <w:r w:rsidRPr="00420C58">
            <w:rPr>
              <w:lang w:val="es-ES_tradnl" w:bidi="es-MX"/>
            </w:rPr>
            <w:t>Subtítulo del libro</w:t>
          </w:r>
        </w:p>
      </w:sdtContent>
    </w:sdt>
    <w:sdt>
      <w:sdtPr>
        <w:rPr>
          <w:lang w:val="es-ES_tradnl"/>
        </w:rPr>
        <w:id w:val="1653489192"/>
        <w:placeholder>
          <w:docPart w:val="4C3C72BCCEFA4DFA9E0A0F81EC35A7DE"/>
        </w:placeholder>
        <w:temporary/>
        <w:showingPlcHdr/>
        <w15:appearance w15:val="hidden"/>
      </w:sdtPr>
      <w:sdtEndPr/>
      <w:sdtContent>
        <w:p w14:paraId="486C224C" w14:textId="77777777" w:rsidR="00887B51" w:rsidRPr="00420C58" w:rsidRDefault="00B61B8E" w:rsidP="00BB5275">
          <w:pPr>
            <w:pStyle w:val="Encabezadodetextodesugerencia"/>
            <w:spacing w:line="240" w:lineRule="auto"/>
            <w:rPr>
              <w:lang w:val="es-ES_tradnl"/>
            </w:rPr>
          </w:pPr>
          <w:r w:rsidRPr="00420C58">
            <w:rPr>
              <w:lang w:val="es-ES_tradnl" w:bidi="es-MX"/>
            </w:rPr>
            <w:t>(Pon en mayúscula la primera palabra del subtítulo)</w:t>
          </w:r>
        </w:p>
      </w:sdtContent>
    </w:sdt>
    <w:sdt>
      <w:sdtPr>
        <w:rPr>
          <w:lang w:val="es-ES_tradnl"/>
        </w:rPr>
        <w:id w:val="991988892"/>
        <w:placeholder>
          <w:docPart w:val="B4094B250C1D43BE97575AB3D87B8209"/>
        </w:placeholder>
        <w:temporary/>
        <w:showingPlcHdr/>
        <w15:appearance w15:val="hidden"/>
      </w:sdtPr>
      <w:sdtEndPr/>
      <w:sdtContent>
        <w:p w14:paraId="776C8829" w14:textId="77777777" w:rsidR="00887B51" w:rsidRPr="00420C58" w:rsidRDefault="00B61B8E" w:rsidP="00BB5275">
          <w:pPr>
            <w:pStyle w:val="Textodesugerencia"/>
            <w:spacing w:line="240" w:lineRule="auto"/>
            <w:rPr>
              <w:lang w:val="es-ES_tradnl"/>
            </w:rPr>
          </w:pPr>
          <w:r w:rsidRPr="00420C58">
            <w:rPr>
              <w:lang w:val="es-ES_tradnl" w:bidi="es-MX"/>
            </w:rPr>
            <w:t>Un buen subtítulo debe proporcionar más información sobre el tema para que los lectores comprendan exactamente de qué trata el libro. Por ejemplo, un título principal como "Criar niños maravillosamente duros en un mundo difícil" podría beneficiarse de un subtítulo así: "Cómo reforzar la actitud de sus hijos y prepararlos para la vida".</w:t>
          </w:r>
        </w:p>
      </w:sdtContent>
    </w:sdt>
    <w:p w14:paraId="19B082D6" w14:textId="77777777" w:rsidR="002D0D93" w:rsidRPr="00420C58" w:rsidRDefault="00887B51" w:rsidP="00BB5275">
      <w:pPr>
        <w:spacing w:line="240" w:lineRule="auto"/>
        <w:ind w:firstLine="0"/>
        <w:jc w:val="center"/>
        <w:rPr>
          <w:b/>
          <w:lang w:val="es-ES_tradnl"/>
        </w:rPr>
      </w:pPr>
      <w:r w:rsidRPr="00420C58">
        <w:rPr>
          <w:b/>
          <w:lang w:val="es-ES_tradnl" w:bidi="es-MX"/>
        </w:rPr>
        <w:t xml:space="preserve">Por </w:t>
      </w:r>
    </w:p>
    <w:sdt>
      <w:sdtPr>
        <w:rPr>
          <w:lang w:val="es-ES_tradnl"/>
        </w:rPr>
        <w:id w:val="835032312"/>
        <w:placeholder>
          <w:docPart w:val="7F62101A52AF4A3EAE2AD077FC2409C7"/>
        </w:placeholder>
        <w:temporary/>
        <w:showingPlcHdr/>
        <w15:appearance w15:val="hidden"/>
      </w:sdtPr>
      <w:sdtEndPr/>
      <w:sdtContent>
        <w:p w14:paraId="2397FBA0" w14:textId="77777777" w:rsidR="00AF2876" w:rsidRPr="00420C58" w:rsidRDefault="00B61B8E" w:rsidP="00BB5275">
          <w:pPr>
            <w:pStyle w:val="Autor"/>
            <w:spacing w:line="240" w:lineRule="auto"/>
            <w:rPr>
              <w:lang w:val="es-ES_tradnl"/>
            </w:rPr>
          </w:pPr>
          <w:r w:rsidRPr="00420C58">
            <w:rPr>
              <w:lang w:val="es-ES_tradnl" w:bidi="es-MX"/>
            </w:rPr>
            <w:t>(Inserta el nombre del autor)</w:t>
          </w:r>
        </w:p>
      </w:sdtContent>
    </w:sdt>
    <w:p w14:paraId="189CDF3A" w14:textId="77777777" w:rsidR="00B61B8E" w:rsidRPr="00420C58" w:rsidRDefault="00B61B8E" w:rsidP="00BB5275">
      <w:pPr>
        <w:pStyle w:val="Sinespaciado"/>
        <w:rPr>
          <w:sz w:val="8"/>
          <w:lang w:val="es-ES_tradnl"/>
        </w:rPr>
      </w:pPr>
      <w:r w:rsidRPr="00420C58">
        <w:rPr>
          <w:sz w:val="8"/>
          <w:szCs w:val="8"/>
          <w:lang w:val="es-ES_tradnl" w:bidi="es-MX"/>
        </w:rPr>
        <w:br w:type="page"/>
      </w:r>
    </w:p>
    <w:sdt>
      <w:sdtPr>
        <w:rPr>
          <w:lang w:val="es-ES_tradnl"/>
        </w:rPr>
        <w:id w:val="1648473751"/>
        <w:placeholder>
          <w:docPart w:val="5EB67F4196F145CFA5275DBDB01566E3"/>
        </w:placeholder>
        <w:temporary/>
        <w:showingPlcHdr/>
        <w15:appearance w15:val="hidden"/>
      </w:sdtPr>
      <w:sdtEndPr/>
      <w:sdtContent>
        <w:p w14:paraId="552C6D17" w14:textId="77777777" w:rsidR="00B61B8E" w:rsidRPr="00420C58" w:rsidRDefault="00B61B8E" w:rsidP="00BB5275">
          <w:pPr>
            <w:spacing w:line="240" w:lineRule="auto"/>
            <w:rPr>
              <w:lang w:val="es-ES_tradnl"/>
            </w:rPr>
          </w:pPr>
          <w:r w:rsidRPr="00420C58">
            <w:rPr>
              <w:lang w:val="es-ES_tradnl" w:bidi="es-MX"/>
            </w:rPr>
            <w:t>© Copyright (inserta el año de publicación) por (inserta el nombre del autor o editor) - Todos los derechos reservados.</w:t>
          </w:r>
        </w:p>
        <w:p w14:paraId="2461EDF7" w14:textId="77777777" w:rsidR="00B61B8E" w:rsidRPr="00420C58" w:rsidRDefault="00B61B8E" w:rsidP="00BB5275">
          <w:pPr>
            <w:spacing w:line="240" w:lineRule="auto"/>
            <w:rPr>
              <w:lang w:val="es-ES_tradnl"/>
            </w:rPr>
          </w:pPr>
          <w:r w:rsidRPr="00420C58">
            <w:rPr>
              <w:lang w:val="es-ES_tradnl" w:bidi="es-MX"/>
            </w:rPr>
            <w:t>Es ilegal reproducir, duplicar o transmitir cualquier parte de este documento, ya sea en el formato electrónico o impreso. Queda estrictamente prohibido registrar esta publicación.</w:t>
          </w:r>
        </w:p>
      </w:sdtContent>
    </w:sdt>
    <w:p w14:paraId="5BF2D1B4" w14:textId="77777777" w:rsidR="00B61B8E" w:rsidRPr="00420C58" w:rsidRDefault="00B61B8E" w:rsidP="00BB5275">
      <w:pPr>
        <w:spacing w:line="240" w:lineRule="auto"/>
        <w:rPr>
          <w:lang w:val="es-ES_tradnl"/>
        </w:rPr>
      </w:pPr>
    </w:p>
    <w:p w14:paraId="0D63D058" w14:textId="77777777" w:rsidR="00B61B8E" w:rsidRPr="00420C58" w:rsidRDefault="00AF2876" w:rsidP="00BB5275">
      <w:pPr>
        <w:spacing w:line="240" w:lineRule="auto"/>
        <w:rPr>
          <w:lang w:val="es-ES_tradnl"/>
        </w:rPr>
      </w:pPr>
      <w:r w:rsidRPr="00420C58">
        <w:rPr>
          <w:lang w:val="es-ES_tradnl" w:bidi="es-MX"/>
        </w:rPr>
        <w:br w:type="page"/>
      </w:r>
    </w:p>
    <w:sdt>
      <w:sdtPr>
        <w:rPr>
          <w:lang w:val="es-ES_tradnl"/>
        </w:rPr>
        <w:id w:val="2078868568"/>
        <w:placeholder>
          <w:docPart w:val="D126BD97B07E4CA4820F73D20A7D3A83"/>
        </w:placeholder>
        <w:temporary/>
        <w:showingPlcHdr/>
        <w15:appearance w15:val="hidden"/>
      </w:sdtPr>
      <w:sdtEndPr/>
      <w:sdtContent>
        <w:p w14:paraId="493C6D4D" w14:textId="77777777" w:rsidR="004C7801" w:rsidRPr="00420C58" w:rsidRDefault="00B61B8E" w:rsidP="00BB5275">
          <w:pPr>
            <w:spacing w:line="240" w:lineRule="auto"/>
            <w:rPr>
              <w:lang w:val="es-ES_tradnl"/>
            </w:rPr>
          </w:pPr>
          <w:r w:rsidRPr="00420C58">
            <w:rPr>
              <w:lang w:val="es-ES_tradnl" w:bidi="es-MX"/>
            </w:rPr>
            <w:t>Este libro está dedicado a:</w:t>
          </w:r>
        </w:p>
      </w:sdtContent>
    </w:sdt>
    <w:sdt>
      <w:sdtPr>
        <w:rPr>
          <w:lang w:val="es-ES_tradnl"/>
        </w:rPr>
        <w:id w:val="148333078"/>
        <w:placeholder>
          <w:docPart w:val="0A6CA361082B4755999EA5B607472A11"/>
        </w:placeholder>
        <w:temporary/>
        <w:showingPlcHdr/>
        <w15:appearance w15:val="hidden"/>
      </w:sdtPr>
      <w:sdtEndPr/>
      <w:sdtContent>
        <w:p w14:paraId="2E39F8B1" w14:textId="77777777" w:rsidR="004C7801" w:rsidRPr="00420C58" w:rsidRDefault="00B61B8E" w:rsidP="00BB5275">
          <w:pPr>
            <w:spacing w:line="240" w:lineRule="auto"/>
            <w:rPr>
              <w:lang w:val="es-ES_tradnl"/>
            </w:rPr>
          </w:pPr>
          <w:r w:rsidRPr="00420C58">
            <w:rPr>
              <w:lang w:val="es-ES_tradnl" w:bidi="es-MX"/>
            </w:rPr>
            <w:t>Inserta el contenido aquí...</w:t>
          </w:r>
        </w:p>
      </w:sdtContent>
    </w:sdt>
    <w:sdt>
      <w:sdtPr>
        <w:rPr>
          <w:lang w:val="es-ES_tradnl"/>
        </w:rPr>
        <w:id w:val="-993414238"/>
        <w:placeholder>
          <w:docPart w:val="E4EF61FD1A8D470A9D4701A6E32445EA"/>
        </w:placeholder>
        <w:temporary/>
        <w:showingPlcHdr/>
        <w15:appearance w15:val="hidden"/>
      </w:sdtPr>
      <w:sdtEndPr/>
      <w:sdtContent>
        <w:p w14:paraId="0106705A" w14:textId="77777777" w:rsidR="007C10F5" w:rsidRPr="00420C58" w:rsidRDefault="00B61B8E" w:rsidP="00BB5275">
          <w:pPr>
            <w:pStyle w:val="Textodesugerencia"/>
            <w:spacing w:line="240" w:lineRule="auto"/>
            <w:rPr>
              <w:lang w:val="es-ES_tradnl"/>
            </w:rPr>
          </w:pPr>
          <w:r w:rsidRPr="00420C58">
            <w:rPr>
              <w:lang w:val="es-ES_tradnl" w:bidi="es-MX"/>
            </w:rPr>
            <w:t>Esta sección es opcional y suele ser personal por naturaleza. Menciona y agradece a una persona o un grupo de personas cercanas para ti o que te han apoyado en la vida. Pueden ser familiares, amigos cercanos, figuras inspiradoras, etc.</w:t>
          </w:r>
        </w:p>
      </w:sdtContent>
    </w:sdt>
    <w:p w14:paraId="6F10DC33" w14:textId="77777777" w:rsidR="003F6C83" w:rsidRPr="00420C58" w:rsidRDefault="003F6C83" w:rsidP="00BB5275">
      <w:pPr>
        <w:spacing w:line="240" w:lineRule="auto"/>
        <w:rPr>
          <w:lang w:val="es-ES_tradnl"/>
        </w:rPr>
      </w:pPr>
      <w:r w:rsidRPr="00420C58">
        <w:rPr>
          <w:lang w:val="es-ES_tradnl" w:bidi="es-MX"/>
        </w:rPr>
        <w:br w:type="page"/>
      </w:r>
    </w:p>
    <w:bookmarkStart w:id="0" w:name="_Toc2867276" w:displacedByCustomXml="next"/>
    <w:sdt>
      <w:sdtPr>
        <w:rPr>
          <w:b w:val="0"/>
          <w:sz w:val="24"/>
          <w:lang w:val="es-ES_tradnl"/>
        </w:rPr>
        <w:id w:val="-1321189485"/>
        <w:docPartObj>
          <w:docPartGallery w:val="Table of Contents"/>
          <w:docPartUnique/>
        </w:docPartObj>
      </w:sdtPr>
      <w:sdtEndPr>
        <w:rPr>
          <w:bCs/>
          <w:noProof/>
        </w:rPr>
      </w:sdtEndPr>
      <w:sdtContent>
        <w:p w14:paraId="74DC7082" w14:textId="77777777" w:rsidR="00972D2C" w:rsidRPr="00420C58" w:rsidRDefault="00972D2C" w:rsidP="00BB5275">
          <w:pPr>
            <w:pStyle w:val="TtuloTDC"/>
            <w:spacing w:line="240" w:lineRule="auto"/>
            <w:rPr>
              <w:lang w:val="es-ES_tradnl"/>
            </w:rPr>
          </w:pPr>
          <w:r w:rsidRPr="00420C58">
            <w:rPr>
              <w:lang w:val="es-ES_tradnl" w:bidi="es-MX"/>
            </w:rPr>
            <w:t>Tabla de contenido</w:t>
          </w:r>
          <w:bookmarkEnd w:id="0"/>
        </w:p>
        <w:p w14:paraId="1D42536C" w14:textId="298C7766" w:rsidR="004E45F3" w:rsidRDefault="004E45F3">
          <w:pPr>
            <w:pStyle w:val="TDC1"/>
            <w:tabs>
              <w:tab w:val="right" w:leader="dot" w:pos="9016"/>
            </w:tabs>
            <w:rPr>
              <w:rFonts w:asciiTheme="minorHAnsi" w:eastAsiaTheme="minorEastAsia" w:hAnsiTheme="minorHAnsi" w:cstheme="minorBidi"/>
              <w:noProof/>
              <w:sz w:val="22"/>
              <w:szCs w:val="22"/>
              <w:lang w:eastAsia="es-ES"/>
            </w:rPr>
          </w:pPr>
          <w:r>
            <w:rPr>
              <w:b/>
              <w:noProof/>
              <w:lang w:val="es-ES_tradnl" w:bidi="es-MX"/>
            </w:rPr>
            <w:fldChar w:fldCharType="begin"/>
          </w:r>
          <w:r>
            <w:rPr>
              <w:b/>
              <w:noProof/>
              <w:lang w:val="es-ES_tradnl" w:bidi="es-MX"/>
            </w:rPr>
            <w:instrText xml:space="preserve"> TOC \o "1-2" \h \z \u </w:instrText>
          </w:r>
          <w:r>
            <w:rPr>
              <w:b/>
              <w:noProof/>
              <w:lang w:val="es-ES_tradnl" w:bidi="es-MX"/>
            </w:rPr>
            <w:fldChar w:fldCharType="separate"/>
          </w:r>
          <w:hyperlink w:anchor="_Toc2867277" w:history="1">
            <w:r w:rsidRPr="00133EA5">
              <w:rPr>
                <w:rStyle w:val="Hipervnculo"/>
                <w:noProof/>
                <w:lang w:val="es-ES_tradnl" w:bidi="es-MX"/>
              </w:rPr>
              <w:t>Introducción</w:t>
            </w:r>
            <w:r>
              <w:rPr>
                <w:noProof/>
                <w:webHidden/>
              </w:rPr>
              <w:tab/>
            </w:r>
            <w:r>
              <w:rPr>
                <w:noProof/>
                <w:webHidden/>
              </w:rPr>
              <w:fldChar w:fldCharType="begin"/>
            </w:r>
            <w:r>
              <w:rPr>
                <w:noProof/>
                <w:webHidden/>
              </w:rPr>
              <w:instrText xml:space="preserve"> PAGEREF _Toc2867277 \h </w:instrText>
            </w:r>
            <w:r>
              <w:rPr>
                <w:noProof/>
                <w:webHidden/>
              </w:rPr>
            </w:r>
            <w:r>
              <w:rPr>
                <w:noProof/>
                <w:webHidden/>
              </w:rPr>
              <w:fldChar w:fldCharType="separate"/>
            </w:r>
            <w:r w:rsidR="00DE7EA1">
              <w:rPr>
                <w:noProof/>
                <w:webHidden/>
              </w:rPr>
              <w:t>1</w:t>
            </w:r>
            <w:r>
              <w:rPr>
                <w:noProof/>
                <w:webHidden/>
              </w:rPr>
              <w:fldChar w:fldCharType="end"/>
            </w:r>
          </w:hyperlink>
        </w:p>
        <w:p w14:paraId="1487255D" w14:textId="3CA396DB" w:rsidR="004E45F3" w:rsidRDefault="004E45F3">
          <w:pPr>
            <w:pStyle w:val="TDC1"/>
            <w:tabs>
              <w:tab w:val="right" w:leader="dot" w:pos="9016"/>
            </w:tabs>
            <w:rPr>
              <w:rFonts w:asciiTheme="minorHAnsi" w:eastAsiaTheme="minorEastAsia" w:hAnsiTheme="minorHAnsi" w:cstheme="minorBidi"/>
              <w:noProof/>
              <w:sz w:val="22"/>
              <w:szCs w:val="22"/>
              <w:lang w:eastAsia="es-ES"/>
            </w:rPr>
          </w:pPr>
          <w:hyperlink w:anchor="_Toc2867278" w:history="1">
            <w:r w:rsidRPr="00133EA5">
              <w:rPr>
                <w:rStyle w:val="Hipervnculo"/>
                <w:noProof/>
                <w:lang w:val="es-ES_tradnl" w:bidi="es-MX"/>
              </w:rPr>
              <w:t>PARTE I: Inserta el título de la parte (estilo: Encabezado 1)</w:t>
            </w:r>
            <w:r>
              <w:rPr>
                <w:noProof/>
                <w:webHidden/>
              </w:rPr>
              <w:tab/>
            </w:r>
            <w:r>
              <w:rPr>
                <w:noProof/>
                <w:webHidden/>
              </w:rPr>
              <w:fldChar w:fldCharType="begin"/>
            </w:r>
            <w:r>
              <w:rPr>
                <w:noProof/>
                <w:webHidden/>
              </w:rPr>
              <w:instrText xml:space="preserve"> PAGEREF _Toc2867278 \h </w:instrText>
            </w:r>
            <w:r>
              <w:rPr>
                <w:noProof/>
                <w:webHidden/>
              </w:rPr>
            </w:r>
            <w:r>
              <w:rPr>
                <w:noProof/>
                <w:webHidden/>
              </w:rPr>
              <w:fldChar w:fldCharType="separate"/>
            </w:r>
            <w:r w:rsidR="00DE7EA1">
              <w:rPr>
                <w:noProof/>
                <w:webHidden/>
              </w:rPr>
              <w:t>2</w:t>
            </w:r>
            <w:r>
              <w:rPr>
                <w:noProof/>
                <w:webHidden/>
              </w:rPr>
              <w:fldChar w:fldCharType="end"/>
            </w:r>
          </w:hyperlink>
        </w:p>
        <w:p w14:paraId="1FB10D12" w14:textId="0EF357D7" w:rsidR="004E45F3" w:rsidRDefault="004E45F3">
          <w:pPr>
            <w:pStyle w:val="TDC2"/>
            <w:rPr>
              <w:rFonts w:asciiTheme="minorHAnsi" w:eastAsiaTheme="minorEastAsia" w:hAnsiTheme="minorHAnsi" w:cstheme="minorBidi"/>
              <w:noProof/>
              <w:sz w:val="22"/>
              <w:szCs w:val="22"/>
              <w:lang w:eastAsia="es-ES"/>
            </w:rPr>
          </w:pPr>
          <w:hyperlink w:anchor="_Toc2867279" w:history="1">
            <w:r w:rsidRPr="00133EA5">
              <w:rPr>
                <w:rStyle w:val="Hipervnculo"/>
                <w:noProof/>
                <w:lang w:val="es-ES_tradnl" w:bidi="es-MX"/>
              </w:rPr>
              <w:t>Capítulo Uno: Inserta el título del capítulo aquí (Estilo: Encabezado 2)</w:t>
            </w:r>
            <w:r>
              <w:rPr>
                <w:noProof/>
                <w:webHidden/>
              </w:rPr>
              <w:tab/>
            </w:r>
            <w:r>
              <w:rPr>
                <w:noProof/>
                <w:webHidden/>
              </w:rPr>
              <w:fldChar w:fldCharType="begin"/>
            </w:r>
            <w:r>
              <w:rPr>
                <w:noProof/>
                <w:webHidden/>
              </w:rPr>
              <w:instrText xml:space="preserve"> PAGEREF _Toc2867279 \h </w:instrText>
            </w:r>
            <w:r>
              <w:rPr>
                <w:noProof/>
                <w:webHidden/>
              </w:rPr>
            </w:r>
            <w:r>
              <w:rPr>
                <w:noProof/>
                <w:webHidden/>
              </w:rPr>
              <w:fldChar w:fldCharType="separate"/>
            </w:r>
            <w:r w:rsidR="00DE7EA1">
              <w:rPr>
                <w:noProof/>
                <w:webHidden/>
              </w:rPr>
              <w:t>3</w:t>
            </w:r>
            <w:r>
              <w:rPr>
                <w:noProof/>
                <w:webHidden/>
              </w:rPr>
              <w:fldChar w:fldCharType="end"/>
            </w:r>
          </w:hyperlink>
        </w:p>
        <w:p w14:paraId="664F2C6D" w14:textId="7524B6D4" w:rsidR="004E45F3" w:rsidRDefault="004E45F3">
          <w:pPr>
            <w:pStyle w:val="TDC2"/>
            <w:rPr>
              <w:rFonts w:asciiTheme="minorHAnsi" w:eastAsiaTheme="minorEastAsia" w:hAnsiTheme="minorHAnsi" w:cstheme="minorBidi"/>
              <w:noProof/>
              <w:sz w:val="22"/>
              <w:szCs w:val="22"/>
              <w:lang w:eastAsia="es-ES"/>
            </w:rPr>
          </w:pPr>
          <w:hyperlink w:anchor="_Toc2867280" w:history="1">
            <w:r w:rsidRPr="00133EA5">
              <w:rPr>
                <w:rStyle w:val="Hipervnculo"/>
                <w:noProof/>
                <w:lang w:val="es-ES_tradnl" w:bidi="es-MX"/>
              </w:rPr>
              <w:t>Capítulo Dos: Inserta el título del capítulo aquí</w:t>
            </w:r>
            <w:r>
              <w:rPr>
                <w:noProof/>
                <w:webHidden/>
              </w:rPr>
              <w:tab/>
            </w:r>
            <w:r>
              <w:rPr>
                <w:noProof/>
                <w:webHidden/>
              </w:rPr>
              <w:fldChar w:fldCharType="begin"/>
            </w:r>
            <w:r>
              <w:rPr>
                <w:noProof/>
                <w:webHidden/>
              </w:rPr>
              <w:instrText xml:space="preserve"> PAGEREF _Toc2867280 \h </w:instrText>
            </w:r>
            <w:r>
              <w:rPr>
                <w:noProof/>
                <w:webHidden/>
              </w:rPr>
            </w:r>
            <w:r>
              <w:rPr>
                <w:noProof/>
                <w:webHidden/>
              </w:rPr>
              <w:fldChar w:fldCharType="separate"/>
            </w:r>
            <w:r w:rsidR="00DE7EA1">
              <w:rPr>
                <w:noProof/>
                <w:webHidden/>
              </w:rPr>
              <w:t>5</w:t>
            </w:r>
            <w:r>
              <w:rPr>
                <w:noProof/>
                <w:webHidden/>
              </w:rPr>
              <w:fldChar w:fldCharType="end"/>
            </w:r>
          </w:hyperlink>
        </w:p>
        <w:p w14:paraId="066836FB" w14:textId="7D5A7200" w:rsidR="004E45F3" w:rsidRDefault="004E45F3">
          <w:pPr>
            <w:pStyle w:val="TDC1"/>
            <w:tabs>
              <w:tab w:val="right" w:leader="dot" w:pos="9016"/>
            </w:tabs>
            <w:rPr>
              <w:rFonts w:asciiTheme="minorHAnsi" w:eastAsiaTheme="minorEastAsia" w:hAnsiTheme="minorHAnsi" w:cstheme="minorBidi"/>
              <w:noProof/>
              <w:sz w:val="22"/>
              <w:szCs w:val="22"/>
              <w:lang w:eastAsia="es-ES"/>
            </w:rPr>
          </w:pPr>
          <w:hyperlink w:anchor="_Toc2867281" w:history="1">
            <w:r w:rsidRPr="00133EA5">
              <w:rPr>
                <w:rStyle w:val="Hipervnculo"/>
                <w:noProof/>
                <w:lang w:val="es-ES_tradnl" w:bidi="es-MX"/>
              </w:rPr>
              <w:t>PARTE II: Inserta el título de la parte</w:t>
            </w:r>
            <w:r>
              <w:rPr>
                <w:noProof/>
                <w:webHidden/>
              </w:rPr>
              <w:tab/>
            </w:r>
            <w:r>
              <w:rPr>
                <w:noProof/>
                <w:webHidden/>
              </w:rPr>
              <w:fldChar w:fldCharType="begin"/>
            </w:r>
            <w:r>
              <w:rPr>
                <w:noProof/>
                <w:webHidden/>
              </w:rPr>
              <w:instrText xml:space="preserve"> PAGEREF _Toc2867281 \h </w:instrText>
            </w:r>
            <w:r>
              <w:rPr>
                <w:noProof/>
                <w:webHidden/>
              </w:rPr>
            </w:r>
            <w:r>
              <w:rPr>
                <w:noProof/>
                <w:webHidden/>
              </w:rPr>
              <w:fldChar w:fldCharType="separate"/>
            </w:r>
            <w:r w:rsidR="00DE7EA1">
              <w:rPr>
                <w:noProof/>
                <w:webHidden/>
              </w:rPr>
              <w:t>6</w:t>
            </w:r>
            <w:r>
              <w:rPr>
                <w:noProof/>
                <w:webHidden/>
              </w:rPr>
              <w:fldChar w:fldCharType="end"/>
            </w:r>
          </w:hyperlink>
        </w:p>
        <w:p w14:paraId="6711E571" w14:textId="1E6DEDE2" w:rsidR="004E45F3" w:rsidRDefault="004E45F3">
          <w:pPr>
            <w:pStyle w:val="TDC2"/>
            <w:rPr>
              <w:rFonts w:asciiTheme="minorHAnsi" w:eastAsiaTheme="minorEastAsia" w:hAnsiTheme="minorHAnsi" w:cstheme="minorBidi"/>
              <w:noProof/>
              <w:sz w:val="22"/>
              <w:szCs w:val="22"/>
              <w:lang w:eastAsia="es-ES"/>
            </w:rPr>
          </w:pPr>
          <w:hyperlink w:anchor="_Toc2867282" w:history="1">
            <w:r w:rsidRPr="00133EA5">
              <w:rPr>
                <w:rStyle w:val="Hipervnculo"/>
                <w:noProof/>
                <w:lang w:val="es-ES_tradnl" w:bidi="es-MX"/>
              </w:rPr>
              <w:t>Capítulo Tres: Inserta el título del capítulo</w:t>
            </w:r>
            <w:r>
              <w:rPr>
                <w:noProof/>
                <w:webHidden/>
              </w:rPr>
              <w:tab/>
            </w:r>
            <w:r>
              <w:rPr>
                <w:noProof/>
                <w:webHidden/>
              </w:rPr>
              <w:fldChar w:fldCharType="begin"/>
            </w:r>
            <w:r>
              <w:rPr>
                <w:noProof/>
                <w:webHidden/>
              </w:rPr>
              <w:instrText xml:space="preserve"> PAGEREF _Toc2867282 \h </w:instrText>
            </w:r>
            <w:r>
              <w:rPr>
                <w:noProof/>
                <w:webHidden/>
              </w:rPr>
            </w:r>
            <w:r>
              <w:rPr>
                <w:noProof/>
                <w:webHidden/>
              </w:rPr>
              <w:fldChar w:fldCharType="separate"/>
            </w:r>
            <w:r w:rsidR="00DE7EA1">
              <w:rPr>
                <w:noProof/>
                <w:webHidden/>
              </w:rPr>
              <w:t>7</w:t>
            </w:r>
            <w:r>
              <w:rPr>
                <w:noProof/>
                <w:webHidden/>
              </w:rPr>
              <w:fldChar w:fldCharType="end"/>
            </w:r>
          </w:hyperlink>
        </w:p>
        <w:p w14:paraId="349C0AF9" w14:textId="449C58C6" w:rsidR="004E45F3" w:rsidRDefault="004E45F3">
          <w:pPr>
            <w:pStyle w:val="TDC2"/>
            <w:rPr>
              <w:rFonts w:asciiTheme="minorHAnsi" w:eastAsiaTheme="minorEastAsia" w:hAnsiTheme="minorHAnsi" w:cstheme="minorBidi"/>
              <w:noProof/>
              <w:sz w:val="22"/>
              <w:szCs w:val="22"/>
              <w:lang w:eastAsia="es-ES"/>
            </w:rPr>
          </w:pPr>
          <w:hyperlink w:anchor="_Toc2867283" w:history="1">
            <w:r w:rsidRPr="00133EA5">
              <w:rPr>
                <w:rStyle w:val="Hipervnculo"/>
                <w:noProof/>
                <w:lang w:val="es-ES_tradnl" w:bidi="es-MX"/>
              </w:rPr>
              <w:t>Capítulo Cuatro: Inserta el título del capítulo</w:t>
            </w:r>
            <w:r>
              <w:rPr>
                <w:noProof/>
                <w:webHidden/>
              </w:rPr>
              <w:tab/>
            </w:r>
            <w:r>
              <w:rPr>
                <w:noProof/>
                <w:webHidden/>
              </w:rPr>
              <w:fldChar w:fldCharType="begin"/>
            </w:r>
            <w:r>
              <w:rPr>
                <w:noProof/>
                <w:webHidden/>
              </w:rPr>
              <w:instrText xml:space="preserve"> PAGEREF _Toc2867283 \h </w:instrText>
            </w:r>
            <w:r>
              <w:rPr>
                <w:noProof/>
                <w:webHidden/>
              </w:rPr>
            </w:r>
            <w:r>
              <w:rPr>
                <w:noProof/>
                <w:webHidden/>
              </w:rPr>
              <w:fldChar w:fldCharType="separate"/>
            </w:r>
            <w:r w:rsidR="00DE7EA1">
              <w:rPr>
                <w:noProof/>
                <w:webHidden/>
              </w:rPr>
              <w:t>8</w:t>
            </w:r>
            <w:r>
              <w:rPr>
                <w:noProof/>
                <w:webHidden/>
              </w:rPr>
              <w:fldChar w:fldCharType="end"/>
            </w:r>
          </w:hyperlink>
        </w:p>
        <w:p w14:paraId="615DD403" w14:textId="3BE30DF3" w:rsidR="004E45F3" w:rsidRDefault="004E45F3">
          <w:pPr>
            <w:pStyle w:val="TDC2"/>
            <w:rPr>
              <w:rFonts w:asciiTheme="minorHAnsi" w:eastAsiaTheme="minorEastAsia" w:hAnsiTheme="minorHAnsi" w:cstheme="minorBidi"/>
              <w:noProof/>
              <w:sz w:val="22"/>
              <w:szCs w:val="22"/>
              <w:lang w:eastAsia="es-ES"/>
            </w:rPr>
          </w:pPr>
          <w:hyperlink w:anchor="_Toc2867284" w:history="1">
            <w:r w:rsidRPr="00133EA5">
              <w:rPr>
                <w:rStyle w:val="Hipervnculo"/>
                <w:noProof/>
                <w:lang w:val="es-ES_tradnl" w:bidi="es-MX"/>
              </w:rPr>
              <w:t>Capítulo Cinco: Inserta el título del capítulo</w:t>
            </w:r>
            <w:r>
              <w:rPr>
                <w:noProof/>
                <w:webHidden/>
              </w:rPr>
              <w:tab/>
            </w:r>
            <w:r>
              <w:rPr>
                <w:noProof/>
                <w:webHidden/>
              </w:rPr>
              <w:fldChar w:fldCharType="begin"/>
            </w:r>
            <w:r>
              <w:rPr>
                <w:noProof/>
                <w:webHidden/>
              </w:rPr>
              <w:instrText xml:space="preserve"> PAGEREF _Toc2867284 \h </w:instrText>
            </w:r>
            <w:r>
              <w:rPr>
                <w:noProof/>
                <w:webHidden/>
              </w:rPr>
            </w:r>
            <w:r>
              <w:rPr>
                <w:noProof/>
                <w:webHidden/>
              </w:rPr>
              <w:fldChar w:fldCharType="separate"/>
            </w:r>
            <w:r w:rsidR="00DE7EA1">
              <w:rPr>
                <w:noProof/>
                <w:webHidden/>
              </w:rPr>
              <w:t>9</w:t>
            </w:r>
            <w:r>
              <w:rPr>
                <w:noProof/>
                <w:webHidden/>
              </w:rPr>
              <w:fldChar w:fldCharType="end"/>
            </w:r>
          </w:hyperlink>
        </w:p>
        <w:p w14:paraId="679B63F5" w14:textId="215562F5" w:rsidR="004E45F3" w:rsidRDefault="004E45F3">
          <w:pPr>
            <w:pStyle w:val="TDC1"/>
            <w:tabs>
              <w:tab w:val="right" w:leader="dot" w:pos="9016"/>
            </w:tabs>
            <w:rPr>
              <w:rFonts w:asciiTheme="minorHAnsi" w:eastAsiaTheme="minorEastAsia" w:hAnsiTheme="minorHAnsi" w:cstheme="minorBidi"/>
              <w:noProof/>
              <w:sz w:val="22"/>
              <w:szCs w:val="22"/>
              <w:lang w:eastAsia="es-ES"/>
            </w:rPr>
          </w:pPr>
          <w:hyperlink w:anchor="_Toc2867285" w:history="1">
            <w:r w:rsidRPr="00133EA5">
              <w:rPr>
                <w:rStyle w:val="Hipervnculo"/>
                <w:noProof/>
                <w:lang w:val="es-ES_tradnl" w:bidi="es-MX"/>
              </w:rPr>
              <w:t>Epílogo/conclusión</w:t>
            </w:r>
            <w:bookmarkStart w:id="1" w:name="_GoBack"/>
            <w:bookmarkEnd w:id="1"/>
            <w:r>
              <w:rPr>
                <w:noProof/>
                <w:webHidden/>
              </w:rPr>
              <w:tab/>
            </w:r>
            <w:r>
              <w:rPr>
                <w:noProof/>
                <w:webHidden/>
              </w:rPr>
              <w:fldChar w:fldCharType="begin"/>
            </w:r>
            <w:r>
              <w:rPr>
                <w:noProof/>
                <w:webHidden/>
              </w:rPr>
              <w:instrText xml:space="preserve"> PAGEREF _Toc2867285 \h </w:instrText>
            </w:r>
            <w:r>
              <w:rPr>
                <w:noProof/>
                <w:webHidden/>
              </w:rPr>
            </w:r>
            <w:r>
              <w:rPr>
                <w:noProof/>
                <w:webHidden/>
              </w:rPr>
              <w:fldChar w:fldCharType="separate"/>
            </w:r>
            <w:r w:rsidR="00DE7EA1">
              <w:rPr>
                <w:noProof/>
                <w:webHidden/>
              </w:rPr>
              <w:t>10</w:t>
            </w:r>
            <w:r>
              <w:rPr>
                <w:noProof/>
                <w:webHidden/>
              </w:rPr>
              <w:fldChar w:fldCharType="end"/>
            </w:r>
          </w:hyperlink>
        </w:p>
        <w:p w14:paraId="4F56AB49" w14:textId="27495C4D" w:rsidR="004E45F3" w:rsidRDefault="004E45F3">
          <w:pPr>
            <w:pStyle w:val="TDC1"/>
            <w:tabs>
              <w:tab w:val="right" w:leader="dot" w:pos="9016"/>
            </w:tabs>
            <w:rPr>
              <w:rFonts w:asciiTheme="minorHAnsi" w:eastAsiaTheme="minorEastAsia" w:hAnsiTheme="minorHAnsi" w:cstheme="minorBidi"/>
              <w:noProof/>
              <w:sz w:val="22"/>
              <w:szCs w:val="22"/>
              <w:lang w:eastAsia="es-ES"/>
            </w:rPr>
          </w:pPr>
          <w:hyperlink w:anchor="_Toc2867286" w:history="1">
            <w:r w:rsidRPr="00133EA5">
              <w:rPr>
                <w:rStyle w:val="Hipervnculo"/>
                <w:noProof/>
                <w:lang w:val="es-ES_tradnl" w:bidi="es-MX"/>
              </w:rPr>
              <w:t>Bibliografía</w:t>
            </w:r>
            <w:r>
              <w:rPr>
                <w:noProof/>
                <w:webHidden/>
              </w:rPr>
              <w:tab/>
            </w:r>
            <w:r>
              <w:rPr>
                <w:noProof/>
                <w:webHidden/>
              </w:rPr>
              <w:fldChar w:fldCharType="begin"/>
            </w:r>
            <w:r>
              <w:rPr>
                <w:noProof/>
                <w:webHidden/>
              </w:rPr>
              <w:instrText xml:space="preserve"> PAGEREF _Toc2867286 \h </w:instrText>
            </w:r>
            <w:r>
              <w:rPr>
                <w:noProof/>
                <w:webHidden/>
              </w:rPr>
            </w:r>
            <w:r>
              <w:rPr>
                <w:noProof/>
                <w:webHidden/>
              </w:rPr>
              <w:fldChar w:fldCharType="separate"/>
            </w:r>
            <w:r w:rsidR="00DE7EA1">
              <w:rPr>
                <w:noProof/>
                <w:webHidden/>
              </w:rPr>
              <w:t>11</w:t>
            </w:r>
            <w:r>
              <w:rPr>
                <w:noProof/>
                <w:webHidden/>
              </w:rPr>
              <w:fldChar w:fldCharType="end"/>
            </w:r>
          </w:hyperlink>
        </w:p>
        <w:p w14:paraId="4AF5DDF8" w14:textId="374AAFB8" w:rsidR="004E45F3" w:rsidRDefault="004E45F3">
          <w:pPr>
            <w:pStyle w:val="TDC1"/>
            <w:tabs>
              <w:tab w:val="right" w:leader="dot" w:pos="9016"/>
            </w:tabs>
            <w:rPr>
              <w:rFonts w:asciiTheme="minorHAnsi" w:eastAsiaTheme="minorEastAsia" w:hAnsiTheme="minorHAnsi" w:cstheme="minorBidi"/>
              <w:noProof/>
              <w:sz w:val="22"/>
              <w:szCs w:val="22"/>
              <w:lang w:eastAsia="es-ES"/>
            </w:rPr>
          </w:pPr>
          <w:hyperlink w:anchor="_Toc2867287" w:history="1">
            <w:r w:rsidRPr="00133EA5">
              <w:rPr>
                <w:rStyle w:val="Hipervnculo"/>
                <w:noProof/>
                <w:lang w:val="es-ES_tradnl" w:bidi="es-MX"/>
              </w:rPr>
              <w:t>Agradecimientos</w:t>
            </w:r>
            <w:r>
              <w:rPr>
                <w:noProof/>
                <w:webHidden/>
              </w:rPr>
              <w:tab/>
            </w:r>
            <w:r>
              <w:rPr>
                <w:noProof/>
                <w:webHidden/>
              </w:rPr>
              <w:fldChar w:fldCharType="begin"/>
            </w:r>
            <w:r>
              <w:rPr>
                <w:noProof/>
                <w:webHidden/>
              </w:rPr>
              <w:instrText xml:space="preserve"> PAGEREF _Toc2867287 \h </w:instrText>
            </w:r>
            <w:r>
              <w:rPr>
                <w:noProof/>
                <w:webHidden/>
              </w:rPr>
            </w:r>
            <w:r>
              <w:rPr>
                <w:noProof/>
                <w:webHidden/>
              </w:rPr>
              <w:fldChar w:fldCharType="separate"/>
            </w:r>
            <w:r w:rsidR="00DE7EA1">
              <w:rPr>
                <w:noProof/>
                <w:webHidden/>
              </w:rPr>
              <w:t>12</w:t>
            </w:r>
            <w:r>
              <w:rPr>
                <w:noProof/>
                <w:webHidden/>
              </w:rPr>
              <w:fldChar w:fldCharType="end"/>
            </w:r>
          </w:hyperlink>
        </w:p>
        <w:p w14:paraId="555153C0" w14:textId="142B0B7A" w:rsidR="004E45F3" w:rsidRDefault="004E45F3">
          <w:pPr>
            <w:pStyle w:val="TDC1"/>
            <w:tabs>
              <w:tab w:val="right" w:leader="dot" w:pos="9016"/>
            </w:tabs>
            <w:rPr>
              <w:rFonts w:asciiTheme="minorHAnsi" w:eastAsiaTheme="minorEastAsia" w:hAnsiTheme="minorHAnsi" w:cstheme="minorBidi"/>
              <w:noProof/>
              <w:sz w:val="22"/>
              <w:szCs w:val="22"/>
              <w:lang w:eastAsia="es-ES"/>
            </w:rPr>
          </w:pPr>
          <w:hyperlink w:anchor="_Toc2867288" w:history="1">
            <w:r w:rsidRPr="00133EA5">
              <w:rPr>
                <w:rStyle w:val="Hipervnculo"/>
                <w:noProof/>
                <w:lang w:val="es-ES_tradnl" w:bidi="es-MX"/>
              </w:rPr>
              <w:t>Acerca del autor</w:t>
            </w:r>
            <w:r>
              <w:rPr>
                <w:noProof/>
                <w:webHidden/>
              </w:rPr>
              <w:tab/>
            </w:r>
            <w:r>
              <w:rPr>
                <w:noProof/>
                <w:webHidden/>
              </w:rPr>
              <w:fldChar w:fldCharType="begin"/>
            </w:r>
            <w:r>
              <w:rPr>
                <w:noProof/>
                <w:webHidden/>
              </w:rPr>
              <w:instrText xml:space="preserve"> PAGEREF _Toc2867288 \h </w:instrText>
            </w:r>
            <w:r>
              <w:rPr>
                <w:noProof/>
                <w:webHidden/>
              </w:rPr>
            </w:r>
            <w:r>
              <w:rPr>
                <w:noProof/>
                <w:webHidden/>
              </w:rPr>
              <w:fldChar w:fldCharType="separate"/>
            </w:r>
            <w:r w:rsidR="00DE7EA1">
              <w:rPr>
                <w:noProof/>
                <w:webHidden/>
              </w:rPr>
              <w:t>13</w:t>
            </w:r>
            <w:r>
              <w:rPr>
                <w:noProof/>
                <w:webHidden/>
              </w:rPr>
              <w:fldChar w:fldCharType="end"/>
            </w:r>
          </w:hyperlink>
        </w:p>
        <w:p w14:paraId="29DFF077" w14:textId="6F6E80D5" w:rsidR="00972D2C" w:rsidRPr="00420C58" w:rsidRDefault="004E45F3" w:rsidP="00BB5275">
          <w:pPr>
            <w:spacing w:line="240" w:lineRule="auto"/>
            <w:rPr>
              <w:lang w:val="es-ES_tradnl"/>
            </w:rPr>
          </w:pPr>
          <w:r>
            <w:rPr>
              <w:b/>
              <w:noProof/>
              <w:lang w:val="es-ES_tradnl" w:bidi="es-MX"/>
            </w:rPr>
            <w:fldChar w:fldCharType="end"/>
          </w:r>
        </w:p>
      </w:sdtContent>
    </w:sdt>
    <w:p w14:paraId="0F18E0C2" w14:textId="77777777" w:rsidR="005567E7" w:rsidRPr="00420C58" w:rsidRDefault="005567E7" w:rsidP="00BB5275">
      <w:pPr>
        <w:pStyle w:val="TDC1"/>
        <w:tabs>
          <w:tab w:val="right" w:leader="dot" w:pos="9350"/>
        </w:tabs>
        <w:spacing w:line="240" w:lineRule="auto"/>
        <w:rPr>
          <w:lang w:val="es-ES_tradnl"/>
        </w:rPr>
      </w:pPr>
    </w:p>
    <w:p w14:paraId="4873344D" w14:textId="77777777" w:rsidR="003F6C83" w:rsidRPr="00420C58" w:rsidRDefault="003F6C83" w:rsidP="00BB5275">
      <w:pPr>
        <w:spacing w:line="240" w:lineRule="auto"/>
        <w:rPr>
          <w:lang w:val="es-ES_tradnl"/>
        </w:rPr>
      </w:pPr>
    </w:p>
    <w:p w14:paraId="06AA4A8D" w14:textId="77777777" w:rsidR="00E678C1" w:rsidRPr="00420C58" w:rsidRDefault="00E678C1" w:rsidP="00BB5275">
      <w:pPr>
        <w:pStyle w:val="Ttulo1"/>
        <w:spacing w:line="240" w:lineRule="auto"/>
        <w:rPr>
          <w:lang w:val="es-ES_tradnl"/>
        </w:rPr>
        <w:sectPr w:rsidR="00E678C1" w:rsidRPr="00420C58" w:rsidSect="00BB527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fmt="lowerRoman" w:start="1"/>
          <w:cols w:space="720"/>
          <w:titlePg/>
          <w:docGrid w:linePitch="360"/>
        </w:sectPr>
      </w:pPr>
    </w:p>
    <w:bookmarkStart w:id="2" w:name="_Toc2867277" w:displacedByCustomXml="next"/>
    <w:bookmarkStart w:id="3" w:name="_Toc529756735" w:displacedByCustomXml="next"/>
    <w:bookmarkStart w:id="4" w:name="_Toc529756674" w:displacedByCustomXml="next"/>
    <w:sdt>
      <w:sdtPr>
        <w:rPr>
          <w:lang w:val="es-ES_tradnl"/>
        </w:rPr>
        <w:id w:val="1256942115"/>
        <w:placeholder>
          <w:docPart w:val="56F3FFC73E414F6EAE993A7DA132E078"/>
        </w:placeholder>
        <w:temporary/>
        <w:showingPlcHdr/>
        <w15:appearance w15:val="hidden"/>
      </w:sdtPr>
      <w:sdtEndPr/>
      <w:sdtContent>
        <w:p w14:paraId="4DFAB37A" w14:textId="77777777" w:rsidR="008339EE" w:rsidRPr="00420C58" w:rsidRDefault="008339EE" w:rsidP="00BB5275">
          <w:pPr>
            <w:pStyle w:val="Ttulo1"/>
            <w:spacing w:line="240" w:lineRule="auto"/>
            <w:rPr>
              <w:lang w:val="es-ES_tradnl"/>
            </w:rPr>
          </w:pPr>
          <w:r w:rsidRPr="00420C58">
            <w:rPr>
              <w:lang w:val="es-ES_tradnl" w:bidi="es-MX"/>
            </w:rPr>
            <w:t>Introducción</w:t>
          </w:r>
        </w:p>
      </w:sdtContent>
    </w:sdt>
    <w:bookmarkEnd w:id="2" w:displacedByCustomXml="prev"/>
    <w:bookmarkEnd w:id="3" w:displacedByCustomXml="prev"/>
    <w:bookmarkEnd w:id="4" w:displacedByCustomXml="prev"/>
    <w:sdt>
      <w:sdtPr>
        <w:rPr>
          <w:lang w:val="es-ES_tradnl"/>
        </w:rPr>
        <w:id w:val="-1877381760"/>
        <w:placeholder>
          <w:docPart w:val="57515391AF504ECBB47A85FCF73AD6A4"/>
        </w:placeholder>
        <w:temporary/>
        <w:showingPlcHdr/>
        <w15:appearance w15:val="hidden"/>
      </w:sdtPr>
      <w:sdtEndPr/>
      <w:sdtContent>
        <w:p w14:paraId="25C42843" w14:textId="77777777" w:rsidR="006C685E" w:rsidRPr="00420C58" w:rsidRDefault="00840BEA" w:rsidP="00BB5275">
          <w:pPr>
            <w:spacing w:line="240" w:lineRule="auto"/>
            <w:rPr>
              <w:lang w:val="es-ES_tradnl"/>
            </w:rPr>
          </w:pPr>
          <w:r w:rsidRPr="00420C58">
            <w:rPr>
              <w:lang w:val="es-ES_tradnl" w:bidi="es-MX"/>
            </w:rPr>
            <w:t>Inserta el contenido aquí...</w:t>
          </w:r>
        </w:p>
      </w:sdtContent>
    </w:sdt>
    <w:sdt>
      <w:sdtPr>
        <w:rPr>
          <w:lang w:val="es-ES_tradnl"/>
        </w:rPr>
        <w:id w:val="-1535421118"/>
        <w:placeholder>
          <w:docPart w:val="BB3E56C7A6AD4DB6869CE79B2372B4A8"/>
        </w:placeholder>
        <w:temporary/>
        <w:showingPlcHdr/>
        <w15:appearance w15:val="hidden"/>
      </w:sdtPr>
      <w:sdtEndPr/>
      <w:sdtContent>
        <w:p w14:paraId="71495D1E" w14:textId="77777777" w:rsidR="00551C2E" w:rsidRPr="00420C58" w:rsidRDefault="00551C2E" w:rsidP="00BB5275">
          <w:pPr>
            <w:spacing w:line="240" w:lineRule="auto"/>
            <w:rPr>
              <w:lang w:val="es-ES_tradnl"/>
            </w:rPr>
          </w:pPr>
          <w:r w:rsidRPr="00420C58">
            <w:rPr>
              <w:lang w:val="es-ES_tradnl" w:bidi="es-MX"/>
            </w:rPr>
            <w:t>Para escribir una buena introducción, sigue estos pasos:</w:t>
          </w:r>
        </w:p>
        <w:p w14:paraId="26862C61" w14:textId="77777777" w:rsidR="00551C2E" w:rsidRPr="00420C58" w:rsidRDefault="00551C2E" w:rsidP="00BB5275">
          <w:pPr>
            <w:pStyle w:val="Prrafodelista"/>
            <w:numPr>
              <w:ilvl w:val="0"/>
              <w:numId w:val="15"/>
            </w:numPr>
            <w:spacing w:line="240" w:lineRule="auto"/>
            <w:rPr>
              <w:lang w:val="es-ES_tradnl"/>
            </w:rPr>
          </w:pPr>
          <w:r w:rsidRPr="00420C58">
            <w:rPr>
              <w:lang w:val="es-ES_tradnl" w:bidi="es-MX"/>
            </w:rPr>
            <w:t>Felicita al lector por comprar el libro. (Esto es opcional y solo para la versión del libro electrónico).</w:t>
          </w:r>
        </w:p>
        <w:p w14:paraId="04614F0C" w14:textId="77777777" w:rsidR="00551C2E" w:rsidRPr="00420C58" w:rsidRDefault="00551C2E" w:rsidP="00BB5275">
          <w:pPr>
            <w:pStyle w:val="Prrafodelista"/>
            <w:spacing w:line="240" w:lineRule="auto"/>
            <w:rPr>
              <w:lang w:val="es-ES_tradnl"/>
            </w:rPr>
          </w:pPr>
          <w:r w:rsidRPr="00420C58">
            <w:rPr>
              <w:lang w:val="es-ES_tradnl" w:bidi="es-MX"/>
            </w:rPr>
            <w:t>Presenta el tema de tu libro.</w:t>
          </w:r>
        </w:p>
        <w:p w14:paraId="24222F9D" w14:textId="77777777" w:rsidR="00551C2E" w:rsidRPr="00420C58" w:rsidRDefault="00551C2E" w:rsidP="00BB5275">
          <w:pPr>
            <w:pStyle w:val="Prrafodelista"/>
            <w:spacing w:line="240" w:lineRule="auto"/>
            <w:rPr>
              <w:lang w:val="es-ES_tradnl"/>
            </w:rPr>
          </w:pPr>
          <w:r w:rsidRPr="00420C58">
            <w:rPr>
              <w:lang w:val="es-ES_tradnl" w:bidi="es-MX"/>
            </w:rPr>
            <w:t xml:space="preserve">Clarifica el problema que el libro resolverá. Como ya conoces a tu público objetivo, plantea el problema que el lector tiene. </w:t>
          </w:r>
        </w:p>
        <w:p w14:paraId="4E8972F9" w14:textId="77777777" w:rsidR="00551C2E" w:rsidRPr="00420C58" w:rsidRDefault="00551C2E" w:rsidP="00BB5275">
          <w:pPr>
            <w:pStyle w:val="Prrafodelista"/>
            <w:spacing w:line="240" w:lineRule="auto"/>
            <w:rPr>
              <w:lang w:val="es-ES_tradnl"/>
            </w:rPr>
          </w:pPr>
          <w:r w:rsidRPr="00420C58">
            <w:rPr>
              <w:lang w:val="es-ES_tradnl" w:bidi="es-MX"/>
            </w:rPr>
            <w:t>Ofrece fragmentos de las soluciones que el libro ofrecerá. (Por ejemplo, "Este libro le enseñará a criar niños con resiliencia mental y...")</w:t>
          </w:r>
        </w:p>
        <w:p w14:paraId="0A0CAB9A" w14:textId="77777777" w:rsidR="00551C2E" w:rsidRPr="00420C58" w:rsidRDefault="00551C2E" w:rsidP="00BB5275">
          <w:pPr>
            <w:pStyle w:val="Prrafodelista"/>
            <w:spacing w:line="240" w:lineRule="auto"/>
            <w:rPr>
              <w:lang w:val="es-ES_tradnl"/>
            </w:rPr>
          </w:pPr>
          <w:r w:rsidRPr="00420C58">
            <w:rPr>
              <w:lang w:val="es-ES_tradnl" w:bidi="es-MX"/>
            </w:rPr>
            <w:t>Subraya tu acreditación como autoridad en el asunto. Si es posible, usa una historia personal o profesional para mostrar cómo adquiriste tu experiencia. (Por ejemplo, ¿aprendiste estudiando psicología infantil durante décadas? ¿Aprendiste formando parte de una gran familia de 12 niños y terminaste criando tú mismo a 10 niños?)</w:t>
          </w:r>
        </w:p>
        <w:p w14:paraId="231FF110" w14:textId="77777777" w:rsidR="00551C2E" w:rsidRPr="00420C58" w:rsidRDefault="00551C2E" w:rsidP="00BB5275">
          <w:pPr>
            <w:pStyle w:val="Prrafodelista"/>
            <w:spacing w:line="240" w:lineRule="auto"/>
            <w:rPr>
              <w:lang w:val="es-ES_tradnl"/>
            </w:rPr>
          </w:pPr>
          <w:r w:rsidRPr="00420C58">
            <w:rPr>
              <w:lang w:val="es-ES_tradnl" w:bidi="es-MX"/>
            </w:rPr>
            <w:t>Resalta las ventajas del libro. (Por ejemplo, "Esta información ayudará a sus hijos a crecer con confianza y poder...")</w:t>
          </w:r>
        </w:p>
        <w:p w14:paraId="1B6FBC8B" w14:textId="77777777" w:rsidR="00551C2E" w:rsidRPr="00420C58" w:rsidRDefault="00551C2E" w:rsidP="00BB5275">
          <w:pPr>
            <w:pStyle w:val="Prrafodelista"/>
            <w:spacing w:line="240" w:lineRule="auto"/>
            <w:rPr>
              <w:lang w:val="es-ES_tradnl"/>
            </w:rPr>
          </w:pPr>
          <w:r w:rsidRPr="00420C58">
            <w:rPr>
              <w:lang w:val="es-ES_tradnl" w:bidi="es-MX"/>
            </w:rPr>
            <w:t>Aporta pruebas de las ventajas del libro. Indica cómo esta información te ayudó a ti o a otra persona.</w:t>
          </w:r>
        </w:p>
        <w:p w14:paraId="28A0F026" w14:textId="77777777" w:rsidR="00551C2E" w:rsidRPr="00420C58" w:rsidRDefault="00551C2E" w:rsidP="00BB5275">
          <w:pPr>
            <w:pStyle w:val="Prrafodelista"/>
            <w:spacing w:line="240" w:lineRule="auto"/>
            <w:rPr>
              <w:lang w:val="es-ES_tradnl"/>
            </w:rPr>
          </w:pPr>
          <w:r w:rsidRPr="00420C58">
            <w:rPr>
              <w:lang w:val="es-ES_tradnl" w:bidi="es-MX"/>
            </w:rPr>
            <w:t>Advierte al lector que no espere demasiado tiempo después de comprar el libro. Recuérdale amablemente que no debe prolongar el problema. (Por ejemplo, si tiene hijos pequeños, cuanto antes empiece a usar esta información, mejor).</w:t>
          </w:r>
        </w:p>
        <w:p w14:paraId="41299881" w14:textId="77777777" w:rsidR="00D53B69" w:rsidRPr="00420C58" w:rsidRDefault="00551C2E" w:rsidP="00BB5275">
          <w:pPr>
            <w:pStyle w:val="Prrafodelista"/>
            <w:spacing w:line="240" w:lineRule="auto"/>
            <w:rPr>
              <w:lang w:val="es-ES_tradnl"/>
            </w:rPr>
          </w:pPr>
          <w:r w:rsidRPr="00420C58">
            <w:rPr>
              <w:lang w:val="es-ES_tradnl" w:bidi="es-MX"/>
            </w:rPr>
            <w:t>¡Haz un llamado a la acción para que lea el libro!</w:t>
          </w:r>
        </w:p>
      </w:sdtContent>
    </w:sdt>
    <w:p w14:paraId="73CC5744" w14:textId="77777777" w:rsidR="00442FF5" w:rsidRPr="00420C58" w:rsidRDefault="000336FA" w:rsidP="00BB5275">
      <w:pPr>
        <w:pStyle w:val="Ttulo1"/>
        <w:spacing w:line="240" w:lineRule="auto"/>
        <w:rPr>
          <w:lang w:val="es-ES_tradnl"/>
        </w:rPr>
        <w:sectPr w:rsidR="00442FF5" w:rsidRPr="00420C58" w:rsidSect="00BB5275">
          <w:pgSz w:w="11906" w:h="16838" w:code="9"/>
          <w:pgMar w:top="1440" w:right="1440" w:bottom="1440" w:left="1440" w:header="720" w:footer="720" w:gutter="0"/>
          <w:pgNumType w:start="1"/>
          <w:cols w:space="720"/>
          <w:titlePg/>
          <w:docGrid w:linePitch="360"/>
        </w:sectPr>
      </w:pPr>
      <w:r w:rsidRPr="00420C58">
        <w:rPr>
          <w:lang w:val="es-ES_tradnl" w:bidi="es-MX"/>
        </w:rPr>
        <w:br w:type="page"/>
      </w:r>
    </w:p>
    <w:bookmarkStart w:id="5" w:name="_Toc2867278"/>
    <w:p w14:paraId="013CB3B5" w14:textId="671A944B" w:rsidR="000336FA" w:rsidRPr="00420C58" w:rsidRDefault="00D113A0" w:rsidP="00BB5275">
      <w:pPr>
        <w:pStyle w:val="Ttulo1"/>
        <w:spacing w:line="240" w:lineRule="auto"/>
        <w:rPr>
          <w:lang w:val="es-ES_tradnl"/>
        </w:rPr>
      </w:pPr>
      <w:sdt>
        <w:sdtPr>
          <w:rPr>
            <w:lang w:val="es-ES_tradnl"/>
          </w:rPr>
          <w:id w:val="-1772392801"/>
          <w:placeholder>
            <w:docPart w:val="6A01ED9B34B14CE8BEC9C3B1DA0EF057"/>
          </w:placeholder>
          <w:temporary/>
          <w:showingPlcHdr/>
          <w15:appearance w15:val="hidden"/>
        </w:sdtPr>
        <w:sdtEndPr/>
        <w:sdtContent>
          <w:r w:rsidR="00551C2E" w:rsidRPr="00420C58">
            <w:rPr>
              <w:lang w:val="es-ES_tradnl" w:bidi="es-MX"/>
            </w:rPr>
            <w:t>PARTE I</w:t>
          </w:r>
        </w:sdtContent>
      </w:sdt>
      <w:r w:rsidR="000336FA" w:rsidRPr="00420C58">
        <w:rPr>
          <w:lang w:val="es-ES_tradnl" w:bidi="es-MX"/>
        </w:rPr>
        <w:t xml:space="preserve">: </w:t>
      </w:r>
      <w:sdt>
        <w:sdtPr>
          <w:rPr>
            <w:lang w:val="es-ES_tradnl"/>
          </w:rPr>
          <w:id w:val="1829091848"/>
          <w:placeholder>
            <w:docPart w:val="47564DA117F74E218655DAE8BA6C388E"/>
          </w:placeholder>
          <w:temporary/>
          <w:showingPlcHdr/>
          <w15:appearance w15:val="hidden"/>
        </w:sdtPr>
        <w:sdtEndPr/>
        <w:sdtContent>
          <w:r w:rsidR="00551C2E" w:rsidRPr="00420C58">
            <w:rPr>
              <w:lang w:val="es-ES_tradnl" w:bidi="es-MX"/>
            </w:rPr>
            <w:t>Inserta el título de la parte</w:t>
          </w:r>
          <w:r w:rsidR="00BB5275" w:rsidRPr="00420C58">
            <w:rPr>
              <w:lang w:val="es-ES_tradnl" w:bidi="es-MX"/>
            </w:rPr>
            <w:t xml:space="preserve"> </w:t>
          </w:r>
          <w:r w:rsidR="00005256" w:rsidRPr="00420C58">
            <w:rPr>
              <w:lang w:val="es-ES_tradnl" w:bidi="es-MX"/>
            </w:rPr>
            <w:t>(estilo: Encabezado 1)</w:t>
          </w:r>
        </w:sdtContent>
      </w:sdt>
      <w:bookmarkEnd w:id="5"/>
    </w:p>
    <w:sdt>
      <w:sdtPr>
        <w:rPr>
          <w:lang w:val="es-ES_tradnl"/>
        </w:rPr>
        <w:id w:val="-1628539737"/>
        <w:placeholder>
          <w:docPart w:val="9CC2E0532F524661BC266A44802DD38D"/>
        </w:placeholder>
        <w:temporary/>
        <w:showingPlcHdr/>
        <w15:appearance w15:val="hidden"/>
      </w:sdtPr>
      <w:sdtEndPr/>
      <w:sdtContent>
        <w:p w14:paraId="10C6DEBB" w14:textId="77777777" w:rsidR="00A52E17" w:rsidRPr="00420C58" w:rsidRDefault="00551C2E" w:rsidP="00BB5275">
          <w:pPr>
            <w:pStyle w:val="Textodesugerencia"/>
            <w:spacing w:line="240" w:lineRule="auto"/>
            <w:ind w:firstLine="0"/>
            <w:jc w:val="center"/>
            <w:rPr>
              <w:lang w:val="es-ES_tradnl"/>
            </w:rPr>
          </w:pPr>
          <w:r w:rsidRPr="00420C58">
            <w:rPr>
              <w:lang w:val="es-ES_tradnl" w:bidi="es-MX"/>
            </w:rPr>
            <w:t>(Pon en mayúscula la primera palabra del título de la parte)</w:t>
          </w:r>
        </w:p>
      </w:sdtContent>
    </w:sdt>
    <w:sdt>
      <w:sdtPr>
        <w:rPr>
          <w:lang w:val="es-ES_tradnl"/>
        </w:rPr>
        <w:id w:val="-813567307"/>
        <w:placeholder>
          <w:docPart w:val="E767D15CCA1B4F288AD6AE020D57A361"/>
        </w:placeholder>
        <w:temporary/>
        <w:showingPlcHdr/>
        <w15:appearance w15:val="hidden"/>
      </w:sdtPr>
      <w:sdtEndPr/>
      <w:sdtContent>
        <w:p w14:paraId="385B5359" w14:textId="77777777" w:rsidR="00A52E17" w:rsidRPr="00420C58" w:rsidRDefault="00551C2E" w:rsidP="00BB5275">
          <w:pPr>
            <w:spacing w:line="240" w:lineRule="auto"/>
            <w:rPr>
              <w:lang w:val="es-ES_tradnl"/>
            </w:rPr>
          </w:pPr>
          <w:r w:rsidRPr="00420C58">
            <w:rPr>
              <w:lang w:val="es-ES_tradnl" w:bidi="es-MX"/>
            </w:rPr>
            <w:t>Empieza una nueva parte aquí...</w:t>
          </w:r>
        </w:p>
      </w:sdtContent>
    </w:sdt>
    <w:sdt>
      <w:sdtPr>
        <w:rPr>
          <w:lang w:val="es-ES_tradnl"/>
        </w:rPr>
        <w:id w:val="-1010447594"/>
        <w:placeholder>
          <w:docPart w:val="00400BFF99664487ACE4C0DCEBDF1A22"/>
        </w:placeholder>
        <w:temporary/>
        <w:showingPlcHdr/>
        <w15:appearance w15:val="hidden"/>
      </w:sdtPr>
      <w:sdtEndPr/>
      <w:sdtContent>
        <w:p w14:paraId="22995124" w14:textId="77777777" w:rsidR="00551C2E" w:rsidRPr="00420C58" w:rsidRDefault="00551C2E" w:rsidP="00BB5275">
          <w:pPr>
            <w:pStyle w:val="Textodesugerencia"/>
            <w:spacing w:line="240" w:lineRule="auto"/>
            <w:rPr>
              <w:lang w:val="es-ES_tradnl"/>
            </w:rPr>
          </w:pPr>
          <w:r w:rsidRPr="00420C58">
            <w:rPr>
              <w:lang w:val="es-ES_tradnl" w:bidi="es-MX"/>
            </w:rPr>
            <w:t xml:space="preserve">Para libros más largos que tratan mucha información detallada, estructura tu libro en partes. Dividir el libro en partes es ideal para escribir sobe temas históricos o conceptuales. Tu libro puede tener tantas partes como sea necesario y cada parte puede tratar un tema diferente. No obstante, todas las partes deben apuntar al título del libro general. </w:t>
          </w:r>
        </w:p>
        <w:p w14:paraId="6ECA9F1A" w14:textId="77777777" w:rsidR="00551C2E" w:rsidRPr="00420C58" w:rsidRDefault="00551C2E" w:rsidP="00BB5275">
          <w:pPr>
            <w:pStyle w:val="Textodesugerencia"/>
            <w:spacing w:line="240" w:lineRule="auto"/>
            <w:rPr>
              <w:lang w:val="es-ES_tradnl"/>
            </w:rPr>
          </w:pPr>
          <w:r w:rsidRPr="00420C58">
            <w:rPr>
              <w:lang w:val="es-ES_tradnl" w:bidi="es-MX"/>
            </w:rPr>
            <w:t xml:space="preserve">Para presentar información paso a paso, organiza las partes en una secuencia lógica. </w:t>
          </w:r>
        </w:p>
        <w:p w14:paraId="6E469E28" w14:textId="77777777" w:rsidR="00551C2E" w:rsidRPr="00420C58" w:rsidRDefault="00551C2E" w:rsidP="00BB5275">
          <w:pPr>
            <w:pStyle w:val="Textodesugerencia"/>
            <w:spacing w:line="240" w:lineRule="auto"/>
            <w:rPr>
              <w:lang w:val="es-ES_tradnl"/>
            </w:rPr>
          </w:pPr>
          <w:r w:rsidRPr="00420C58">
            <w:rPr>
              <w:lang w:val="es-ES_tradnl" w:bidi="es-MX"/>
            </w:rPr>
            <w:t xml:space="preserve">La primera parte de un libro suele ser introductoria y en ella se abordan los conceptos básicos del tema. Siguiendo con el ejemplo que usamos en la sección de título del libro, entre algunas opciones adecuadas para títulos de la Parte I se incluyen: "Vida de crianza" o "Aprender a ser padres". </w:t>
          </w:r>
        </w:p>
        <w:p w14:paraId="262E4C29" w14:textId="77777777" w:rsidR="00551C2E" w:rsidRPr="00420C58" w:rsidRDefault="00551C2E" w:rsidP="00BB5275">
          <w:pPr>
            <w:pStyle w:val="Textodesugerencia"/>
            <w:spacing w:line="240" w:lineRule="auto"/>
            <w:rPr>
              <w:lang w:val="es-ES_tradnl"/>
            </w:rPr>
          </w:pPr>
          <w:r w:rsidRPr="00420C58">
            <w:rPr>
              <w:lang w:val="es-ES_tradnl" w:bidi="es-MX"/>
            </w:rPr>
            <w:t>Una vez que hayas decidido sobre los temas y el contenido de cada parte del libro, crea una lista de títulos de capítulos relevantes. Dedica tiempo a planear todo el libro. Investiga sobre el tema para saber qué abarcar, qué dejar fuera y cómo organizar el contenido para que fluya correctamente.</w:t>
          </w:r>
        </w:p>
        <w:p w14:paraId="592C7C76" w14:textId="77777777" w:rsidR="009F1EB7" w:rsidRPr="00420C58" w:rsidRDefault="00551C2E" w:rsidP="00BB5275">
          <w:pPr>
            <w:pStyle w:val="Textodesugerencia"/>
            <w:spacing w:line="240" w:lineRule="auto"/>
            <w:rPr>
              <w:lang w:val="es-ES_tradnl"/>
            </w:rPr>
          </w:pPr>
          <w:r w:rsidRPr="00420C58">
            <w:rPr>
              <w:lang w:val="es-ES_tradnl" w:bidi="es-MX"/>
            </w:rPr>
            <w:t>Puedes tener tantos capítulos como desee en una parte. También está bien si algunas partes tienen más capítulos que otras. La longitud del capítulo varía considerablemente, ya que es difícil mantener la misma longitud para cada capítulo que difiere en contenido.</w:t>
          </w:r>
        </w:p>
      </w:sdtContent>
    </w:sdt>
    <w:p w14:paraId="1AAFA438" w14:textId="77777777" w:rsidR="00E678C1" w:rsidRPr="00420C58" w:rsidRDefault="000336FA" w:rsidP="00BB5275">
      <w:pPr>
        <w:spacing w:line="240" w:lineRule="auto"/>
        <w:rPr>
          <w:lang w:val="es-ES_tradnl"/>
        </w:rPr>
      </w:pPr>
      <w:r w:rsidRPr="00420C58">
        <w:rPr>
          <w:lang w:val="es-ES_tradnl" w:bidi="es-MX"/>
        </w:rPr>
        <w:br w:type="page"/>
      </w:r>
    </w:p>
    <w:bookmarkStart w:id="6" w:name="_Toc2867279"/>
    <w:p w14:paraId="5F3BBAA7" w14:textId="77777777" w:rsidR="000336FA" w:rsidRPr="00420C58" w:rsidRDefault="00D113A0" w:rsidP="00BB5275">
      <w:pPr>
        <w:pStyle w:val="Ttulo2"/>
        <w:spacing w:line="240" w:lineRule="auto"/>
        <w:rPr>
          <w:lang w:val="es-ES_tradnl"/>
        </w:rPr>
      </w:pPr>
      <w:sdt>
        <w:sdtPr>
          <w:rPr>
            <w:lang w:val="es-ES_tradnl"/>
          </w:rPr>
          <w:id w:val="-1599167453"/>
          <w:placeholder>
            <w:docPart w:val="3D3C9CD4C9E74B329915F15E9507E503"/>
          </w:placeholder>
          <w:temporary/>
          <w:showingPlcHdr/>
          <w15:appearance w15:val="hidden"/>
        </w:sdtPr>
        <w:sdtEndPr/>
        <w:sdtContent>
          <w:r w:rsidR="007A400E" w:rsidRPr="00420C58">
            <w:rPr>
              <w:lang w:val="es-ES_tradnl" w:bidi="es-MX"/>
            </w:rPr>
            <w:t>Capítulo Uno</w:t>
          </w:r>
        </w:sdtContent>
      </w:sdt>
      <w:r w:rsidR="000336FA" w:rsidRPr="00420C58">
        <w:rPr>
          <w:lang w:val="es-ES_tradnl" w:bidi="es-MX"/>
        </w:rPr>
        <w:t xml:space="preserve">: </w:t>
      </w:r>
      <w:sdt>
        <w:sdtPr>
          <w:rPr>
            <w:lang w:val="es-ES_tradnl"/>
          </w:rPr>
          <w:id w:val="-1035888553"/>
          <w:placeholder>
            <w:docPart w:val="B215B50BFBBC41FAA2AD67B6997253F9"/>
          </w:placeholder>
          <w:temporary/>
          <w:showingPlcHdr/>
          <w15:appearance w15:val="hidden"/>
        </w:sdtPr>
        <w:sdtEndPr/>
        <w:sdtContent>
          <w:r w:rsidR="007A400E" w:rsidRPr="00420C58">
            <w:rPr>
              <w:lang w:val="es-ES_tradnl" w:bidi="es-MX"/>
            </w:rPr>
            <w:t>Inserta el título del capítulo aquí</w:t>
          </w:r>
          <w:r w:rsidR="00561FD1" w:rsidRPr="00420C58">
            <w:rPr>
              <w:lang w:val="es-ES_tradnl" w:bidi="es-MX"/>
            </w:rPr>
            <w:t xml:space="preserve"> </w:t>
          </w:r>
          <w:r w:rsidR="00561FD1" w:rsidRPr="00420C58">
            <w:rPr>
              <w:lang w:val="es-ES_tradnl" w:bidi="es-MX"/>
            </w:rPr>
            <w:br/>
            <w:t>(</w:t>
          </w:r>
          <w:r w:rsidR="00005256" w:rsidRPr="00420C58">
            <w:rPr>
              <w:lang w:val="es-ES_tradnl" w:bidi="es-MX"/>
            </w:rPr>
            <w:t>Estilo:</w:t>
          </w:r>
          <w:r w:rsidR="00561FD1" w:rsidRPr="00420C58">
            <w:rPr>
              <w:lang w:val="es-ES_tradnl" w:bidi="es-MX"/>
            </w:rPr>
            <w:t xml:space="preserve"> Encabezado 2)</w:t>
          </w:r>
        </w:sdtContent>
      </w:sdt>
      <w:bookmarkEnd w:id="6"/>
    </w:p>
    <w:sdt>
      <w:sdtPr>
        <w:rPr>
          <w:lang w:val="es-ES_tradnl"/>
        </w:rPr>
        <w:id w:val="-256524347"/>
        <w:placeholder>
          <w:docPart w:val="F44FFDFEEC0E411C9AE9710360C66362"/>
        </w:placeholder>
        <w:temporary/>
        <w:showingPlcHdr/>
        <w15:appearance w15:val="hidden"/>
      </w:sdtPr>
      <w:sdtEndPr/>
      <w:sdtContent>
        <w:p w14:paraId="11748F5C" w14:textId="77777777" w:rsidR="000336FA" w:rsidRPr="00420C58" w:rsidRDefault="007A400E" w:rsidP="00BB5275">
          <w:pPr>
            <w:pStyle w:val="Encabezadodetextodesugerencia"/>
            <w:spacing w:line="240" w:lineRule="auto"/>
            <w:rPr>
              <w:lang w:val="es-ES_tradnl"/>
            </w:rPr>
          </w:pPr>
          <w:r w:rsidRPr="00420C58">
            <w:rPr>
              <w:lang w:val="es-ES_tradnl" w:bidi="es-MX"/>
            </w:rPr>
            <w:t>(Pon en mayúscula la primera palabra del título del capítulo)</w:t>
          </w:r>
        </w:p>
      </w:sdtContent>
    </w:sdt>
    <w:sdt>
      <w:sdtPr>
        <w:rPr>
          <w:lang w:val="es-ES_tradnl"/>
        </w:rPr>
        <w:id w:val="42333736"/>
        <w:placeholder>
          <w:docPart w:val="D21B3C801DF041E9B1DDD139BFA407E0"/>
        </w:placeholder>
        <w:temporary/>
        <w:showingPlcHdr/>
        <w15:appearance w15:val="hidden"/>
      </w:sdtPr>
      <w:sdtEndPr/>
      <w:sdtContent>
        <w:p w14:paraId="3FAC651C" w14:textId="77777777" w:rsidR="005B0CD6" w:rsidRPr="00420C58" w:rsidRDefault="007A400E" w:rsidP="00BB5275">
          <w:pPr>
            <w:spacing w:line="240" w:lineRule="auto"/>
            <w:rPr>
              <w:lang w:val="es-ES_tradnl"/>
            </w:rPr>
          </w:pPr>
          <w:r w:rsidRPr="00420C58">
            <w:rPr>
              <w:lang w:val="es-ES_tradnl" w:bidi="es-MX"/>
            </w:rPr>
            <w:t>Empieza un nuevo capítulo aquí...</w:t>
          </w:r>
        </w:p>
      </w:sdtContent>
    </w:sdt>
    <w:sdt>
      <w:sdtPr>
        <w:rPr>
          <w:lang w:val="es-ES_tradnl"/>
        </w:rPr>
        <w:id w:val="-635720083"/>
        <w:placeholder>
          <w:docPart w:val="9A5555CA2E9642AA8D6255A775885026"/>
        </w:placeholder>
        <w:temporary/>
        <w:showingPlcHdr/>
        <w15:appearance w15:val="hidden"/>
      </w:sdtPr>
      <w:sdtEndPr/>
      <w:sdtContent>
        <w:p w14:paraId="53AFAED9" w14:textId="77777777" w:rsidR="007A400E" w:rsidRPr="00420C58" w:rsidRDefault="007A400E" w:rsidP="00BB5275">
          <w:pPr>
            <w:pStyle w:val="Textodesugerencia"/>
            <w:spacing w:line="240" w:lineRule="auto"/>
            <w:rPr>
              <w:lang w:val="es-ES_tradnl"/>
            </w:rPr>
          </w:pPr>
          <w:r w:rsidRPr="00420C58">
            <w:rPr>
              <w:lang w:val="es-ES_tradnl" w:bidi="es-MX"/>
            </w:rPr>
            <w:t>El primer capítulo presenta el tema al lector. Por ejemplo, el título del primer capítulo del libro de ejemplo es "Comprender a los hijos". Empieza proporcionando una breve introducción de lo que contiene el capítulo y luego pasa fácilmente a los puntos de apoyo. Intenta usar un lenguaje sencillo y comprensible para generar afinidad con el lector y mantenerlo interesado.</w:t>
          </w:r>
        </w:p>
        <w:p w14:paraId="15D3A635" w14:textId="77777777" w:rsidR="007A400E" w:rsidRPr="00420C58" w:rsidRDefault="0035576A" w:rsidP="00BB5275">
          <w:pPr>
            <w:pStyle w:val="Textodesugerencia"/>
            <w:spacing w:line="240" w:lineRule="auto"/>
            <w:rPr>
              <w:lang w:val="es-ES_tradnl"/>
            </w:rPr>
          </w:pPr>
          <w:r w:rsidRPr="00420C58">
            <w:rPr>
              <w:lang w:val="es-ES_tradnl" w:bidi="es-MX"/>
            </w:rPr>
            <w:t xml:space="preserve">Una forma de generar afinidad con los lectores es iniciar el capítulo con una cita de una persona famosa. Asegúrate de que la cita sea relevante para el tema del capítulo para que puedas usarla más tarde para ilustrar los puntos clave del capítulo. Si empiezas el primer capítulo con una cita, mantén la coherencia y empieza cada capítulo sucesivo con una cita. </w:t>
          </w:r>
        </w:p>
        <w:p w14:paraId="739BFDE4" w14:textId="77777777" w:rsidR="007A400E" w:rsidRPr="00420C58" w:rsidRDefault="0035576A" w:rsidP="00BB5275">
          <w:pPr>
            <w:pStyle w:val="Textodesugerencia"/>
            <w:spacing w:line="240" w:lineRule="auto"/>
            <w:rPr>
              <w:lang w:val="es-ES_tradnl"/>
            </w:rPr>
          </w:pPr>
          <w:r w:rsidRPr="00420C58">
            <w:rPr>
              <w:lang w:val="es-ES_tradnl" w:bidi="es-MX"/>
            </w:rPr>
            <w:t xml:space="preserve">Como alternativa, puedes empezar un capítulo con un "¿Sabías que...?" Continúa con algunas estadísticas que la mayoría de las personas tal vez no conozcan. Puedes aplicar esta técnica en diferentes secciones de tu libro y no solo en la introducción. Hacer preguntas al lector (a veces retóricas) es un buen método para mantenerlo interesado y a menudo entretenido. </w:t>
          </w:r>
        </w:p>
        <w:p w14:paraId="42680E56" w14:textId="77777777" w:rsidR="007A400E" w:rsidRPr="00420C58" w:rsidRDefault="007A400E" w:rsidP="00BB5275">
          <w:pPr>
            <w:pStyle w:val="Textodesugerencia"/>
            <w:spacing w:line="240" w:lineRule="auto"/>
            <w:rPr>
              <w:lang w:val="es-ES_tradnl"/>
            </w:rPr>
          </w:pPr>
          <w:r w:rsidRPr="00420C58">
            <w:rPr>
              <w:lang w:val="es-ES_tradnl" w:bidi="es-MX"/>
            </w:rPr>
            <w:t xml:space="preserve">Otra estrategia de apertura es pedir al lector que imagine una situación específica. Por ejemplo, "Imagine un mundo en el que todos los niños estuvieran capacitados para..." Aquí el objetivo es atraer al lector desde el principio y mantener su atención. </w:t>
          </w:r>
        </w:p>
        <w:p w14:paraId="2CFAD27C" w14:textId="3B4D516F" w:rsidR="00C96AC3" w:rsidRPr="00420C58" w:rsidRDefault="007A400E" w:rsidP="00BB5275">
          <w:pPr>
            <w:pStyle w:val="Textodesugerencia"/>
            <w:spacing w:line="240" w:lineRule="auto"/>
            <w:rPr>
              <w:lang w:val="es-ES_tradnl"/>
            </w:rPr>
          </w:pPr>
          <w:r w:rsidRPr="00420C58">
            <w:rPr>
              <w:lang w:val="es-ES_tradnl" w:bidi="es-MX"/>
            </w:rPr>
            <w:t xml:space="preserve">La clave para empezar cada capítulo es hacerlo de manera coherente. </w:t>
          </w:r>
        </w:p>
      </w:sdtContent>
    </w:sdt>
    <w:sdt>
      <w:sdtPr>
        <w:rPr>
          <w:lang w:val="es-ES_tradnl"/>
        </w:rPr>
        <w:id w:val="793487640"/>
        <w:placeholder>
          <w:docPart w:val="34AF725A065F41328DE22630A0DC196A"/>
        </w:placeholder>
        <w:temporary/>
        <w:showingPlcHdr/>
        <w15:appearance w15:val="hidden"/>
      </w:sdtPr>
      <w:sdtEndPr/>
      <w:sdtContent>
        <w:p w14:paraId="2D699F56" w14:textId="77777777" w:rsidR="005B0CD6" w:rsidRPr="00420C58" w:rsidRDefault="0035576A" w:rsidP="00BB5275">
          <w:pPr>
            <w:pStyle w:val="Ttulo3"/>
            <w:spacing w:line="240" w:lineRule="auto"/>
            <w:rPr>
              <w:lang w:val="es-ES_tradnl"/>
            </w:rPr>
          </w:pPr>
          <w:r w:rsidRPr="00420C58">
            <w:rPr>
              <w:lang w:val="es-ES_tradnl" w:bidi="es-MX"/>
            </w:rPr>
            <w:t>Inserta el subtítulo 1 (estilo: Encabezado 3)</w:t>
          </w:r>
        </w:p>
      </w:sdtContent>
    </w:sdt>
    <w:sdt>
      <w:sdtPr>
        <w:rPr>
          <w:lang w:val="es-ES_tradnl"/>
        </w:rPr>
        <w:id w:val="-1956403946"/>
        <w:placeholder>
          <w:docPart w:val="39656D545BA14169968E5CC3B5AA36E6"/>
        </w:placeholder>
        <w:temporary/>
        <w:showingPlcHdr/>
        <w15:appearance w15:val="hidden"/>
      </w:sdtPr>
      <w:sdtEndPr/>
      <w:sdtContent>
        <w:p w14:paraId="48127A3D" w14:textId="77777777" w:rsidR="00A139FF" w:rsidRPr="00420C58" w:rsidRDefault="0035576A" w:rsidP="00BB5275">
          <w:pPr>
            <w:pStyle w:val="Encabezadodetextodesugerencia"/>
            <w:spacing w:line="240" w:lineRule="auto"/>
            <w:jc w:val="left"/>
            <w:rPr>
              <w:lang w:val="es-ES_tradnl"/>
            </w:rPr>
          </w:pPr>
          <w:r w:rsidRPr="00420C58">
            <w:rPr>
              <w:lang w:val="es-ES_tradnl" w:bidi="es-MX"/>
            </w:rPr>
            <w:t>(Pon en mayúscula la primera palabra del subtítulo)</w:t>
          </w:r>
        </w:p>
      </w:sdtContent>
    </w:sdt>
    <w:sdt>
      <w:sdtPr>
        <w:rPr>
          <w:lang w:val="es-ES_tradnl"/>
        </w:rPr>
        <w:id w:val="-1693604537"/>
        <w:placeholder>
          <w:docPart w:val="1A6DED81B0634854BF40260523ED1D85"/>
        </w:placeholder>
        <w:temporary/>
        <w:showingPlcHdr/>
        <w15:appearance w15:val="hidden"/>
      </w:sdtPr>
      <w:sdtEndPr/>
      <w:sdtContent>
        <w:p w14:paraId="07E84164" w14:textId="77777777" w:rsidR="000560C0" w:rsidRPr="00420C58" w:rsidRDefault="0035576A" w:rsidP="00BB5275">
          <w:pPr>
            <w:spacing w:line="240" w:lineRule="auto"/>
            <w:rPr>
              <w:lang w:val="es-ES_tradnl"/>
            </w:rPr>
          </w:pPr>
          <w:r w:rsidRPr="00420C58">
            <w:rPr>
              <w:lang w:val="es-ES_tradnl" w:bidi="es-MX"/>
            </w:rPr>
            <w:t>Inserta el contenido aquí...</w:t>
          </w:r>
        </w:p>
      </w:sdtContent>
    </w:sdt>
    <w:sdt>
      <w:sdtPr>
        <w:rPr>
          <w:lang w:val="es-ES_tradnl"/>
        </w:rPr>
        <w:id w:val="150104879"/>
        <w:placeholder>
          <w:docPart w:val="D22C70E7F1484D069CABD2EC395A81BD"/>
        </w:placeholder>
        <w:temporary/>
        <w:showingPlcHdr/>
        <w15:appearance w15:val="hidden"/>
      </w:sdtPr>
      <w:sdtEndPr/>
      <w:sdtContent>
        <w:p w14:paraId="74215AE3" w14:textId="77777777" w:rsidR="0035576A" w:rsidRPr="00420C58" w:rsidRDefault="0035576A"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siempre estén relacionados con el tema del capítulo.</w:t>
          </w:r>
        </w:p>
        <w:p w14:paraId="3EA8B432" w14:textId="77777777" w:rsidR="005B0CD6" w:rsidRPr="00420C58" w:rsidRDefault="0035576A" w:rsidP="00BB5275">
          <w:pPr>
            <w:pStyle w:val="Textodesugerencia"/>
            <w:spacing w:line="240" w:lineRule="auto"/>
            <w:rPr>
              <w:lang w:val="es-ES_tradnl"/>
            </w:rPr>
          </w:pPr>
          <w:r w:rsidRPr="00420C58">
            <w:rPr>
              <w:lang w:val="es-ES_tradnl" w:bidi="es-MX"/>
            </w:rPr>
            <w:t>Al buscar contenido para un capítulo en concreto, los aspectos destacados que encuentres pueden funcionar como subtítulos. Por ejemplo, el subtítulo 1 puede ser "¿Qué tan bien conoce a su hijo?" Puedes usar una historia de la vida real y hablar sobre la importancia de conocer a los hijos.</w:t>
          </w:r>
        </w:p>
      </w:sdtContent>
    </w:sdt>
    <w:p w14:paraId="6915B435" w14:textId="77777777" w:rsidR="005B0CD6" w:rsidRPr="00420C58" w:rsidRDefault="005B0CD6" w:rsidP="00BB5275">
      <w:pPr>
        <w:spacing w:line="240" w:lineRule="auto"/>
        <w:rPr>
          <w:lang w:val="es-ES_tradnl"/>
        </w:rPr>
      </w:pPr>
    </w:p>
    <w:sdt>
      <w:sdtPr>
        <w:rPr>
          <w:lang w:val="es-ES_tradnl"/>
        </w:rPr>
        <w:id w:val="466555849"/>
        <w:placeholder>
          <w:docPart w:val="3D81A9027E354C779BB4FE026CB4FA01"/>
        </w:placeholder>
        <w:temporary/>
        <w:showingPlcHdr/>
        <w15:appearance w15:val="hidden"/>
      </w:sdtPr>
      <w:sdtEndPr/>
      <w:sdtContent>
        <w:p w14:paraId="00AF517D" w14:textId="77777777" w:rsidR="005B0CD6" w:rsidRPr="00420C58" w:rsidRDefault="0035576A" w:rsidP="004E45F3">
          <w:pPr>
            <w:pStyle w:val="Ttulo3"/>
            <w:spacing w:line="240" w:lineRule="auto"/>
            <w:rPr>
              <w:lang w:val="es-ES_tradnl"/>
            </w:rPr>
          </w:pPr>
          <w:r w:rsidRPr="00420C58">
            <w:rPr>
              <w:lang w:val="es-ES_tradnl" w:bidi="es-MX"/>
            </w:rPr>
            <w:t>Inserta el subtítulo 2</w:t>
          </w:r>
        </w:p>
      </w:sdtContent>
    </w:sdt>
    <w:sdt>
      <w:sdtPr>
        <w:rPr>
          <w:lang w:val="es-ES_tradnl"/>
        </w:rPr>
        <w:id w:val="132000391"/>
        <w:placeholder>
          <w:docPart w:val="5006230075C245E680F6530556D173E4"/>
        </w:placeholder>
        <w:temporary/>
        <w:showingPlcHdr/>
        <w15:appearance w15:val="hidden"/>
      </w:sdtPr>
      <w:sdtEndPr/>
      <w:sdtContent>
        <w:p w14:paraId="60D5E207" w14:textId="77777777" w:rsidR="000560C0" w:rsidRPr="00420C58" w:rsidRDefault="0035576A" w:rsidP="004E45F3">
          <w:pPr>
            <w:keepNext/>
            <w:spacing w:line="240" w:lineRule="auto"/>
            <w:rPr>
              <w:lang w:val="es-ES_tradnl"/>
            </w:rPr>
          </w:pPr>
          <w:r w:rsidRPr="00420C58">
            <w:rPr>
              <w:lang w:val="es-ES_tradnl" w:bidi="es-MX"/>
            </w:rPr>
            <w:t>Inserta el contenido aquí...</w:t>
          </w:r>
        </w:p>
      </w:sdtContent>
    </w:sdt>
    <w:sdt>
      <w:sdtPr>
        <w:rPr>
          <w:lang w:val="es-ES_tradnl"/>
        </w:rPr>
        <w:id w:val="984051678"/>
        <w:placeholder>
          <w:docPart w:val="C63089645A1D4BE88F8B8AA5E770E1CF"/>
        </w:placeholder>
        <w:temporary/>
        <w:showingPlcHdr/>
        <w15:appearance w15:val="hidden"/>
      </w:sdtPr>
      <w:sdtEndPr/>
      <w:sdtContent>
        <w:p w14:paraId="084D1A89" w14:textId="77777777" w:rsidR="00B8329E" w:rsidRPr="00420C58" w:rsidRDefault="0035576A" w:rsidP="00BB5275">
          <w:pPr>
            <w:pStyle w:val="Textodesugerencia"/>
            <w:spacing w:line="240" w:lineRule="auto"/>
            <w:rPr>
              <w:lang w:val="es-ES_tradnl"/>
            </w:rPr>
          </w:pPr>
          <w:r w:rsidRPr="00420C58">
            <w:rPr>
              <w:lang w:val="es-ES_tradnl" w:bidi="es-MX"/>
            </w:rPr>
            <w:t>Un ejemplo para el subtítulo 2 es "Identificar las fortalezas y debilidades de los hijos". En este capítulo se hablaría sobre los pasos y las estrategias que se usan para estudiar la personalidad de un niño.</w:t>
          </w:r>
        </w:p>
      </w:sdtContent>
    </w:sdt>
    <w:sdt>
      <w:sdtPr>
        <w:rPr>
          <w:lang w:val="es-ES_tradnl"/>
        </w:rPr>
        <w:id w:val="538787806"/>
        <w:placeholder>
          <w:docPart w:val="106FC483CBAD4B3683665DD7A7408784"/>
        </w:placeholder>
        <w:temporary/>
        <w:showingPlcHdr/>
        <w15:appearance w15:val="hidden"/>
      </w:sdtPr>
      <w:sdtEndPr/>
      <w:sdtContent>
        <w:p w14:paraId="10FFBF9B" w14:textId="77777777" w:rsidR="0054089F" w:rsidRPr="00420C58" w:rsidRDefault="0035576A" w:rsidP="00BB5275">
          <w:pPr>
            <w:pStyle w:val="Ttulo3"/>
            <w:spacing w:line="240" w:lineRule="auto"/>
            <w:rPr>
              <w:lang w:val="es-ES_tradnl"/>
            </w:rPr>
          </w:pPr>
          <w:r w:rsidRPr="00420C58">
            <w:rPr>
              <w:lang w:val="es-ES_tradnl" w:bidi="es-MX"/>
            </w:rPr>
            <w:t>Resumen y principales aportes del capítulo</w:t>
          </w:r>
        </w:p>
      </w:sdtContent>
    </w:sdt>
    <w:sdt>
      <w:sdtPr>
        <w:rPr>
          <w:lang w:val="es-ES_tradnl"/>
        </w:rPr>
        <w:id w:val="-404763258"/>
        <w:placeholder>
          <w:docPart w:val="091908AD2EC94991B37B06A9C2A985D3"/>
        </w:placeholder>
        <w:temporary/>
        <w:showingPlcHdr/>
        <w15:appearance w15:val="hidden"/>
      </w:sdtPr>
      <w:sdtEndPr/>
      <w:sdtContent>
        <w:p w14:paraId="3E665BE0" w14:textId="77777777" w:rsidR="00DC44AC" w:rsidRPr="00420C58" w:rsidRDefault="0035576A" w:rsidP="00BB5275">
          <w:pPr>
            <w:spacing w:line="240" w:lineRule="auto"/>
            <w:rPr>
              <w:lang w:val="es-ES_tradnl"/>
            </w:rPr>
          </w:pPr>
          <w:r w:rsidRPr="00420C58">
            <w:rPr>
              <w:lang w:val="es-ES_tradnl" w:bidi="es-MX"/>
            </w:rPr>
            <w:t>Inserta el contenido aquí...</w:t>
          </w:r>
        </w:p>
      </w:sdtContent>
    </w:sdt>
    <w:sdt>
      <w:sdtPr>
        <w:rPr>
          <w:rFonts w:ascii="Times New Roman" w:hAnsi="Times New Roman"/>
          <w:color w:val="auto"/>
          <w:lang w:val="es-ES_tradnl"/>
        </w:rPr>
        <w:id w:val="-1788889981"/>
        <w:placeholder>
          <w:docPart w:val="31C8FDF523F145C4A7090D5C2DB912B2"/>
        </w:placeholder>
        <w:temporary/>
        <w:showingPlcHdr/>
        <w15:appearance w15:val="hidden"/>
      </w:sdtPr>
      <w:sdtEndPr>
        <w:rPr>
          <w:rFonts w:cs="Calibri"/>
        </w:rPr>
      </w:sdtEndPr>
      <w:sdtContent>
        <w:p w14:paraId="77DF6D8C" w14:textId="77777777" w:rsidR="0035576A" w:rsidRPr="00420C58" w:rsidRDefault="0035576A"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Recuerda al lector los puntos clave del capítulo en un párrafo breve. También puedes usar un formato de viñetas, como el siguiente:</w:t>
          </w:r>
        </w:p>
        <w:p w14:paraId="517A9782" w14:textId="77777777" w:rsidR="0035576A" w:rsidRPr="00420C58" w:rsidRDefault="0035576A" w:rsidP="00BB5275">
          <w:pPr>
            <w:pStyle w:val="Listaconvietas"/>
            <w:spacing w:before="0" w:line="240" w:lineRule="auto"/>
            <w:rPr>
              <w:color w:val="0070C0"/>
              <w:lang w:val="es-ES_tradnl"/>
            </w:rPr>
          </w:pPr>
          <w:r w:rsidRPr="00420C58">
            <w:rPr>
              <w:color w:val="0070C0"/>
              <w:lang w:val="es-ES_tradnl" w:bidi="es-MX"/>
            </w:rPr>
            <w:t>Si quiere ayudar a sus hijos a salir adelante en la vida, conozca sus fortalezas y debilidades.</w:t>
          </w:r>
        </w:p>
        <w:p w14:paraId="6713359C" w14:textId="77777777" w:rsidR="0035576A" w:rsidRPr="00420C58" w:rsidRDefault="0035576A" w:rsidP="00BB5275">
          <w:pPr>
            <w:pStyle w:val="Listaconvietas"/>
            <w:spacing w:before="0" w:line="240" w:lineRule="auto"/>
            <w:rPr>
              <w:color w:val="0070C0"/>
              <w:lang w:val="es-ES_tradnl"/>
            </w:rPr>
          </w:pPr>
          <w:r w:rsidRPr="00420C58">
            <w:rPr>
              <w:color w:val="0070C0"/>
              <w:lang w:val="es-ES_tradnl" w:bidi="es-MX"/>
            </w:rPr>
            <w:t>Punto 2 del texto...</w:t>
          </w:r>
        </w:p>
        <w:p w14:paraId="66FC8447" w14:textId="77777777" w:rsidR="0035576A" w:rsidRPr="00420C58" w:rsidRDefault="0035576A" w:rsidP="00BB5275">
          <w:pPr>
            <w:pStyle w:val="Listaconvietas"/>
            <w:spacing w:before="0" w:line="240" w:lineRule="auto"/>
            <w:rPr>
              <w:color w:val="0070C0"/>
              <w:lang w:val="es-ES_tradnl"/>
            </w:rPr>
          </w:pPr>
          <w:r w:rsidRPr="00420C58">
            <w:rPr>
              <w:color w:val="0070C0"/>
              <w:lang w:val="es-ES_tradnl" w:bidi="es-MX"/>
            </w:rPr>
            <w:t>Punto 3 del texto...</w:t>
          </w:r>
        </w:p>
        <w:p w14:paraId="006B7322" w14:textId="77777777" w:rsidR="0054089F" w:rsidRPr="00420C58" w:rsidRDefault="0035576A" w:rsidP="00BB5275">
          <w:pPr>
            <w:pStyle w:val="Listaconvietas"/>
            <w:spacing w:before="0" w:line="240" w:lineRule="auto"/>
            <w:rPr>
              <w:rFonts w:ascii="Calibri" w:hAnsi="Calibri" w:cs="Calibri"/>
              <w:color w:val="0070C0"/>
              <w:lang w:val="es-ES_tradnl"/>
            </w:rPr>
          </w:pPr>
          <w:r w:rsidRPr="00420C58">
            <w:rPr>
              <w:color w:val="0070C0"/>
              <w:lang w:val="es-ES_tradnl" w:bidi="es-MX"/>
            </w:rPr>
            <w:t>etc.</w:t>
          </w:r>
        </w:p>
      </w:sdtContent>
    </w:sdt>
    <w:sdt>
      <w:sdtPr>
        <w:rPr>
          <w:lang w:val="es-ES_tradnl"/>
        </w:rPr>
        <w:id w:val="361405732"/>
        <w:placeholder>
          <w:docPart w:val="F8A09387F203417999FEC5C7A91B15D9"/>
        </w:placeholder>
        <w:temporary/>
        <w:showingPlcHdr/>
        <w15:appearance w15:val="hidden"/>
      </w:sdtPr>
      <w:sdtEndPr/>
      <w:sdtContent>
        <w:p w14:paraId="352CA2F0" w14:textId="77777777" w:rsidR="0054089F" w:rsidRPr="00420C58" w:rsidRDefault="0035576A" w:rsidP="00BB5275">
          <w:pPr>
            <w:spacing w:line="240" w:lineRule="auto"/>
            <w:rPr>
              <w:lang w:val="es-ES_tradnl"/>
            </w:rPr>
          </w:pPr>
          <w:r w:rsidRPr="00420C58">
            <w:rPr>
              <w:lang w:val="es-ES_tradnl" w:bidi="es-MX"/>
            </w:rPr>
            <w:t>En el próximo capítulo, aprenderá sobre...</w:t>
          </w:r>
        </w:p>
      </w:sdtContent>
    </w:sdt>
    <w:sdt>
      <w:sdtPr>
        <w:rPr>
          <w:lang w:val="es-ES_tradnl"/>
        </w:rPr>
        <w:id w:val="-1159930225"/>
        <w:placeholder>
          <w:docPart w:val="2537FD43E1324BAABFAB236406F4F48F"/>
        </w:placeholder>
        <w:temporary/>
        <w:showingPlcHdr/>
        <w15:appearance w15:val="hidden"/>
      </w:sdtPr>
      <w:sdtEndPr/>
      <w:sdtContent>
        <w:p w14:paraId="0C73A4E3" w14:textId="77777777" w:rsidR="0054089F" w:rsidRPr="00420C58" w:rsidRDefault="002E0A80" w:rsidP="00BB5275">
          <w:pPr>
            <w:pStyle w:val="Textodesugerencia"/>
            <w:spacing w:line="240" w:lineRule="auto"/>
            <w:rPr>
              <w:lang w:val="es-ES_tradnl"/>
            </w:rPr>
          </w:pPr>
          <w:r w:rsidRPr="00420C58">
            <w:rPr>
              <w:lang w:val="es-ES_tradnl" w:bidi="es-MX"/>
            </w:rPr>
            <w:t>Para pasar de forma lógica y fácil de un capítulo a otro, avísale al lector lo que viene. Al finalizar el capítulo, vincula la información del siguiente capítulo con lo que ya se aprendió.</w:t>
          </w:r>
        </w:p>
      </w:sdtContent>
    </w:sdt>
    <w:p w14:paraId="4B895352" w14:textId="77777777" w:rsidR="00E678C1" w:rsidRPr="00420C58" w:rsidRDefault="00853825" w:rsidP="00BB5275">
      <w:pPr>
        <w:spacing w:line="240" w:lineRule="auto"/>
        <w:rPr>
          <w:lang w:val="es-ES_tradnl"/>
        </w:rPr>
      </w:pPr>
      <w:r w:rsidRPr="00420C58">
        <w:rPr>
          <w:lang w:val="es-ES_tradnl" w:bidi="es-MX"/>
        </w:rPr>
        <w:br w:type="page"/>
      </w:r>
    </w:p>
    <w:bookmarkStart w:id="7" w:name="_Toc2867280"/>
    <w:p w14:paraId="6E4E517B" w14:textId="77777777" w:rsidR="00853825" w:rsidRPr="00420C58" w:rsidRDefault="00D113A0" w:rsidP="00BB5275">
      <w:pPr>
        <w:pStyle w:val="Ttulo2"/>
        <w:spacing w:line="240" w:lineRule="auto"/>
        <w:rPr>
          <w:lang w:val="es-ES_tradnl"/>
        </w:rPr>
      </w:pPr>
      <w:sdt>
        <w:sdtPr>
          <w:rPr>
            <w:rFonts w:ascii="Times New Roman" w:hAnsi="Times New Roman"/>
            <w:sz w:val="24"/>
            <w:szCs w:val="24"/>
            <w:lang w:val="es-ES_tradnl"/>
          </w:rPr>
          <w:id w:val="-1061322774"/>
          <w:placeholder>
            <w:docPart w:val="4CFDECAD5A424440A224F28EAFE67772"/>
          </w:placeholder>
          <w:temporary/>
          <w:showingPlcHdr/>
          <w15:appearance w15:val="hidden"/>
        </w:sdtPr>
        <w:sdtEndPr/>
        <w:sdtContent>
          <w:r w:rsidR="00561FD1" w:rsidRPr="00420C58">
            <w:rPr>
              <w:rFonts w:ascii="Times New Roman" w:hAnsi="Times New Roman"/>
              <w:lang w:val="es-ES_tradnl" w:bidi="es-MX"/>
            </w:rPr>
            <w:t>Capítulo Dos</w:t>
          </w:r>
        </w:sdtContent>
      </w:sdt>
      <w:r w:rsidR="00853825" w:rsidRPr="00420C58">
        <w:rPr>
          <w:lang w:val="es-ES_tradnl" w:bidi="es-MX"/>
        </w:rPr>
        <w:t xml:space="preserve">: </w:t>
      </w:r>
      <w:sdt>
        <w:sdtPr>
          <w:rPr>
            <w:lang w:val="es-ES_tradnl"/>
          </w:rPr>
          <w:id w:val="-269929047"/>
          <w:placeholder>
            <w:docPart w:val="93E922BEEF6E463D9D699231F2056EE5"/>
          </w:placeholder>
          <w:temporary/>
          <w:showingPlcHdr/>
          <w15:appearance w15:val="hidden"/>
        </w:sdtPr>
        <w:sdtEndPr/>
        <w:sdtContent>
          <w:r w:rsidR="00561FD1" w:rsidRPr="00420C58">
            <w:rPr>
              <w:lang w:val="es-ES_tradnl" w:bidi="es-MX"/>
            </w:rPr>
            <w:t>Inserta el título del capítulo aquí</w:t>
          </w:r>
        </w:sdtContent>
      </w:sdt>
      <w:bookmarkEnd w:id="7"/>
    </w:p>
    <w:sdt>
      <w:sdtPr>
        <w:rPr>
          <w:lang w:val="es-ES_tradnl"/>
        </w:rPr>
        <w:id w:val="2129350743"/>
        <w:placeholder>
          <w:docPart w:val="221FFF50BE8B4985AFB0E3702062ACA5"/>
        </w:placeholder>
        <w:temporary/>
        <w:showingPlcHdr/>
        <w15:appearance w15:val="hidden"/>
      </w:sdtPr>
      <w:sdtEndPr/>
      <w:sdtContent>
        <w:p w14:paraId="4D98D85D" w14:textId="77777777" w:rsidR="00853825" w:rsidRPr="00420C58" w:rsidRDefault="00561FD1" w:rsidP="00BB5275">
          <w:pPr>
            <w:spacing w:line="240" w:lineRule="auto"/>
            <w:rPr>
              <w:lang w:val="es-ES_tradnl"/>
            </w:rPr>
          </w:pPr>
          <w:r w:rsidRPr="00420C58">
            <w:rPr>
              <w:lang w:val="es-ES_tradnl" w:bidi="es-MX"/>
            </w:rPr>
            <w:t>Empieza un nuevo capítulo aquí...</w:t>
          </w:r>
        </w:p>
      </w:sdtContent>
    </w:sdt>
    <w:sdt>
      <w:sdtPr>
        <w:rPr>
          <w:lang w:val="es-ES_tradnl"/>
        </w:rPr>
        <w:id w:val="-657766502"/>
        <w:placeholder>
          <w:docPart w:val="6012F3FD693A4273BACE3341610DB289"/>
        </w:placeholder>
        <w:temporary/>
        <w:showingPlcHdr/>
        <w15:appearance w15:val="hidden"/>
      </w:sdtPr>
      <w:sdtEndPr/>
      <w:sdtContent>
        <w:p w14:paraId="7BB14B36" w14:textId="77777777" w:rsidR="00853825" w:rsidRPr="00420C58" w:rsidRDefault="00561FD1" w:rsidP="00BB5275">
          <w:pPr>
            <w:pStyle w:val="Textodesugerencia"/>
            <w:spacing w:line="240" w:lineRule="auto"/>
            <w:rPr>
              <w:lang w:val="es-ES_tradnl"/>
            </w:rPr>
          </w:pPr>
          <w:r w:rsidRPr="00420C58">
            <w:rPr>
              <w:lang w:val="es-ES_tradnl" w:bidi="es-MX"/>
            </w:rPr>
            <w:t>En el segundo capítulo, profundiza un poco más en el tema del libro. Por ejemplo, el título del segundo capítulo del libro de ejemplo sería "La crianza en el mundo de hoy". Empieza proporcionando una breve introducción de lo que contiene el capítulo y pasa fácilmente a los puntos de apoyo. Intenta usar un lenguaje sencillo y comprensible para generar afinidad con el lector y mantenerlo interesado.</w:t>
          </w:r>
        </w:p>
      </w:sdtContent>
    </w:sdt>
    <w:sdt>
      <w:sdtPr>
        <w:rPr>
          <w:lang w:val="es-ES_tradnl"/>
        </w:rPr>
        <w:id w:val="1117417324"/>
        <w:placeholder>
          <w:docPart w:val="ED1218E73BA540EA80420BAC1A163C02"/>
        </w:placeholder>
        <w:temporary/>
        <w:showingPlcHdr/>
        <w15:appearance w15:val="hidden"/>
      </w:sdtPr>
      <w:sdtEndPr/>
      <w:sdtContent>
        <w:p w14:paraId="5B9F583E" w14:textId="77777777" w:rsidR="00853825" w:rsidRPr="00420C58" w:rsidRDefault="00561FD1" w:rsidP="00BB5275">
          <w:pPr>
            <w:pStyle w:val="Ttulo3"/>
            <w:spacing w:line="240" w:lineRule="auto"/>
            <w:rPr>
              <w:lang w:val="es-ES_tradnl"/>
            </w:rPr>
          </w:pPr>
          <w:r w:rsidRPr="00420C58">
            <w:rPr>
              <w:lang w:val="es-ES_tradnl" w:bidi="es-MX"/>
            </w:rPr>
            <w:t>Inserta el subtítulo 1</w:t>
          </w:r>
        </w:p>
      </w:sdtContent>
    </w:sdt>
    <w:sdt>
      <w:sdtPr>
        <w:rPr>
          <w:lang w:val="es-ES_tradnl"/>
        </w:rPr>
        <w:id w:val="-1508505487"/>
        <w:placeholder>
          <w:docPart w:val="17C2C48A9E014A6195049BB0144EEB99"/>
        </w:placeholder>
        <w:temporary/>
        <w:showingPlcHdr/>
        <w15:appearance w15:val="hidden"/>
      </w:sdtPr>
      <w:sdtEndPr/>
      <w:sdtContent>
        <w:p w14:paraId="0B0925A8" w14:textId="77777777" w:rsidR="000560C0" w:rsidRPr="00420C58" w:rsidRDefault="00561FD1" w:rsidP="00BB5275">
          <w:pPr>
            <w:spacing w:line="240" w:lineRule="auto"/>
            <w:rPr>
              <w:lang w:val="es-ES_tradnl"/>
            </w:rPr>
          </w:pPr>
          <w:r w:rsidRPr="00420C58">
            <w:rPr>
              <w:lang w:val="es-ES_tradnl" w:bidi="es-MX"/>
            </w:rPr>
            <w:t>Inserta el contenido aquí...</w:t>
          </w:r>
        </w:p>
      </w:sdtContent>
    </w:sdt>
    <w:sdt>
      <w:sdtPr>
        <w:rPr>
          <w:lang w:val="es-ES_tradnl"/>
        </w:rPr>
        <w:id w:val="502628896"/>
        <w:placeholder>
          <w:docPart w:val="34FF6E8DE6C745E9B908DFF4312BB702"/>
        </w:placeholder>
        <w:temporary/>
        <w:showingPlcHdr/>
        <w15:appearance w15:val="hidden"/>
      </w:sdtPr>
      <w:sdtEndPr/>
      <w:sdtContent>
        <w:p w14:paraId="78F65D6B" w14:textId="77777777" w:rsidR="00561FD1" w:rsidRPr="00420C58" w:rsidRDefault="00561FD1"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estén relacionados con el tema del capítulo.</w:t>
          </w:r>
        </w:p>
        <w:p w14:paraId="1E6AC557" w14:textId="77777777" w:rsidR="00853825" w:rsidRPr="00420C58" w:rsidRDefault="00561FD1" w:rsidP="00BB5275">
          <w:pPr>
            <w:pStyle w:val="Textodesugerencia"/>
            <w:spacing w:line="240" w:lineRule="auto"/>
            <w:rPr>
              <w:lang w:val="es-ES_tradnl"/>
            </w:rPr>
          </w:pPr>
          <w:r w:rsidRPr="00420C58">
            <w:rPr>
              <w:lang w:val="es-ES_tradnl" w:bidi="es-MX"/>
            </w:rPr>
            <w:t>Al buscar contenido para un capítulo en concreto, los aspectos destacados que encuentres pueden funcionar como subtítulos. Por ejemplo, el subtítulo 1 de este capítulo sería "Es un mundo difícil, muy difícil". Puedes hablar sobre cómo ha cambiado la sociedad, por qué es tan difícil criar niños en el mundo actual, etc.</w:t>
          </w:r>
        </w:p>
      </w:sdtContent>
    </w:sdt>
    <w:sdt>
      <w:sdtPr>
        <w:rPr>
          <w:lang w:val="es-ES_tradnl"/>
        </w:rPr>
        <w:id w:val="827790969"/>
        <w:placeholder>
          <w:docPart w:val="76DA4FF1B1D6441BB440BF7794BAA5EA"/>
        </w:placeholder>
        <w:temporary/>
        <w:showingPlcHdr/>
        <w15:appearance w15:val="hidden"/>
      </w:sdtPr>
      <w:sdtEndPr/>
      <w:sdtContent>
        <w:p w14:paraId="01214AA3" w14:textId="77777777" w:rsidR="00853825" w:rsidRPr="00420C58" w:rsidRDefault="00561FD1" w:rsidP="00BB5275">
          <w:pPr>
            <w:pStyle w:val="Ttulo3"/>
            <w:spacing w:line="240" w:lineRule="auto"/>
            <w:rPr>
              <w:lang w:val="es-ES_tradnl"/>
            </w:rPr>
          </w:pPr>
          <w:r w:rsidRPr="00420C58">
            <w:rPr>
              <w:lang w:val="es-ES_tradnl" w:bidi="es-MX"/>
            </w:rPr>
            <w:t>Inserta el subtítulo 2</w:t>
          </w:r>
        </w:p>
      </w:sdtContent>
    </w:sdt>
    <w:sdt>
      <w:sdtPr>
        <w:rPr>
          <w:lang w:val="es-ES_tradnl"/>
        </w:rPr>
        <w:id w:val="-148209631"/>
        <w:placeholder>
          <w:docPart w:val="3CEE89C5B60140DE87207A9339FE728F"/>
        </w:placeholder>
        <w:temporary/>
        <w:showingPlcHdr/>
        <w15:appearance w15:val="hidden"/>
      </w:sdtPr>
      <w:sdtEndPr/>
      <w:sdtContent>
        <w:p w14:paraId="7539133F" w14:textId="77777777" w:rsidR="000560C0" w:rsidRPr="00420C58" w:rsidRDefault="00561FD1" w:rsidP="00BB5275">
          <w:pPr>
            <w:spacing w:line="240" w:lineRule="auto"/>
            <w:rPr>
              <w:lang w:val="es-ES_tradnl"/>
            </w:rPr>
          </w:pPr>
          <w:r w:rsidRPr="00420C58">
            <w:rPr>
              <w:lang w:val="es-ES_tradnl" w:bidi="es-MX"/>
            </w:rPr>
            <w:t>Inserta el contenido aquí...</w:t>
          </w:r>
        </w:p>
      </w:sdtContent>
    </w:sdt>
    <w:sdt>
      <w:sdtPr>
        <w:rPr>
          <w:lang w:val="es-ES_tradnl"/>
        </w:rPr>
        <w:id w:val="-287044011"/>
        <w:placeholder>
          <w:docPart w:val="EC9B14D0E3AE497F84EDE9B6F19F7B0A"/>
        </w:placeholder>
        <w:temporary/>
        <w:showingPlcHdr/>
        <w15:appearance w15:val="hidden"/>
      </w:sdtPr>
      <w:sdtEndPr/>
      <w:sdtContent>
        <w:p w14:paraId="29A45565" w14:textId="77777777" w:rsidR="00D338D7" w:rsidRPr="00420C58" w:rsidRDefault="00561FD1" w:rsidP="00BB5275">
          <w:pPr>
            <w:pStyle w:val="Textodesugerencia"/>
            <w:spacing w:line="240" w:lineRule="auto"/>
            <w:rPr>
              <w:lang w:val="es-ES_tradnl"/>
            </w:rPr>
          </w:pPr>
          <w:r w:rsidRPr="00420C58">
            <w:rPr>
              <w:lang w:val="es-ES_tradnl" w:bidi="es-MX"/>
            </w:rPr>
            <w:t>Para el subtítulo 2, utiliza un subtítulo como "Por qué los niños de hoy no pueden arreglárselas". Esta subsección explica las diferencias entre estilos de crianza tradicionales y modernos, el papel que desempeña la tecnología en la crianza, el declive de los sistemas de valores, etc.</w:t>
          </w:r>
        </w:p>
      </w:sdtContent>
    </w:sdt>
    <w:sdt>
      <w:sdtPr>
        <w:rPr>
          <w:lang w:val="es-ES_tradnl"/>
        </w:rPr>
        <w:id w:val="894709798"/>
        <w:placeholder>
          <w:docPart w:val="8F4EEDE868D04E92904A022E4D86F9A2"/>
        </w:placeholder>
        <w:temporary/>
        <w:showingPlcHdr/>
        <w15:appearance w15:val="hidden"/>
      </w:sdtPr>
      <w:sdtEndPr/>
      <w:sdtContent>
        <w:p w14:paraId="206CCC4D" w14:textId="77777777" w:rsidR="0054089F" w:rsidRPr="00420C58" w:rsidRDefault="00561FD1" w:rsidP="00BB5275">
          <w:pPr>
            <w:pStyle w:val="Ttulo3"/>
            <w:spacing w:line="240" w:lineRule="auto"/>
            <w:rPr>
              <w:lang w:val="es-ES_tradnl"/>
            </w:rPr>
          </w:pPr>
          <w:r w:rsidRPr="00420C58">
            <w:rPr>
              <w:lang w:val="es-ES_tradnl" w:bidi="es-MX"/>
            </w:rPr>
            <w:t>Resumen y principales aportes del capítulo</w:t>
          </w:r>
        </w:p>
      </w:sdtContent>
    </w:sdt>
    <w:sdt>
      <w:sdtPr>
        <w:rPr>
          <w:lang w:val="es-ES_tradnl"/>
        </w:rPr>
        <w:id w:val="-448472026"/>
        <w:placeholder>
          <w:docPart w:val="7C50C92D65814241B4727046DCCC4B83"/>
        </w:placeholder>
        <w:temporary/>
        <w:showingPlcHdr/>
        <w15:appearance w15:val="hidden"/>
      </w:sdtPr>
      <w:sdtEndPr/>
      <w:sdtContent>
        <w:p w14:paraId="08E659D4" w14:textId="77777777" w:rsidR="009202B0" w:rsidRPr="00420C58" w:rsidRDefault="00561FD1" w:rsidP="00BB5275">
          <w:pPr>
            <w:spacing w:line="240" w:lineRule="auto"/>
            <w:rPr>
              <w:lang w:val="es-ES_tradnl"/>
            </w:rPr>
          </w:pPr>
          <w:r w:rsidRPr="00420C58">
            <w:rPr>
              <w:lang w:val="es-ES_tradnl" w:bidi="es-MX"/>
            </w:rPr>
            <w:t>Inserta el contenido aquí...</w:t>
          </w:r>
        </w:p>
      </w:sdtContent>
    </w:sdt>
    <w:sdt>
      <w:sdtPr>
        <w:rPr>
          <w:rFonts w:ascii="Times New Roman" w:hAnsi="Times New Roman"/>
          <w:color w:val="auto"/>
          <w:lang w:val="es-ES_tradnl"/>
        </w:rPr>
        <w:id w:val="-628855993"/>
        <w:placeholder>
          <w:docPart w:val="A901E71513FB499F946ADB4930A2D12E"/>
        </w:placeholder>
        <w:temporary/>
        <w:showingPlcHdr/>
        <w15:appearance w15:val="hidden"/>
      </w:sdtPr>
      <w:sdtEndPr>
        <w:rPr>
          <w:rFonts w:cs="Calibri"/>
        </w:rPr>
      </w:sdtEndPr>
      <w:sdtContent>
        <w:p w14:paraId="0810C1CE" w14:textId="77777777" w:rsidR="00561FD1" w:rsidRPr="00420C58" w:rsidRDefault="00561FD1"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Recuerda al lector los puntos clave del capítulo en un párrafo breve. También puedes usar un formato de viñetas, como el siguiente:</w:t>
          </w:r>
        </w:p>
        <w:p w14:paraId="05E7C0A0" w14:textId="77777777" w:rsidR="00561FD1" w:rsidRPr="00420C58" w:rsidRDefault="00561FD1" w:rsidP="00BB5275">
          <w:pPr>
            <w:pStyle w:val="Listaconvietas"/>
            <w:spacing w:before="0" w:line="240" w:lineRule="auto"/>
            <w:rPr>
              <w:color w:val="0070C0"/>
              <w:lang w:val="es-ES_tradnl"/>
            </w:rPr>
          </w:pPr>
          <w:r w:rsidRPr="00420C58">
            <w:rPr>
              <w:color w:val="0070C0"/>
              <w:lang w:val="es-ES_tradnl" w:bidi="es-MX"/>
            </w:rPr>
            <w:t>La televisión y otros dispositivos digitales hoy desempeñan el papel de padres en casa.</w:t>
          </w:r>
        </w:p>
        <w:p w14:paraId="26D563DD" w14:textId="77777777" w:rsidR="00561FD1" w:rsidRPr="00420C58" w:rsidRDefault="00561FD1" w:rsidP="00BB5275">
          <w:pPr>
            <w:pStyle w:val="Listaconvietas"/>
            <w:spacing w:before="0" w:line="240" w:lineRule="auto"/>
            <w:rPr>
              <w:color w:val="0070C0"/>
              <w:lang w:val="es-ES_tradnl"/>
            </w:rPr>
          </w:pPr>
          <w:r w:rsidRPr="00420C58">
            <w:rPr>
              <w:color w:val="0070C0"/>
              <w:lang w:val="es-ES_tradnl" w:bidi="es-MX"/>
            </w:rPr>
            <w:t>Punto 2 del texto...</w:t>
          </w:r>
        </w:p>
        <w:p w14:paraId="6364CF6D" w14:textId="77777777" w:rsidR="00561FD1" w:rsidRPr="00420C58" w:rsidRDefault="00561FD1" w:rsidP="00BB5275">
          <w:pPr>
            <w:pStyle w:val="Listaconvietas"/>
            <w:spacing w:before="0" w:line="240" w:lineRule="auto"/>
            <w:rPr>
              <w:color w:val="0070C0"/>
              <w:lang w:val="es-ES_tradnl"/>
            </w:rPr>
          </w:pPr>
          <w:r w:rsidRPr="00420C58">
            <w:rPr>
              <w:color w:val="0070C0"/>
              <w:lang w:val="es-ES_tradnl" w:bidi="es-MX"/>
            </w:rPr>
            <w:t>Punto 3 del texto...</w:t>
          </w:r>
        </w:p>
        <w:p w14:paraId="2D768701" w14:textId="77777777" w:rsidR="0054089F" w:rsidRPr="00420C58" w:rsidRDefault="00561FD1" w:rsidP="00BB5275">
          <w:pPr>
            <w:pStyle w:val="Listaconvietas"/>
            <w:spacing w:before="0" w:line="240" w:lineRule="auto"/>
            <w:rPr>
              <w:rFonts w:ascii="Calibri" w:hAnsi="Calibri" w:cs="Calibri"/>
              <w:color w:val="0070C0"/>
              <w:lang w:val="es-ES_tradnl"/>
            </w:rPr>
          </w:pPr>
          <w:r w:rsidRPr="00420C58">
            <w:rPr>
              <w:color w:val="0070C0"/>
              <w:lang w:val="es-ES_tradnl" w:bidi="es-MX"/>
            </w:rPr>
            <w:t>etc.</w:t>
          </w:r>
        </w:p>
      </w:sdtContent>
    </w:sdt>
    <w:p w14:paraId="3725F540" w14:textId="77777777" w:rsidR="00561FD1" w:rsidRPr="00420C58" w:rsidRDefault="00561FD1" w:rsidP="00BB5275">
      <w:pPr>
        <w:spacing w:line="240" w:lineRule="auto"/>
        <w:rPr>
          <w:lang w:val="es-ES_tradnl"/>
        </w:rPr>
      </w:pPr>
    </w:p>
    <w:sdt>
      <w:sdtPr>
        <w:rPr>
          <w:lang w:val="es-ES_tradnl"/>
        </w:rPr>
        <w:id w:val="-1960018753"/>
        <w:placeholder>
          <w:docPart w:val="0AFC44A2958746B7AA9EAD922053E0AB"/>
        </w:placeholder>
        <w:temporary/>
        <w:showingPlcHdr/>
        <w15:appearance w15:val="hidden"/>
      </w:sdtPr>
      <w:sdtEndPr/>
      <w:sdtContent>
        <w:p w14:paraId="463E6174" w14:textId="77777777" w:rsidR="00853825" w:rsidRPr="00420C58" w:rsidRDefault="00561FD1" w:rsidP="00BB5275">
          <w:pPr>
            <w:spacing w:line="240" w:lineRule="auto"/>
            <w:rPr>
              <w:lang w:val="es-ES_tradnl"/>
            </w:rPr>
          </w:pPr>
          <w:r w:rsidRPr="00420C58">
            <w:rPr>
              <w:lang w:val="es-ES_tradnl" w:bidi="es-MX"/>
            </w:rPr>
            <w:t>En el próximo capítulo, aprenderá sobre...</w:t>
          </w:r>
        </w:p>
      </w:sdtContent>
    </w:sdt>
    <w:sdt>
      <w:sdtPr>
        <w:rPr>
          <w:lang w:val="es-ES_tradnl"/>
        </w:rPr>
        <w:id w:val="1995377694"/>
        <w:placeholder>
          <w:docPart w:val="F2EC7EB94E1D4C0E893755410F77613D"/>
        </w:placeholder>
        <w:temporary/>
        <w:showingPlcHdr/>
        <w15:appearance w15:val="hidden"/>
      </w:sdtPr>
      <w:sdtEndPr/>
      <w:sdtContent>
        <w:p w14:paraId="622D8ABC" w14:textId="77777777" w:rsidR="0052043C" w:rsidRPr="00420C58" w:rsidRDefault="00561FD1" w:rsidP="00BB5275">
          <w:pPr>
            <w:pStyle w:val="Textodesugerencia"/>
            <w:spacing w:line="240" w:lineRule="auto"/>
            <w:rPr>
              <w:lang w:val="es-ES_tradnl"/>
            </w:rPr>
          </w:pPr>
          <w:r w:rsidRPr="00420C58">
            <w:rPr>
              <w:lang w:val="es-ES_tradnl" w:bidi="es-MX"/>
            </w:rPr>
            <w:t>Para pasar de forma lógica y fácil de un capítulo a otro, avísale al lector lo que viene. Al finalizar el capítulo, vincula la información del siguiente capítulo con lo que ya se aprendió.</w:t>
          </w:r>
        </w:p>
      </w:sdtContent>
    </w:sdt>
    <w:p w14:paraId="08304835" w14:textId="77777777" w:rsidR="009A2F30" w:rsidRPr="00420C58" w:rsidRDefault="00853825" w:rsidP="00BB5275">
      <w:pPr>
        <w:pStyle w:val="Ttulo1"/>
        <w:spacing w:line="240" w:lineRule="auto"/>
        <w:rPr>
          <w:lang w:val="es-ES_tradnl"/>
        </w:rPr>
      </w:pPr>
      <w:r w:rsidRPr="00420C58">
        <w:rPr>
          <w:rFonts w:ascii="Times New Roman" w:hAnsi="Times New Roman"/>
          <w:sz w:val="24"/>
          <w:szCs w:val="24"/>
          <w:lang w:val="es-ES_tradnl" w:bidi="es-MX"/>
        </w:rPr>
        <w:br w:type="page"/>
      </w:r>
      <w:bookmarkStart w:id="8" w:name="_Toc2867281"/>
      <w:sdt>
        <w:sdtPr>
          <w:rPr>
            <w:rFonts w:ascii="Times New Roman" w:hAnsi="Times New Roman"/>
            <w:sz w:val="24"/>
            <w:szCs w:val="24"/>
            <w:lang w:val="es-ES_tradnl"/>
          </w:rPr>
          <w:id w:val="27686734"/>
          <w:placeholder>
            <w:docPart w:val="C83A85DF272C4CFE8EA77BA477DC972E"/>
          </w:placeholder>
          <w:temporary/>
          <w:showingPlcHdr/>
          <w15:appearance w15:val="hidden"/>
        </w:sdtPr>
        <w:sdtEndPr/>
        <w:sdtContent>
          <w:r w:rsidR="00CA727B" w:rsidRPr="00420C58">
            <w:rPr>
              <w:rFonts w:ascii="Times New Roman" w:hAnsi="Times New Roman"/>
              <w:lang w:val="es-ES_tradnl" w:bidi="es-MX"/>
            </w:rPr>
            <w:t>PARTE II</w:t>
          </w:r>
        </w:sdtContent>
      </w:sdt>
      <w:r w:rsidR="009A2F30" w:rsidRPr="00420C58">
        <w:rPr>
          <w:lang w:val="es-ES_tradnl" w:bidi="es-MX"/>
        </w:rPr>
        <w:t xml:space="preserve">: </w:t>
      </w:r>
      <w:sdt>
        <w:sdtPr>
          <w:rPr>
            <w:lang w:val="es-ES_tradnl"/>
          </w:rPr>
          <w:id w:val="-940065386"/>
          <w:placeholder>
            <w:docPart w:val="D28EEC5B0DC14D0DA0E50B84C2005B44"/>
          </w:placeholder>
          <w:temporary/>
          <w:showingPlcHdr/>
          <w15:appearance w15:val="hidden"/>
        </w:sdtPr>
        <w:sdtEndPr/>
        <w:sdtContent>
          <w:r w:rsidR="00CA727B" w:rsidRPr="00420C58">
            <w:rPr>
              <w:lang w:val="es-ES_tradnl" w:bidi="es-MX"/>
            </w:rPr>
            <w:t>Inserta el título de la parte</w:t>
          </w:r>
        </w:sdtContent>
      </w:sdt>
      <w:bookmarkEnd w:id="8"/>
    </w:p>
    <w:sdt>
      <w:sdtPr>
        <w:rPr>
          <w:lang w:val="es-ES_tradnl"/>
        </w:rPr>
        <w:id w:val="303276065"/>
        <w:placeholder>
          <w:docPart w:val="DB4F0A0F9FC948ADB21C010844D60FBD"/>
        </w:placeholder>
        <w:temporary/>
        <w:showingPlcHdr/>
        <w15:appearance w15:val="hidden"/>
      </w:sdtPr>
      <w:sdtEndPr/>
      <w:sdtContent>
        <w:p w14:paraId="3F4EE109" w14:textId="77777777" w:rsidR="009A2F30" w:rsidRPr="00420C58" w:rsidRDefault="00005256" w:rsidP="00BB5275">
          <w:pPr>
            <w:pStyle w:val="Textodesugerencia"/>
            <w:spacing w:line="240" w:lineRule="auto"/>
            <w:rPr>
              <w:lang w:val="es-ES_tradnl"/>
            </w:rPr>
          </w:pPr>
          <w:r w:rsidRPr="00420C58">
            <w:rPr>
              <w:lang w:val="es-ES_tradnl" w:bidi="es-MX"/>
            </w:rPr>
            <w:t>Usa partes sucesivas para tratar las áreas más complejas o detalladas del tema del libro. Dado que en la Parte I se definió el tema o el problema, considera la posibilidad de usar esta sección para ofrecer soluciones. En este caso, un título adecuado de ejemplo sería "Identificar las estrategias de crianza adecuadas" o "Criar niños con una actitud a prueba de balas". No olvides que los capítulos de esta parte del libro deben alinearse con el título que elegiste para la parte.</w:t>
          </w:r>
        </w:p>
      </w:sdtContent>
    </w:sdt>
    <w:p w14:paraId="501BF08F" w14:textId="77777777" w:rsidR="009A2F30" w:rsidRPr="00420C58" w:rsidRDefault="009A2F30" w:rsidP="00BB5275">
      <w:pPr>
        <w:pStyle w:val="Ttulo2"/>
        <w:spacing w:line="240" w:lineRule="auto"/>
        <w:rPr>
          <w:lang w:val="es-ES_tradnl"/>
        </w:rPr>
      </w:pPr>
      <w:r w:rsidRPr="00420C58">
        <w:rPr>
          <w:rFonts w:ascii="Times New Roman" w:hAnsi="Times New Roman"/>
          <w:sz w:val="24"/>
          <w:szCs w:val="24"/>
          <w:lang w:val="es-ES_tradnl" w:bidi="es-MX"/>
        </w:rPr>
        <w:br w:type="page"/>
      </w:r>
      <w:bookmarkStart w:id="9" w:name="_Toc2867282"/>
      <w:sdt>
        <w:sdtPr>
          <w:rPr>
            <w:rFonts w:ascii="Times New Roman" w:hAnsi="Times New Roman"/>
            <w:sz w:val="24"/>
            <w:szCs w:val="24"/>
            <w:lang w:val="es-ES_tradnl"/>
          </w:rPr>
          <w:id w:val="-1884012061"/>
          <w:placeholder>
            <w:docPart w:val="0755872759C74A55BC98C56DA8B0C55B"/>
          </w:placeholder>
          <w:temporary/>
          <w:showingPlcHdr/>
          <w15:appearance w15:val="hidden"/>
        </w:sdtPr>
        <w:sdtEndPr/>
        <w:sdtContent>
          <w:r w:rsidR="00363CDC" w:rsidRPr="00420C58">
            <w:rPr>
              <w:rFonts w:ascii="Times New Roman" w:hAnsi="Times New Roman"/>
              <w:lang w:val="es-ES_tradnl" w:bidi="es-MX"/>
            </w:rPr>
            <w:t>Capítulo Tres</w:t>
          </w:r>
        </w:sdtContent>
      </w:sdt>
      <w:r w:rsidRPr="00420C58">
        <w:rPr>
          <w:lang w:val="es-ES_tradnl" w:bidi="es-MX"/>
        </w:rPr>
        <w:t xml:space="preserve">: </w:t>
      </w:r>
      <w:sdt>
        <w:sdtPr>
          <w:rPr>
            <w:lang w:val="es-ES_tradnl"/>
          </w:rPr>
          <w:id w:val="1812519241"/>
          <w:placeholder>
            <w:docPart w:val="63B591E0D1ED469EB10E3100C67503E1"/>
          </w:placeholder>
          <w:temporary/>
          <w:showingPlcHdr/>
          <w15:appearance w15:val="hidden"/>
        </w:sdtPr>
        <w:sdtEndPr/>
        <w:sdtContent>
          <w:r w:rsidR="00363CDC" w:rsidRPr="00420C58">
            <w:rPr>
              <w:lang w:val="es-ES_tradnl" w:bidi="es-MX"/>
            </w:rPr>
            <w:t>Inserta el título del capítulo</w:t>
          </w:r>
        </w:sdtContent>
      </w:sdt>
      <w:bookmarkEnd w:id="9"/>
    </w:p>
    <w:sdt>
      <w:sdtPr>
        <w:rPr>
          <w:lang w:val="es-ES_tradnl"/>
        </w:rPr>
        <w:id w:val="-326984545"/>
        <w:placeholder>
          <w:docPart w:val="F8D275D6C8B943F4B16D80C811405473"/>
        </w:placeholder>
        <w:temporary/>
        <w:showingPlcHdr/>
        <w15:appearance w15:val="hidden"/>
      </w:sdtPr>
      <w:sdtEndPr/>
      <w:sdtContent>
        <w:p w14:paraId="5AE87311" w14:textId="77777777" w:rsidR="00DD46F4" w:rsidRPr="00420C58" w:rsidRDefault="00363CDC" w:rsidP="00BB5275">
          <w:pPr>
            <w:spacing w:line="240" w:lineRule="auto"/>
            <w:rPr>
              <w:lang w:val="es-ES_tradnl"/>
            </w:rPr>
          </w:pPr>
          <w:r w:rsidRPr="00420C58">
            <w:rPr>
              <w:lang w:val="es-ES_tradnl" w:bidi="es-MX"/>
            </w:rPr>
            <w:t>Empieza un nuevo capítulo aquí...</w:t>
          </w:r>
        </w:p>
      </w:sdtContent>
    </w:sdt>
    <w:sdt>
      <w:sdtPr>
        <w:rPr>
          <w:lang w:val="es-ES_tradnl"/>
        </w:rPr>
        <w:id w:val="-1334138318"/>
        <w:placeholder>
          <w:docPart w:val="98A0490AE6C742D6BE83C8D5B8920F34"/>
        </w:placeholder>
        <w:temporary/>
        <w:showingPlcHdr/>
        <w15:appearance w15:val="hidden"/>
      </w:sdtPr>
      <w:sdtEndPr/>
      <w:sdtContent>
        <w:p w14:paraId="22933A34" w14:textId="77777777" w:rsidR="009A2F30" w:rsidRPr="00420C58" w:rsidRDefault="00363CDC" w:rsidP="00BB5275">
          <w:pPr>
            <w:pStyle w:val="Textodesugerencia"/>
            <w:spacing w:line="240" w:lineRule="auto"/>
            <w:rPr>
              <w:lang w:val="es-ES_tradnl"/>
            </w:rPr>
          </w:pPr>
          <w:r w:rsidRPr="00420C58">
            <w:rPr>
              <w:lang w:val="es-ES_tradnl" w:bidi="es-MX"/>
            </w:rPr>
            <w:t>A efectos de este ejemplo, el título de este capítulo sería "Desarrollar una actitud a prueba de balas". Esto significa que el capítulo tratará con las estrategias para reforzar la actitud. Empieza proporcionando una breve introducción de la información que contiene el capítulo y luego pasa fácilmente a los puntos de apoyo. Intenta usar un lenguaje sencillo y comprensible para generar afinidad con el lector y mantenerlo interesado.</w:t>
          </w:r>
        </w:p>
      </w:sdtContent>
    </w:sdt>
    <w:sdt>
      <w:sdtPr>
        <w:rPr>
          <w:lang w:val="es-ES_tradnl"/>
        </w:rPr>
        <w:id w:val="-339480171"/>
        <w:placeholder>
          <w:docPart w:val="2D43D1C079B541778411D27372D23DFE"/>
        </w:placeholder>
        <w:temporary/>
        <w:showingPlcHdr/>
        <w15:appearance w15:val="hidden"/>
      </w:sdtPr>
      <w:sdtEndPr/>
      <w:sdtContent>
        <w:p w14:paraId="052CAD5E" w14:textId="77777777" w:rsidR="009A2F30" w:rsidRPr="00420C58" w:rsidRDefault="00363CDC" w:rsidP="00BB5275">
          <w:pPr>
            <w:pStyle w:val="Ttulo3"/>
            <w:spacing w:line="240" w:lineRule="auto"/>
            <w:rPr>
              <w:lang w:val="es-ES_tradnl"/>
            </w:rPr>
          </w:pPr>
          <w:r w:rsidRPr="00420C58">
            <w:rPr>
              <w:lang w:val="es-ES_tradnl" w:bidi="es-MX"/>
            </w:rPr>
            <w:t>Inserta el subtítulo 1</w:t>
          </w:r>
        </w:p>
      </w:sdtContent>
    </w:sdt>
    <w:sdt>
      <w:sdtPr>
        <w:rPr>
          <w:lang w:val="es-ES_tradnl"/>
        </w:rPr>
        <w:id w:val="-2055999909"/>
        <w:placeholder>
          <w:docPart w:val="C154951879E54E1F970B756FCF334E43"/>
        </w:placeholder>
        <w:temporary/>
        <w:showingPlcHdr/>
        <w15:appearance w15:val="hidden"/>
      </w:sdtPr>
      <w:sdtEndPr/>
      <w:sdtContent>
        <w:p w14:paraId="1E03A5C6" w14:textId="77777777" w:rsidR="00DD46F4" w:rsidRPr="00420C58" w:rsidRDefault="00363CDC" w:rsidP="00BB5275">
          <w:pPr>
            <w:spacing w:line="240" w:lineRule="auto"/>
            <w:rPr>
              <w:lang w:val="es-ES_tradnl"/>
            </w:rPr>
          </w:pPr>
          <w:r w:rsidRPr="00420C58">
            <w:rPr>
              <w:lang w:val="es-ES_tradnl" w:bidi="es-MX"/>
            </w:rPr>
            <w:t>Inserta el contenido aquí...</w:t>
          </w:r>
        </w:p>
      </w:sdtContent>
    </w:sdt>
    <w:sdt>
      <w:sdtPr>
        <w:rPr>
          <w:lang w:val="es-ES_tradnl"/>
        </w:rPr>
        <w:id w:val="1109546907"/>
        <w:placeholder>
          <w:docPart w:val="9D2103287B834A058EB6C7F7FD6E4E60"/>
        </w:placeholder>
        <w:temporary/>
        <w:showingPlcHdr/>
        <w15:appearance w15:val="hidden"/>
      </w:sdtPr>
      <w:sdtEndPr/>
      <w:sdtContent>
        <w:p w14:paraId="0CFB605E" w14:textId="77777777" w:rsidR="00363CDC" w:rsidRPr="00420C58" w:rsidRDefault="00363CDC"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siempre estén relacionados con el tema del capítulo.</w:t>
          </w:r>
        </w:p>
        <w:p w14:paraId="22ACBBE9" w14:textId="77777777" w:rsidR="009A2F30" w:rsidRPr="00420C58" w:rsidRDefault="00363CDC" w:rsidP="00BB5275">
          <w:pPr>
            <w:pStyle w:val="Textodesugerencia"/>
            <w:spacing w:line="240" w:lineRule="auto"/>
            <w:rPr>
              <w:lang w:val="es-ES_tradnl"/>
            </w:rPr>
          </w:pPr>
          <w:r w:rsidRPr="00420C58">
            <w:rPr>
              <w:lang w:val="es-ES_tradnl" w:bidi="es-MX"/>
            </w:rPr>
            <w:t>Al buscar contenido para un capítulo en concreto, los aspectos destacados que encuentres pueden funcionar como subtítulos. Por ejemplo, el subtítulo 1 de este capítulo sería "Disciplina mental". Ofrece al lector estrategias prácticas para enseñarle a un niño a desarrollar entereza, conciencia, etc.</w:t>
          </w:r>
        </w:p>
      </w:sdtContent>
    </w:sdt>
    <w:sdt>
      <w:sdtPr>
        <w:rPr>
          <w:lang w:val="es-ES_tradnl"/>
        </w:rPr>
        <w:id w:val="-206576060"/>
        <w:placeholder>
          <w:docPart w:val="9831DD8120C54234BFC29F35324A9B97"/>
        </w:placeholder>
        <w:temporary/>
        <w:showingPlcHdr/>
        <w15:appearance w15:val="hidden"/>
      </w:sdtPr>
      <w:sdtEndPr/>
      <w:sdtContent>
        <w:p w14:paraId="57B1913D" w14:textId="77777777" w:rsidR="009A2F30" w:rsidRPr="00420C58" w:rsidRDefault="00154A4E" w:rsidP="00BB5275">
          <w:pPr>
            <w:pStyle w:val="Ttulo3"/>
            <w:spacing w:line="240" w:lineRule="auto"/>
            <w:rPr>
              <w:lang w:val="es-ES_tradnl"/>
            </w:rPr>
          </w:pPr>
          <w:r w:rsidRPr="00420C58">
            <w:rPr>
              <w:lang w:val="es-ES_tradnl" w:bidi="es-MX"/>
            </w:rPr>
            <w:t>Inserta el subtítulo 2</w:t>
          </w:r>
        </w:p>
      </w:sdtContent>
    </w:sdt>
    <w:sdt>
      <w:sdtPr>
        <w:rPr>
          <w:lang w:val="es-ES_tradnl"/>
        </w:rPr>
        <w:id w:val="-925875263"/>
        <w:placeholder>
          <w:docPart w:val="B46AF581D16845258C889ADA59210B88"/>
        </w:placeholder>
        <w:temporary/>
        <w:showingPlcHdr/>
        <w15:appearance w15:val="hidden"/>
      </w:sdtPr>
      <w:sdtEndPr/>
      <w:sdtContent>
        <w:p w14:paraId="521DC8D2" w14:textId="77777777" w:rsidR="00D17DE7" w:rsidRPr="00420C58" w:rsidRDefault="00154A4E" w:rsidP="00BB5275">
          <w:pPr>
            <w:spacing w:line="240" w:lineRule="auto"/>
            <w:rPr>
              <w:lang w:val="es-ES_tradnl"/>
            </w:rPr>
          </w:pPr>
          <w:r w:rsidRPr="00420C58">
            <w:rPr>
              <w:lang w:val="es-ES_tradnl" w:bidi="es-MX"/>
            </w:rPr>
            <w:t>Inserta el contenido aquí...</w:t>
          </w:r>
        </w:p>
      </w:sdtContent>
    </w:sdt>
    <w:sdt>
      <w:sdtPr>
        <w:rPr>
          <w:lang w:val="es-ES_tradnl"/>
        </w:rPr>
        <w:id w:val="-2119591926"/>
        <w:placeholder>
          <w:docPart w:val="E302D34E093C421C9F736121429DB18E"/>
        </w:placeholder>
        <w:temporary/>
        <w:showingPlcHdr/>
        <w15:appearance w15:val="hidden"/>
      </w:sdtPr>
      <w:sdtEndPr/>
      <w:sdtContent>
        <w:p w14:paraId="5BADFD33" w14:textId="77777777" w:rsidR="009A2F30" w:rsidRPr="00420C58" w:rsidRDefault="00154A4E" w:rsidP="00BB5275">
          <w:pPr>
            <w:pStyle w:val="Textodesugerencia"/>
            <w:spacing w:line="240" w:lineRule="auto"/>
            <w:rPr>
              <w:lang w:val="es-ES_tradnl"/>
            </w:rPr>
          </w:pPr>
          <w:r w:rsidRPr="00420C58">
            <w:rPr>
              <w:lang w:val="es-ES_tradnl" w:bidi="es-MX"/>
            </w:rPr>
            <w:t>Para el subtítulo 2, usa un subtítulo como "Autoestima". Este capítulo de ejemplo ofrece pasos prácticos y sugerencias para enseñarle a un niño a ser valiente, seguro de sí mismo, etc.</w:t>
          </w:r>
        </w:p>
      </w:sdtContent>
    </w:sdt>
    <w:sdt>
      <w:sdtPr>
        <w:rPr>
          <w:lang w:val="es-ES_tradnl"/>
        </w:rPr>
        <w:id w:val="1214312244"/>
        <w:placeholder>
          <w:docPart w:val="273C7B5853E24882A9545313555EE555"/>
        </w:placeholder>
        <w:temporary/>
        <w:showingPlcHdr/>
        <w15:appearance w15:val="hidden"/>
      </w:sdtPr>
      <w:sdtEndPr/>
      <w:sdtContent>
        <w:p w14:paraId="3CD7705C" w14:textId="77777777" w:rsidR="009A2F30" w:rsidRPr="00420C58" w:rsidRDefault="00154A4E" w:rsidP="00BB5275">
          <w:pPr>
            <w:pStyle w:val="Ttulo3"/>
            <w:spacing w:line="240" w:lineRule="auto"/>
            <w:rPr>
              <w:lang w:val="es-ES_tradnl"/>
            </w:rPr>
          </w:pPr>
          <w:r w:rsidRPr="00420C58">
            <w:rPr>
              <w:lang w:val="es-ES_tradnl" w:bidi="es-MX"/>
            </w:rPr>
            <w:t>Resumen y principales aportes del capítulo</w:t>
          </w:r>
        </w:p>
      </w:sdtContent>
    </w:sdt>
    <w:sdt>
      <w:sdtPr>
        <w:rPr>
          <w:lang w:val="es-ES_tradnl"/>
        </w:rPr>
        <w:id w:val="-1999876508"/>
        <w:placeholder>
          <w:docPart w:val="AACF61486F254EE1BD9CBC850ACBCFCE"/>
        </w:placeholder>
        <w:temporary/>
        <w:showingPlcHdr/>
        <w15:appearance w15:val="hidden"/>
      </w:sdtPr>
      <w:sdtEndPr/>
      <w:sdtContent>
        <w:p w14:paraId="2FFE434D" w14:textId="77777777" w:rsidR="00C56D47" w:rsidRPr="00420C58" w:rsidRDefault="00154A4E" w:rsidP="00BB5275">
          <w:pPr>
            <w:spacing w:line="240" w:lineRule="auto"/>
            <w:rPr>
              <w:lang w:val="es-ES_tradnl"/>
            </w:rPr>
          </w:pPr>
          <w:r w:rsidRPr="00420C58">
            <w:rPr>
              <w:lang w:val="es-ES_tradnl" w:bidi="es-MX"/>
            </w:rPr>
            <w:t>Inserta el contenido aquí...</w:t>
          </w:r>
        </w:p>
      </w:sdtContent>
    </w:sdt>
    <w:sdt>
      <w:sdtPr>
        <w:rPr>
          <w:rFonts w:ascii="Times New Roman" w:hAnsi="Times New Roman"/>
          <w:color w:val="auto"/>
          <w:lang w:val="es-ES_tradnl"/>
        </w:rPr>
        <w:id w:val="-671407416"/>
        <w:placeholder>
          <w:docPart w:val="CEA272CDD4594BCE9239E0AD105E6ED4"/>
        </w:placeholder>
        <w:temporary/>
        <w:showingPlcHdr/>
        <w15:appearance w15:val="hidden"/>
      </w:sdtPr>
      <w:sdtEndPr>
        <w:rPr>
          <w:rFonts w:cs="Calibri"/>
        </w:rPr>
      </w:sdtEndPr>
      <w:sdtContent>
        <w:p w14:paraId="4868BE8F" w14:textId="77777777" w:rsidR="00154A4E" w:rsidRPr="00420C58" w:rsidRDefault="00154A4E"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 xml:space="preserve">Recuerda al lector los puntos clave del capítulo en un párrafo breve. También puedes usar un formato de viñetas, como el siguiente: </w:t>
          </w:r>
        </w:p>
        <w:p w14:paraId="756348C4" w14:textId="77777777" w:rsidR="00154A4E" w:rsidRPr="00420C58" w:rsidRDefault="00154A4E" w:rsidP="00BB5275">
          <w:pPr>
            <w:pStyle w:val="Listaconvietas"/>
            <w:spacing w:before="0" w:line="240" w:lineRule="auto"/>
            <w:rPr>
              <w:color w:val="0070C0"/>
              <w:lang w:val="es-ES_tradnl"/>
            </w:rPr>
          </w:pPr>
          <w:r w:rsidRPr="00420C58">
            <w:rPr>
              <w:color w:val="0070C0"/>
              <w:lang w:val="es-ES_tradnl" w:bidi="es-MX"/>
            </w:rPr>
            <w:t>Desarrollar resiliencia mental es una parte importante para tener éxito en la vida.</w:t>
          </w:r>
        </w:p>
        <w:p w14:paraId="7CEB78B7" w14:textId="77777777" w:rsidR="00154A4E" w:rsidRPr="00420C58" w:rsidRDefault="00154A4E" w:rsidP="00BB5275">
          <w:pPr>
            <w:pStyle w:val="Listaconvietas"/>
            <w:spacing w:before="0" w:line="240" w:lineRule="auto"/>
            <w:rPr>
              <w:color w:val="0070C0"/>
              <w:lang w:val="es-ES_tradnl"/>
            </w:rPr>
          </w:pPr>
          <w:r w:rsidRPr="00420C58">
            <w:rPr>
              <w:color w:val="0070C0"/>
              <w:lang w:val="es-ES_tradnl" w:bidi="es-MX"/>
            </w:rPr>
            <w:t>Punto 2 del texto...</w:t>
          </w:r>
        </w:p>
        <w:p w14:paraId="70830BE0" w14:textId="77777777" w:rsidR="00154A4E" w:rsidRPr="00420C58" w:rsidRDefault="00154A4E" w:rsidP="00BB5275">
          <w:pPr>
            <w:pStyle w:val="Listaconvietas"/>
            <w:spacing w:before="0" w:line="240" w:lineRule="auto"/>
            <w:rPr>
              <w:color w:val="0070C0"/>
              <w:lang w:val="es-ES_tradnl"/>
            </w:rPr>
          </w:pPr>
          <w:r w:rsidRPr="00420C58">
            <w:rPr>
              <w:color w:val="0070C0"/>
              <w:lang w:val="es-ES_tradnl" w:bidi="es-MX"/>
            </w:rPr>
            <w:t>Punto 3 del texto...</w:t>
          </w:r>
        </w:p>
        <w:p w14:paraId="6E6B72E7" w14:textId="77777777" w:rsidR="009A2F30" w:rsidRPr="00420C58" w:rsidRDefault="00154A4E" w:rsidP="00BB5275">
          <w:pPr>
            <w:pStyle w:val="Listaconvietas"/>
            <w:spacing w:before="0" w:line="240" w:lineRule="auto"/>
            <w:rPr>
              <w:rFonts w:ascii="Calibri" w:hAnsi="Calibri" w:cs="Calibri"/>
              <w:color w:val="0070C0"/>
              <w:lang w:val="es-ES_tradnl"/>
            </w:rPr>
          </w:pPr>
          <w:r w:rsidRPr="00420C58">
            <w:rPr>
              <w:color w:val="0070C0"/>
              <w:lang w:val="es-ES_tradnl" w:bidi="es-MX"/>
            </w:rPr>
            <w:t>etc.</w:t>
          </w:r>
        </w:p>
      </w:sdtContent>
    </w:sdt>
    <w:p w14:paraId="2B2402BA" w14:textId="77777777" w:rsidR="00154A4E" w:rsidRPr="00420C58" w:rsidRDefault="00154A4E" w:rsidP="00BB5275">
      <w:pPr>
        <w:spacing w:line="240" w:lineRule="auto"/>
        <w:rPr>
          <w:lang w:val="es-ES_tradnl"/>
        </w:rPr>
      </w:pPr>
    </w:p>
    <w:sdt>
      <w:sdtPr>
        <w:rPr>
          <w:lang w:val="es-ES_tradnl"/>
        </w:rPr>
        <w:id w:val="269757686"/>
        <w:placeholder>
          <w:docPart w:val="C9B6DCD0054E4746B3E41BAE0292E7D6"/>
        </w:placeholder>
        <w:temporary/>
        <w:showingPlcHdr/>
        <w15:appearance w15:val="hidden"/>
      </w:sdtPr>
      <w:sdtEndPr/>
      <w:sdtContent>
        <w:p w14:paraId="1F896852" w14:textId="77777777" w:rsidR="009A2F30" w:rsidRPr="00420C58" w:rsidRDefault="00154A4E" w:rsidP="00BB5275">
          <w:pPr>
            <w:spacing w:line="240" w:lineRule="auto"/>
            <w:rPr>
              <w:lang w:val="es-ES_tradnl"/>
            </w:rPr>
          </w:pPr>
          <w:r w:rsidRPr="00420C58">
            <w:rPr>
              <w:lang w:val="es-ES_tradnl" w:bidi="es-MX"/>
            </w:rPr>
            <w:t>En el próximo capítulo, aprenderá sobre...</w:t>
          </w:r>
        </w:p>
      </w:sdtContent>
    </w:sdt>
    <w:sdt>
      <w:sdtPr>
        <w:rPr>
          <w:lang w:val="es-ES_tradnl"/>
        </w:rPr>
        <w:id w:val="1972177668"/>
        <w:placeholder>
          <w:docPart w:val="5FE1312DC02A469C873D583A6EE3A470"/>
        </w:placeholder>
        <w:temporary/>
        <w:showingPlcHdr/>
        <w15:appearance w15:val="hidden"/>
      </w:sdtPr>
      <w:sdtEndPr/>
      <w:sdtContent>
        <w:p w14:paraId="7573E7F4" w14:textId="77777777" w:rsidR="00154A4E" w:rsidRPr="00420C58" w:rsidRDefault="00154A4E" w:rsidP="00BB5275">
          <w:pPr>
            <w:pStyle w:val="Textodesugerencia"/>
            <w:spacing w:line="240" w:lineRule="auto"/>
            <w:rPr>
              <w:rFonts w:ascii="Times New Roman" w:hAnsi="Times New Roman"/>
              <w:color w:val="auto"/>
              <w:lang w:val="es-ES_tradnl"/>
            </w:rPr>
          </w:pPr>
          <w:r w:rsidRPr="00420C58">
            <w:rPr>
              <w:lang w:val="es-ES_tradnl" w:bidi="es-MX"/>
            </w:rPr>
            <w:t>Para pasar de forma lógica y fácil de un capítulo a otro, avísale al lector lo que viene. Al finalizar el capítulo, vincula la información del siguiente capítulo con lo que ya se aprendió.</w:t>
          </w:r>
        </w:p>
      </w:sdtContent>
    </w:sdt>
    <w:p w14:paraId="7A96777E" w14:textId="77777777" w:rsidR="00211C7A" w:rsidRPr="00420C58" w:rsidRDefault="009A2F30" w:rsidP="00BB5275">
      <w:pPr>
        <w:spacing w:line="240" w:lineRule="auto"/>
        <w:rPr>
          <w:lang w:val="es-ES_tradnl"/>
        </w:rPr>
      </w:pPr>
      <w:r w:rsidRPr="00420C58">
        <w:rPr>
          <w:lang w:val="es-ES_tradnl" w:bidi="es-MX"/>
        </w:rPr>
        <w:br w:type="page"/>
      </w:r>
    </w:p>
    <w:bookmarkStart w:id="10" w:name="_Toc2867283"/>
    <w:p w14:paraId="797326B7" w14:textId="77777777" w:rsidR="00154A4E" w:rsidRPr="00420C58" w:rsidRDefault="00D113A0" w:rsidP="00BB5275">
      <w:pPr>
        <w:pStyle w:val="Ttulo2"/>
        <w:spacing w:line="240" w:lineRule="auto"/>
        <w:rPr>
          <w:lang w:val="es-ES_tradnl"/>
        </w:rPr>
      </w:pPr>
      <w:sdt>
        <w:sdtPr>
          <w:rPr>
            <w:rFonts w:ascii="Times New Roman" w:hAnsi="Times New Roman"/>
            <w:sz w:val="24"/>
            <w:szCs w:val="24"/>
            <w:lang w:val="es-ES_tradnl"/>
          </w:rPr>
          <w:id w:val="236600109"/>
          <w:placeholder>
            <w:docPart w:val="19567D76FBAA4BDFBDBEC027398CD64F"/>
          </w:placeholder>
          <w:temporary/>
          <w:showingPlcHdr/>
          <w15:appearance w15:val="hidden"/>
        </w:sdtPr>
        <w:sdtEndPr/>
        <w:sdtContent>
          <w:r w:rsidR="00154A4E" w:rsidRPr="00420C58">
            <w:rPr>
              <w:rFonts w:ascii="Times New Roman" w:hAnsi="Times New Roman"/>
              <w:lang w:val="es-ES_tradnl" w:bidi="es-MX"/>
            </w:rPr>
            <w:t>Capítulo Cuatro</w:t>
          </w:r>
        </w:sdtContent>
      </w:sdt>
      <w:r w:rsidR="00154A4E" w:rsidRPr="00420C58">
        <w:rPr>
          <w:lang w:val="es-ES_tradnl" w:bidi="es-MX"/>
        </w:rPr>
        <w:t xml:space="preserve">: </w:t>
      </w:r>
      <w:sdt>
        <w:sdtPr>
          <w:rPr>
            <w:lang w:val="es-ES_tradnl"/>
          </w:rPr>
          <w:id w:val="1457223100"/>
          <w:placeholder>
            <w:docPart w:val="2F947FC1495E44838D99DCC38FD4F953"/>
          </w:placeholder>
          <w:temporary/>
          <w:showingPlcHdr/>
          <w15:appearance w15:val="hidden"/>
        </w:sdtPr>
        <w:sdtEndPr/>
        <w:sdtContent>
          <w:r w:rsidR="00154A4E" w:rsidRPr="00420C58">
            <w:rPr>
              <w:lang w:val="es-ES_tradnl" w:bidi="es-MX"/>
            </w:rPr>
            <w:t>Inserta el título del capítulo</w:t>
          </w:r>
        </w:sdtContent>
      </w:sdt>
      <w:bookmarkEnd w:id="10"/>
    </w:p>
    <w:sdt>
      <w:sdtPr>
        <w:rPr>
          <w:lang w:val="es-ES_tradnl"/>
        </w:rPr>
        <w:id w:val="1466232417"/>
        <w:placeholder>
          <w:docPart w:val="9C9E38B402274DFEB8E16A9D5FBCA30C"/>
        </w:placeholder>
        <w:temporary/>
        <w:showingPlcHdr/>
        <w15:appearance w15:val="hidden"/>
      </w:sdtPr>
      <w:sdtEndPr/>
      <w:sdtContent>
        <w:p w14:paraId="51A123C1" w14:textId="77777777" w:rsidR="00154A4E" w:rsidRPr="00420C58" w:rsidRDefault="00154A4E" w:rsidP="00BB5275">
          <w:pPr>
            <w:spacing w:line="240" w:lineRule="auto"/>
            <w:rPr>
              <w:lang w:val="es-ES_tradnl"/>
            </w:rPr>
          </w:pPr>
          <w:r w:rsidRPr="00420C58">
            <w:rPr>
              <w:lang w:val="es-ES_tradnl" w:bidi="es-MX"/>
            </w:rPr>
            <w:t>Empieza un nuevo capítulo aquí...</w:t>
          </w:r>
        </w:p>
      </w:sdtContent>
    </w:sdt>
    <w:sdt>
      <w:sdtPr>
        <w:rPr>
          <w:lang w:val="es-ES_tradnl"/>
        </w:rPr>
        <w:id w:val="-105272047"/>
        <w:placeholder>
          <w:docPart w:val="88D92714BDF04569BC6FE24A39A54FD7"/>
        </w:placeholder>
        <w:temporary/>
        <w:showingPlcHdr/>
        <w15:appearance w15:val="hidden"/>
      </w:sdtPr>
      <w:sdtEndPr/>
      <w:sdtContent>
        <w:p w14:paraId="2DE584E5" w14:textId="77777777" w:rsidR="009A2F30" w:rsidRPr="00420C58" w:rsidRDefault="00154A4E" w:rsidP="00BB5275">
          <w:pPr>
            <w:pStyle w:val="Textodesugerencia"/>
            <w:spacing w:line="240" w:lineRule="auto"/>
            <w:rPr>
              <w:lang w:val="es-ES_tradnl"/>
            </w:rPr>
          </w:pPr>
          <w:r w:rsidRPr="00420C58">
            <w:rPr>
              <w:lang w:val="es-ES_tradnl" w:bidi="es-MX"/>
            </w:rPr>
            <w:t>A efectos de este ejemplo, el título de este capítulo sería "Establecer valores sociales". Trata el aspecto social o comunitario del bienestar de un niño. Empieza proporcionando una breve introducción de la información que contiene el capítulo y luego pasa fácilmente a los puntos de apoyo. Intenta usar un lenguaje sencillo y comprensible para generar afinidad con el lector y mantenerlo interesado.</w:t>
          </w:r>
        </w:p>
      </w:sdtContent>
    </w:sdt>
    <w:sdt>
      <w:sdtPr>
        <w:rPr>
          <w:lang w:val="es-ES_tradnl"/>
        </w:rPr>
        <w:id w:val="-1694365941"/>
        <w:placeholder>
          <w:docPart w:val="FFBFBF0A008648C19A78F0E90A234CC3"/>
        </w:placeholder>
        <w:temporary/>
        <w:showingPlcHdr/>
        <w15:appearance w15:val="hidden"/>
      </w:sdtPr>
      <w:sdtEndPr/>
      <w:sdtContent>
        <w:p w14:paraId="5928209A" w14:textId="77777777" w:rsidR="009A2F30" w:rsidRPr="00420C58" w:rsidRDefault="00154A4E" w:rsidP="00BB5275">
          <w:pPr>
            <w:pStyle w:val="Ttulo3"/>
            <w:spacing w:line="240" w:lineRule="auto"/>
            <w:rPr>
              <w:lang w:val="es-ES_tradnl"/>
            </w:rPr>
          </w:pPr>
          <w:r w:rsidRPr="00420C58">
            <w:rPr>
              <w:lang w:val="es-ES_tradnl" w:bidi="es-MX"/>
            </w:rPr>
            <w:t>Inserta el subtítulo 1</w:t>
          </w:r>
        </w:p>
      </w:sdtContent>
    </w:sdt>
    <w:sdt>
      <w:sdtPr>
        <w:rPr>
          <w:lang w:val="es-ES_tradnl"/>
        </w:rPr>
        <w:id w:val="-2147268801"/>
        <w:placeholder>
          <w:docPart w:val="F0E0DC1C53CC4372B433712E355C007D"/>
        </w:placeholder>
        <w:temporary/>
        <w:showingPlcHdr/>
        <w15:appearance w15:val="hidden"/>
      </w:sdtPr>
      <w:sdtEndPr/>
      <w:sdtContent>
        <w:p w14:paraId="7377A4DC" w14:textId="77777777" w:rsidR="00D17DE7" w:rsidRPr="00420C58" w:rsidRDefault="00154A4E" w:rsidP="00BB5275">
          <w:pPr>
            <w:spacing w:line="240" w:lineRule="auto"/>
            <w:rPr>
              <w:lang w:val="es-ES_tradnl"/>
            </w:rPr>
          </w:pPr>
          <w:r w:rsidRPr="00420C58">
            <w:rPr>
              <w:lang w:val="es-ES_tradnl" w:bidi="es-MX"/>
            </w:rPr>
            <w:t>Inserta el contenido aquí...</w:t>
          </w:r>
        </w:p>
      </w:sdtContent>
    </w:sdt>
    <w:sdt>
      <w:sdtPr>
        <w:rPr>
          <w:lang w:val="es-ES_tradnl"/>
        </w:rPr>
        <w:id w:val="1201586223"/>
        <w:placeholder>
          <w:docPart w:val="6DB83163B39F4AB3A1B37BC25BDC9850"/>
        </w:placeholder>
        <w:temporary/>
        <w:showingPlcHdr/>
        <w15:appearance w15:val="hidden"/>
      </w:sdtPr>
      <w:sdtEndPr/>
      <w:sdtContent>
        <w:p w14:paraId="4FFC81DC" w14:textId="77777777" w:rsidR="00154A4E" w:rsidRPr="00420C58" w:rsidRDefault="00154A4E"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estén relacionados con el tema del capítulo.</w:t>
          </w:r>
        </w:p>
        <w:p w14:paraId="250EAB2B" w14:textId="77777777" w:rsidR="009A2F30" w:rsidRPr="00420C58" w:rsidRDefault="00154A4E" w:rsidP="00BB5275">
          <w:pPr>
            <w:pStyle w:val="Textodesugerencia"/>
            <w:spacing w:line="240" w:lineRule="auto"/>
            <w:rPr>
              <w:lang w:val="es-ES_tradnl"/>
            </w:rPr>
          </w:pPr>
          <w:r w:rsidRPr="00420C58">
            <w:rPr>
              <w:lang w:val="es-ES_tradnl" w:bidi="es-MX"/>
            </w:rPr>
            <w:t>Al buscar contenido para un capítulo en concreto, los aspectos destacados que encuentres pueden funcionar como subtítulos. Por ejemplo, el subtítulo 1 de este capítulo sería "Llevarse bien con los demás". Ofrece al lector estrategias prácticas para enseñarle a sus hijos a coexistir con los demás, por qué es importante hacerlo, etc.</w:t>
          </w:r>
        </w:p>
      </w:sdtContent>
    </w:sdt>
    <w:sdt>
      <w:sdtPr>
        <w:rPr>
          <w:lang w:val="es-ES_tradnl"/>
        </w:rPr>
        <w:id w:val="-1341007155"/>
        <w:placeholder>
          <w:docPart w:val="5F0A74C4FACD4E08B3624775DEABC4E7"/>
        </w:placeholder>
        <w:temporary/>
        <w:showingPlcHdr/>
        <w15:appearance w15:val="hidden"/>
      </w:sdtPr>
      <w:sdtEndPr/>
      <w:sdtContent>
        <w:p w14:paraId="3EC946B8" w14:textId="77777777" w:rsidR="009A2F30" w:rsidRPr="00420C58" w:rsidRDefault="00154A4E" w:rsidP="00BB5275">
          <w:pPr>
            <w:pStyle w:val="Ttulo3"/>
            <w:spacing w:line="240" w:lineRule="auto"/>
            <w:rPr>
              <w:lang w:val="es-ES_tradnl"/>
            </w:rPr>
          </w:pPr>
          <w:r w:rsidRPr="00420C58">
            <w:rPr>
              <w:lang w:val="es-ES_tradnl" w:bidi="es-MX"/>
            </w:rPr>
            <w:t>Inserta el subtítulo 2</w:t>
          </w:r>
        </w:p>
      </w:sdtContent>
    </w:sdt>
    <w:sdt>
      <w:sdtPr>
        <w:rPr>
          <w:lang w:val="es-ES_tradnl"/>
        </w:rPr>
        <w:id w:val="-352646618"/>
        <w:placeholder>
          <w:docPart w:val="046BEDA4D412424291D8827CBC99652F"/>
        </w:placeholder>
        <w:temporary/>
        <w:showingPlcHdr/>
        <w15:appearance w15:val="hidden"/>
      </w:sdtPr>
      <w:sdtEndPr/>
      <w:sdtContent>
        <w:p w14:paraId="4AAAE03A" w14:textId="77777777" w:rsidR="00D17DE7" w:rsidRPr="00420C58" w:rsidRDefault="00154A4E" w:rsidP="00BB5275">
          <w:pPr>
            <w:spacing w:line="240" w:lineRule="auto"/>
            <w:rPr>
              <w:lang w:val="es-ES_tradnl"/>
            </w:rPr>
          </w:pPr>
          <w:r w:rsidRPr="00420C58">
            <w:rPr>
              <w:lang w:val="es-ES_tradnl" w:bidi="es-MX"/>
            </w:rPr>
            <w:t>Inserta el contenido aquí...</w:t>
          </w:r>
        </w:p>
      </w:sdtContent>
    </w:sdt>
    <w:sdt>
      <w:sdtPr>
        <w:rPr>
          <w:lang w:val="es-ES_tradnl"/>
        </w:rPr>
        <w:id w:val="-1828738542"/>
        <w:placeholder>
          <w:docPart w:val="996733CD6A6E41CFB4AF675513AD7E8A"/>
        </w:placeholder>
        <w:temporary/>
        <w:showingPlcHdr/>
        <w15:appearance w15:val="hidden"/>
      </w:sdtPr>
      <w:sdtEndPr/>
      <w:sdtContent>
        <w:p w14:paraId="1868F3AE" w14:textId="77777777" w:rsidR="00D17DE7" w:rsidRPr="00420C58" w:rsidRDefault="00154A4E" w:rsidP="00BB5275">
          <w:pPr>
            <w:pStyle w:val="Textodesugerencia"/>
            <w:spacing w:line="240" w:lineRule="auto"/>
            <w:rPr>
              <w:lang w:val="es-ES_tradnl"/>
            </w:rPr>
          </w:pPr>
          <w:r w:rsidRPr="00420C58">
            <w:rPr>
              <w:lang w:val="es-ES_tradnl" w:bidi="es-MX"/>
            </w:rPr>
            <w:t>Para el subtítulo 2, usa un subtítulo como "Desarrollo de la inteligencia emocional". Ofrece pasos prácticos para ayudarle a un niño a leer indicaciones sociales, hablar sobre las emociones negativas, etc.</w:t>
          </w:r>
        </w:p>
      </w:sdtContent>
    </w:sdt>
    <w:sdt>
      <w:sdtPr>
        <w:rPr>
          <w:lang w:val="es-ES_tradnl"/>
        </w:rPr>
        <w:id w:val="-1267232936"/>
        <w:placeholder>
          <w:docPart w:val="3A9D80DD632F4D788A9934EE5E62813B"/>
        </w:placeholder>
        <w:temporary/>
        <w:showingPlcHdr/>
        <w15:appearance w15:val="hidden"/>
      </w:sdtPr>
      <w:sdtEndPr/>
      <w:sdtContent>
        <w:p w14:paraId="0D590F30" w14:textId="77777777" w:rsidR="009A2F30" w:rsidRPr="00420C58" w:rsidRDefault="00154A4E" w:rsidP="00BB5275">
          <w:pPr>
            <w:pStyle w:val="Ttulo3"/>
            <w:spacing w:line="240" w:lineRule="auto"/>
            <w:rPr>
              <w:lang w:val="es-ES_tradnl"/>
            </w:rPr>
          </w:pPr>
          <w:r w:rsidRPr="00420C58">
            <w:rPr>
              <w:lang w:val="es-ES_tradnl" w:bidi="es-MX"/>
            </w:rPr>
            <w:t>Resumen y principales aportes del capítulo</w:t>
          </w:r>
        </w:p>
      </w:sdtContent>
    </w:sdt>
    <w:sdt>
      <w:sdtPr>
        <w:rPr>
          <w:lang w:val="es-ES_tradnl"/>
        </w:rPr>
        <w:id w:val="-271313307"/>
        <w:placeholder>
          <w:docPart w:val="6E119EBC884B40F5A80FA2FC32DB3D1A"/>
        </w:placeholder>
        <w:temporary/>
        <w:showingPlcHdr/>
        <w15:appearance w15:val="hidden"/>
      </w:sdtPr>
      <w:sdtEndPr/>
      <w:sdtContent>
        <w:p w14:paraId="2CA86806" w14:textId="77777777" w:rsidR="00C56D47" w:rsidRPr="00420C58" w:rsidRDefault="00154A4E" w:rsidP="00BB5275">
          <w:pPr>
            <w:spacing w:line="240" w:lineRule="auto"/>
            <w:rPr>
              <w:lang w:val="es-ES_tradnl"/>
            </w:rPr>
          </w:pPr>
          <w:r w:rsidRPr="00420C58">
            <w:rPr>
              <w:lang w:val="es-ES_tradnl" w:bidi="es-MX"/>
            </w:rPr>
            <w:t>Inserta el contenido aquí...</w:t>
          </w:r>
        </w:p>
      </w:sdtContent>
    </w:sdt>
    <w:sdt>
      <w:sdtPr>
        <w:rPr>
          <w:rFonts w:ascii="Times New Roman" w:hAnsi="Times New Roman"/>
          <w:color w:val="auto"/>
          <w:lang w:val="es-ES_tradnl"/>
        </w:rPr>
        <w:id w:val="-1991694791"/>
        <w:placeholder>
          <w:docPart w:val="B08AFDA2799D4399813CB56E4023291C"/>
        </w:placeholder>
        <w:temporary/>
        <w:showingPlcHdr/>
        <w15:appearance w15:val="hidden"/>
      </w:sdtPr>
      <w:sdtEndPr>
        <w:rPr>
          <w:rFonts w:cs="Calibri"/>
        </w:rPr>
      </w:sdtEndPr>
      <w:sdtContent>
        <w:p w14:paraId="53AB81E0" w14:textId="77777777" w:rsidR="00154A4E" w:rsidRPr="00420C58" w:rsidRDefault="00154A4E"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 xml:space="preserve">Recuerda al lector los puntos clave del capítulo en un párrafo breve. También puedes usar un formato de viñetas, como el siguiente: </w:t>
          </w:r>
        </w:p>
        <w:p w14:paraId="75A24417" w14:textId="77777777" w:rsidR="00154A4E" w:rsidRPr="00420C58" w:rsidRDefault="00154A4E" w:rsidP="00BB5275">
          <w:pPr>
            <w:pStyle w:val="Listaconvietas"/>
            <w:spacing w:before="0" w:line="240" w:lineRule="auto"/>
            <w:rPr>
              <w:color w:val="0070C0"/>
              <w:lang w:val="es-ES_tradnl"/>
            </w:rPr>
          </w:pPr>
          <w:r w:rsidRPr="00420C58">
            <w:rPr>
              <w:color w:val="0070C0"/>
              <w:lang w:val="es-ES_tradnl" w:bidi="es-MX"/>
            </w:rPr>
            <w:t xml:space="preserve">Inculcar valores sociales y éticos en un niño le ayudará a integrarse bien en la sociedad. </w:t>
          </w:r>
        </w:p>
        <w:p w14:paraId="6D1B1EC3" w14:textId="77777777" w:rsidR="00154A4E" w:rsidRPr="00420C58" w:rsidRDefault="00154A4E" w:rsidP="00BB5275">
          <w:pPr>
            <w:pStyle w:val="Listaconvietas"/>
            <w:spacing w:before="0" w:line="240" w:lineRule="auto"/>
            <w:rPr>
              <w:color w:val="0070C0"/>
              <w:lang w:val="es-ES_tradnl"/>
            </w:rPr>
          </w:pPr>
          <w:r w:rsidRPr="00420C58">
            <w:rPr>
              <w:color w:val="0070C0"/>
              <w:lang w:val="es-ES_tradnl" w:bidi="es-MX"/>
            </w:rPr>
            <w:t>Punto 2 del texto...</w:t>
          </w:r>
        </w:p>
        <w:p w14:paraId="44781B25" w14:textId="77777777" w:rsidR="00154A4E" w:rsidRPr="00420C58" w:rsidRDefault="00154A4E" w:rsidP="00BB5275">
          <w:pPr>
            <w:pStyle w:val="Listaconvietas"/>
            <w:spacing w:before="0" w:line="240" w:lineRule="auto"/>
            <w:rPr>
              <w:color w:val="0070C0"/>
              <w:lang w:val="es-ES_tradnl"/>
            </w:rPr>
          </w:pPr>
          <w:r w:rsidRPr="00420C58">
            <w:rPr>
              <w:color w:val="0070C0"/>
              <w:lang w:val="es-ES_tradnl" w:bidi="es-MX"/>
            </w:rPr>
            <w:t>Punto 3 del texto...</w:t>
          </w:r>
        </w:p>
        <w:p w14:paraId="4EB64178" w14:textId="77777777" w:rsidR="009A2F30" w:rsidRPr="00420C58" w:rsidRDefault="00154A4E" w:rsidP="00BB5275">
          <w:pPr>
            <w:pStyle w:val="Listaconvietas"/>
            <w:spacing w:before="0" w:line="240" w:lineRule="auto"/>
            <w:rPr>
              <w:rFonts w:ascii="Calibri" w:hAnsi="Calibri" w:cs="Calibri"/>
              <w:color w:val="0070C0"/>
              <w:lang w:val="es-ES_tradnl"/>
            </w:rPr>
          </w:pPr>
          <w:r w:rsidRPr="00420C58">
            <w:rPr>
              <w:color w:val="0070C0"/>
              <w:lang w:val="es-ES_tradnl" w:bidi="es-MX"/>
            </w:rPr>
            <w:t>etc.</w:t>
          </w:r>
        </w:p>
      </w:sdtContent>
    </w:sdt>
    <w:sdt>
      <w:sdtPr>
        <w:rPr>
          <w:lang w:val="es-ES_tradnl"/>
        </w:rPr>
        <w:id w:val="589435268"/>
        <w:placeholder>
          <w:docPart w:val="09DE4C32B3AF4497B73628EA87BDA7DF"/>
        </w:placeholder>
        <w:temporary/>
        <w:showingPlcHdr/>
        <w15:appearance w15:val="hidden"/>
      </w:sdtPr>
      <w:sdtEndPr/>
      <w:sdtContent>
        <w:p w14:paraId="40FA6911" w14:textId="77777777" w:rsidR="009A2F30" w:rsidRPr="00420C58" w:rsidRDefault="00154A4E" w:rsidP="00BB5275">
          <w:pPr>
            <w:spacing w:line="240" w:lineRule="auto"/>
            <w:rPr>
              <w:lang w:val="es-ES_tradnl"/>
            </w:rPr>
          </w:pPr>
          <w:r w:rsidRPr="00420C58">
            <w:rPr>
              <w:lang w:val="es-ES_tradnl" w:bidi="es-MX"/>
            </w:rPr>
            <w:t>En el próximo capítulo, aprenderá sobre...</w:t>
          </w:r>
        </w:p>
      </w:sdtContent>
    </w:sdt>
    <w:p w14:paraId="619D8E29" w14:textId="77777777" w:rsidR="00211C7A" w:rsidRPr="00420C58" w:rsidRDefault="00D113A0" w:rsidP="00BB5275">
      <w:pPr>
        <w:pStyle w:val="Textodesugerencia"/>
        <w:spacing w:line="240" w:lineRule="auto"/>
        <w:rPr>
          <w:lang w:val="es-ES_tradnl"/>
        </w:rPr>
      </w:pPr>
      <w:sdt>
        <w:sdtPr>
          <w:rPr>
            <w:lang w:val="es-ES_tradnl"/>
          </w:rPr>
          <w:id w:val="1506167101"/>
          <w:placeholder>
            <w:docPart w:val="157D76D650864DD6AEDBF7821AC00113"/>
          </w:placeholder>
          <w:temporary/>
          <w:showingPlcHdr/>
          <w15:appearance w15:val="hidden"/>
        </w:sdtPr>
        <w:sdtEndPr/>
        <w:sdtContent>
          <w:r w:rsidR="00154A4E" w:rsidRPr="00420C58">
            <w:rPr>
              <w:lang w:val="es-ES_tradnl" w:bidi="es-MX"/>
            </w:rPr>
            <w:t>Para pasar de forma lógica y fácil de un capítulo a otro, avísale al lector lo que viene. Al finalizar el capítulo con un párrafo, vincula la información del siguiente capítulo con lo que ya se aprendió.</w:t>
          </w:r>
        </w:sdtContent>
      </w:sdt>
      <w:r w:rsidR="009A2F30" w:rsidRPr="00420C58">
        <w:rPr>
          <w:lang w:val="es-ES_tradnl" w:bidi="es-MX"/>
        </w:rPr>
        <w:br w:type="page"/>
      </w:r>
    </w:p>
    <w:bookmarkStart w:id="11" w:name="_Toc2867284"/>
    <w:p w14:paraId="7463A4B1" w14:textId="77777777" w:rsidR="009A2F30" w:rsidRPr="00420C58" w:rsidRDefault="00D113A0" w:rsidP="00BB5275">
      <w:pPr>
        <w:pStyle w:val="Ttulo2"/>
        <w:spacing w:line="240" w:lineRule="auto"/>
        <w:rPr>
          <w:lang w:val="es-ES_tradnl"/>
        </w:rPr>
      </w:pPr>
      <w:sdt>
        <w:sdtPr>
          <w:rPr>
            <w:sz w:val="24"/>
            <w:szCs w:val="24"/>
            <w:lang w:val="es-ES_tradnl"/>
          </w:rPr>
          <w:id w:val="773436528"/>
          <w:placeholder>
            <w:docPart w:val="C57CBBFA2F8246FC83A6420229CF2BC2"/>
          </w:placeholder>
          <w:temporary/>
          <w:showingPlcHdr/>
          <w15:appearance w15:val="hidden"/>
        </w:sdtPr>
        <w:sdtEndPr/>
        <w:sdtContent>
          <w:r w:rsidR="00154A4E" w:rsidRPr="00420C58">
            <w:rPr>
              <w:lang w:val="es-ES_tradnl" w:bidi="es-MX"/>
            </w:rPr>
            <w:t>Capítulo Cinco</w:t>
          </w:r>
        </w:sdtContent>
      </w:sdt>
      <w:r w:rsidR="009A2F30" w:rsidRPr="00420C58">
        <w:rPr>
          <w:lang w:val="es-ES_tradnl" w:bidi="es-MX"/>
        </w:rPr>
        <w:t xml:space="preserve">: </w:t>
      </w:r>
      <w:sdt>
        <w:sdtPr>
          <w:rPr>
            <w:lang w:val="es-ES_tradnl"/>
          </w:rPr>
          <w:id w:val="-1232766437"/>
          <w:placeholder>
            <w:docPart w:val="ED2160D6C7AF4895A06FB2C321F2253D"/>
          </w:placeholder>
          <w:temporary/>
          <w:showingPlcHdr/>
          <w15:appearance w15:val="hidden"/>
        </w:sdtPr>
        <w:sdtEndPr/>
        <w:sdtContent>
          <w:r w:rsidR="00154A4E" w:rsidRPr="00420C58">
            <w:rPr>
              <w:lang w:val="es-ES_tradnl" w:bidi="es-MX"/>
            </w:rPr>
            <w:t>Inserta el título del capítulo</w:t>
          </w:r>
        </w:sdtContent>
      </w:sdt>
      <w:bookmarkEnd w:id="11"/>
    </w:p>
    <w:sdt>
      <w:sdtPr>
        <w:rPr>
          <w:lang w:val="es-ES_tradnl"/>
        </w:rPr>
        <w:id w:val="1460987439"/>
        <w:placeholder>
          <w:docPart w:val="B2A816407B534264BAC12554304F6A43"/>
        </w:placeholder>
        <w:temporary/>
        <w:showingPlcHdr/>
        <w15:appearance w15:val="hidden"/>
      </w:sdtPr>
      <w:sdtEndPr/>
      <w:sdtContent>
        <w:p w14:paraId="2DB2066C" w14:textId="77777777" w:rsidR="00DD46F4" w:rsidRPr="00420C58" w:rsidRDefault="00154A4E" w:rsidP="00BB5275">
          <w:pPr>
            <w:spacing w:line="240" w:lineRule="auto"/>
            <w:rPr>
              <w:lang w:val="es-ES_tradnl"/>
            </w:rPr>
          </w:pPr>
          <w:r w:rsidRPr="00420C58">
            <w:rPr>
              <w:lang w:val="es-ES_tradnl" w:bidi="es-MX"/>
            </w:rPr>
            <w:t>Empieza un nuevo capítulo aquí...</w:t>
          </w:r>
        </w:p>
      </w:sdtContent>
    </w:sdt>
    <w:sdt>
      <w:sdtPr>
        <w:rPr>
          <w:lang w:val="es-ES_tradnl"/>
        </w:rPr>
        <w:id w:val="-30495616"/>
        <w:placeholder>
          <w:docPart w:val="A9F1BF8B304F4E209A78EE9E2E3FD030"/>
        </w:placeholder>
        <w:temporary/>
        <w:showingPlcHdr/>
        <w15:appearance w15:val="hidden"/>
      </w:sdtPr>
      <w:sdtEndPr/>
      <w:sdtContent>
        <w:p w14:paraId="21AD3B46" w14:textId="77777777" w:rsidR="009A2F30" w:rsidRPr="00420C58" w:rsidRDefault="00154A4E" w:rsidP="00BB5275">
          <w:pPr>
            <w:pStyle w:val="Textodesugerencia"/>
            <w:spacing w:line="240" w:lineRule="auto"/>
            <w:rPr>
              <w:lang w:val="es-ES_tradnl"/>
            </w:rPr>
          </w:pPr>
          <w:r w:rsidRPr="00420C58">
            <w:rPr>
              <w:lang w:val="es-ES_tradnl" w:bidi="es-MX"/>
            </w:rPr>
            <w:t>Suponiendo que este es tu último capítulo en el libro, crea un título que de alguna manera sea prospectivo, por ejemplo: "Niños de hoy, padres del futuro". Aquí puedes presentar un panorama de cómo las estrategias de este libro, así como los nuevos conocimientos científicos, moldearán el futuro. Explica también cómo será el mundo si los niños no aprenden a reforzar su actitud.</w:t>
          </w:r>
        </w:p>
      </w:sdtContent>
    </w:sdt>
    <w:sdt>
      <w:sdtPr>
        <w:rPr>
          <w:lang w:val="es-ES_tradnl"/>
        </w:rPr>
        <w:id w:val="-1322275540"/>
        <w:placeholder>
          <w:docPart w:val="003B645130DC4FD7B302B43E4D822986"/>
        </w:placeholder>
        <w:temporary/>
        <w:showingPlcHdr/>
        <w15:appearance w15:val="hidden"/>
      </w:sdtPr>
      <w:sdtEndPr/>
      <w:sdtContent>
        <w:p w14:paraId="0DC79E56" w14:textId="77777777" w:rsidR="009A2F30" w:rsidRPr="00420C58" w:rsidRDefault="001710CE" w:rsidP="00BB5275">
          <w:pPr>
            <w:pStyle w:val="Ttulo3"/>
            <w:spacing w:line="240" w:lineRule="auto"/>
            <w:rPr>
              <w:lang w:val="es-ES_tradnl"/>
            </w:rPr>
          </w:pPr>
          <w:r w:rsidRPr="00420C58">
            <w:rPr>
              <w:lang w:val="es-ES_tradnl" w:bidi="es-MX"/>
            </w:rPr>
            <w:t>Inserta el subtítulo 1</w:t>
          </w:r>
        </w:p>
      </w:sdtContent>
    </w:sdt>
    <w:sdt>
      <w:sdtPr>
        <w:rPr>
          <w:lang w:val="es-ES_tradnl"/>
        </w:rPr>
        <w:id w:val="-1809856155"/>
        <w:placeholder>
          <w:docPart w:val="AC11592A406E4D0A8B2DB033D2E28C20"/>
        </w:placeholder>
        <w:temporary/>
        <w:showingPlcHdr/>
        <w15:appearance w15:val="hidden"/>
      </w:sdtPr>
      <w:sdtEndPr/>
      <w:sdtContent>
        <w:p w14:paraId="3E11FBAB" w14:textId="77777777" w:rsidR="00D17DE7" w:rsidRPr="00420C58" w:rsidRDefault="001710CE" w:rsidP="00BB5275">
          <w:pPr>
            <w:spacing w:line="240" w:lineRule="auto"/>
            <w:rPr>
              <w:lang w:val="es-ES_tradnl"/>
            </w:rPr>
          </w:pPr>
          <w:r w:rsidRPr="00420C58">
            <w:rPr>
              <w:lang w:val="es-ES_tradnl" w:bidi="es-MX"/>
            </w:rPr>
            <w:t>Inserta el contenido aquí...</w:t>
          </w:r>
        </w:p>
      </w:sdtContent>
    </w:sdt>
    <w:sdt>
      <w:sdtPr>
        <w:rPr>
          <w:lang w:val="es-ES_tradnl"/>
        </w:rPr>
        <w:id w:val="-1427490027"/>
        <w:placeholder>
          <w:docPart w:val="2974031BFFC84834AF25DBB08AFBAD3E"/>
        </w:placeholder>
        <w:temporary/>
        <w:showingPlcHdr/>
        <w15:appearance w15:val="hidden"/>
      </w:sdtPr>
      <w:sdtEndPr/>
      <w:sdtContent>
        <w:p w14:paraId="52F0B253" w14:textId="77777777" w:rsidR="001710CE" w:rsidRPr="00420C58" w:rsidRDefault="001710CE"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estén relacionados con el tema del capítulo.</w:t>
          </w:r>
        </w:p>
        <w:p w14:paraId="76F606DF" w14:textId="77777777" w:rsidR="009A2F30" w:rsidRPr="00420C58" w:rsidRDefault="001710CE" w:rsidP="00BB5275">
          <w:pPr>
            <w:pStyle w:val="Textodesugerencia"/>
            <w:spacing w:line="240" w:lineRule="auto"/>
            <w:rPr>
              <w:lang w:val="es-ES_tradnl"/>
            </w:rPr>
          </w:pPr>
          <w:r w:rsidRPr="00420C58">
            <w:rPr>
              <w:lang w:val="es-ES_tradnl" w:bidi="es-MX"/>
            </w:rPr>
            <w:t>Al buscar contenido para un capítulo en concreto, los aspectos destacados que encuentres pueden funcionar como subtítulos. Por ejemplo, el subtítulo 1 de este capítulo sería "Adaptarse al cambio" y en él puedes describir la importancia de desarrollar adaptabilidad y flexibilidad, etc.</w:t>
          </w:r>
        </w:p>
      </w:sdtContent>
    </w:sdt>
    <w:sdt>
      <w:sdtPr>
        <w:rPr>
          <w:lang w:val="es-ES_tradnl"/>
        </w:rPr>
        <w:id w:val="686180226"/>
        <w:placeholder>
          <w:docPart w:val="545A6D196B8247BA9CF61B522A0A50D9"/>
        </w:placeholder>
        <w:temporary/>
        <w:showingPlcHdr/>
        <w15:appearance w15:val="hidden"/>
      </w:sdtPr>
      <w:sdtEndPr/>
      <w:sdtContent>
        <w:p w14:paraId="5772885B" w14:textId="77777777" w:rsidR="009A2F30" w:rsidRPr="00420C58" w:rsidRDefault="001710CE" w:rsidP="00BB5275">
          <w:pPr>
            <w:pStyle w:val="Ttulo3"/>
            <w:spacing w:line="240" w:lineRule="auto"/>
            <w:rPr>
              <w:lang w:val="es-ES_tradnl"/>
            </w:rPr>
          </w:pPr>
          <w:r w:rsidRPr="00420C58">
            <w:rPr>
              <w:lang w:val="es-ES_tradnl" w:bidi="es-MX"/>
            </w:rPr>
            <w:t>Inserta el subtítulo 2</w:t>
          </w:r>
        </w:p>
      </w:sdtContent>
    </w:sdt>
    <w:sdt>
      <w:sdtPr>
        <w:rPr>
          <w:lang w:val="es-ES_tradnl"/>
        </w:rPr>
        <w:id w:val="722259401"/>
        <w:placeholder>
          <w:docPart w:val="DDE1AAC5D03F4BF4B0C0429B931CB3C2"/>
        </w:placeholder>
        <w:temporary/>
        <w:showingPlcHdr/>
        <w15:appearance w15:val="hidden"/>
      </w:sdtPr>
      <w:sdtEndPr/>
      <w:sdtContent>
        <w:p w14:paraId="5FE5E1E6" w14:textId="77777777" w:rsidR="00D17DE7" w:rsidRPr="00420C58" w:rsidRDefault="001710CE" w:rsidP="00BB5275">
          <w:pPr>
            <w:spacing w:line="240" w:lineRule="auto"/>
            <w:rPr>
              <w:lang w:val="es-ES_tradnl"/>
            </w:rPr>
          </w:pPr>
          <w:r w:rsidRPr="00420C58">
            <w:rPr>
              <w:lang w:val="es-ES_tradnl" w:bidi="es-MX"/>
            </w:rPr>
            <w:t>Inserta el contenido aquí...</w:t>
          </w:r>
        </w:p>
      </w:sdtContent>
    </w:sdt>
    <w:sdt>
      <w:sdtPr>
        <w:rPr>
          <w:lang w:val="es-ES_tradnl"/>
        </w:rPr>
        <w:id w:val="523916162"/>
        <w:placeholder>
          <w:docPart w:val="8A22698E36214EB994F21C553BA15370"/>
        </w:placeholder>
        <w:temporary/>
        <w:showingPlcHdr/>
        <w15:appearance w15:val="hidden"/>
      </w:sdtPr>
      <w:sdtEndPr/>
      <w:sdtContent>
        <w:p w14:paraId="11182267" w14:textId="77777777" w:rsidR="00D17DE7" w:rsidRPr="00420C58" w:rsidRDefault="001710CE" w:rsidP="00BB5275">
          <w:pPr>
            <w:pStyle w:val="Textodesugerencia"/>
            <w:spacing w:line="240" w:lineRule="auto"/>
            <w:rPr>
              <w:lang w:val="es-ES_tradnl"/>
            </w:rPr>
          </w:pPr>
          <w:r w:rsidRPr="00420C58">
            <w:rPr>
              <w:lang w:val="es-ES_tradnl" w:bidi="es-MX"/>
            </w:rPr>
            <w:t>Para el subtítulo 2, usa un subtítulo como "Dejar un legado". Aquí, concluye todo explicando cómo todas las estrategias ofrecidas asegurarán un mejor mañana para todos.</w:t>
          </w:r>
        </w:p>
      </w:sdtContent>
    </w:sdt>
    <w:sdt>
      <w:sdtPr>
        <w:rPr>
          <w:lang w:val="es-ES_tradnl"/>
        </w:rPr>
        <w:id w:val="1663739371"/>
        <w:placeholder>
          <w:docPart w:val="4EFF448EEF074050A112B210E4201C11"/>
        </w:placeholder>
        <w:temporary/>
        <w:showingPlcHdr/>
        <w15:appearance w15:val="hidden"/>
      </w:sdtPr>
      <w:sdtEndPr/>
      <w:sdtContent>
        <w:p w14:paraId="65EC87D5" w14:textId="77777777" w:rsidR="009A2F30" w:rsidRPr="00420C58" w:rsidRDefault="001710CE" w:rsidP="00BB5275">
          <w:pPr>
            <w:pStyle w:val="Ttulo3"/>
            <w:spacing w:line="240" w:lineRule="auto"/>
            <w:rPr>
              <w:lang w:val="es-ES_tradnl"/>
            </w:rPr>
          </w:pPr>
          <w:r w:rsidRPr="00420C58">
            <w:rPr>
              <w:lang w:val="es-ES_tradnl" w:bidi="es-MX"/>
            </w:rPr>
            <w:t>Resumen y principales aportes del capítulo</w:t>
          </w:r>
        </w:p>
      </w:sdtContent>
    </w:sdt>
    <w:sdt>
      <w:sdtPr>
        <w:rPr>
          <w:lang w:val="es-ES_tradnl"/>
        </w:rPr>
        <w:id w:val="-1226986217"/>
        <w:placeholder>
          <w:docPart w:val="41AF960C55C14BA783FD21ABC01299BA"/>
        </w:placeholder>
        <w:temporary/>
        <w:showingPlcHdr/>
        <w15:appearance w15:val="hidden"/>
      </w:sdtPr>
      <w:sdtEndPr/>
      <w:sdtContent>
        <w:p w14:paraId="3E23DBFB" w14:textId="77777777" w:rsidR="00C52D44" w:rsidRPr="00420C58" w:rsidRDefault="001710CE" w:rsidP="00BB5275">
          <w:pPr>
            <w:spacing w:line="240" w:lineRule="auto"/>
            <w:rPr>
              <w:lang w:val="es-ES_tradnl"/>
            </w:rPr>
          </w:pPr>
          <w:r w:rsidRPr="00420C58">
            <w:rPr>
              <w:lang w:val="es-ES_tradnl" w:bidi="es-MX"/>
            </w:rPr>
            <w:t>Inserta el contenido aquí...</w:t>
          </w:r>
        </w:p>
      </w:sdtContent>
    </w:sdt>
    <w:sdt>
      <w:sdtPr>
        <w:rPr>
          <w:rFonts w:ascii="Times New Roman" w:hAnsi="Times New Roman"/>
          <w:color w:val="auto"/>
          <w:lang w:val="es-ES_tradnl"/>
        </w:rPr>
        <w:id w:val="-1088072220"/>
        <w:placeholder>
          <w:docPart w:val="DEEFA86D65014972BC495B42630CD9D7"/>
        </w:placeholder>
        <w:temporary/>
        <w:showingPlcHdr/>
        <w15:appearance w15:val="hidden"/>
      </w:sdtPr>
      <w:sdtEndPr>
        <w:rPr>
          <w:rFonts w:cs="Calibri"/>
        </w:rPr>
      </w:sdtEndPr>
      <w:sdtContent>
        <w:p w14:paraId="00BB11B7" w14:textId="77777777" w:rsidR="001710CE" w:rsidRPr="00420C58" w:rsidRDefault="001710CE"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 xml:space="preserve">Recuerda al lector los puntos clave del capítulo en un párrafo breve. También puedes usar un formato de viñetas, como el siguiente: </w:t>
          </w:r>
        </w:p>
        <w:p w14:paraId="23A351AE" w14:textId="77777777" w:rsidR="001710CE" w:rsidRPr="00420C58" w:rsidRDefault="001710CE" w:rsidP="00BB5275">
          <w:pPr>
            <w:pStyle w:val="Listaconvietas"/>
            <w:tabs>
              <w:tab w:val="left" w:pos="4050"/>
            </w:tabs>
            <w:spacing w:before="0" w:line="240" w:lineRule="auto"/>
            <w:rPr>
              <w:color w:val="0070C0"/>
              <w:lang w:val="es-ES_tradnl"/>
            </w:rPr>
          </w:pPr>
          <w:r w:rsidRPr="00420C58">
            <w:rPr>
              <w:color w:val="0070C0"/>
              <w:lang w:val="es-ES_tradnl" w:bidi="es-MX"/>
            </w:rPr>
            <w:t xml:space="preserve">En el futuro, la supervivencia dependerá de la capacidad para adaptarse a un entorno que cambia a toda velocidad. </w:t>
          </w:r>
        </w:p>
        <w:p w14:paraId="4B813C87" w14:textId="77777777" w:rsidR="001710CE" w:rsidRPr="00420C58" w:rsidRDefault="001710CE" w:rsidP="00BB5275">
          <w:pPr>
            <w:pStyle w:val="Listaconvietas"/>
            <w:tabs>
              <w:tab w:val="left" w:pos="4050"/>
            </w:tabs>
            <w:spacing w:before="0" w:line="240" w:lineRule="auto"/>
            <w:rPr>
              <w:color w:val="0070C0"/>
              <w:lang w:val="es-ES_tradnl"/>
            </w:rPr>
          </w:pPr>
          <w:r w:rsidRPr="00420C58">
            <w:rPr>
              <w:color w:val="0070C0"/>
              <w:lang w:val="es-ES_tradnl" w:bidi="es-MX"/>
            </w:rPr>
            <w:t>Punto 2 del texto...</w:t>
          </w:r>
        </w:p>
        <w:p w14:paraId="37FBF4DA" w14:textId="77777777" w:rsidR="001710CE" w:rsidRPr="00420C58" w:rsidRDefault="001710CE" w:rsidP="00BB5275">
          <w:pPr>
            <w:pStyle w:val="Listaconvietas"/>
            <w:tabs>
              <w:tab w:val="left" w:pos="4050"/>
            </w:tabs>
            <w:spacing w:before="0" w:line="240" w:lineRule="auto"/>
            <w:rPr>
              <w:color w:val="0070C0"/>
              <w:lang w:val="es-ES_tradnl"/>
            </w:rPr>
          </w:pPr>
          <w:r w:rsidRPr="00420C58">
            <w:rPr>
              <w:color w:val="0070C0"/>
              <w:lang w:val="es-ES_tradnl" w:bidi="es-MX"/>
            </w:rPr>
            <w:t>Punto 3 del texto...</w:t>
          </w:r>
        </w:p>
        <w:p w14:paraId="57ED1D45" w14:textId="77777777" w:rsidR="001710CE" w:rsidRPr="00420C58" w:rsidRDefault="001710CE" w:rsidP="00BB5275">
          <w:pPr>
            <w:pStyle w:val="Listaconvietas"/>
            <w:tabs>
              <w:tab w:val="left" w:pos="4050"/>
            </w:tabs>
            <w:spacing w:before="0" w:line="240" w:lineRule="auto"/>
            <w:rPr>
              <w:rFonts w:ascii="Calibri" w:hAnsi="Calibri" w:cs="Calibri"/>
              <w:color w:val="0070C0"/>
              <w:lang w:val="es-ES_tradnl"/>
            </w:rPr>
          </w:pPr>
          <w:r w:rsidRPr="00420C58">
            <w:rPr>
              <w:color w:val="0070C0"/>
              <w:lang w:val="es-ES_tradnl" w:bidi="es-MX"/>
            </w:rPr>
            <w:t>etc.</w:t>
          </w:r>
        </w:p>
      </w:sdtContent>
    </w:sdt>
    <w:p w14:paraId="3E88C43F" w14:textId="77777777" w:rsidR="009A2F30" w:rsidRPr="00420C58" w:rsidRDefault="009A2F30" w:rsidP="00BB5275">
      <w:pPr>
        <w:pStyle w:val="Ttulo1"/>
        <w:spacing w:line="240" w:lineRule="auto"/>
        <w:rPr>
          <w:rFonts w:ascii="Times New Roman" w:hAnsi="Times New Roman"/>
          <w:sz w:val="24"/>
          <w:szCs w:val="24"/>
          <w:lang w:val="es-ES_tradnl"/>
        </w:rPr>
      </w:pPr>
      <w:r w:rsidRPr="00420C58">
        <w:rPr>
          <w:rFonts w:ascii="Times New Roman" w:hAnsi="Times New Roman"/>
          <w:sz w:val="24"/>
          <w:szCs w:val="24"/>
          <w:lang w:val="es-ES_tradnl" w:bidi="es-MX"/>
        </w:rPr>
        <w:br w:type="page"/>
      </w:r>
    </w:p>
    <w:bookmarkStart w:id="12" w:name="_Toc2867285" w:displacedByCustomXml="next"/>
    <w:bookmarkStart w:id="13" w:name="_Toc529756743" w:displacedByCustomXml="next"/>
    <w:bookmarkStart w:id="14" w:name="_Toc529756682" w:displacedByCustomXml="next"/>
    <w:sdt>
      <w:sdtPr>
        <w:rPr>
          <w:lang w:val="es-ES_tradnl"/>
        </w:rPr>
        <w:id w:val="1723244645"/>
        <w:placeholder>
          <w:docPart w:val="8F2E7115EC0248098D1AB68EE64E1BA4"/>
        </w:placeholder>
        <w:temporary/>
        <w:showingPlcHdr/>
        <w15:appearance w15:val="hidden"/>
      </w:sdtPr>
      <w:sdtEndPr/>
      <w:sdtContent>
        <w:p w14:paraId="1FDD791C" w14:textId="77777777" w:rsidR="001710CE" w:rsidRPr="00420C58" w:rsidRDefault="001710CE" w:rsidP="00BB5275">
          <w:pPr>
            <w:pStyle w:val="Ttulo1"/>
            <w:spacing w:line="240" w:lineRule="auto"/>
            <w:rPr>
              <w:lang w:val="es-ES_tradnl"/>
            </w:rPr>
          </w:pPr>
          <w:r w:rsidRPr="00420C58">
            <w:rPr>
              <w:lang w:val="es-ES_tradnl" w:bidi="es-MX"/>
            </w:rPr>
            <w:t>Epílogo/conclusión</w:t>
          </w:r>
        </w:p>
      </w:sdtContent>
    </w:sdt>
    <w:bookmarkEnd w:id="12" w:displacedByCustomXml="prev"/>
    <w:bookmarkEnd w:id="13" w:displacedByCustomXml="prev"/>
    <w:bookmarkEnd w:id="14" w:displacedByCustomXml="prev"/>
    <w:sdt>
      <w:sdtPr>
        <w:rPr>
          <w:lang w:val="es-ES_tradnl"/>
        </w:rPr>
        <w:id w:val="-1780489001"/>
        <w:placeholder>
          <w:docPart w:val="B8A08773AE34490EB1743F2A42B20D5D"/>
        </w:placeholder>
        <w:temporary/>
        <w:showingPlcHdr/>
        <w15:appearance w15:val="hidden"/>
      </w:sdtPr>
      <w:sdtEndPr/>
      <w:sdtContent>
        <w:p w14:paraId="0E7BE0F2" w14:textId="77777777" w:rsidR="00A0776B" w:rsidRPr="00420C58" w:rsidRDefault="001710CE" w:rsidP="00BB5275">
          <w:pPr>
            <w:spacing w:line="240" w:lineRule="auto"/>
            <w:rPr>
              <w:lang w:val="es-ES_tradnl"/>
            </w:rPr>
          </w:pPr>
          <w:r w:rsidRPr="00420C58">
            <w:rPr>
              <w:lang w:val="es-ES_tradnl" w:bidi="es-MX"/>
            </w:rPr>
            <w:t>Inserta el contenido aquí...</w:t>
          </w:r>
        </w:p>
      </w:sdtContent>
    </w:sdt>
    <w:sdt>
      <w:sdtPr>
        <w:rPr>
          <w:lang w:val="es-ES_tradnl"/>
        </w:rPr>
        <w:id w:val="-1609041544"/>
        <w:placeholder>
          <w:docPart w:val="CB25BE6C3C094402BD6552A77D20F86B"/>
        </w:placeholder>
        <w:temporary/>
        <w:showingPlcHdr/>
        <w15:appearance w15:val="hidden"/>
      </w:sdtPr>
      <w:sdtEndPr/>
      <w:sdtContent>
        <w:p w14:paraId="4171591D" w14:textId="77777777" w:rsidR="00205500" w:rsidRPr="00420C58" w:rsidRDefault="001710CE" w:rsidP="00BB5275">
          <w:pPr>
            <w:pStyle w:val="Textodesugerencia"/>
            <w:spacing w:line="240" w:lineRule="auto"/>
            <w:rPr>
              <w:lang w:val="es-ES_tradnl"/>
            </w:rPr>
          </w:pPr>
          <w:r w:rsidRPr="00420C58">
            <w:rPr>
              <w:lang w:val="es-ES_tradnl" w:bidi="es-MX"/>
            </w:rPr>
            <w:t>Sé breve y amable. Menciona los aspectos destacados del libro y las medidas de acción para solucionar los problemas. Recuerda al lector las ventajas de tomar dichas medidas.</w:t>
          </w:r>
        </w:p>
      </w:sdtContent>
    </w:sdt>
    <w:p w14:paraId="34748607" w14:textId="77777777" w:rsidR="00205500" w:rsidRPr="00420C58" w:rsidRDefault="00205500" w:rsidP="00BB5275">
      <w:pPr>
        <w:spacing w:line="240" w:lineRule="auto"/>
        <w:rPr>
          <w:lang w:val="es-ES_tradnl"/>
        </w:rPr>
      </w:pPr>
      <w:r w:rsidRPr="00420C58">
        <w:rPr>
          <w:lang w:val="es-ES_tradnl" w:bidi="es-MX"/>
        </w:rPr>
        <w:br w:type="page"/>
      </w:r>
    </w:p>
    <w:bookmarkStart w:id="15" w:name="_Toc2867286" w:displacedByCustomXml="next"/>
    <w:bookmarkStart w:id="16" w:name="_Toc529756744" w:displacedByCustomXml="next"/>
    <w:bookmarkStart w:id="17" w:name="_Toc529756683" w:displacedByCustomXml="next"/>
    <w:sdt>
      <w:sdtPr>
        <w:rPr>
          <w:lang w:val="es-ES_tradnl"/>
        </w:rPr>
        <w:id w:val="1707216621"/>
        <w:placeholder>
          <w:docPart w:val="2EB175A67EA54C5EB7A410E641D8ECFD"/>
        </w:placeholder>
        <w:temporary/>
        <w:showingPlcHdr/>
        <w15:appearance w15:val="hidden"/>
      </w:sdtPr>
      <w:sdtEndPr/>
      <w:sdtContent>
        <w:p w14:paraId="754681DF" w14:textId="77777777" w:rsidR="001710CE" w:rsidRPr="00420C58" w:rsidRDefault="001710CE" w:rsidP="00BB5275">
          <w:pPr>
            <w:pStyle w:val="Ttulo1"/>
            <w:spacing w:line="240" w:lineRule="auto"/>
            <w:rPr>
              <w:lang w:val="es-ES_tradnl"/>
            </w:rPr>
          </w:pPr>
          <w:r w:rsidRPr="00420C58">
            <w:rPr>
              <w:lang w:val="es-ES_tradnl" w:bidi="es-MX"/>
            </w:rPr>
            <w:t>Bibliografía</w:t>
          </w:r>
        </w:p>
      </w:sdtContent>
    </w:sdt>
    <w:bookmarkEnd w:id="15" w:displacedByCustomXml="prev"/>
    <w:bookmarkEnd w:id="16" w:displacedByCustomXml="prev"/>
    <w:bookmarkEnd w:id="17" w:displacedByCustomXml="prev"/>
    <w:sdt>
      <w:sdtPr>
        <w:rPr>
          <w:lang w:val="es-ES_tradnl"/>
        </w:rPr>
        <w:id w:val="-130476122"/>
        <w:placeholder>
          <w:docPart w:val="14DC8131EE9A4BBEB8E0B7CB49813793"/>
        </w:placeholder>
        <w:temporary/>
        <w:showingPlcHdr/>
        <w15:appearance w15:val="hidden"/>
      </w:sdtPr>
      <w:sdtEndPr/>
      <w:sdtContent>
        <w:p w14:paraId="2CF14538" w14:textId="77777777" w:rsidR="00D84035" w:rsidRPr="00420C58" w:rsidRDefault="00D84035" w:rsidP="00BB5275">
          <w:pPr>
            <w:pStyle w:val="Textodesugerencia"/>
            <w:spacing w:line="240" w:lineRule="auto"/>
            <w:rPr>
              <w:lang w:val="es-ES_tradnl"/>
            </w:rPr>
          </w:pPr>
          <w:r w:rsidRPr="00420C58">
            <w:rPr>
              <w:lang w:val="es-ES_tradnl" w:bidi="es-MX"/>
            </w:rPr>
            <w:t>Este es un ejemplo de una lista de trabajos citados con el estilo APA. Organiza tu lista de referencias por orden alfabético.</w:t>
          </w:r>
        </w:p>
        <w:p w14:paraId="3EF93CE7" w14:textId="77777777" w:rsidR="00D84035" w:rsidRPr="00420C58" w:rsidRDefault="00D84035" w:rsidP="00BB5275">
          <w:pPr>
            <w:pStyle w:val="Textodesugerencia"/>
            <w:spacing w:line="240" w:lineRule="auto"/>
            <w:rPr>
              <w:lang w:val="es-ES_tradnl"/>
            </w:rPr>
          </w:pPr>
          <w:r w:rsidRPr="00420C58">
            <w:rPr>
              <w:lang w:val="es-ES_tradnl" w:bidi="es-MX"/>
            </w:rPr>
            <w:t>Al citar libros, usa el formato tal como se muestra en los ejemplos siguientes, aplicando el estilo de bibliografía al formato:</w:t>
          </w:r>
        </w:p>
        <w:p w14:paraId="7AA22F4C" w14:textId="77777777" w:rsidR="00D84035" w:rsidRPr="00420C58" w:rsidRDefault="00D84035" w:rsidP="00BB5275">
          <w:pPr>
            <w:pStyle w:val="Textodesugerencia"/>
            <w:spacing w:line="240" w:lineRule="auto"/>
            <w:ind w:left="1800" w:hanging="540"/>
            <w:rPr>
              <w:lang w:val="es-ES_tradnl"/>
            </w:rPr>
          </w:pPr>
          <w:r w:rsidRPr="00420C58">
            <w:rPr>
              <w:lang w:val="es-ES_tradnl" w:bidi="es-MX"/>
            </w:rPr>
            <w:t xml:space="preserve">Apellidos del autor, primera inicial o iniciales. (Fecha de publicación). </w:t>
          </w:r>
          <w:r w:rsidRPr="00420C58">
            <w:rPr>
              <w:i/>
              <w:lang w:val="es-ES_tradnl" w:bidi="es-MX"/>
            </w:rPr>
            <w:t>Título del libro.</w:t>
          </w:r>
          <w:r w:rsidRPr="00420C58">
            <w:rPr>
              <w:lang w:val="es-ES_tradnl" w:bidi="es-MX"/>
            </w:rPr>
            <w:t xml:space="preserve"> Información adicional. Ciudad, Estado de la publicación: Empresa editorial.</w:t>
          </w:r>
        </w:p>
        <w:p w14:paraId="3AFD7E74" w14:textId="77777777" w:rsidR="00D84035" w:rsidRPr="00420C58" w:rsidRDefault="00D84035" w:rsidP="00BB5275">
          <w:pPr>
            <w:pStyle w:val="Textodesugerencia"/>
            <w:spacing w:line="240" w:lineRule="auto"/>
            <w:ind w:left="1800" w:hanging="540"/>
            <w:rPr>
              <w:lang w:val="es-ES_tradnl"/>
            </w:rPr>
          </w:pPr>
          <w:r w:rsidRPr="00420C58">
            <w:rPr>
              <w:lang w:val="es-ES_tradnl" w:bidi="es-MX"/>
            </w:rPr>
            <w:t xml:space="preserve">King, S. (2000). </w:t>
          </w:r>
          <w:proofErr w:type="spellStart"/>
          <w:r w:rsidRPr="00420C58">
            <w:rPr>
              <w:i/>
              <w:lang w:val="es-ES_tradnl" w:bidi="es-MX"/>
            </w:rPr>
            <w:t>On</w:t>
          </w:r>
          <w:proofErr w:type="spellEnd"/>
          <w:r w:rsidRPr="00420C58">
            <w:rPr>
              <w:i/>
              <w:lang w:val="es-ES_tradnl" w:bidi="es-MX"/>
            </w:rPr>
            <w:t xml:space="preserve"> </w:t>
          </w:r>
          <w:proofErr w:type="spellStart"/>
          <w:r w:rsidRPr="00420C58">
            <w:rPr>
              <w:i/>
              <w:lang w:val="es-ES_tradnl" w:bidi="es-MX"/>
            </w:rPr>
            <w:t>writing</w:t>
          </w:r>
          <w:proofErr w:type="spellEnd"/>
          <w:r w:rsidRPr="00420C58">
            <w:rPr>
              <w:i/>
              <w:lang w:val="es-ES_tradnl" w:bidi="es-MX"/>
            </w:rPr>
            <w:t xml:space="preserve">: A </w:t>
          </w:r>
          <w:proofErr w:type="spellStart"/>
          <w:r w:rsidRPr="00420C58">
            <w:rPr>
              <w:i/>
              <w:lang w:val="es-ES_tradnl" w:bidi="es-MX"/>
            </w:rPr>
            <w:t>memoir</w:t>
          </w:r>
          <w:proofErr w:type="spellEnd"/>
          <w:r w:rsidRPr="00420C58">
            <w:rPr>
              <w:i/>
              <w:lang w:val="es-ES_tradnl" w:bidi="es-MX"/>
            </w:rPr>
            <w:t xml:space="preserve"> </w:t>
          </w:r>
          <w:proofErr w:type="spellStart"/>
          <w:r w:rsidRPr="00420C58">
            <w:rPr>
              <w:i/>
              <w:lang w:val="es-ES_tradnl" w:bidi="es-MX"/>
            </w:rPr>
            <w:t>of</w:t>
          </w:r>
          <w:proofErr w:type="spellEnd"/>
          <w:r w:rsidRPr="00420C58">
            <w:rPr>
              <w:i/>
              <w:lang w:val="es-ES_tradnl" w:bidi="es-MX"/>
            </w:rPr>
            <w:t xml:space="preserve"> </w:t>
          </w:r>
          <w:proofErr w:type="spellStart"/>
          <w:r w:rsidRPr="00420C58">
            <w:rPr>
              <w:i/>
              <w:lang w:val="es-ES_tradnl" w:bidi="es-MX"/>
            </w:rPr>
            <w:t>the</w:t>
          </w:r>
          <w:proofErr w:type="spellEnd"/>
          <w:r w:rsidRPr="00420C58">
            <w:rPr>
              <w:i/>
              <w:lang w:val="es-ES_tradnl" w:bidi="es-MX"/>
            </w:rPr>
            <w:t xml:space="preserve"> </w:t>
          </w:r>
          <w:proofErr w:type="spellStart"/>
          <w:r w:rsidRPr="00420C58">
            <w:rPr>
              <w:i/>
              <w:lang w:val="es-ES_tradnl" w:bidi="es-MX"/>
            </w:rPr>
            <w:t>craft</w:t>
          </w:r>
          <w:proofErr w:type="spellEnd"/>
          <w:r w:rsidRPr="00420C58">
            <w:rPr>
              <w:i/>
              <w:lang w:val="es-ES_tradnl" w:bidi="es-MX"/>
            </w:rPr>
            <w:t>.</w:t>
          </w:r>
          <w:r w:rsidRPr="00420C58">
            <w:rPr>
              <w:lang w:val="es-ES_tradnl" w:bidi="es-MX"/>
            </w:rPr>
            <w:t xml:space="preserve"> Nueva York, NY: Pocket </w:t>
          </w:r>
          <w:proofErr w:type="spellStart"/>
          <w:r w:rsidRPr="00420C58">
            <w:rPr>
              <w:lang w:val="es-ES_tradnl" w:bidi="es-MX"/>
            </w:rPr>
            <w:t>Books</w:t>
          </w:r>
          <w:proofErr w:type="spellEnd"/>
          <w:r w:rsidRPr="00420C58">
            <w:rPr>
              <w:lang w:val="es-ES_tradnl" w:bidi="es-MX"/>
            </w:rPr>
            <w:t>.</w:t>
          </w:r>
        </w:p>
        <w:p w14:paraId="29E90E1F" w14:textId="77777777" w:rsidR="00D84035" w:rsidRPr="00420C58" w:rsidRDefault="00D84035" w:rsidP="00BB5275">
          <w:pPr>
            <w:pStyle w:val="Textodesugerencia"/>
            <w:spacing w:line="240" w:lineRule="auto"/>
            <w:rPr>
              <w:lang w:val="es-ES_tradnl"/>
            </w:rPr>
          </w:pPr>
          <w:r w:rsidRPr="00420C58">
            <w:rPr>
              <w:lang w:val="es-ES_tradnl" w:bidi="es-MX"/>
            </w:rPr>
            <w:t>Para citar recursos en línea, usa el formato que se muestra en los siguientes ejemplos:</w:t>
          </w:r>
        </w:p>
        <w:p w14:paraId="6CCF76E7" w14:textId="77777777" w:rsidR="00D84035" w:rsidRPr="00420C58" w:rsidRDefault="00D84035" w:rsidP="00BB5275">
          <w:pPr>
            <w:pStyle w:val="Textodesugerencia"/>
            <w:spacing w:line="240" w:lineRule="auto"/>
            <w:rPr>
              <w:lang w:val="es-ES_tradnl"/>
            </w:rPr>
          </w:pPr>
          <w:r w:rsidRPr="00420C58">
            <w:rPr>
              <w:u w:val="single"/>
              <w:lang w:val="es-ES_tradnl" w:bidi="es-MX"/>
            </w:rPr>
            <w:t>Para documentos de Internet</w:t>
          </w:r>
        </w:p>
        <w:p w14:paraId="6E116C3C" w14:textId="77777777" w:rsidR="00D84035" w:rsidRPr="00420C58" w:rsidRDefault="00D84035" w:rsidP="00BB5275">
          <w:pPr>
            <w:pStyle w:val="Textodesugerencia"/>
            <w:spacing w:line="240" w:lineRule="auto"/>
            <w:ind w:left="1800" w:hanging="540"/>
            <w:rPr>
              <w:lang w:val="es-ES_tradnl"/>
            </w:rPr>
          </w:pPr>
          <w:r w:rsidRPr="00420C58">
            <w:rPr>
              <w:lang w:val="es-ES_tradnl" w:bidi="es-MX"/>
            </w:rPr>
            <w:t xml:space="preserve">Apellidos del autor, primera inicial o iniciales. (Lugar de publicación). Título del artículo. </w:t>
          </w:r>
          <w:r w:rsidRPr="00420C58">
            <w:rPr>
              <w:i/>
              <w:lang w:val="es-ES_tradnl" w:bidi="es-MX"/>
            </w:rPr>
            <w:t>Título del trabajo</w:t>
          </w:r>
          <w:r w:rsidRPr="00420C58">
            <w:rPr>
              <w:lang w:val="es-ES_tradnl" w:bidi="es-MX"/>
            </w:rPr>
            <w:t>. Recuperado de dirección URL completa</w:t>
          </w:r>
        </w:p>
        <w:p w14:paraId="2D721E6D" w14:textId="77777777" w:rsidR="00D84035" w:rsidRPr="00420C58" w:rsidRDefault="00D84035" w:rsidP="00BB5275">
          <w:pPr>
            <w:pStyle w:val="Textodesugerencia"/>
            <w:spacing w:line="240" w:lineRule="auto"/>
            <w:ind w:left="1800" w:hanging="540"/>
            <w:rPr>
              <w:lang w:val="es-ES_tradnl"/>
            </w:rPr>
          </w:pPr>
          <w:r w:rsidRPr="00420C58">
            <w:rPr>
              <w:lang w:val="es-ES_tradnl" w:bidi="es-MX"/>
            </w:rPr>
            <w:t xml:space="preserve">Amir, N. (17 de octubre de 2018). 4 </w:t>
          </w:r>
          <w:proofErr w:type="spellStart"/>
          <w:r w:rsidRPr="00420C58">
            <w:rPr>
              <w:lang w:val="es-ES_tradnl" w:bidi="es-MX"/>
            </w:rPr>
            <w:t>tips</w:t>
          </w:r>
          <w:proofErr w:type="spellEnd"/>
          <w:r w:rsidRPr="00420C58">
            <w:rPr>
              <w:lang w:val="es-ES_tradnl" w:bidi="es-MX"/>
            </w:rPr>
            <w:t xml:space="preserve"> </w:t>
          </w:r>
          <w:proofErr w:type="spellStart"/>
          <w:r w:rsidRPr="00420C58">
            <w:rPr>
              <w:lang w:val="es-ES_tradnl" w:bidi="es-MX"/>
            </w:rPr>
            <w:t>for</w:t>
          </w:r>
          <w:proofErr w:type="spellEnd"/>
          <w:r w:rsidRPr="00420C58">
            <w:rPr>
              <w:lang w:val="es-ES_tradnl" w:bidi="es-MX"/>
            </w:rPr>
            <w:t xml:space="preserve"> </w:t>
          </w:r>
          <w:proofErr w:type="spellStart"/>
          <w:r w:rsidRPr="00420C58">
            <w:rPr>
              <w:lang w:val="es-ES_tradnl" w:bidi="es-MX"/>
            </w:rPr>
            <w:t>staying</w:t>
          </w:r>
          <w:proofErr w:type="spellEnd"/>
          <w:r w:rsidRPr="00420C58">
            <w:rPr>
              <w:lang w:val="es-ES_tradnl" w:bidi="es-MX"/>
            </w:rPr>
            <w:t xml:space="preserve"> </w:t>
          </w:r>
          <w:proofErr w:type="spellStart"/>
          <w:r w:rsidRPr="00420C58">
            <w:rPr>
              <w:lang w:val="es-ES_tradnl" w:bidi="es-MX"/>
            </w:rPr>
            <w:t>on</w:t>
          </w:r>
          <w:proofErr w:type="spellEnd"/>
          <w:r w:rsidRPr="00420C58">
            <w:rPr>
              <w:lang w:val="es-ES_tradnl" w:bidi="es-MX"/>
            </w:rPr>
            <w:t xml:space="preserve"> </w:t>
          </w:r>
          <w:proofErr w:type="spellStart"/>
          <w:r w:rsidRPr="00420C58">
            <w:rPr>
              <w:lang w:val="es-ES_tradnl" w:bidi="es-MX"/>
            </w:rPr>
            <w:t>track</w:t>
          </w:r>
          <w:proofErr w:type="spellEnd"/>
          <w:r w:rsidRPr="00420C58">
            <w:rPr>
              <w:lang w:val="es-ES_tradnl" w:bidi="es-MX"/>
            </w:rPr>
            <w:t xml:space="preserve"> </w:t>
          </w:r>
          <w:proofErr w:type="spellStart"/>
          <w:r w:rsidRPr="00420C58">
            <w:rPr>
              <w:lang w:val="es-ES_tradnl" w:bidi="es-MX"/>
            </w:rPr>
            <w:t>with</w:t>
          </w:r>
          <w:proofErr w:type="spellEnd"/>
          <w:r w:rsidRPr="00420C58">
            <w:rPr>
              <w:lang w:val="es-ES_tradnl" w:bidi="es-MX"/>
            </w:rPr>
            <w:t xml:space="preserve"> </w:t>
          </w:r>
          <w:proofErr w:type="spellStart"/>
          <w:r w:rsidRPr="00420C58">
            <w:rPr>
              <w:lang w:val="es-ES_tradnl" w:bidi="es-MX"/>
            </w:rPr>
            <w:t>your</w:t>
          </w:r>
          <w:proofErr w:type="spellEnd"/>
          <w:r w:rsidRPr="00420C58">
            <w:rPr>
              <w:lang w:val="es-ES_tradnl" w:bidi="es-MX"/>
            </w:rPr>
            <w:t xml:space="preserve"> </w:t>
          </w:r>
          <w:proofErr w:type="spellStart"/>
          <w:r w:rsidRPr="00420C58">
            <w:rPr>
              <w:lang w:val="es-ES_tradnl" w:bidi="es-MX"/>
            </w:rPr>
            <w:t>writing</w:t>
          </w:r>
          <w:proofErr w:type="spellEnd"/>
          <w:r w:rsidRPr="00420C58">
            <w:rPr>
              <w:lang w:val="es-ES_tradnl" w:bidi="es-MX"/>
            </w:rPr>
            <w:t xml:space="preserve">. </w:t>
          </w:r>
          <w:proofErr w:type="spellStart"/>
          <w:r w:rsidRPr="00420C58">
            <w:rPr>
              <w:i/>
              <w:lang w:val="es-ES_tradnl" w:bidi="es-MX"/>
            </w:rPr>
            <w:t>Write</w:t>
          </w:r>
          <w:proofErr w:type="spellEnd"/>
          <w:r w:rsidRPr="00420C58">
            <w:rPr>
              <w:i/>
              <w:lang w:val="es-ES_tradnl" w:bidi="es-MX"/>
            </w:rPr>
            <w:t xml:space="preserve"> </w:t>
          </w:r>
          <w:proofErr w:type="spellStart"/>
          <w:r w:rsidRPr="00420C58">
            <w:rPr>
              <w:i/>
              <w:lang w:val="es-ES_tradnl" w:bidi="es-MX"/>
            </w:rPr>
            <w:t>Nonfiction</w:t>
          </w:r>
          <w:proofErr w:type="spellEnd"/>
          <w:r w:rsidRPr="00420C58">
            <w:rPr>
              <w:i/>
              <w:lang w:val="es-ES_tradnl" w:bidi="es-MX"/>
            </w:rPr>
            <w:t xml:space="preserve"> </w:t>
          </w:r>
          <w:proofErr w:type="spellStart"/>
          <w:r w:rsidRPr="00420C58">
            <w:rPr>
              <w:i/>
              <w:lang w:val="es-ES_tradnl" w:bidi="es-MX"/>
            </w:rPr>
            <w:t>now</w:t>
          </w:r>
          <w:proofErr w:type="spellEnd"/>
          <w:r w:rsidRPr="00420C58">
            <w:rPr>
              <w:i/>
              <w:lang w:val="es-ES_tradnl" w:bidi="es-MX"/>
            </w:rPr>
            <w:t>!</w:t>
          </w:r>
          <w:r w:rsidRPr="00420C58">
            <w:rPr>
              <w:lang w:val="es-ES_tradnl" w:bidi="es-MX"/>
            </w:rPr>
            <w:t xml:space="preserve"> Recuperado de http://writenonfictionnow.com/tips-staying-track-writing/</w:t>
          </w:r>
        </w:p>
        <w:p w14:paraId="0E061358" w14:textId="77777777" w:rsidR="00D84035" w:rsidRPr="00420C58" w:rsidRDefault="00D84035" w:rsidP="00BB5275">
          <w:pPr>
            <w:pStyle w:val="Textodesugerencia"/>
            <w:spacing w:line="240" w:lineRule="auto"/>
            <w:rPr>
              <w:lang w:val="es-ES_tradnl"/>
            </w:rPr>
          </w:pPr>
          <w:r w:rsidRPr="00420C58">
            <w:rPr>
              <w:u w:val="single"/>
              <w:lang w:val="es-ES_tradnl" w:bidi="es-MX"/>
            </w:rPr>
            <w:t>Para periódicos en línea</w:t>
          </w:r>
        </w:p>
        <w:p w14:paraId="1A20BEFC" w14:textId="77777777" w:rsidR="00D84035" w:rsidRPr="00420C58" w:rsidRDefault="00D84035" w:rsidP="00BB5275">
          <w:pPr>
            <w:pStyle w:val="Textodesugerencia"/>
            <w:spacing w:line="240" w:lineRule="auto"/>
            <w:ind w:left="1800" w:hanging="540"/>
            <w:rPr>
              <w:lang w:val="es-ES_tradnl"/>
            </w:rPr>
          </w:pPr>
          <w:r w:rsidRPr="00420C58">
            <w:rPr>
              <w:lang w:val="es-ES_tradnl" w:bidi="es-MX"/>
            </w:rPr>
            <w:t xml:space="preserve">Apellidos del autor, primera inicial o iniciales. (Lugar de publicación). Título del artículo. </w:t>
          </w:r>
          <w:r w:rsidRPr="00420C58">
            <w:rPr>
              <w:i/>
              <w:lang w:val="es-ES_tradnl" w:bidi="es-MX"/>
            </w:rPr>
            <w:t>Título del periódico</w:t>
          </w:r>
          <w:r w:rsidRPr="00420C58">
            <w:rPr>
              <w:lang w:val="es-ES_tradnl" w:bidi="es-MX"/>
            </w:rPr>
            <w:t>, números de volumen y página. Recuperado de dirección URL completa</w:t>
          </w:r>
        </w:p>
        <w:p w14:paraId="754B7CDF" w14:textId="77777777" w:rsidR="00D84035" w:rsidRPr="00420C58" w:rsidRDefault="00D84035" w:rsidP="00BB5275">
          <w:pPr>
            <w:pStyle w:val="Textodesugerencia"/>
            <w:spacing w:line="240" w:lineRule="auto"/>
            <w:ind w:left="1800" w:hanging="540"/>
            <w:rPr>
              <w:lang w:val="es-ES_tradnl"/>
            </w:rPr>
          </w:pPr>
          <w:r w:rsidRPr="00420C58">
            <w:rPr>
              <w:lang w:val="es-ES_tradnl" w:bidi="es-MX"/>
            </w:rPr>
            <w:t xml:space="preserve">Brewer, R. L. (4 de octubre de 2018). </w:t>
          </w:r>
          <w:proofErr w:type="spellStart"/>
          <w:r w:rsidRPr="00420C58">
            <w:rPr>
              <w:lang w:val="es-ES_tradnl" w:bidi="es-MX"/>
            </w:rPr>
            <w:t>How</w:t>
          </w:r>
          <w:proofErr w:type="spellEnd"/>
          <w:r w:rsidRPr="00420C58">
            <w:rPr>
              <w:lang w:val="es-ES_tradnl" w:bidi="es-MX"/>
            </w:rPr>
            <w:t xml:space="preserve"> </w:t>
          </w:r>
          <w:proofErr w:type="spellStart"/>
          <w:r w:rsidRPr="00420C58">
            <w:rPr>
              <w:lang w:val="es-ES_tradnl" w:bidi="es-MX"/>
            </w:rPr>
            <w:t>to</w:t>
          </w:r>
          <w:proofErr w:type="spellEnd"/>
          <w:r w:rsidRPr="00420C58">
            <w:rPr>
              <w:lang w:val="es-ES_tradnl" w:bidi="es-MX"/>
            </w:rPr>
            <w:t xml:space="preserve"> </w:t>
          </w:r>
          <w:proofErr w:type="spellStart"/>
          <w:r w:rsidRPr="00420C58">
            <w:rPr>
              <w:lang w:val="es-ES_tradnl" w:bidi="es-MX"/>
            </w:rPr>
            <w:t>write</w:t>
          </w:r>
          <w:proofErr w:type="spellEnd"/>
          <w:r w:rsidRPr="00420C58">
            <w:rPr>
              <w:lang w:val="es-ES_tradnl" w:bidi="es-MX"/>
            </w:rPr>
            <w:t xml:space="preserve"> </w:t>
          </w:r>
          <w:proofErr w:type="spellStart"/>
          <w:r w:rsidRPr="00420C58">
            <w:rPr>
              <w:lang w:val="es-ES_tradnl" w:bidi="es-MX"/>
            </w:rPr>
            <w:t>better</w:t>
          </w:r>
          <w:proofErr w:type="spellEnd"/>
          <w:r w:rsidRPr="00420C58">
            <w:rPr>
              <w:lang w:val="es-ES_tradnl" w:bidi="es-MX"/>
            </w:rPr>
            <w:t xml:space="preserve"> </w:t>
          </w:r>
          <w:proofErr w:type="spellStart"/>
          <w:r w:rsidRPr="00420C58">
            <w:rPr>
              <w:lang w:val="es-ES_tradnl" w:bidi="es-MX"/>
            </w:rPr>
            <w:t>titles</w:t>
          </w:r>
          <w:proofErr w:type="spellEnd"/>
          <w:r w:rsidRPr="00420C58">
            <w:rPr>
              <w:lang w:val="es-ES_tradnl" w:bidi="es-MX"/>
            </w:rPr>
            <w:t xml:space="preserve">: 7 </w:t>
          </w:r>
          <w:proofErr w:type="spellStart"/>
          <w:r w:rsidRPr="00420C58">
            <w:rPr>
              <w:lang w:val="es-ES_tradnl" w:bidi="es-MX"/>
            </w:rPr>
            <w:t>effective</w:t>
          </w:r>
          <w:proofErr w:type="spellEnd"/>
          <w:r w:rsidRPr="00420C58">
            <w:rPr>
              <w:lang w:val="es-ES_tradnl" w:bidi="es-MX"/>
            </w:rPr>
            <w:t xml:space="preserve"> </w:t>
          </w:r>
          <w:proofErr w:type="spellStart"/>
          <w:r w:rsidRPr="00420C58">
            <w:rPr>
              <w:lang w:val="es-ES_tradnl" w:bidi="es-MX"/>
            </w:rPr>
            <w:t>title</w:t>
          </w:r>
          <w:proofErr w:type="spellEnd"/>
          <w:r w:rsidRPr="00420C58">
            <w:rPr>
              <w:lang w:val="es-ES_tradnl" w:bidi="es-MX"/>
            </w:rPr>
            <w:t xml:space="preserve"> </w:t>
          </w:r>
          <w:proofErr w:type="spellStart"/>
          <w:r w:rsidRPr="00420C58">
            <w:rPr>
              <w:lang w:val="es-ES_tradnl" w:bidi="es-MX"/>
            </w:rPr>
            <w:t>tips</w:t>
          </w:r>
          <w:proofErr w:type="spellEnd"/>
          <w:r w:rsidRPr="00420C58">
            <w:rPr>
              <w:lang w:val="es-ES_tradnl" w:bidi="es-MX"/>
            </w:rPr>
            <w:t xml:space="preserve"> </w:t>
          </w:r>
          <w:proofErr w:type="spellStart"/>
          <w:r w:rsidRPr="00420C58">
            <w:rPr>
              <w:lang w:val="es-ES_tradnl" w:bidi="es-MX"/>
            </w:rPr>
            <w:t>for</w:t>
          </w:r>
          <w:proofErr w:type="spellEnd"/>
          <w:r w:rsidRPr="00420C58">
            <w:rPr>
              <w:lang w:val="es-ES_tradnl" w:bidi="es-MX"/>
            </w:rPr>
            <w:t xml:space="preserve"> </w:t>
          </w:r>
          <w:proofErr w:type="spellStart"/>
          <w:r w:rsidRPr="00420C58">
            <w:rPr>
              <w:lang w:val="es-ES_tradnl" w:bidi="es-MX"/>
            </w:rPr>
            <w:t>books</w:t>
          </w:r>
          <w:proofErr w:type="spellEnd"/>
          <w:r w:rsidRPr="00420C58">
            <w:rPr>
              <w:lang w:val="es-ES_tradnl" w:bidi="es-MX"/>
            </w:rPr>
            <w:t xml:space="preserve">, </w:t>
          </w:r>
          <w:proofErr w:type="spellStart"/>
          <w:r w:rsidRPr="00420C58">
            <w:rPr>
              <w:lang w:val="es-ES_tradnl" w:bidi="es-MX"/>
            </w:rPr>
            <w:t>articles</w:t>
          </w:r>
          <w:proofErr w:type="spellEnd"/>
          <w:r w:rsidRPr="00420C58">
            <w:rPr>
              <w:lang w:val="es-ES_tradnl" w:bidi="es-MX"/>
            </w:rPr>
            <w:t xml:space="preserve">, and </w:t>
          </w:r>
          <w:proofErr w:type="spellStart"/>
          <w:r w:rsidRPr="00420C58">
            <w:rPr>
              <w:lang w:val="es-ES_tradnl" w:bidi="es-MX"/>
            </w:rPr>
            <w:t>conference</w:t>
          </w:r>
          <w:proofErr w:type="spellEnd"/>
          <w:r w:rsidRPr="00420C58">
            <w:rPr>
              <w:lang w:val="es-ES_tradnl" w:bidi="es-MX"/>
            </w:rPr>
            <w:t xml:space="preserve"> </w:t>
          </w:r>
          <w:proofErr w:type="spellStart"/>
          <w:r w:rsidRPr="00420C58">
            <w:rPr>
              <w:lang w:val="es-ES_tradnl" w:bidi="es-MX"/>
            </w:rPr>
            <w:t>sessions</w:t>
          </w:r>
          <w:proofErr w:type="spellEnd"/>
          <w:r w:rsidRPr="00420C58">
            <w:rPr>
              <w:lang w:val="es-ES_tradnl" w:bidi="es-MX"/>
            </w:rPr>
            <w:t xml:space="preserve">. </w:t>
          </w:r>
          <w:proofErr w:type="spellStart"/>
          <w:r w:rsidRPr="00420C58">
            <w:rPr>
              <w:i/>
              <w:lang w:val="es-ES_tradnl" w:bidi="es-MX"/>
            </w:rPr>
            <w:t>Writer’s</w:t>
          </w:r>
          <w:proofErr w:type="spellEnd"/>
          <w:r w:rsidRPr="00420C58">
            <w:rPr>
              <w:i/>
              <w:lang w:val="es-ES_tradnl" w:bidi="es-MX"/>
            </w:rPr>
            <w:t xml:space="preserve"> </w:t>
          </w:r>
          <w:proofErr w:type="spellStart"/>
          <w:r w:rsidRPr="00420C58">
            <w:rPr>
              <w:i/>
              <w:lang w:val="es-ES_tradnl" w:bidi="es-MX"/>
            </w:rPr>
            <w:t>Digest</w:t>
          </w:r>
          <w:proofErr w:type="spellEnd"/>
          <w:r w:rsidRPr="00420C58">
            <w:rPr>
              <w:i/>
              <w:lang w:val="es-ES_tradnl" w:bidi="es-MX"/>
            </w:rPr>
            <w:t>.</w:t>
          </w:r>
          <w:r w:rsidRPr="00420C58">
            <w:rPr>
              <w:lang w:val="es-ES_tradnl" w:bidi="es-MX"/>
            </w:rPr>
            <w:t xml:space="preserve"> Recuperado de http://www.writersdigest.com/whats-new/how-to-write-better-titles</w:t>
          </w:r>
        </w:p>
        <w:p w14:paraId="6C02611C" w14:textId="77777777" w:rsidR="00D84035" w:rsidRPr="00420C58" w:rsidRDefault="00D84035" w:rsidP="00BB5275">
          <w:pPr>
            <w:pStyle w:val="Textodesugerencia"/>
            <w:spacing w:line="240" w:lineRule="auto"/>
            <w:rPr>
              <w:lang w:val="es-ES_tradnl"/>
            </w:rPr>
          </w:pPr>
          <w:r w:rsidRPr="00420C58">
            <w:rPr>
              <w:lang w:val="es-ES_tradnl" w:bidi="es-MX"/>
            </w:rPr>
            <w:t>Para citar revistas, usa el formato que se muestra en los siguientes ejemplos:</w:t>
          </w:r>
        </w:p>
        <w:p w14:paraId="325450CE" w14:textId="77777777" w:rsidR="00D84035" w:rsidRPr="00420C58" w:rsidRDefault="00D84035" w:rsidP="00BB5275">
          <w:pPr>
            <w:pStyle w:val="Textodesugerencia"/>
            <w:spacing w:line="240" w:lineRule="auto"/>
            <w:rPr>
              <w:u w:val="single"/>
              <w:lang w:val="es-ES_tradnl"/>
            </w:rPr>
          </w:pPr>
          <w:r w:rsidRPr="00420C58">
            <w:rPr>
              <w:u w:val="single"/>
              <w:lang w:val="es-ES_tradnl" w:bidi="es-MX"/>
            </w:rPr>
            <w:t>Para revistas y periódicos</w:t>
          </w:r>
        </w:p>
        <w:p w14:paraId="67ACBC62" w14:textId="77777777" w:rsidR="00D84035" w:rsidRPr="00420C58" w:rsidRDefault="00D84035" w:rsidP="00BB5275">
          <w:pPr>
            <w:pStyle w:val="Textodesugerencia"/>
            <w:spacing w:line="240" w:lineRule="auto"/>
            <w:ind w:left="1800" w:hanging="540"/>
            <w:rPr>
              <w:lang w:val="es-ES_tradnl"/>
            </w:rPr>
          </w:pPr>
          <w:r w:rsidRPr="00420C58">
            <w:rPr>
              <w:lang w:val="es-ES_tradnl" w:bidi="es-MX"/>
            </w:rPr>
            <w:t xml:space="preserve">Apellidos del autor, primera inicial o iniciales. (Fecha de publicación). Título del artículo. </w:t>
          </w:r>
          <w:r w:rsidRPr="00420C58">
            <w:rPr>
              <w:i/>
              <w:noProof/>
              <w:lang w:val="es-ES_tradnl" w:bidi="es-MX"/>
            </w:rPr>
            <w:t>Título del periódico</w:t>
          </w:r>
          <w:r w:rsidRPr="00420C58">
            <w:rPr>
              <w:lang w:val="es-ES_tradnl" w:bidi="es-MX"/>
            </w:rPr>
            <w:t xml:space="preserve">, </w:t>
          </w:r>
          <w:r w:rsidRPr="00420C58">
            <w:rPr>
              <w:i/>
              <w:lang w:val="es-ES_tradnl" w:bidi="es-MX"/>
            </w:rPr>
            <w:t>número del volumen (número de publicación si está disponible</w:t>
          </w:r>
          <w:r w:rsidRPr="00420C58">
            <w:rPr>
              <w:lang w:val="es-ES_tradnl" w:bidi="es-MX"/>
            </w:rPr>
            <w:t>), páginas inclusivas.</w:t>
          </w:r>
        </w:p>
        <w:p w14:paraId="68C3FBBA" w14:textId="77777777" w:rsidR="00972D2C" w:rsidRPr="00420C58" w:rsidRDefault="00972D2C" w:rsidP="00BB5275">
          <w:pPr>
            <w:pStyle w:val="Textodesugerencia"/>
            <w:spacing w:line="240" w:lineRule="auto"/>
            <w:ind w:left="1800" w:hanging="540"/>
            <w:rPr>
              <w:lang w:val="es-ES_tradnl"/>
            </w:rPr>
          </w:pPr>
          <w:r w:rsidRPr="00420C58">
            <w:rPr>
              <w:lang w:val="es-ES_tradnl" w:bidi="es-MX"/>
            </w:rPr>
            <w:t xml:space="preserve">McPhee, J. (29 de abril de 2013). Borrador nº 4. </w:t>
          </w:r>
          <w:r w:rsidRPr="00420C58">
            <w:rPr>
              <w:i/>
              <w:lang w:val="es-ES_tradnl" w:bidi="es-MX"/>
            </w:rPr>
            <w:t>New Yorker</w:t>
          </w:r>
          <w:r w:rsidRPr="00420C58">
            <w:rPr>
              <w:lang w:val="es-ES_tradnl" w:bidi="es-MX"/>
            </w:rPr>
            <w:t xml:space="preserve">, </w:t>
          </w:r>
          <w:r w:rsidRPr="00420C58">
            <w:rPr>
              <w:i/>
              <w:lang w:val="es-ES_tradnl" w:bidi="es-MX"/>
            </w:rPr>
            <w:t>89</w:t>
          </w:r>
          <w:r w:rsidRPr="00420C58">
            <w:rPr>
              <w:lang w:val="es-ES_tradnl" w:bidi="es-MX"/>
            </w:rPr>
            <w:t>, 20-25.</w:t>
          </w:r>
        </w:p>
        <w:p w14:paraId="419CFFA3" w14:textId="77777777" w:rsidR="002D24E9" w:rsidRPr="00420C58" w:rsidRDefault="00D84035" w:rsidP="00BB5275">
          <w:pPr>
            <w:pStyle w:val="Textodesugerencia"/>
            <w:spacing w:line="240" w:lineRule="auto"/>
            <w:rPr>
              <w:lang w:val="es-ES_tradnl"/>
            </w:rPr>
          </w:pPr>
          <w:r w:rsidRPr="00420C58">
            <w:rPr>
              <w:lang w:val="es-ES_tradnl" w:bidi="es-MX"/>
            </w:rPr>
            <w:t>Para obtener más información y directrices, consulta el Manual de publicación de APA.</w:t>
          </w:r>
        </w:p>
      </w:sdtContent>
    </w:sdt>
    <w:p w14:paraId="3F07EDBA" w14:textId="77777777" w:rsidR="00205500" w:rsidRPr="00420C58" w:rsidRDefault="00205500" w:rsidP="00BB5275">
      <w:pPr>
        <w:spacing w:line="240" w:lineRule="auto"/>
        <w:rPr>
          <w:lang w:val="es-ES_tradnl"/>
        </w:rPr>
      </w:pPr>
      <w:r w:rsidRPr="00420C58">
        <w:rPr>
          <w:lang w:val="es-ES_tradnl" w:bidi="es-MX"/>
        </w:rPr>
        <w:br w:type="page"/>
      </w:r>
    </w:p>
    <w:bookmarkStart w:id="18" w:name="_Toc2867287" w:displacedByCustomXml="next"/>
    <w:bookmarkStart w:id="19" w:name="_Toc529756745" w:displacedByCustomXml="next"/>
    <w:bookmarkStart w:id="20" w:name="_Toc529756684" w:displacedByCustomXml="next"/>
    <w:sdt>
      <w:sdtPr>
        <w:rPr>
          <w:lang w:val="es-ES_tradnl"/>
        </w:rPr>
        <w:id w:val="-1282343791"/>
        <w:placeholder>
          <w:docPart w:val="0D8A5CC6023243EB96CF1F32302F160A"/>
        </w:placeholder>
        <w:temporary/>
        <w:showingPlcHdr/>
        <w15:appearance w15:val="hidden"/>
      </w:sdtPr>
      <w:sdtEndPr/>
      <w:sdtContent>
        <w:p w14:paraId="2E37C66C" w14:textId="77777777" w:rsidR="001710CE" w:rsidRPr="00420C58" w:rsidRDefault="001710CE" w:rsidP="00BB5275">
          <w:pPr>
            <w:pStyle w:val="Ttulo1"/>
            <w:spacing w:line="240" w:lineRule="auto"/>
            <w:rPr>
              <w:lang w:val="es-ES_tradnl"/>
            </w:rPr>
          </w:pPr>
          <w:r w:rsidRPr="00420C58">
            <w:rPr>
              <w:lang w:val="es-ES_tradnl" w:bidi="es-MX"/>
            </w:rPr>
            <w:t>Agradecimientos</w:t>
          </w:r>
        </w:p>
      </w:sdtContent>
    </w:sdt>
    <w:bookmarkEnd w:id="18" w:displacedByCustomXml="prev"/>
    <w:bookmarkEnd w:id="19" w:displacedByCustomXml="prev"/>
    <w:bookmarkEnd w:id="20" w:displacedByCustomXml="prev"/>
    <w:sdt>
      <w:sdtPr>
        <w:rPr>
          <w:lang w:val="es-ES_tradnl"/>
        </w:rPr>
        <w:id w:val="1801799683"/>
        <w:placeholder>
          <w:docPart w:val="5ECCFB598280424991FE53806B3FC95E"/>
        </w:placeholder>
        <w:temporary/>
        <w:showingPlcHdr/>
        <w15:appearance w15:val="hidden"/>
      </w:sdtPr>
      <w:sdtEndPr/>
      <w:sdtContent>
        <w:p w14:paraId="2CC3EC83" w14:textId="77777777" w:rsidR="00205500" w:rsidRPr="00420C58" w:rsidRDefault="001710CE" w:rsidP="00BB5275">
          <w:pPr>
            <w:spacing w:line="240" w:lineRule="auto"/>
            <w:rPr>
              <w:lang w:val="es-ES_tradnl"/>
            </w:rPr>
          </w:pPr>
          <w:r w:rsidRPr="00420C58">
            <w:rPr>
              <w:lang w:val="es-ES_tradnl" w:bidi="es-MX"/>
            </w:rPr>
            <w:t>Inserta el contenido aquí...</w:t>
          </w:r>
        </w:p>
      </w:sdtContent>
    </w:sdt>
    <w:sdt>
      <w:sdtPr>
        <w:rPr>
          <w:lang w:val="es-ES_tradnl"/>
        </w:rPr>
        <w:id w:val="1572462659"/>
        <w:placeholder>
          <w:docPart w:val="3069DB6EDDA04EDD825A6312A93382D5"/>
        </w:placeholder>
        <w:temporary/>
        <w:showingPlcHdr/>
        <w15:appearance w15:val="hidden"/>
      </w:sdtPr>
      <w:sdtEndPr/>
      <w:sdtContent>
        <w:p w14:paraId="735517CE" w14:textId="77777777" w:rsidR="00046D6B" w:rsidRPr="00420C58" w:rsidRDefault="001710CE" w:rsidP="00BB5275">
          <w:pPr>
            <w:pStyle w:val="Textodesugerencia"/>
            <w:spacing w:line="240" w:lineRule="auto"/>
            <w:rPr>
              <w:lang w:val="es-ES_tradnl"/>
            </w:rPr>
          </w:pPr>
          <w:r w:rsidRPr="00420C58">
            <w:rPr>
              <w:lang w:val="es-ES_tradnl" w:bidi="es-MX"/>
            </w:rPr>
            <w:t>Agradece a las personas que te inspiraron y ayudaron a lo largo del proceso para escribir y publicar tu trabajo. Esta sección es similar a la página de dedicatorias, excepto que aquí puedes dar más detalles e incluir a más personas.</w:t>
          </w:r>
        </w:p>
      </w:sdtContent>
    </w:sdt>
    <w:p w14:paraId="227F3F36" w14:textId="77777777" w:rsidR="00205500" w:rsidRPr="00420C58" w:rsidRDefault="00205500" w:rsidP="00BB5275">
      <w:pPr>
        <w:spacing w:line="240" w:lineRule="auto"/>
        <w:rPr>
          <w:lang w:val="es-ES_tradnl"/>
        </w:rPr>
      </w:pPr>
      <w:r w:rsidRPr="00420C58">
        <w:rPr>
          <w:lang w:val="es-ES_tradnl" w:bidi="es-MX"/>
        </w:rPr>
        <w:br w:type="page"/>
      </w:r>
    </w:p>
    <w:bookmarkStart w:id="21" w:name="_Toc2867288" w:displacedByCustomXml="next"/>
    <w:bookmarkStart w:id="22" w:name="_Toc529756746" w:displacedByCustomXml="next"/>
    <w:bookmarkStart w:id="23" w:name="_Toc529756685" w:displacedByCustomXml="next"/>
    <w:sdt>
      <w:sdtPr>
        <w:rPr>
          <w:lang w:val="es-ES_tradnl"/>
        </w:rPr>
        <w:id w:val="-2072344064"/>
        <w:placeholder>
          <w:docPart w:val="6434565436164727B28595DA2BF6335B"/>
        </w:placeholder>
        <w:temporary/>
        <w:showingPlcHdr/>
        <w15:appearance w15:val="hidden"/>
      </w:sdtPr>
      <w:sdtEndPr/>
      <w:sdtContent>
        <w:p w14:paraId="06A8BA63" w14:textId="77777777" w:rsidR="001710CE" w:rsidRPr="00420C58" w:rsidRDefault="001710CE" w:rsidP="00BB5275">
          <w:pPr>
            <w:pStyle w:val="Ttulo1"/>
            <w:spacing w:line="240" w:lineRule="auto"/>
            <w:rPr>
              <w:lang w:val="es-ES_tradnl"/>
            </w:rPr>
          </w:pPr>
          <w:r w:rsidRPr="00420C58">
            <w:rPr>
              <w:lang w:val="es-ES_tradnl" w:bidi="es-MX"/>
            </w:rPr>
            <w:t>Acerca del autor</w:t>
          </w:r>
        </w:p>
      </w:sdtContent>
    </w:sdt>
    <w:bookmarkEnd w:id="21" w:displacedByCustomXml="prev"/>
    <w:bookmarkEnd w:id="22" w:displacedByCustomXml="prev"/>
    <w:bookmarkEnd w:id="23" w:displacedByCustomXml="prev"/>
    <w:sdt>
      <w:sdtPr>
        <w:rPr>
          <w:lang w:val="es-ES_tradnl"/>
        </w:rPr>
        <w:id w:val="-1232304388"/>
        <w:placeholder>
          <w:docPart w:val="3F448DDB7A23481CB57C23EA0320569A"/>
        </w:placeholder>
        <w:temporary/>
        <w:showingPlcHdr/>
        <w15:appearance w15:val="hidden"/>
      </w:sdtPr>
      <w:sdtEndPr/>
      <w:sdtContent>
        <w:p w14:paraId="12030B2F" w14:textId="77777777" w:rsidR="00A0776B" w:rsidRPr="00420C58" w:rsidRDefault="001710CE" w:rsidP="00BB5275">
          <w:pPr>
            <w:spacing w:line="240" w:lineRule="auto"/>
            <w:rPr>
              <w:lang w:val="es-ES_tradnl"/>
            </w:rPr>
          </w:pPr>
          <w:r w:rsidRPr="00420C58">
            <w:rPr>
              <w:lang w:val="es-ES_tradnl" w:bidi="es-MX"/>
            </w:rPr>
            <w:t>Inserta el contenido aquí...</w:t>
          </w:r>
        </w:p>
      </w:sdtContent>
    </w:sdt>
    <w:sdt>
      <w:sdtPr>
        <w:rPr>
          <w:lang w:val="es-ES_tradnl"/>
        </w:rPr>
        <w:id w:val="56908774"/>
        <w:placeholder>
          <w:docPart w:val="673B82B79B8E4A8CBC9E28AAD96BFBC9"/>
        </w:placeholder>
        <w:temporary/>
        <w:showingPlcHdr/>
        <w15:appearance w15:val="hidden"/>
      </w:sdtPr>
      <w:sdtEndPr/>
      <w:sdtContent>
        <w:p w14:paraId="19D0CBCA" w14:textId="77777777" w:rsidR="001710CE" w:rsidRPr="00420C58" w:rsidRDefault="001710CE" w:rsidP="00BB5275">
          <w:pPr>
            <w:pStyle w:val="Textodesugerencia"/>
            <w:spacing w:line="240" w:lineRule="auto"/>
            <w:rPr>
              <w:lang w:val="es-ES_tradnl"/>
            </w:rPr>
          </w:pPr>
          <w:r w:rsidRPr="00420C58">
            <w:rPr>
              <w:lang w:val="es-ES_tradnl" w:bidi="es-MX"/>
            </w:rPr>
            <w:t>Escribe esta página en tercera persona. (Por ejemplo, usa "el autor" o tu nombre, no "yo"). La información de esta sección establece tu credibilidad con los lectores. Evita ser muy prolijo. Simplemente proporciona tus antecedentes y experiencia en el tema del libro, así como otra información que genere confianza. Por ejemplo:</w:t>
          </w:r>
        </w:p>
        <w:p w14:paraId="7A26C352" w14:textId="77777777" w:rsidR="001710CE" w:rsidRPr="00420C58" w:rsidRDefault="001710CE" w:rsidP="00BB5275">
          <w:pPr>
            <w:pStyle w:val="Textodesugerencia"/>
            <w:numPr>
              <w:ilvl w:val="0"/>
              <w:numId w:val="16"/>
            </w:numPr>
            <w:spacing w:line="240" w:lineRule="auto"/>
            <w:ind w:left="1080"/>
            <w:rPr>
              <w:lang w:val="es-ES_tradnl"/>
            </w:rPr>
          </w:pPr>
          <w:r w:rsidRPr="00420C58">
            <w:rPr>
              <w:lang w:val="es-ES_tradnl" w:bidi="es-MX"/>
            </w:rPr>
            <w:t>Logros profesionales y personales relacionados con el tema en cuestión</w:t>
          </w:r>
        </w:p>
        <w:p w14:paraId="3C2010CF" w14:textId="77777777" w:rsidR="001710CE" w:rsidRPr="00420C58" w:rsidRDefault="001710CE" w:rsidP="00BB5275">
          <w:pPr>
            <w:pStyle w:val="Textodesugerencia"/>
            <w:numPr>
              <w:ilvl w:val="0"/>
              <w:numId w:val="16"/>
            </w:numPr>
            <w:spacing w:line="240" w:lineRule="auto"/>
            <w:ind w:left="1080"/>
            <w:rPr>
              <w:lang w:val="es-ES_tradnl"/>
            </w:rPr>
          </w:pPr>
          <w:r w:rsidRPr="00420C58">
            <w:rPr>
              <w:lang w:val="es-ES_tradnl" w:bidi="es-MX"/>
            </w:rPr>
            <w:t>Lista de otros trabajos publicados y un vínculo a tu sitio web</w:t>
          </w:r>
        </w:p>
        <w:p w14:paraId="35319DF5" w14:textId="77777777" w:rsidR="001710CE" w:rsidRPr="00420C58" w:rsidRDefault="001710CE" w:rsidP="00BB5275">
          <w:pPr>
            <w:pStyle w:val="Textodesugerencia"/>
            <w:numPr>
              <w:ilvl w:val="0"/>
              <w:numId w:val="16"/>
            </w:numPr>
            <w:spacing w:line="240" w:lineRule="auto"/>
            <w:ind w:left="1080"/>
            <w:rPr>
              <w:lang w:val="es-ES_tradnl"/>
            </w:rPr>
          </w:pPr>
          <w:r w:rsidRPr="00420C58">
            <w:rPr>
              <w:lang w:val="es-ES_tradnl" w:bidi="es-MX"/>
            </w:rPr>
            <w:t>Antecedentes académicos</w:t>
          </w:r>
        </w:p>
        <w:p w14:paraId="4B8581CA" w14:textId="77777777" w:rsidR="001710CE" w:rsidRPr="00420C58" w:rsidRDefault="001710CE" w:rsidP="00BB5275">
          <w:pPr>
            <w:pStyle w:val="Textodesugerencia"/>
            <w:numPr>
              <w:ilvl w:val="0"/>
              <w:numId w:val="16"/>
            </w:numPr>
            <w:spacing w:line="240" w:lineRule="auto"/>
            <w:ind w:left="1080"/>
            <w:rPr>
              <w:lang w:val="es-ES_tradnl"/>
            </w:rPr>
          </w:pPr>
          <w:r w:rsidRPr="00420C58">
            <w:rPr>
              <w:lang w:val="es-ES_tradnl" w:bidi="es-MX"/>
            </w:rPr>
            <w:t>Menciona a otros expertos destacados en el campo con los que hayas trabajado</w:t>
          </w:r>
        </w:p>
        <w:p w14:paraId="5BD10EA7" w14:textId="77777777" w:rsidR="00205500" w:rsidRPr="00420C58" w:rsidRDefault="001710CE" w:rsidP="00BB5275">
          <w:pPr>
            <w:pStyle w:val="Textodesugerencia"/>
            <w:numPr>
              <w:ilvl w:val="0"/>
              <w:numId w:val="16"/>
            </w:numPr>
            <w:spacing w:line="240" w:lineRule="auto"/>
            <w:ind w:left="1080"/>
            <w:rPr>
              <w:lang w:val="es-ES_tradnl"/>
            </w:rPr>
          </w:pPr>
          <w:r w:rsidRPr="00420C58">
            <w:rPr>
              <w:lang w:val="es-ES_tradnl" w:bidi="es-MX"/>
            </w:rPr>
            <w:t>Tu zona de residencia, estado civil, aficiones, etc.</w:t>
          </w:r>
        </w:p>
      </w:sdtContent>
    </w:sdt>
    <w:p w14:paraId="7E2C0890" w14:textId="77777777" w:rsidR="00205500" w:rsidRPr="00420C58" w:rsidRDefault="00205500" w:rsidP="00BB5275">
      <w:pPr>
        <w:spacing w:line="240" w:lineRule="auto"/>
        <w:rPr>
          <w:lang w:val="es-ES_tradnl"/>
        </w:rPr>
      </w:pPr>
    </w:p>
    <w:sectPr w:rsidR="00205500" w:rsidRPr="00420C58" w:rsidSect="00BB5275">
      <w:headerReference w:type="defaul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8A08D" w14:textId="77777777" w:rsidR="00D113A0" w:rsidRDefault="00D113A0" w:rsidP="00E30FF1">
      <w:r>
        <w:separator/>
      </w:r>
    </w:p>
  </w:endnote>
  <w:endnote w:type="continuationSeparator" w:id="0">
    <w:p w14:paraId="2FAF7876" w14:textId="77777777" w:rsidR="00D113A0" w:rsidRDefault="00D113A0"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C7558" w14:textId="77777777" w:rsidR="00420C58" w:rsidRDefault="00420C5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s-ES_tradnl"/>
      </w:rPr>
      <w:id w:val="1634664151"/>
      <w:docPartObj>
        <w:docPartGallery w:val="Page Numbers (Bottom of Page)"/>
        <w:docPartUnique/>
      </w:docPartObj>
    </w:sdtPr>
    <w:sdtEndPr>
      <w:rPr>
        <w:noProof/>
      </w:rPr>
    </w:sdtEndPr>
    <w:sdtContent>
      <w:p w14:paraId="5AFC4BC0" w14:textId="77777777" w:rsidR="00005256" w:rsidRPr="00420C58" w:rsidRDefault="00005256" w:rsidP="008339EE">
        <w:pPr>
          <w:pStyle w:val="Piedepgina"/>
          <w:jc w:val="right"/>
          <w:rPr>
            <w:lang w:val="es-ES_tradnl"/>
          </w:rPr>
        </w:pPr>
        <w:r w:rsidRPr="00420C58">
          <w:rPr>
            <w:lang w:val="es-ES_tradnl" w:bidi="es-MX"/>
          </w:rPr>
          <w:fldChar w:fldCharType="begin"/>
        </w:r>
        <w:r w:rsidRPr="00420C58">
          <w:rPr>
            <w:lang w:val="es-ES_tradnl" w:bidi="es-MX"/>
          </w:rPr>
          <w:instrText xml:space="preserve"> PAGE   \* MERGEFORMAT </w:instrText>
        </w:r>
        <w:r w:rsidRPr="00420C58">
          <w:rPr>
            <w:lang w:val="es-ES_tradnl" w:bidi="es-MX"/>
          </w:rPr>
          <w:fldChar w:fldCharType="separate"/>
        </w:r>
        <w:r w:rsidRPr="00420C58">
          <w:rPr>
            <w:noProof/>
            <w:lang w:val="es-ES_tradnl" w:bidi="es-MX"/>
          </w:rPr>
          <w:t>14</w:t>
        </w:r>
        <w:r w:rsidRPr="00420C58">
          <w:rPr>
            <w:noProof/>
            <w:lang w:val="es-ES_tradnl" w:bidi="es-MX"/>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2524E" w14:textId="77777777" w:rsidR="00420C58" w:rsidRDefault="00420C5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0D024" w14:textId="77777777" w:rsidR="00D113A0" w:rsidRDefault="00D113A0" w:rsidP="00E30FF1">
      <w:r>
        <w:separator/>
      </w:r>
    </w:p>
  </w:footnote>
  <w:footnote w:type="continuationSeparator" w:id="0">
    <w:p w14:paraId="6E11AF39" w14:textId="77777777" w:rsidR="00D113A0" w:rsidRDefault="00D113A0"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8CDCE" w14:textId="77777777" w:rsidR="00420C58" w:rsidRDefault="00420C5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B79E1" w14:textId="77777777" w:rsidR="00420C58" w:rsidRPr="00420C58" w:rsidRDefault="00420C58">
    <w:pPr>
      <w:pStyle w:val="Encabezado"/>
      <w:rPr>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EEC0A" w14:textId="77777777" w:rsidR="00420C58" w:rsidRDefault="00420C58">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s-ES_tradnl"/>
      </w:rPr>
      <w:id w:val="-1825194964"/>
      <w:placeholder>
        <w:docPart w:val="551A7146AD9C4DD79BA3FEAF11426E72"/>
      </w:placeholder>
      <w:temporary/>
      <w:showingPlcHdr/>
      <w15:appearance w15:val="hidden"/>
    </w:sdtPr>
    <w:sdtEndPr/>
    <w:sdtContent>
      <w:p w14:paraId="03B6D29E" w14:textId="1D3A9E83" w:rsidR="00005256" w:rsidRPr="00420C58" w:rsidRDefault="004E45F3" w:rsidP="00E678C1">
        <w:pPr>
          <w:pStyle w:val="Encabezado"/>
          <w:rPr>
            <w:lang w:val="es-ES_tradnl"/>
          </w:rPr>
        </w:pPr>
        <w:r w:rsidRPr="00420C58">
          <w:rPr>
            <w:lang w:val="es-ES_tradnl" w:bidi="es-MX"/>
          </w:rPr>
          <w:t>Apellido del autor/título del libro</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B2ED194"/>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D7124F6E"/>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3A8C77F4"/>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106C84EC"/>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0DB06D56"/>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1C79FE"/>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3882D7A"/>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90B492"/>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BEC4B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3C25F7"/>
    <w:multiLevelType w:val="multilevel"/>
    <w:tmpl w:val="04090023"/>
    <w:styleLink w:val="ArtculoSecci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3BC366C8"/>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503B26EA"/>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3"/>
  </w:num>
  <w:num w:numId="4">
    <w:abstractNumId w:val="25"/>
  </w:num>
  <w:num w:numId="5">
    <w:abstractNumId w:val="23"/>
  </w:num>
  <w:num w:numId="6">
    <w:abstractNumId w:val="22"/>
  </w:num>
  <w:num w:numId="7">
    <w:abstractNumId w:val="12"/>
  </w:num>
  <w:num w:numId="8">
    <w:abstractNumId w:val="18"/>
  </w:num>
  <w:num w:numId="9">
    <w:abstractNumId w:val="21"/>
  </w:num>
  <w:num w:numId="10">
    <w:abstractNumId w:val="16"/>
  </w:num>
  <w:num w:numId="11">
    <w:abstractNumId w:val="20"/>
  </w:num>
  <w:num w:numId="12">
    <w:abstractNumId w:val="15"/>
  </w:num>
  <w:num w:numId="13">
    <w:abstractNumId w:val="9"/>
  </w:num>
  <w:num w:numId="14">
    <w:abstractNumId w:val="14"/>
    <w:lvlOverride w:ilvl="0">
      <w:startOverride w:val="1"/>
    </w:lvlOverride>
  </w:num>
  <w:num w:numId="15">
    <w:abstractNumId w:val="14"/>
    <w:lvlOverride w:ilvl="0">
      <w:startOverride w:val="1"/>
    </w:lvlOverride>
  </w:num>
  <w:num w:numId="16">
    <w:abstractNumId w:val="10"/>
  </w:num>
  <w:num w:numId="17">
    <w:abstractNumId w:val="17"/>
  </w:num>
  <w:num w:numId="18">
    <w:abstractNumId w:val="19"/>
  </w:num>
  <w:num w:numId="19">
    <w:abstractNumId w:val="1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activeWritingStyle w:appName="MSWord" w:lang="es-ES_tradnl"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20C58"/>
    <w:rsid w:val="004403AE"/>
    <w:rsid w:val="00442FF5"/>
    <w:rsid w:val="004548BC"/>
    <w:rsid w:val="0045705F"/>
    <w:rsid w:val="00485591"/>
    <w:rsid w:val="00485DD4"/>
    <w:rsid w:val="0049228D"/>
    <w:rsid w:val="004C53BE"/>
    <w:rsid w:val="004C63A4"/>
    <w:rsid w:val="004C7801"/>
    <w:rsid w:val="004D2DED"/>
    <w:rsid w:val="004E45F3"/>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F5046"/>
    <w:rsid w:val="00D11196"/>
    <w:rsid w:val="00D113A0"/>
    <w:rsid w:val="00D17DE7"/>
    <w:rsid w:val="00D215FF"/>
    <w:rsid w:val="00D338D7"/>
    <w:rsid w:val="00D40C9B"/>
    <w:rsid w:val="00D50EC1"/>
    <w:rsid w:val="00D53B69"/>
    <w:rsid w:val="00D777C1"/>
    <w:rsid w:val="00D84035"/>
    <w:rsid w:val="00DA2A88"/>
    <w:rsid w:val="00DA6FC3"/>
    <w:rsid w:val="00DC44AC"/>
    <w:rsid w:val="00DD31F9"/>
    <w:rsid w:val="00DD46F4"/>
    <w:rsid w:val="00DE490B"/>
    <w:rsid w:val="00DE7EA1"/>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670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C58"/>
    <w:pPr>
      <w:spacing w:after="160" w:line="259" w:lineRule="auto"/>
      <w:ind w:firstLine="720"/>
    </w:pPr>
    <w:rPr>
      <w:rFonts w:ascii="Times New Roman" w:hAnsi="Times New Roman"/>
      <w:sz w:val="24"/>
      <w:szCs w:val="24"/>
    </w:rPr>
  </w:style>
  <w:style w:type="paragraph" w:styleId="Ttulo1">
    <w:name w:val="heading 1"/>
    <w:basedOn w:val="Normal"/>
    <w:next w:val="Normal"/>
    <w:link w:val="Ttulo1Car"/>
    <w:uiPriority w:val="9"/>
    <w:qFormat/>
    <w:rsid w:val="00420C58"/>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ar"/>
    <w:uiPriority w:val="9"/>
    <w:qFormat/>
    <w:rsid w:val="00420C58"/>
    <w:pPr>
      <w:outlineLvl w:val="1"/>
    </w:pPr>
  </w:style>
  <w:style w:type="paragraph" w:styleId="Ttulo3">
    <w:name w:val="heading 3"/>
    <w:basedOn w:val="Normal"/>
    <w:next w:val="Normal"/>
    <w:link w:val="Ttulo3Car"/>
    <w:uiPriority w:val="9"/>
    <w:qFormat/>
    <w:rsid w:val="00420C58"/>
    <w:pPr>
      <w:keepNext/>
      <w:ind w:firstLine="0"/>
      <w:outlineLvl w:val="2"/>
    </w:pPr>
    <w:rPr>
      <w:b/>
      <w:sz w:val="28"/>
      <w:szCs w:val="28"/>
    </w:rPr>
  </w:style>
  <w:style w:type="paragraph" w:styleId="Ttulo4">
    <w:name w:val="heading 4"/>
    <w:basedOn w:val="Normal"/>
    <w:next w:val="Normal"/>
    <w:link w:val="Ttulo4Car"/>
    <w:uiPriority w:val="9"/>
    <w:semiHidden/>
    <w:qFormat/>
    <w:rsid w:val="00420C58"/>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ar"/>
    <w:uiPriority w:val="9"/>
    <w:semiHidden/>
    <w:qFormat/>
    <w:rsid w:val="00420C58"/>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ar"/>
    <w:uiPriority w:val="9"/>
    <w:semiHidden/>
    <w:qFormat/>
    <w:rsid w:val="00420C58"/>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ar"/>
    <w:uiPriority w:val="9"/>
    <w:semiHidden/>
    <w:qFormat/>
    <w:rsid w:val="00420C58"/>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ar"/>
    <w:uiPriority w:val="9"/>
    <w:semiHidden/>
    <w:qFormat/>
    <w:rsid w:val="00420C58"/>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ar"/>
    <w:uiPriority w:val="9"/>
    <w:semiHidden/>
    <w:qFormat/>
    <w:rsid w:val="00420C58"/>
    <w:pPr>
      <w:keepNext/>
      <w:keepLines/>
      <w:spacing w:before="40" w:after="0"/>
      <w:outlineLvl w:val="8"/>
    </w:pPr>
    <w:rPr>
      <w:rFonts w:eastAsiaTheme="majorEastAsia"/>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420C58"/>
    <w:rPr>
      <w:rFonts w:ascii="Cambria" w:eastAsia="Times New Roman" w:hAnsi="Cambria"/>
      <w:b/>
      <w:bCs/>
      <w:kern w:val="32"/>
      <w:sz w:val="32"/>
      <w:szCs w:val="32"/>
    </w:rPr>
  </w:style>
  <w:style w:type="paragraph" w:styleId="TtuloTDC">
    <w:name w:val="TOC Heading"/>
    <w:basedOn w:val="Normal"/>
    <w:next w:val="Normal"/>
    <w:uiPriority w:val="39"/>
    <w:unhideWhenUsed/>
    <w:qFormat/>
    <w:rsid w:val="00420C58"/>
    <w:pPr>
      <w:jc w:val="center"/>
      <w:outlineLvl w:val="0"/>
    </w:pPr>
    <w:rPr>
      <w:b/>
      <w:sz w:val="32"/>
    </w:rPr>
  </w:style>
  <w:style w:type="paragraph" w:styleId="TDC1">
    <w:name w:val="toc 1"/>
    <w:basedOn w:val="Normal"/>
    <w:next w:val="Normal"/>
    <w:autoRedefine/>
    <w:uiPriority w:val="39"/>
    <w:rsid w:val="00420C58"/>
  </w:style>
  <w:style w:type="character" w:styleId="Hipervnculo">
    <w:name w:val="Hyperlink"/>
    <w:uiPriority w:val="99"/>
    <w:unhideWhenUsed/>
    <w:rsid w:val="00420C58"/>
    <w:rPr>
      <w:rFonts w:ascii="Times New Roman" w:hAnsi="Times New Roman" w:cs="Times New Roman"/>
      <w:color w:val="0563C1"/>
      <w:u w:val="single"/>
    </w:rPr>
  </w:style>
  <w:style w:type="paragraph" w:styleId="Encabezado">
    <w:name w:val="header"/>
    <w:basedOn w:val="Normal"/>
    <w:link w:val="EncabezadoCar"/>
    <w:uiPriority w:val="99"/>
    <w:unhideWhenUsed/>
    <w:rsid w:val="00420C58"/>
    <w:pPr>
      <w:tabs>
        <w:tab w:val="center" w:pos="4680"/>
        <w:tab w:val="right" w:pos="9360"/>
      </w:tabs>
      <w:ind w:firstLine="0"/>
    </w:pPr>
  </w:style>
  <w:style w:type="character" w:customStyle="1" w:styleId="EncabezadoCar">
    <w:name w:val="Encabezado Car"/>
    <w:link w:val="Encabezado"/>
    <w:uiPriority w:val="99"/>
    <w:rsid w:val="00420C58"/>
    <w:rPr>
      <w:rFonts w:ascii="Times New Roman" w:hAnsi="Times New Roman"/>
      <w:sz w:val="24"/>
      <w:szCs w:val="24"/>
    </w:rPr>
  </w:style>
  <w:style w:type="paragraph" w:styleId="Piedepgina">
    <w:name w:val="footer"/>
    <w:basedOn w:val="Normal"/>
    <w:link w:val="PiedepginaCar"/>
    <w:uiPriority w:val="99"/>
    <w:unhideWhenUsed/>
    <w:rsid w:val="00420C58"/>
    <w:pPr>
      <w:tabs>
        <w:tab w:val="center" w:pos="4680"/>
        <w:tab w:val="right" w:pos="9360"/>
      </w:tabs>
      <w:ind w:firstLine="0"/>
    </w:pPr>
  </w:style>
  <w:style w:type="character" w:customStyle="1" w:styleId="PiedepginaCar">
    <w:name w:val="Pie de página Car"/>
    <w:link w:val="Piedepgina"/>
    <w:uiPriority w:val="99"/>
    <w:rsid w:val="00420C58"/>
    <w:rPr>
      <w:rFonts w:ascii="Times New Roman" w:hAnsi="Times New Roman"/>
      <w:sz w:val="24"/>
      <w:szCs w:val="24"/>
    </w:rPr>
  </w:style>
  <w:style w:type="character" w:customStyle="1" w:styleId="Ttulo2Car">
    <w:name w:val="Título 2 Car"/>
    <w:basedOn w:val="Fuentedeprrafopredeter"/>
    <w:link w:val="Ttulo2"/>
    <w:uiPriority w:val="9"/>
    <w:rsid w:val="00420C58"/>
    <w:rPr>
      <w:rFonts w:ascii="Cambria" w:eastAsia="Times New Roman" w:hAnsi="Cambria" w:cs="Times New Roman"/>
      <w:b/>
      <w:bCs/>
      <w:kern w:val="32"/>
      <w:sz w:val="32"/>
      <w:szCs w:val="32"/>
    </w:rPr>
  </w:style>
  <w:style w:type="paragraph" w:styleId="TDC2">
    <w:name w:val="toc 2"/>
    <w:basedOn w:val="Normal"/>
    <w:next w:val="Normal"/>
    <w:autoRedefine/>
    <w:uiPriority w:val="39"/>
    <w:rsid w:val="00420C58"/>
    <w:pPr>
      <w:tabs>
        <w:tab w:val="right" w:leader="dot" w:pos="9350"/>
      </w:tabs>
      <w:ind w:left="720"/>
    </w:pPr>
  </w:style>
  <w:style w:type="character" w:customStyle="1" w:styleId="Ttulo3Car">
    <w:name w:val="Título 3 Car"/>
    <w:basedOn w:val="Fuentedeprrafopredeter"/>
    <w:link w:val="Ttulo3"/>
    <w:uiPriority w:val="9"/>
    <w:rsid w:val="00420C58"/>
    <w:rPr>
      <w:rFonts w:ascii="Times New Roman" w:hAnsi="Times New Roman" w:cs="Times New Roman"/>
      <w:b/>
      <w:sz w:val="28"/>
      <w:szCs w:val="28"/>
    </w:rPr>
  </w:style>
  <w:style w:type="paragraph" w:styleId="Prrafodelista">
    <w:name w:val="List Paragraph"/>
    <w:basedOn w:val="Normal"/>
    <w:uiPriority w:val="34"/>
    <w:qFormat/>
    <w:rsid w:val="00420C58"/>
    <w:pPr>
      <w:numPr>
        <w:numId w:val="1"/>
      </w:numPr>
      <w:spacing w:before="240" w:after="60"/>
    </w:pPr>
  </w:style>
  <w:style w:type="paragraph" w:styleId="Ttulo">
    <w:name w:val="Title"/>
    <w:basedOn w:val="Normal"/>
    <w:next w:val="Normal"/>
    <w:link w:val="TtuloCar"/>
    <w:uiPriority w:val="10"/>
    <w:qFormat/>
    <w:rsid w:val="00420C58"/>
    <w:pPr>
      <w:ind w:firstLine="0"/>
      <w:jc w:val="center"/>
    </w:pPr>
    <w:rPr>
      <w:b/>
      <w:sz w:val="96"/>
      <w:szCs w:val="96"/>
    </w:rPr>
  </w:style>
  <w:style w:type="character" w:customStyle="1" w:styleId="TtuloCar">
    <w:name w:val="Título Car"/>
    <w:basedOn w:val="Fuentedeprrafopredeter"/>
    <w:link w:val="Ttulo"/>
    <w:uiPriority w:val="10"/>
    <w:rsid w:val="00420C58"/>
    <w:rPr>
      <w:rFonts w:ascii="Times New Roman" w:hAnsi="Times New Roman" w:cs="Times New Roman"/>
      <w:b/>
      <w:sz w:val="96"/>
      <w:szCs w:val="96"/>
    </w:rPr>
  </w:style>
  <w:style w:type="paragraph" w:styleId="Subttulo">
    <w:name w:val="Subtitle"/>
    <w:basedOn w:val="Normal"/>
    <w:next w:val="Normal"/>
    <w:link w:val="SubttuloCar"/>
    <w:uiPriority w:val="11"/>
    <w:qFormat/>
    <w:rsid w:val="00420C58"/>
    <w:pPr>
      <w:ind w:firstLine="0"/>
      <w:jc w:val="center"/>
    </w:pPr>
    <w:rPr>
      <w:b/>
      <w:sz w:val="40"/>
      <w:szCs w:val="40"/>
    </w:rPr>
  </w:style>
  <w:style w:type="character" w:customStyle="1" w:styleId="SubttuloCar">
    <w:name w:val="Subtítulo Car"/>
    <w:basedOn w:val="Fuentedeprrafopredeter"/>
    <w:link w:val="Subttulo"/>
    <w:uiPriority w:val="11"/>
    <w:rsid w:val="00420C58"/>
    <w:rPr>
      <w:rFonts w:ascii="Times New Roman" w:hAnsi="Times New Roman" w:cs="Times New Roman"/>
      <w:b/>
      <w:sz w:val="40"/>
      <w:szCs w:val="40"/>
    </w:rPr>
  </w:style>
  <w:style w:type="paragraph" w:customStyle="1" w:styleId="Textodelapginadeportada">
    <w:name w:val="Texto de la página de portada"/>
    <w:basedOn w:val="Normal"/>
    <w:qFormat/>
    <w:rsid w:val="00420C58"/>
    <w:pPr>
      <w:ind w:firstLine="0"/>
      <w:jc w:val="center"/>
    </w:pPr>
  </w:style>
  <w:style w:type="paragraph" w:customStyle="1" w:styleId="Autor">
    <w:name w:val="Autor"/>
    <w:basedOn w:val="Normal"/>
    <w:qFormat/>
    <w:rsid w:val="00420C58"/>
    <w:pPr>
      <w:ind w:firstLine="0"/>
      <w:jc w:val="center"/>
    </w:pPr>
    <w:rPr>
      <w:i/>
      <w:sz w:val="36"/>
      <w:szCs w:val="36"/>
    </w:rPr>
  </w:style>
  <w:style w:type="paragraph" w:styleId="Listaconvietas">
    <w:name w:val="List Bullet"/>
    <w:basedOn w:val="Prrafodelista"/>
    <w:uiPriority w:val="99"/>
    <w:rsid w:val="00420C58"/>
    <w:pPr>
      <w:numPr>
        <w:numId w:val="5"/>
      </w:numPr>
      <w:ind w:left="1080" w:hanging="360"/>
    </w:pPr>
  </w:style>
  <w:style w:type="paragraph" w:styleId="Bibliografa">
    <w:name w:val="Bibliography"/>
    <w:basedOn w:val="Normal"/>
    <w:next w:val="Normal"/>
    <w:uiPriority w:val="37"/>
    <w:rsid w:val="00420C58"/>
    <w:pPr>
      <w:ind w:left="540" w:hanging="540"/>
    </w:pPr>
  </w:style>
  <w:style w:type="paragraph" w:styleId="Textodeglobo">
    <w:name w:val="Balloon Text"/>
    <w:basedOn w:val="Normal"/>
    <w:link w:val="TextodegloboCar"/>
    <w:uiPriority w:val="99"/>
    <w:semiHidden/>
    <w:unhideWhenUsed/>
    <w:rsid w:val="00420C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20C58"/>
    <w:rPr>
      <w:rFonts w:ascii="Segoe UI" w:hAnsi="Segoe UI" w:cs="Segoe UI"/>
      <w:sz w:val="18"/>
      <w:szCs w:val="18"/>
    </w:rPr>
  </w:style>
  <w:style w:type="character" w:styleId="Textodelmarcadordeposicin">
    <w:name w:val="Placeholder Text"/>
    <w:basedOn w:val="Fuentedeprrafopredeter"/>
    <w:uiPriority w:val="99"/>
    <w:semiHidden/>
    <w:rsid w:val="00420C58"/>
    <w:rPr>
      <w:rFonts w:ascii="Times New Roman" w:hAnsi="Times New Roman" w:cs="Times New Roman"/>
      <w:color w:val="808080"/>
    </w:rPr>
  </w:style>
  <w:style w:type="paragraph" w:customStyle="1" w:styleId="Textodesugerencia">
    <w:name w:val="Texto de sugerencia"/>
    <w:basedOn w:val="Normal"/>
    <w:qFormat/>
    <w:rsid w:val="00420C58"/>
    <w:rPr>
      <w:rFonts w:ascii="Calibri" w:hAnsi="Calibri"/>
      <w:color w:val="0070C0"/>
    </w:rPr>
  </w:style>
  <w:style w:type="paragraph" w:customStyle="1" w:styleId="Encabezadodetextodesugerencia">
    <w:name w:val="Encabezado de texto de sugerencia"/>
    <w:basedOn w:val="Textodesugerencia"/>
    <w:qFormat/>
    <w:rsid w:val="00420C58"/>
    <w:pPr>
      <w:ind w:firstLine="0"/>
      <w:jc w:val="center"/>
    </w:pPr>
  </w:style>
  <w:style w:type="paragraph" w:styleId="Sinespaciado">
    <w:name w:val="No Spacing"/>
    <w:uiPriority w:val="1"/>
    <w:qFormat/>
    <w:rsid w:val="00420C58"/>
    <w:pPr>
      <w:ind w:firstLine="720"/>
    </w:pPr>
    <w:rPr>
      <w:rFonts w:ascii="Times New Roman" w:hAnsi="Times New Roman"/>
      <w:sz w:val="24"/>
      <w:szCs w:val="24"/>
    </w:rPr>
  </w:style>
  <w:style w:type="paragraph" w:styleId="TDC3">
    <w:name w:val="toc 3"/>
    <w:basedOn w:val="Normal"/>
    <w:next w:val="Normal"/>
    <w:autoRedefine/>
    <w:uiPriority w:val="39"/>
    <w:rsid w:val="00420C58"/>
    <w:pPr>
      <w:spacing w:after="100"/>
      <w:ind w:left="480"/>
    </w:pPr>
  </w:style>
  <w:style w:type="character" w:styleId="Mencinsinresolver">
    <w:name w:val="Unresolved Mention"/>
    <w:basedOn w:val="Fuentedeprrafopredeter"/>
    <w:uiPriority w:val="99"/>
    <w:semiHidden/>
    <w:unhideWhenUsed/>
    <w:rsid w:val="00420C58"/>
    <w:rPr>
      <w:rFonts w:ascii="Times New Roman" w:hAnsi="Times New Roman" w:cs="Times New Roman"/>
      <w:color w:val="605E5C"/>
      <w:shd w:val="clear" w:color="auto" w:fill="E1DFDD"/>
    </w:rPr>
  </w:style>
  <w:style w:type="numbering" w:styleId="111111">
    <w:name w:val="Outline List 2"/>
    <w:basedOn w:val="Sinlista"/>
    <w:uiPriority w:val="99"/>
    <w:semiHidden/>
    <w:unhideWhenUsed/>
    <w:rsid w:val="00420C58"/>
    <w:pPr>
      <w:numPr>
        <w:numId w:val="17"/>
      </w:numPr>
    </w:pPr>
  </w:style>
  <w:style w:type="numbering" w:styleId="1ai">
    <w:name w:val="Outline List 1"/>
    <w:basedOn w:val="Sinlista"/>
    <w:uiPriority w:val="99"/>
    <w:semiHidden/>
    <w:unhideWhenUsed/>
    <w:rsid w:val="00420C58"/>
    <w:pPr>
      <w:numPr>
        <w:numId w:val="18"/>
      </w:numPr>
    </w:pPr>
  </w:style>
  <w:style w:type="character" w:customStyle="1" w:styleId="Ttulo4Car">
    <w:name w:val="Título 4 Car"/>
    <w:basedOn w:val="Fuentedeprrafopredeter"/>
    <w:link w:val="Ttulo4"/>
    <w:uiPriority w:val="9"/>
    <w:semiHidden/>
    <w:rsid w:val="00420C58"/>
    <w:rPr>
      <w:rFonts w:ascii="Times New Roman" w:eastAsiaTheme="majorEastAsia" w:hAnsi="Times New Roman" w:cs="Times New Roman"/>
      <w:i/>
      <w:iCs/>
      <w:color w:val="2F5496" w:themeColor="accent1" w:themeShade="BF"/>
      <w:sz w:val="24"/>
      <w:szCs w:val="24"/>
    </w:rPr>
  </w:style>
  <w:style w:type="character" w:customStyle="1" w:styleId="Ttulo5Car">
    <w:name w:val="Título 5 Car"/>
    <w:basedOn w:val="Fuentedeprrafopredeter"/>
    <w:link w:val="Ttulo5"/>
    <w:uiPriority w:val="9"/>
    <w:semiHidden/>
    <w:rsid w:val="00420C58"/>
    <w:rPr>
      <w:rFonts w:ascii="Times New Roman" w:eastAsiaTheme="majorEastAsia" w:hAnsi="Times New Roman" w:cs="Times New Roman"/>
      <w:color w:val="2F5496" w:themeColor="accent1" w:themeShade="BF"/>
      <w:sz w:val="24"/>
      <w:szCs w:val="24"/>
    </w:rPr>
  </w:style>
  <w:style w:type="character" w:customStyle="1" w:styleId="Ttulo6Car">
    <w:name w:val="Título 6 Car"/>
    <w:basedOn w:val="Fuentedeprrafopredeter"/>
    <w:link w:val="Ttulo6"/>
    <w:uiPriority w:val="9"/>
    <w:semiHidden/>
    <w:rsid w:val="00420C58"/>
    <w:rPr>
      <w:rFonts w:ascii="Times New Roman" w:eastAsiaTheme="majorEastAsia" w:hAnsi="Times New Roman" w:cs="Times New Roman"/>
      <w:color w:val="1F3763" w:themeColor="accent1" w:themeShade="7F"/>
      <w:sz w:val="24"/>
      <w:szCs w:val="24"/>
    </w:rPr>
  </w:style>
  <w:style w:type="character" w:customStyle="1" w:styleId="Ttulo7Car">
    <w:name w:val="Título 7 Car"/>
    <w:basedOn w:val="Fuentedeprrafopredeter"/>
    <w:link w:val="Ttulo7"/>
    <w:uiPriority w:val="9"/>
    <w:semiHidden/>
    <w:rsid w:val="00420C58"/>
    <w:rPr>
      <w:rFonts w:ascii="Times New Roman" w:eastAsiaTheme="majorEastAsia" w:hAnsi="Times New Roman" w:cs="Times New Roman"/>
      <w:i/>
      <w:iCs/>
      <w:color w:val="1F3763" w:themeColor="accent1" w:themeShade="7F"/>
      <w:sz w:val="24"/>
      <w:szCs w:val="24"/>
    </w:rPr>
  </w:style>
  <w:style w:type="character" w:customStyle="1" w:styleId="Ttulo8Car">
    <w:name w:val="Título 8 Car"/>
    <w:basedOn w:val="Fuentedeprrafopredeter"/>
    <w:link w:val="Ttulo8"/>
    <w:uiPriority w:val="9"/>
    <w:semiHidden/>
    <w:rsid w:val="00420C58"/>
    <w:rPr>
      <w:rFonts w:ascii="Times New Roman" w:eastAsiaTheme="majorEastAsia" w:hAnsi="Times New Roman" w:cs="Times New Roman"/>
      <w:color w:val="272727" w:themeColor="text1" w:themeTint="D8"/>
      <w:sz w:val="21"/>
      <w:szCs w:val="21"/>
    </w:rPr>
  </w:style>
  <w:style w:type="character" w:customStyle="1" w:styleId="Ttulo9Car">
    <w:name w:val="Título 9 Car"/>
    <w:basedOn w:val="Fuentedeprrafopredeter"/>
    <w:link w:val="Ttulo9"/>
    <w:uiPriority w:val="9"/>
    <w:semiHidden/>
    <w:rsid w:val="00420C58"/>
    <w:rPr>
      <w:rFonts w:ascii="Times New Roman" w:eastAsiaTheme="majorEastAsia" w:hAnsi="Times New Roman" w:cs="Times New Roman"/>
      <w:i/>
      <w:iCs/>
      <w:color w:val="272727" w:themeColor="text1" w:themeTint="D8"/>
      <w:sz w:val="21"/>
      <w:szCs w:val="21"/>
    </w:rPr>
  </w:style>
  <w:style w:type="numbering" w:styleId="ArtculoSeccin">
    <w:name w:val="Outline List 3"/>
    <w:basedOn w:val="Sinlista"/>
    <w:uiPriority w:val="99"/>
    <w:semiHidden/>
    <w:unhideWhenUsed/>
    <w:rsid w:val="00420C58"/>
    <w:pPr>
      <w:numPr>
        <w:numId w:val="19"/>
      </w:numPr>
    </w:pPr>
  </w:style>
  <w:style w:type="paragraph" w:styleId="Textodebloque">
    <w:name w:val="Block Text"/>
    <w:basedOn w:val="Normal"/>
    <w:uiPriority w:val="99"/>
    <w:semiHidden/>
    <w:unhideWhenUsed/>
    <w:rsid w:val="00420C5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oindependiente">
    <w:name w:val="Body Text"/>
    <w:basedOn w:val="Normal"/>
    <w:link w:val="TextoindependienteCar"/>
    <w:uiPriority w:val="99"/>
    <w:semiHidden/>
    <w:unhideWhenUsed/>
    <w:rsid w:val="00420C58"/>
    <w:pPr>
      <w:spacing w:after="120"/>
    </w:pPr>
  </w:style>
  <w:style w:type="character" w:customStyle="1" w:styleId="TextoindependienteCar">
    <w:name w:val="Texto independiente Car"/>
    <w:basedOn w:val="Fuentedeprrafopredeter"/>
    <w:link w:val="Textoindependiente"/>
    <w:uiPriority w:val="99"/>
    <w:semiHidden/>
    <w:rsid w:val="00420C58"/>
    <w:rPr>
      <w:rFonts w:ascii="Times New Roman" w:hAnsi="Times New Roman" w:cs="Times New Roman"/>
      <w:sz w:val="24"/>
      <w:szCs w:val="24"/>
    </w:rPr>
  </w:style>
  <w:style w:type="paragraph" w:styleId="Textoindependiente2">
    <w:name w:val="Body Text 2"/>
    <w:basedOn w:val="Normal"/>
    <w:link w:val="Textoindependiente2Car"/>
    <w:uiPriority w:val="99"/>
    <w:semiHidden/>
    <w:unhideWhenUsed/>
    <w:rsid w:val="00420C58"/>
    <w:pPr>
      <w:spacing w:after="120" w:line="480" w:lineRule="auto"/>
    </w:pPr>
  </w:style>
  <w:style w:type="character" w:customStyle="1" w:styleId="Textoindependiente2Car">
    <w:name w:val="Texto independiente 2 Car"/>
    <w:basedOn w:val="Fuentedeprrafopredeter"/>
    <w:link w:val="Textoindependiente2"/>
    <w:uiPriority w:val="99"/>
    <w:semiHidden/>
    <w:rsid w:val="00420C58"/>
    <w:rPr>
      <w:rFonts w:ascii="Times New Roman" w:hAnsi="Times New Roman" w:cs="Times New Roman"/>
      <w:sz w:val="24"/>
      <w:szCs w:val="24"/>
    </w:rPr>
  </w:style>
  <w:style w:type="paragraph" w:styleId="Textoindependiente3">
    <w:name w:val="Body Text 3"/>
    <w:basedOn w:val="Normal"/>
    <w:link w:val="Textoindependiente3Car"/>
    <w:uiPriority w:val="99"/>
    <w:semiHidden/>
    <w:unhideWhenUsed/>
    <w:rsid w:val="00420C58"/>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420C58"/>
    <w:rPr>
      <w:rFonts w:ascii="Times New Roman" w:hAnsi="Times New Roman" w:cs="Times New Roman"/>
      <w:sz w:val="16"/>
      <w:szCs w:val="16"/>
    </w:rPr>
  </w:style>
  <w:style w:type="paragraph" w:styleId="Textoindependienteprimerasangra">
    <w:name w:val="Body Text First Indent"/>
    <w:basedOn w:val="Textoindependiente"/>
    <w:link w:val="TextoindependienteprimerasangraCar"/>
    <w:uiPriority w:val="99"/>
    <w:semiHidden/>
    <w:unhideWhenUsed/>
    <w:rsid w:val="00420C58"/>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420C58"/>
    <w:rPr>
      <w:rFonts w:ascii="Times New Roman" w:hAnsi="Times New Roman" w:cs="Times New Roman"/>
      <w:sz w:val="24"/>
      <w:szCs w:val="24"/>
    </w:rPr>
  </w:style>
  <w:style w:type="paragraph" w:styleId="Sangradetextonormal">
    <w:name w:val="Body Text Indent"/>
    <w:basedOn w:val="Normal"/>
    <w:link w:val="SangradetextonormalCar"/>
    <w:uiPriority w:val="99"/>
    <w:semiHidden/>
    <w:unhideWhenUsed/>
    <w:rsid w:val="00420C58"/>
    <w:pPr>
      <w:spacing w:after="120"/>
      <w:ind w:left="360"/>
    </w:pPr>
  </w:style>
  <w:style w:type="character" w:customStyle="1" w:styleId="SangradetextonormalCar">
    <w:name w:val="Sangría de texto normal Car"/>
    <w:basedOn w:val="Fuentedeprrafopredeter"/>
    <w:link w:val="Sangradetextonormal"/>
    <w:uiPriority w:val="99"/>
    <w:semiHidden/>
    <w:rsid w:val="00420C58"/>
    <w:rPr>
      <w:rFonts w:ascii="Times New Roman" w:hAnsi="Times New Roman" w:cs="Times New Roman"/>
      <w:sz w:val="24"/>
      <w:szCs w:val="24"/>
    </w:rPr>
  </w:style>
  <w:style w:type="paragraph" w:styleId="Textoindependienteprimerasangra2">
    <w:name w:val="Body Text First Indent 2"/>
    <w:basedOn w:val="Sangradetextonormal"/>
    <w:link w:val="Textoindependienteprimerasangra2Car"/>
    <w:uiPriority w:val="99"/>
    <w:semiHidden/>
    <w:unhideWhenUsed/>
    <w:rsid w:val="00420C58"/>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420C58"/>
    <w:rPr>
      <w:rFonts w:ascii="Times New Roman" w:hAnsi="Times New Roman" w:cs="Times New Roman"/>
      <w:sz w:val="24"/>
      <w:szCs w:val="24"/>
    </w:rPr>
  </w:style>
  <w:style w:type="paragraph" w:styleId="Sangra2detindependiente">
    <w:name w:val="Body Text Indent 2"/>
    <w:basedOn w:val="Normal"/>
    <w:link w:val="Sangra2detindependienteCar"/>
    <w:uiPriority w:val="99"/>
    <w:semiHidden/>
    <w:unhideWhenUsed/>
    <w:rsid w:val="00420C58"/>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420C58"/>
    <w:rPr>
      <w:rFonts w:ascii="Times New Roman" w:hAnsi="Times New Roman" w:cs="Times New Roman"/>
      <w:sz w:val="24"/>
      <w:szCs w:val="24"/>
    </w:rPr>
  </w:style>
  <w:style w:type="paragraph" w:styleId="Sangra3detindependiente">
    <w:name w:val="Body Text Indent 3"/>
    <w:basedOn w:val="Normal"/>
    <w:link w:val="Sangra3detindependienteCar"/>
    <w:uiPriority w:val="99"/>
    <w:semiHidden/>
    <w:unhideWhenUsed/>
    <w:rsid w:val="00420C58"/>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420C58"/>
    <w:rPr>
      <w:rFonts w:ascii="Times New Roman" w:hAnsi="Times New Roman" w:cs="Times New Roman"/>
      <w:sz w:val="16"/>
      <w:szCs w:val="16"/>
    </w:rPr>
  </w:style>
  <w:style w:type="character" w:styleId="Ttulodellibro">
    <w:name w:val="Book Title"/>
    <w:basedOn w:val="Fuentedeprrafopredeter"/>
    <w:uiPriority w:val="33"/>
    <w:semiHidden/>
    <w:qFormat/>
    <w:rsid w:val="00420C58"/>
    <w:rPr>
      <w:rFonts w:ascii="Times New Roman" w:hAnsi="Times New Roman" w:cs="Times New Roman"/>
      <w:b/>
      <w:bCs/>
      <w:i/>
      <w:iCs/>
      <w:spacing w:val="5"/>
    </w:rPr>
  </w:style>
  <w:style w:type="paragraph" w:styleId="Descripcin">
    <w:name w:val="caption"/>
    <w:basedOn w:val="Normal"/>
    <w:next w:val="Normal"/>
    <w:uiPriority w:val="35"/>
    <w:semiHidden/>
    <w:unhideWhenUsed/>
    <w:qFormat/>
    <w:rsid w:val="00420C58"/>
    <w:pPr>
      <w:spacing w:after="200" w:line="240" w:lineRule="auto"/>
    </w:pPr>
    <w:rPr>
      <w:i/>
      <w:iCs/>
      <w:color w:val="44546A" w:themeColor="text2"/>
      <w:sz w:val="18"/>
      <w:szCs w:val="18"/>
    </w:rPr>
  </w:style>
  <w:style w:type="paragraph" w:styleId="Cierre">
    <w:name w:val="Closing"/>
    <w:basedOn w:val="Normal"/>
    <w:link w:val="CierreCar"/>
    <w:uiPriority w:val="99"/>
    <w:semiHidden/>
    <w:unhideWhenUsed/>
    <w:rsid w:val="00420C58"/>
    <w:pPr>
      <w:spacing w:after="0" w:line="240" w:lineRule="auto"/>
      <w:ind w:left="4320"/>
    </w:pPr>
  </w:style>
  <w:style w:type="character" w:customStyle="1" w:styleId="CierreCar">
    <w:name w:val="Cierre Car"/>
    <w:basedOn w:val="Fuentedeprrafopredeter"/>
    <w:link w:val="Cierre"/>
    <w:uiPriority w:val="99"/>
    <w:semiHidden/>
    <w:rsid w:val="00420C58"/>
    <w:rPr>
      <w:rFonts w:ascii="Times New Roman" w:hAnsi="Times New Roman" w:cs="Times New Roman"/>
      <w:sz w:val="24"/>
      <w:szCs w:val="24"/>
    </w:rPr>
  </w:style>
  <w:style w:type="table" w:styleId="Cuadrculavistosa">
    <w:name w:val="Colorful Grid"/>
    <w:basedOn w:val="Tablanormal"/>
    <w:uiPriority w:val="73"/>
    <w:semiHidden/>
    <w:unhideWhenUsed/>
    <w:rsid w:val="00420C5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420C58"/>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420C58"/>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420C58"/>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420C58"/>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420C58"/>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420C58"/>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420C5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420C58"/>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420C58"/>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420C58"/>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420C58"/>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420C58"/>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420C58"/>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420C58"/>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420C58"/>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420C58"/>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420C58"/>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420C58"/>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420C58"/>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420C58"/>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420C58"/>
    <w:rPr>
      <w:rFonts w:ascii="Times New Roman" w:hAnsi="Times New Roman" w:cs="Times New Roman"/>
      <w:sz w:val="16"/>
      <w:szCs w:val="16"/>
    </w:rPr>
  </w:style>
  <w:style w:type="paragraph" w:styleId="Textocomentario">
    <w:name w:val="annotation text"/>
    <w:basedOn w:val="Normal"/>
    <w:link w:val="TextocomentarioCar"/>
    <w:uiPriority w:val="99"/>
    <w:semiHidden/>
    <w:unhideWhenUsed/>
    <w:rsid w:val="00420C5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20C58"/>
    <w:rPr>
      <w:rFonts w:ascii="Times New Roman" w:hAnsi="Times New Roman" w:cs="Times New Roman"/>
    </w:rPr>
  </w:style>
  <w:style w:type="paragraph" w:styleId="Asuntodelcomentario">
    <w:name w:val="annotation subject"/>
    <w:basedOn w:val="Textocomentario"/>
    <w:next w:val="Textocomentario"/>
    <w:link w:val="AsuntodelcomentarioCar"/>
    <w:uiPriority w:val="99"/>
    <w:semiHidden/>
    <w:unhideWhenUsed/>
    <w:rsid w:val="00420C58"/>
    <w:rPr>
      <w:b/>
      <w:bCs/>
    </w:rPr>
  </w:style>
  <w:style w:type="character" w:customStyle="1" w:styleId="AsuntodelcomentarioCar">
    <w:name w:val="Asunto del comentario Car"/>
    <w:basedOn w:val="TextocomentarioCar"/>
    <w:link w:val="Asuntodelcomentario"/>
    <w:uiPriority w:val="99"/>
    <w:semiHidden/>
    <w:rsid w:val="00420C58"/>
    <w:rPr>
      <w:rFonts w:ascii="Times New Roman" w:hAnsi="Times New Roman" w:cs="Times New Roman"/>
      <w:b/>
      <w:bCs/>
    </w:rPr>
  </w:style>
  <w:style w:type="table" w:styleId="Listaoscura">
    <w:name w:val="Dark List"/>
    <w:basedOn w:val="Tablanormal"/>
    <w:uiPriority w:val="70"/>
    <w:semiHidden/>
    <w:unhideWhenUsed/>
    <w:rsid w:val="00420C5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420C58"/>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420C58"/>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420C58"/>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420C58"/>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420C58"/>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420C58"/>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420C58"/>
  </w:style>
  <w:style w:type="character" w:customStyle="1" w:styleId="FechaCar">
    <w:name w:val="Fecha Car"/>
    <w:basedOn w:val="Fuentedeprrafopredeter"/>
    <w:link w:val="Fecha"/>
    <w:uiPriority w:val="99"/>
    <w:semiHidden/>
    <w:rsid w:val="00420C58"/>
    <w:rPr>
      <w:rFonts w:ascii="Times New Roman" w:hAnsi="Times New Roman" w:cs="Times New Roman"/>
      <w:sz w:val="24"/>
      <w:szCs w:val="24"/>
    </w:rPr>
  </w:style>
  <w:style w:type="paragraph" w:styleId="Mapadeldocumento">
    <w:name w:val="Document Map"/>
    <w:basedOn w:val="Normal"/>
    <w:link w:val="MapadeldocumentoCar"/>
    <w:uiPriority w:val="99"/>
    <w:semiHidden/>
    <w:unhideWhenUsed/>
    <w:rsid w:val="00420C58"/>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420C58"/>
    <w:rPr>
      <w:rFonts w:ascii="Segoe UI" w:hAnsi="Segoe UI" w:cs="Segoe UI"/>
      <w:sz w:val="16"/>
      <w:szCs w:val="16"/>
    </w:rPr>
  </w:style>
  <w:style w:type="paragraph" w:styleId="Firmadecorreoelectrnico">
    <w:name w:val="E-mail Signature"/>
    <w:basedOn w:val="Normal"/>
    <w:link w:val="FirmadecorreoelectrnicoCar"/>
    <w:uiPriority w:val="99"/>
    <w:semiHidden/>
    <w:unhideWhenUsed/>
    <w:rsid w:val="00420C58"/>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420C58"/>
    <w:rPr>
      <w:rFonts w:ascii="Times New Roman" w:hAnsi="Times New Roman" w:cs="Times New Roman"/>
      <w:sz w:val="24"/>
      <w:szCs w:val="24"/>
    </w:rPr>
  </w:style>
  <w:style w:type="character" w:styleId="nfasis">
    <w:name w:val="Emphasis"/>
    <w:basedOn w:val="Fuentedeprrafopredeter"/>
    <w:uiPriority w:val="20"/>
    <w:semiHidden/>
    <w:qFormat/>
    <w:rsid w:val="00420C58"/>
    <w:rPr>
      <w:rFonts w:ascii="Times New Roman" w:hAnsi="Times New Roman" w:cs="Times New Roman"/>
      <w:i/>
      <w:iCs/>
    </w:rPr>
  </w:style>
  <w:style w:type="character" w:styleId="Refdenotaalfinal">
    <w:name w:val="endnote reference"/>
    <w:basedOn w:val="Fuentedeprrafopredeter"/>
    <w:uiPriority w:val="99"/>
    <w:semiHidden/>
    <w:unhideWhenUsed/>
    <w:rsid w:val="00420C58"/>
    <w:rPr>
      <w:rFonts w:ascii="Times New Roman" w:hAnsi="Times New Roman" w:cs="Times New Roman"/>
      <w:vertAlign w:val="superscript"/>
    </w:rPr>
  </w:style>
  <w:style w:type="paragraph" w:styleId="Textonotaalfinal">
    <w:name w:val="endnote text"/>
    <w:basedOn w:val="Normal"/>
    <w:link w:val="TextonotaalfinalCar"/>
    <w:uiPriority w:val="99"/>
    <w:semiHidden/>
    <w:unhideWhenUsed/>
    <w:rsid w:val="00420C58"/>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420C58"/>
    <w:rPr>
      <w:rFonts w:ascii="Times New Roman" w:hAnsi="Times New Roman" w:cs="Times New Roman"/>
    </w:rPr>
  </w:style>
  <w:style w:type="paragraph" w:styleId="Direccinsobre">
    <w:name w:val="envelope address"/>
    <w:basedOn w:val="Normal"/>
    <w:uiPriority w:val="99"/>
    <w:semiHidden/>
    <w:unhideWhenUsed/>
    <w:rsid w:val="00420C58"/>
    <w:pPr>
      <w:framePr w:w="7920" w:h="1980" w:hRule="exact" w:hSpace="180" w:wrap="auto" w:hAnchor="page" w:xAlign="center" w:yAlign="bottom"/>
      <w:spacing w:after="0" w:line="240" w:lineRule="auto"/>
      <w:ind w:left="2880"/>
    </w:pPr>
    <w:rPr>
      <w:rFonts w:eastAsiaTheme="majorEastAsia"/>
    </w:rPr>
  </w:style>
  <w:style w:type="paragraph" w:styleId="Remitedesobre">
    <w:name w:val="envelope return"/>
    <w:basedOn w:val="Normal"/>
    <w:uiPriority w:val="99"/>
    <w:semiHidden/>
    <w:unhideWhenUsed/>
    <w:rsid w:val="00420C58"/>
    <w:pPr>
      <w:spacing w:after="0" w:line="240" w:lineRule="auto"/>
    </w:pPr>
    <w:rPr>
      <w:rFonts w:eastAsiaTheme="majorEastAsia"/>
      <w:sz w:val="20"/>
      <w:szCs w:val="20"/>
    </w:rPr>
  </w:style>
  <w:style w:type="character" w:styleId="Hipervnculovisitado">
    <w:name w:val="FollowedHyperlink"/>
    <w:basedOn w:val="Fuentedeprrafopredeter"/>
    <w:uiPriority w:val="99"/>
    <w:semiHidden/>
    <w:unhideWhenUsed/>
    <w:rsid w:val="00420C58"/>
    <w:rPr>
      <w:rFonts w:ascii="Times New Roman" w:hAnsi="Times New Roman" w:cs="Times New Roman"/>
      <w:color w:val="954F72" w:themeColor="followedHyperlink"/>
      <w:u w:val="single"/>
    </w:rPr>
  </w:style>
  <w:style w:type="character" w:styleId="Refdenotaalpie">
    <w:name w:val="footnote reference"/>
    <w:basedOn w:val="Fuentedeprrafopredeter"/>
    <w:uiPriority w:val="99"/>
    <w:semiHidden/>
    <w:unhideWhenUsed/>
    <w:rsid w:val="00420C58"/>
    <w:rPr>
      <w:rFonts w:ascii="Times New Roman" w:hAnsi="Times New Roman" w:cs="Times New Roman"/>
      <w:vertAlign w:val="superscript"/>
    </w:rPr>
  </w:style>
  <w:style w:type="paragraph" w:styleId="Textonotapie">
    <w:name w:val="footnote text"/>
    <w:basedOn w:val="Normal"/>
    <w:link w:val="TextonotapieCar"/>
    <w:uiPriority w:val="99"/>
    <w:semiHidden/>
    <w:unhideWhenUsed/>
    <w:rsid w:val="00420C5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420C58"/>
    <w:rPr>
      <w:rFonts w:ascii="Times New Roman" w:hAnsi="Times New Roman" w:cs="Times New Roman"/>
    </w:rPr>
  </w:style>
  <w:style w:type="table" w:styleId="Tablaconcuadrcula1clara">
    <w:name w:val="Grid Table 1 Light"/>
    <w:basedOn w:val="Tablanormal"/>
    <w:uiPriority w:val="46"/>
    <w:rsid w:val="00420C5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420C5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420C5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420C5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420C58"/>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420C58"/>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420C58"/>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420C5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420C5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2-nfasis2">
    <w:name w:val="Grid Table 2 Accent 2"/>
    <w:basedOn w:val="Tablanormal"/>
    <w:uiPriority w:val="47"/>
    <w:rsid w:val="00420C58"/>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420C5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420C58"/>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2-nfasis5">
    <w:name w:val="Grid Table 2 Accent 5"/>
    <w:basedOn w:val="Tablanormal"/>
    <w:uiPriority w:val="47"/>
    <w:rsid w:val="00420C58"/>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420C5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420C5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420C5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3-nfasis2">
    <w:name w:val="Grid Table 3 Accent 2"/>
    <w:basedOn w:val="Tablanormal"/>
    <w:uiPriority w:val="48"/>
    <w:rsid w:val="00420C5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420C5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420C5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3-nfasis5">
    <w:name w:val="Grid Table 3 Accent 5"/>
    <w:basedOn w:val="Tablanormal"/>
    <w:uiPriority w:val="48"/>
    <w:rsid w:val="00420C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420C5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420C5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420C5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2">
    <w:name w:val="Grid Table 4 Accent 2"/>
    <w:basedOn w:val="Tablanormal"/>
    <w:uiPriority w:val="49"/>
    <w:rsid w:val="00420C5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420C5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420C5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4-nfasis5">
    <w:name w:val="Grid Table 4 Accent 5"/>
    <w:basedOn w:val="Tablanormal"/>
    <w:uiPriority w:val="49"/>
    <w:rsid w:val="00420C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420C5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420C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420C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5oscura-nfasis2">
    <w:name w:val="Grid Table 5 Dark Accent 2"/>
    <w:basedOn w:val="Tablanormal"/>
    <w:uiPriority w:val="50"/>
    <w:rsid w:val="00420C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420C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420C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concuadrcula5oscura-nfasis5">
    <w:name w:val="Grid Table 5 Dark Accent 5"/>
    <w:basedOn w:val="Tablanormal"/>
    <w:uiPriority w:val="50"/>
    <w:rsid w:val="00420C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420C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420C5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420C5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6concolores-nfasis2">
    <w:name w:val="Grid Table 6 Colorful Accent 2"/>
    <w:basedOn w:val="Tablanormal"/>
    <w:uiPriority w:val="51"/>
    <w:rsid w:val="00420C5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420C5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420C5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6concolores-nfasis5">
    <w:name w:val="Grid Table 6 Colorful Accent 5"/>
    <w:basedOn w:val="Tablanormal"/>
    <w:uiPriority w:val="51"/>
    <w:rsid w:val="00420C5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420C5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420C5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420C5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7concolores-nfasis2">
    <w:name w:val="Grid Table 7 Colorful Accent 2"/>
    <w:basedOn w:val="Tablanormal"/>
    <w:uiPriority w:val="52"/>
    <w:rsid w:val="00420C5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420C5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420C5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7concolores-nfasis5">
    <w:name w:val="Grid Table 7 Colorful Accent 5"/>
    <w:basedOn w:val="Tablanormal"/>
    <w:uiPriority w:val="52"/>
    <w:rsid w:val="00420C5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420C5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Fuentedeprrafopredeter"/>
    <w:uiPriority w:val="99"/>
    <w:semiHidden/>
    <w:unhideWhenUsed/>
    <w:rsid w:val="00420C58"/>
    <w:rPr>
      <w:rFonts w:ascii="Times New Roman" w:hAnsi="Times New Roman" w:cs="Times New Roman"/>
      <w:color w:val="2B579A"/>
      <w:shd w:val="clear" w:color="auto" w:fill="E1DFDD"/>
    </w:rPr>
  </w:style>
  <w:style w:type="character" w:styleId="AcrnimoHTML">
    <w:name w:val="HTML Acronym"/>
    <w:basedOn w:val="Fuentedeprrafopredeter"/>
    <w:uiPriority w:val="99"/>
    <w:semiHidden/>
    <w:unhideWhenUsed/>
    <w:rsid w:val="00420C58"/>
    <w:rPr>
      <w:rFonts w:ascii="Times New Roman" w:hAnsi="Times New Roman" w:cs="Times New Roman"/>
    </w:rPr>
  </w:style>
  <w:style w:type="paragraph" w:styleId="DireccinHTML">
    <w:name w:val="HTML Address"/>
    <w:basedOn w:val="Normal"/>
    <w:link w:val="DireccinHTMLCar"/>
    <w:uiPriority w:val="99"/>
    <w:semiHidden/>
    <w:unhideWhenUsed/>
    <w:rsid w:val="00420C58"/>
    <w:pPr>
      <w:spacing w:after="0" w:line="240" w:lineRule="auto"/>
    </w:pPr>
    <w:rPr>
      <w:i/>
      <w:iCs/>
    </w:rPr>
  </w:style>
  <w:style w:type="character" w:customStyle="1" w:styleId="DireccinHTMLCar">
    <w:name w:val="Dirección HTML Car"/>
    <w:basedOn w:val="Fuentedeprrafopredeter"/>
    <w:link w:val="DireccinHTML"/>
    <w:uiPriority w:val="99"/>
    <w:semiHidden/>
    <w:rsid w:val="00420C58"/>
    <w:rPr>
      <w:rFonts w:ascii="Times New Roman" w:hAnsi="Times New Roman" w:cs="Times New Roman"/>
      <w:i/>
      <w:iCs/>
      <w:sz w:val="24"/>
      <w:szCs w:val="24"/>
    </w:rPr>
  </w:style>
  <w:style w:type="character" w:styleId="CitaHTML">
    <w:name w:val="HTML Cite"/>
    <w:basedOn w:val="Fuentedeprrafopredeter"/>
    <w:uiPriority w:val="99"/>
    <w:semiHidden/>
    <w:unhideWhenUsed/>
    <w:rsid w:val="00420C58"/>
    <w:rPr>
      <w:rFonts w:ascii="Times New Roman" w:hAnsi="Times New Roman" w:cs="Times New Roman"/>
      <w:i/>
      <w:iCs/>
    </w:rPr>
  </w:style>
  <w:style w:type="character" w:styleId="CdigoHTML">
    <w:name w:val="HTML Code"/>
    <w:basedOn w:val="Fuentedeprrafopredeter"/>
    <w:uiPriority w:val="99"/>
    <w:semiHidden/>
    <w:unhideWhenUsed/>
    <w:rsid w:val="00420C58"/>
    <w:rPr>
      <w:rFonts w:ascii="Consolas" w:hAnsi="Consolas" w:cs="Times New Roman"/>
      <w:sz w:val="20"/>
      <w:szCs w:val="20"/>
    </w:rPr>
  </w:style>
  <w:style w:type="character" w:styleId="DefinicinHTML">
    <w:name w:val="HTML Definition"/>
    <w:basedOn w:val="Fuentedeprrafopredeter"/>
    <w:uiPriority w:val="99"/>
    <w:semiHidden/>
    <w:unhideWhenUsed/>
    <w:rsid w:val="00420C58"/>
    <w:rPr>
      <w:rFonts w:ascii="Times New Roman" w:hAnsi="Times New Roman" w:cs="Times New Roman"/>
      <w:i/>
      <w:iCs/>
    </w:rPr>
  </w:style>
  <w:style w:type="character" w:styleId="TecladoHTML">
    <w:name w:val="HTML Keyboard"/>
    <w:basedOn w:val="Fuentedeprrafopredeter"/>
    <w:uiPriority w:val="99"/>
    <w:semiHidden/>
    <w:unhideWhenUsed/>
    <w:rsid w:val="00420C58"/>
    <w:rPr>
      <w:rFonts w:ascii="Consolas" w:hAnsi="Consolas" w:cs="Times New Roman"/>
      <w:sz w:val="20"/>
      <w:szCs w:val="20"/>
    </w:rPr>
  </w:style>
  <w:style w:type="paragraph" w:styleId="HTMLconformatoprevio">
    <w:name w:val="HTML Preformatted"/>
    <w:basedOn w:val="Normal"/>
    <w:link w:val="HTMLconformatoprevioCar"/>
    <w:uiPriority w:val="99"/>
    <w:semiHidden/>
    <w:unhideWhenUsed/>
    <w:rsid w:val="00420C58"/>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420C58"/>
    <w:rPr>
      <w:rFonts w:ascii="Consolas" w:hAnsi="Consolas" w:cs="Times New Roman"/>
    </w:rPr>
  </w:style>
  <w:style w:type="character" w:styleId="EjemplodeHTML">
    <w:name w:val="HTML Sample"/>
    <w:basedOn w:val="Fuentedeprrafopredeter"/>
    <w:uiPriority w:val="99"/>
    <w:semiHidden/>
    <w:unhideWhenUsed/>
    <w:rsid w:val="00420C58"/>
    <w:rPr>
      <w:rFonts w:ascii="Consolas" w:hAnsi="Consolas" w:cs="Times New Roman"/>
      <w:sz w:val="24"/>
      <w:szCs w:val="24"/>
    </w:rPr>
  </w:style>
  <w:style w:type="character" w:styleId="MquinadeescribirHTML">
    <w:name w:val="HTML Typewriter"/>
    <w:basedOn w:val="Fuentedeprrafopredeter"/>
    <w:uiPriority w:val="99"/>
    <w:semiHidden/>
    <w:unhideWhenUsed/>
    <w:rsid w:val="00420C58"/>
    <w:rPr>
      <w:rFonts w:ascii="Consolas" w:hAnsi="Consolas" w:cs="Times New Roman"/>
      <w:sz w:val="20"/>
      <w:szCs w:val="20"/>
    </w:rPr>
  </w:style>
  <w:style w:type="character" w:styleId="VariableHTML">
    <w:name w:val="HTML Variable"/>
    <w:basedOn w:val="Fuentedeprrafopredeter"/>
    <w:uiPriority w:val="99"/>
    <w:semiHidden/>
    <w:unhideWhenUsed/>
    <w:rsid w:val="00420C58"/>
    <w:rPr>
      <w:rFonts w:ascii="Times New Roman" w:hAnsi="Times New Roman" w:cs="Times New Roman"/>
      <w:i/>
      <w:iCs/>
    </w:rPr>
  </w:style>
  <w:style w:type="paragraph" w:styleId="ndice1">
    <w:name w:val="index 1"/>
    <w:basedOn w:val="Normal"/>
    <w:next w:val="Normal"/>
    <w:autoRedefine/>
    <w:uiPriority w:val="99"/>
    <w:semiHidden/>
    <w:unhideWhenUsed/>
    <w:rsid w:val="00420C58"/>
    <w:pPr>
      <w:spacing w:after="0" w:line="240" w:lineRule="auto"/>
      <w:ind w:left="240" w:hanging="240"/>
    </w:pPr>
  </w:style>
  <w:style w:type="paragraph" w:styleId="ndice2">
    <w:name w:val="index 2"/>
    <w:basedOn w:val="Normal"/>
    <w:next w:val="Normal"/>
    <w:autoRedefine/>
    <w:uiPriority w:val="99"/>
    <w:semiHidden/>
    <w:unhideWhenUsed/>
    <w:rsid w:val="00420C58"/>
    <w:pPr>
      <w:spacing w:after="0" w:line="240" w:lineRule="auto"/>
      <w:ind w:left="480" w:hanging="240"/>
    </w:pPr>
  </w:style>
  <w:style w:type="paragraph" w:styleId="ndice3">
    <w:name w:val="index 3"/>
    <w:basedOn w:val="Normal"/>
    <w:next w:val="Normal"/>
    <w:autoRedefine/>
    <w:uiPriority w:val="99"/>
    <w:semiHidden/>
    <w:unhideWhenUsed/>
    <w:rsid w:val="00420C58"/>
    <w:pPr>
      <w:spacing w:after="0" w:line="240" w:lineRule="auto"/>
      <w:ind w:left="720" w:hanging="240"/>
    </w:pPr>
  </w:style>
  <w:style w:type="paragraph" w:styleId="ndice4">
    <w:name w:val="index 4"/>
    <w:basedOn w:val="Normal"/>
    <w:next w:val="Normal"/>
    <w:autoRedefine/>
    <w:uiPriority w:val="99"/>
    <w:semiHidden/>
    <w:unhideWhenUsed/>
    <w:rsid w:val="00420C58"/>
    <w:pPr>
      <w:spacing w:after="0" w:line="240" w:lineRule="auto"/>
      <w:ind w:left="960" w:hanging="240"/>
    </w:pPr>
  </w:style>
  <w:style w:type="paragraph" w:styleId="ndice5">
    <w:name w:val="index 5"/>
    <w:basedOn w:val="Normal"/>
    <w:next w:val="Normal"/>
    <w:autoRedefine/>
    <w:uiPriority w:val="99"/>
    <w:semiHidden/>
    <w:unhideWhenUsed/>
    <w:rsid w:val="00420C58"/>
    <w:pPr>
      <w:spacing w:after="0" w:line="240" w:lineRule="auto"/>
      <w:ind w:left="1200" w:hanging="240"/>
    </w:pPr>
  </w:style>
  <w:style w:type="paragraph" w:styleId="ndice6">
    <w:name w:val="index 6"/>
    <w:basedOn w:val="Normal"/>
    <w:next w:val="Normal"/>
    <w:autoRedefine/>
    <w:uiPriority w:val="99"/>
    <w:semiHidden/>
    <w:unhideWhenUsed/>
    <w:rsid w:val="00420C58"/>
    <w:pPr>
      <w:spacing w:after="0" w:line="240" w:lineRule="auto"/>
      <w:ind w:left="1440" w:hanging="240"/>
    </w:pPr>
  </w:style>
  <w:style w:type="paragraph" w:styleId="ndice7">
    <w:name w:val="index 7"/>
    <w:basedOn w:val="Normal"/>
    <w:next w:val="Normal"/>
    <w:autoRedefine/>
    <w:uiPriority w:val="99"/>
    <w:semiHidden/>
    <w:unhideWhenUsed/>
    <w:rsid w:val="00420C58"/>
    <w:pPr>
      <w:spacing w:after="0" w:line="240" w:lineRule="auto"/>
      <w:ind w:left="1680" w:hanging="240"/>
    </w:pPr>
  </w:style>
  <w:style w:type="paragraph" w:styleId="ndice8">
    <w:name w:val="index 8"/>
    <w:basedOn w:val="Normal"/>
    <w:next w:val="Normal"/>
    <w:autoRedefine/>
    <w:uiPriority w:val="99"/>
    <w:semiHidden/>
    <w:unhideWhenUsed/>
    <w:rsid w:val="00420C58"/>
    <w:pPr>
      <w:spacing w:after="0" w:line="240" w:lineRule="auto"/>
      <w:ind w:left="1920" w:hanging="240"/>
    </w:pPr>
  </w:style>
  <w:style w:type="paragraph" w:styleId="ndice9">
    <w:name w:val="index 9"/>
    <w:basedOn w:val="Normal"/>
    <w:next w:val="Normal"/>
    <w:autoRedefine/>
    <w:uiPriority w:val="99"/>
    <w:semiHidden/>
    <w:unhideWhenUsed/>
    <w:rsid w:val="00420C58"/>
    <w:pPr>
      <w:spacing w:after="0" w:line="240" w:lineRule="auto"/>
      <w:ind w:left="2160" w:hanging="240"/>
    </w:pPr>
  </w:style>
  <w:style w:type="paragraph" w:styleId="Ttulodendice">
    <w:name w:val="index heading"/>
    <w:basedOn w:val="Normal"/>
    <w:next w:val="ndice1"/>
    <w:uiPriority w:val="99"/>
    <w:semiHidden/>
    <w:unhideWhenUsed/>
    <w:rsid w:val="00420C58"/>
    <w:rPr>
      <w:rFonts w:eastAsiaTheme="majorEastAsia"/>
      <w:b/>
      <w:bCs/>
    </w:rPr>
  </w:style>
  <w:style w:type="character" w:styleId="nfasisintenso">
    <w:name w:val="Intense Emphasis"/>
    <w:basedOn w:val="Fuentedeprrafopredeter"/>
    <w:uiPriority w:val="21"/>
    <w:semiHidden/>
    <w:qFormat/>
    <w:rsid w:val="00420C58"/>
    <w:rPr>
      <w:rFonts w:ascii="Times New Roman" w:hAnsi="Times New Roman" w:cs="Times New Roman"/>
      <w:i/>
      <w:iCs/>
      <w:color w:val="4472C4" w:themeColor="accent1"/>
    </w:rPr>
  </w:style>
  <w:style w:type="paragraph" w:styleId="Citadestacada">
    <w:name w:val="Intense Quote"/>
    <w:basedOn w:val="Normal"/>
    <w:next w:val="Normal"/>
    <w:link w:val="CitadestacadaCar"/>
    <w:uiPriority w:val="30"/>
    <w:semiHidden/>
    <w:qFormat/>
    <w:rsid w:val="00420C5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semiHidden/>
    <w:rsid w:val="00420C58"/>
    <w:rPr>
      <w:rFonts w:ascii="Times New Roman" w:hAnsi="Times New Roman" w:cs="Times New Roman"/>
      <w:i/>
      <w:iCs/>
      <w:color w:val="4472C4" w:themeColor="accent1"/>
      <w:sz w:val="24"/>
      <w:szCs w:val="24"/>
    </w:rPr>
  </w:style>
  <w:style w:type="character" w:styleId="Referenciaintensa">
    <w:name w:val="Intense Reference"/>
    <w:basedOn w:val="Fuentedeprrafopredeter"/>
    <w:uiPriority w:val="32"/>
    <w:semiHidden/>
    <w:qFormat/>
    <w:rsid w:val="00420C58"/>
    <w:rPr>
      <w:rFonts w:ascii="Times New Roman" w:hAnsi="Times New Roman" w:cs="Times New Roman"/>
      <w:b/>
      <w:bCs/>
      <w:smallCaps/>
      <w:color w:val="4472C4" w:themeColor="accent1"/>
      <w:spacing w:val="5"/>
    </w:rPr>
  </w:style>
  <w:style w:type="table" w:styleId="Cuadrculaclara">
    <w:name w:val="Light Grid"/>
    <w:basedOn w:val="Tablanormal"/>
    <w:uiPriority w:val="62"/>
    <w:semiHidden/>
    <w:unhideWhenUsed/>
    <w:rsid w:val="00420C5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420C5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420C5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420C5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420C5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420C5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420C5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420C5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420C5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420C5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420C5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420C5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420C5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420C5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420C5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420C58"/>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420C58"/>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420C58"/>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420C58"/>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420C58"/>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420C58"/>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420C58"/>
    <w:rPr>
      <w:rFonts w:ascii="Times New Roman" w:hAnsi="Times New Roman" w:cs="Times New Roman"/>
    </w:rPr>
  </w:style>
  <w:style w:type="paragraph" w:styleId="Lista">
    <w:name w:val="List"/>
    <w:basedOn w:val="Normal"/>
    <w:uiPriority w:val="99"/>
    <w:semiHidden/>
    <w:unhideWhenUsed/>
    <w:rsid w:val="00420C58"/>
    <w:pPr>
      <w:ind w:left="360" w:hanging="360"/>
      <w:contextualSpacing/>
    </w:pPr>
  </w:style>
  <w:style w:type="paragraph" w:styleId="Lista2">
    <w:name w:val="List 2"/>
    <w:basedOn w:val="Normal"/>
    <w:uiPriority w:val="99"/>
    <w:semiHidden/>
    <w:unhideWhenUsed/>
    <w:rsid w:val="00420C58"/>
    <w:pPr>
      <w:ind w:left="720" w:hanging="360"/>
      <w:contextualSpacing/>
    </w:pPr>
  </w:style>
  <w:style w:type="paragraph" w:styleId="Lista3">
    <w:name w:val="List 3"/>
    <w:basedOn w:val="Normal"/>
    <w:uiPriority w:val="99"/>
    <w:semiHidden/>
    <w:unhideWhenUsed/>
    <w:rsid w:val="00420C58"/>
    <w:pPr>
      <w:ind w:left="1080" w:hanging="360"/>
      <w:contextualSpacing/>
    </w:pPr>
  </w:style>
  <w:style w:type="paragraph" w:styleId="Lista4">
    <w:name w:val="List 4"/>
    <w:basedOn w:val="Normal"/>
    <w:uiPriority w:val="99"/>
    <w:semiHidden/>
    <w:unhideWhenUsed/>
    <w:rsid w:val="00420C58"/>
    <w:pPr>
      <w:ind w:left="1440" w:hanging="360"/>
      <w:contextualSpacing/>
    </w:pPr>
  </w:style>
  <w:style w:type="paragraph" w:styleId="Lista5">
    <w:name w:val="List 5"/>
    <w:basedOn w:val="Normal"/>
    <w:uiPriority w:val="99"/>
    <w:semiHidden/>
    <w:unhideWhenUsed/>
    <w:rsid w:val="00420C58"/>
    <w:pPr>
      <w:ind w:left="1800" w:hanging="360"/>
      <w:contextualSpacing/>
    </w:pPr>
  </w:style>
  <w:style w:type="paragraph" w:styleId="Listaconvietas2">
    <w:name w:val="List Bullet 2"/>
    <w:basedOn w:val="Normal"/>
    <w:uiPriority w:val="99"/>
    <w:semiHidden/>
    <w:unhideWhenUsed/>
    <w:rsid w:val="00420C58"/>
    <w:pPr>
      <w:numPr>
        <w:numId w:val="20"/>
      </w:numPr>
      <w:contextualSpacing/>
    </w:pPr>
  </w:style>
  <w:style w:type="paragraph" w:styleId="Listaconvietas3">
    <w:name w:val="List Bullet 3"/>
    <w:basedOn w:val="Normal"/>
    <w:uiPriority w:val="99"/>
    <w:semiHidden/>
    <w:unhideWhenUsed/>
    <w:rsid w:val="00420C58"/>
    <w:pPr>
      <w:numPr>
        <w:numId w:val="21"/>
      </w:numPr>
      <w:contextualSpacing/>
    </w:pPr>
  </w:style>
  <w:style w:type="paragraph" w:styleId="Listaconvietas4">
    <w:name w:val="List Bullet 4"/>
    <w:basedOn w:val="Normal"/>
    <w:uiPriority w:val="99"/>
    <w:semiHidden/>
    <w:unhideWhenUsed/>
    <w:rsid w:val="00420C58"/>
    <w:pPr>
      <w:numPr>
        <w:numId w:val="22"/>
      </w:numPr>
      <w:contextualSpacing/>
    </w:pPr>
  </w:style>
  <w:style w:type="paragraph" w:styleId="Listaconvietas5">
    <w:name w:val="List Bullet 5"/>
    <w:basedOn w:val="Normal"/>
    <w:uiPriority w:val="99"/>
    <w:semiHidden/>
    <w:unhideWhenUsed/>
    <w:rsid w:val="00420C58"/>
    <w:pPr>
      <w:numPr>
        <w:numId w:val="23"/>
      </w:numPr>
      <w:contextualSpacing/>
    </w:pPr>
  </w:style>
  <w:style w:type="paragraph" w:styleId="Continuarlista">
    <w:name w:val="List Continue"/>
    <w:basedOn w:val="Normal"/>
    <w:uiPriority w:val="99"/>
    <w:semiHidden/>
    <w:unhideWhenUsed/>
    <w:rsid w:val="00420C58"/>
    <w:pPr>
      <w:spacing w:after="120"/>
      <w:ind w:left="360"/>
      <w:contextualSpacing/>
    </w:pPr>
  </w:style>
  <w:style w:type="paragraph" w:styleId="Continuarlista2">
    <w:name w:val="List Continue 2"/>
    <w:basedOn w:val="Normal"/>
    <w:uiPriority w:val="99"/>
    <w:semiHidden/>
    <w:unhideWhenUsed/>
    <w:rsid w:val="00420C58"/>
    <w:pPr>
      <w:spacing w:after="120"/>
      <w:ind w:left="720"/>
      <w:contextualSpacing/>
    </w:pPr>
  </w:style>
  <w:style w:type="paragraph" w:styleId="Continuarlista3">
    <w:name w:val="List Continue 3"/>
    <w:basedOn w:val="Normal"/>
    <w:uiPriority w:val="99"/>
    <w:semiHidden/>
    <w:unhideWhenUsed/>
    <w:rsid w:val="00420C58"/>
    <w:pPr>
      <w:spacing w:after="120"/>
      <w:ind w:left="1080"/>
      <w:contextualSpacing/>
    </w:pPr>
  </w:style>
  <w:style w:type="paragraph" w:styleId="Continuarlista4">
    <w:name w:val="List Continue 4"/>
    <w:basedOn w:val="Normal"/>
    <w:uiPriority w:val="99"/>
    <w:semiHidden/>
    <w:unhideWhenUsed/>
    <w:rsid w:val="00420C58"/>
    <w:pPr>
      <w:spacing w:after="120"/>
      <w:ind w:left="1440"/>
      <w:contextualSpacing/>
    </w:pPr>
  </w:style>
  <w:style w:type="paragraph" w:styleId="Continuarlista5">
    <w:name w:val="List Continue 5"/>
    <w:basedOn w:val="Normal"/>
    <w:uiPriority w:val="99"/>
    <w:semiHidden/>
    <w:unhideWhenUsed/>
    <w:rsid w:val="00420C58"/>
    <w:pPr>
      <w:spacing w:after="120"/>
      <w:ind w:left="1800"/>
      <w:contextualSpacing/>
    </w:pPr>
  </w:style>
  <w:style w:type="paragraph" w:styleId="Listaconnmeros">
    <w:name w:val="List Number"/>
    <w:basedOn w:val="Normal"/>
    <w:uiPriority w:val="99"/>
    <w:semiHidden/>
    <w:unhideWhenUsed/>
    <w:rsid w:val="00420C58"/>
    <w:pPr>
      <w:numPr>
        <w:numId w:val="24"/>
      </w:numPr>
      <w:contextualSpacing/>
    </w:pPr>
  </w:style>
  <w:style w:type="paragraph" w:styleId="Listaconnmeros2">
    <w:name w:val="List Number 2"/>
    <w:basedOn w:val="Normal"/>
    <w:uiPriority w:val="99"/>
    <w:semiHidden/>
    <w:unhideWhenUsed/>
    <w:rsid w:val="00420C58"/>
    <w:pPr>
      <w:numPr>
        <w:numId w:val="25"/>
      </w:numPr>
      <w:contextualSpacing/>
    </w:pPr>
  </w:style>
  <w:style w:type="paragraph" w:styleId="Listaconnmeros3">
    <w:name w:val="List Number 3"/>
    <w:basedOn w:val="Normal"/>
    <w:uiPriority w:val="99"/>
    <w:semiHidden/>
    <w:unhideWhenUsed/>
    <w:rsid w:val="00420C58"/>
    <w:pPr>
      <w:numPr>
        <w:numId w:val="26"/>
      </w:numPr>
      <w:contextualSpacing/>
    </w:pPr>
  </w:style>
  <w:style w:type="paragraph" w:styleId="Listaconnmeros4">
    <w:name w:val="List Number 4"/>
    <w:basedOn w:val="Normal"/>
    <w:uiPriority w:val="99"/>
    <w:semiHidden/>
    <w:unhideWhenUsed/>
    <w:rsid w:val="00420C58"/>
    <w:pPr>
      <w:numPr>
        <w:numId w:val="27"/>
      </w:numPr>
      <w:contextualSpacing/>
    </w:pPr>
  </w:style>
  <w:style w:type="paragraph" w:styleId="Listaconnmeros5">
    <w:name w:val="List Number 5"/>
    <w:basedOn w:val="Normal"/>
    <w:uiPriority w:val="99"/>
    <w:semiHidden/>
    <w:unhideWhenUsed/>
    <w:rsid w:val="00420C58"/>
    <w:pPr>
      <w:numPr>
        <w:numId w:val="28"/>
      </w:numPr>
      <w:contextualSpacing/>
    </w:pPr>
  </w:style>
  <w:style w:type="table" w:styleId="Tabladelista1clara">
    <w:name w:val="List Table 1 Light"/>
    <w:basedOn w:val="Tablanormal"/>
    <w:uiPriority w:val="46"/>
    <w:rsid w:val="00420C5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420C58"/>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420C58"/>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420C58"/>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420C58"/>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420C58"/>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420C58"/>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420C58"/>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420C58"/>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420C58"/>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420C58"/>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420C58"/>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420C58"/>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420C58"/>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420C5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420C58"/>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420C5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420C5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420C5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420C58"/>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420C58"/>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420C5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420C5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420C5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420C5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420C5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420C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420C5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420C5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420C58"/>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420C58"/>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420C58"/>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420C58"/>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420C58"/>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420C58"/>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420C5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420C58"/>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420C58"/>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420C58"/>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420C58"/>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420C58"/>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420C58"/>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420C5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420C58"/>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420C58"/>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420C58"/>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420C58"/>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420C5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420C5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420C58"/>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macroCar">
    <w:name w:val="Texto macro Car"/>
    <w:basedOn w:val="Fuentedeprrafopredeter"/>
    <w:link w:val="Textomacro"/>
    <w:uiPriority w:val="99"/>
    <w:semiHidden/>
    <w:rsid w:val="00420C58"/>
    <w:rPr>
      <w:rFonts w:ascii="Consolas" w:hAnsi="Consolas" w:cs="Consolas"/>
    </w:rPr>
  </w:style>
  <w:style w:type="table" w:styleId="Cuadrculamedia1">
    <w:name w:val="Medium Grid 1"/>
    <w:basedOn w:val="Tablanormal"/>
    <w:uiPriority w:val="67"/>
    <w:semiHidden/>
    <w:unhideWhenUsed/>
    <w:rsid w:val="00420C5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420C5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420C5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420C5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420C5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420C5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420C5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420C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420C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420C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420C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420C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420C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420C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420C5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420C58"/>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420C58"/>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420C58"/>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420C58"/>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420C58"/>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420C58"/>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420C5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420C5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420C5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420C5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420C5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420C5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420C5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420C5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420C5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420C5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420C5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420C5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420C5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420C5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420C5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cionar">
    <w:name w:val="Mention"/>
    <w:basedOn w:val="Fuentedeprrafopredeter"/>
    <w:uiPriority w:val="99"/>
    <w:semiHidden/>
    <w:unhideWhenUsed/>
    <w:rsid w:val="00420C58"/>
    <w:rPr>
      <w:rFonts w:ascii="Times New Roman" w:hAnsi="Times New Roman" w:cs="Times New Roman"/>
      <w:color w:val="2B579A"/>
      <w:shd w:val="clear" w:color="auto" w:fill="E1DFDD"/>
    </w:rPr>
  </w:style>
  <w:style w:type="paragraph" w:styleId="Encabezadodemensaje">
    <w:name w:val="Message Header"/>
    <w:basedOn w:val="Normal"/>
    <w:link w:val="EncabezadodemensajeCar"/>
    <w:uiPriority w:val="99"/>
    <w:semiHidden/>
    <w:unhideWhenUsed/>
    <w:rsid w:val="00420C5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cabezadodemensajeCar">
    <w:name w:val="Encabezado de mensaje Car"/>
    <w:basedOn w:val="Fuentedeprrafopredeter"/>
    <w:link w:val="Encabezadodemensaje"/>
    <w:uiPriority w:val="99"/>
    <w:semiHidden/>
    <w:rsid w:val="00420C58"/>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420C58"/>
  </w:style>
  <w:style w:type="paragraph" w:styleId="Sangranormal">
    <w:name w:val="Normal Indent"/>
    <w:basedOn w:val="Normal"/>
    <w:uiPriority w:val="99"/>
    <w:semiHidden/>
    <w:unhideWhenUsed/>
    <w:rsid w:val="00420C58"/>
    <w:pPr>
      <w:ind w:left="720"/>
    </w:pPr>
  </w:style>
  <w:style w:type="paragraph" w:styleId="Encabezadodenota">
    <w:name w:val="Note Heading"/>
    <w:basedOn w:val="Normal"/>
    <w:next w:val="Normal"/>
    <w:link w:val="EncabezadodenotaCar"/>
    <w:uiPriority w:val="99"/>
    <w:semiHidden/>
    <w:unhideWhenUsed/>
    <w:rsid w:val="00420C58"/>
    <w:pPr>
      <w:spacing w:after="0" w:line="240" w:lineRule="auto"/>
    </w:pPr>
  </w:style>
  <w:style w:type="character" w:customStyle="1" w:styleId="EncabezadodenotaCar">
    <w:name w:val="Encabezado de nota Car"/>
    <w:basedOn w:val="Fuentedeprrafopredeter"/>
    <w:link w:val="Encabezadodenota"/>
    <w:uiPriority w:val="99"/>
    <w:semiHidden/>
    <w:rsid w:val="00420C58"/>
    <w:rPr>
      <w:rFonts w:ascii="Times New Roman" w:hAnsi="Times New Roman" w:cs="Times New Roman"/>
      <w:sz w:val="24"/>
      <w:szCs w:val="24"/>
    </w:rPr>
  </w:style>
  <w:style w:type="character" w:styleId="Nmerodepgina">
    <w:name w:val="page number"/>
    <w:basedOn w:val="Fuentedeprrafopredeter"/>
    <w:uiPriority w:val="99"/>
    <w:semiHidden/>
    <w:unhideWhenUsed/>
    <w:rsid w:val="00420C58"/>
    <w:rPr>
      <w:rFonts w:ascii="Times New Roman" w:hAnsi="Times New Roman" w:cs="Times New Roman"/>
    </w:rPr>
  </w:style>
  <w:style w:type="table" w:styleId="Tablanormal1">
    <w:name w:val="Plain Table 1"/>
    <w:basedOn w:val="Tablanormal"/>
    <w:uiPriority w:val="41"/>
    <w:rsid w:val="00420C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420C5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420C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420C5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420C5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420C58"/>
    <w:pPr>
      <w:spacing w:after="0"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420C58"/>
    <w:rPr>
      <w:rFonts w:ascii="Consolas" w:hAnsi="Consolas" w:cs="Consolas"/>
      <w:sz w:val="21"/>
      <w:szCs w:val="21"/>
    </w:rPr>
  </w:style>
  <w:style w:type="paragraph" w:styleId="Cita">
    <w:name w:val="Quote"/>
    <w:basedOn w:val="Normal"/>
    <w:next w:val="Normal"/>
    <w:link w:val="CitaCar"/>
    <w:uiPriority w:val="29"/>
    <w:semiHidden/>
    <w:qFormat/>
    <w:rsid w:val="00420C58"/>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420C58"/>
    <w:rPr>
      <w:rFonts w:ascii="Times New Roman" w:hAnsi="Times New Roman" w:cs="Times New Roman"/>
      <w:i/>
      <w:iCs/>
      <w:color w:val="404040" w:themeColor="text1" w:themeTint="BF"/>
      <w:sz w:val="24"/>
      <w:szCs w:val="24"/>
    </w:rPr>
  </w:style>
  <w:style w:type="paragraph" w:styleId="Saludo">
    <w:name w:val="Salutation"/>
    <w:basedOn w:val="Normal"/>
    <w:next w:val="Normal"/>
    <w:link w:val="SaludoCar"/>
    <w:uiPriority w:val="99"/>
    <w:semiHidden/>
    <w:unhideWhenUsed/>
    <w:rsid w:val="00420C58"/>
  </w:style>
  <w:style w:type="character" w:customStyle="1" w:styleId="SaludoCar">
    <w:name w:val="Saludo Car"/>
    <w:basedOn w:val="Fuentedeprrafopredeter"/>
    <w:link w:val="Saludo"/>
    <w:uiPriority w:val="99"/>
    <w:semiHidden/>
    <w:rsid w:val="00420C58"/>
    <w:rPr>
      <w:rFonts w:ascii="Times New Roman" w:hAnsi="Times New Roman" w:cs="Times New Roman"/>
      <w:sz w:val="24"/>
      <w:szCs w:val="24"/>
    </w:rPr>
  </w:style>
  <w:style w:type="paragraph" w:styleId="Firma">
    <w:name w:val="Signature"/>
    <w:basedOn w:val="Normal"/>
    <w:link w:val="FirmaCar"/>
    <w:uiPriority w:val="99"/>
    <w:semiHidden/>
    <w:unhideWhenUsed/>
    <w:rsid w:val="00420C58"/>
    <w:pPr>
      <w:spacing w:after="0" w:line="240" w:lineRule="auto"/>
      <w:ind w:left="4320"/>
    </w:pPr>
  </w:style>
  <w:style w:type="character" w:customStyle="1" w:styleId="FirmaCar">
    <w:name w:val="Firma Car"/>
    <w:basedOn w:val="Fuentedeprrafopredeter"/>
    <w:link w:val="Firma"/>
    <w:uiPriority w:val="99"/>
    <w:semiHidden/>
    <w:rsid w:val="00420C58"/>
    <w:rPr>
      <w:rFonts w:ascii="Times New Roman" w:hAnsi="Times New Roman" w:cs="Times New Roman"/>
      <w:sz w:val="24"/>
      <w:szCs w:val="24"/>
    </w:rPr>
  </w:style>
  <w:style w:type="character" w:styleId="Hipervnculointeligente">
    <w:name w:val="Smart Hyperlink"/>
    <w:basedOn w:val="Fuentedeprrafopredeter"/>
    <w:uiPriority w:val="99"/>
    <w:semiHidden/>
    <w:unhideWhenUsed/>
    <w:rsid w:val="00420C58"/>
    <w:rPr>
      <w:rFonts w:ascii="Times New Roman" w:hAnsi="Times New Roman" w:cs="Times New Roman"/>
      <w:u w:val="dotted"/>
    </w:rPr>
  </w:style>
  <w:style w:type="character" w:styleId="Textoennegrita">
    <w:name w:val="Strong"/>
    <w:basedOn w:val="Fuentedeprrafopredeter"/>
    <w:uiPriority w:val="22"/>
    <w:semiHidden/>
    <w:qFormat/>
    <w:rsid w:val="00420C58"/>
    <w:rPr>
      <w:rFonts w:ascii="Times New Roman" w:hAnsi="Times New Roman" w:cs="Times New Roman"/>
      <w:b/>
      <w:bCs/>
    </w:rPr>
  </w:style>
  <w:style w:type="character" w:styleId="nfasissutil">
    <w:name w:val="Subtle Emphasis"/>
    <w:basedOn w:val="Fuentedeprrafopredeter"/>
    <w:uiPriority w:val="19"/>
    <w:semiHidden/>
    <w:qFormat/>
    <w:rsid w:val="00420C58"/>
    <w:rPr>
      <w:rFonts w:ascii="Times New Roman" w:hAnsi="Times New Roman" w:cs="Times New Roman"/>
      <w:i/>
      <w:iCs/>
      <w:color w:val="404040" w:themeColor="text1" w:themeTint="BF"/>
    </w:rPr>
  </w:style>
  <w:style w:type="character" w:styleId="Referenciasutil">
    <w:name w:val="Subtle Reference"/>
    <w:basedOn w:val="Fuentedeprrafopredeter"/>
    <w:uiPriority w:val="31"/>
    <w:semiHidden/>
    <w:qFormat/>
    <w:rsid w:val="00420C58"/>
    <w:rPr>
      <w:rFonts w:ascii="Times New Roman" w:hAnsi="Times New Roman" w:cs="Times New Roman"/>
      <w:smallCaps/>
      <w:color w:val="5A5A5A" w:themeColor="text1" w:themeTint="A5"/>
    </w:rPr>
  </w:style>
  <w:style w:type="table" w:styleId="Tablaconefectos3D1">
    <w:name w:val="Table 3D effects 1"/>
    <w:basedOn w:val="Tablanormal"/>
    <w:uiPriority w:val="99"/>
    <w:semiHidden/>
    <w:unhideWhenUsed/>
    <w:rsid w:val="00420C58"/>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420C58"/>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420C58"/>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420C5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420C5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420C58"/>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420C58"/>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420C58"/>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420C58"/>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420C58"/>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420C58"/>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420C58"/>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420C58"/>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420C58"/>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420C58"/>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420C58"/>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420C58"/>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420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420C5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420C58"/>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420C58"/>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420C58"/>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420C5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420C58"/>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420C58"/>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420C58"/>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420C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420C58"/>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420C58"/>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420C58"/>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420C5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420C5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420C5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420C58"/>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420C5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420C58"/>
    <w:pPr>
      <w:spacing w:after="0"/>
      <w:ind w:left="240" w:hanging="240"/>
    </w:pPr>
  </w:style>
  <w:style w:type="paragraph" w:styleId="Tabladeilustraciones">
    <w:name w:val="table of figures"/>
    <w:basedOn w:val="Normal"/>
    <w:next w:val="Normal"/>
    <w:uiPriority w:val="99"/>
    <w:semiHidden/>
    <w:unhideWhenUsed/>
    <w:rsid w:val="00420C58"/>
    <w:pPr>
      <w:spacing w:after="0"/>
    </w:pPr>
  </w:style>
  <w:style w:type="table" w:styleId="Tablaprofesional">
    <w:name w:val="Table Professional"/>
    <w:basedOn w:val="Tablanormal"/>
    <w:uiPriority w:val="99"/>
    <w:semiHidden/>
    <w:unhideWhenUsed/>
    <w:rsid w:val="00420C5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420C58"/>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420C58"/>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420C58"/>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420C58"/>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420C58"/>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420C58"/>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420C58"/>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420C58"/>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420C58"/>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420C58"/>
    <w:pPr>
      <w:spacing w:before="120"/>
    </w:pPr>
    <w:rPr>
      <w:rFonts w:eastAsiaTheme="majorEastAsia"/>
      <w:b/>
      <w:bCs/>
    </w:rPr>
  </w:style>
  <w:style w:type="paragraph" w:styleId="TDC4">
    <w:name w:val="toc 4"/>
    <w:basedOn w:val="Normal"/>
    <w:next w:val="Normal"/>
    <w:autoRedefine/>
    <w:uiPriority w:val="39"/>
    <w:semiHidden/>
    <w:rsid w:val="00420C58"/>
    <w:pPr>
      <w:spacing w:after="100"/>
      <w:ind w:left="720"/>
    </w:pPr>
  </w:style>
  <w:style w:type="paragraph" w:styleId="TDC5">
    <w:name w:val="toc 5"/>
    <w:basedOn w:val="Normal"/>
    <w:next w:val="Normal"/>
    <w:autoRedefine/>
    <w:uiPriority w:val="39"/>
    <w:semiHidden/>
    <w:rsid w:val="00420C58"/>
    <w:pPr>
      <w:spacing w:after="100"/>
      <w:ind w:left="960"/>
    </w:pPr>
  </w:style>
  <w:style w:type="paragraph" w:styleId="TDC6">
    <w:name w:val="toc 6"/>
    <w:basedOn w:val="Normal"/>
    <w:next w:val="Normal"/>
    <w:autoRedefine/>
    <w:uiPriority w:val="39"/>
    <w:semiHidden/>
    <w:rsid w:val="00420C58"/>
    <w:pPr>
      <w:spacing w:after="100"/>
      <w:ind w:left="1200"/>
    </w:pPr>
  </w:style>
  <w:style w:type="paragraph" w:styleId="TDC7">
    <w:name w:val="toc 7"/>
    <w:basedOn w:val="Normal"/>
    <w:next w:val="Normal"/>
    <w:autoRedefine/>
    <w:uiPriority w:val="39"/>
    <w:semiHidden/>
    <w:rsid w:val="00420C58"/>
    <w:pPr>
      <w:spacing w:after="100"/>
      <w:ind w:left="1440"/>
    </w:pPr>
  </w:style>
  <w:style w:type="paragraph" w:styleId="TDC8">
    <w:name w:val="toc 8"/>
    <w:basedOn w:val="Normal"/>
    <w:next w:val="Normal"/>
    <w:autoRedefine/>
    <w:uiPriority w:val="39"/>
    <w:semiHidden/>
    <w:rsid w:val="00420C58"/>
    <w:pPr>
      <w:spacing w:after="100"/>
      <w:ind w:left="1680"/>
    </w:pPr>
  </w:style>
  <w:style w:type="paragraph" w:styleId="TDC9">
    <w:name w:val="toc 9"/>
    <w:basedOn w:val="Normal"/>
    <w:next w:val="Normal"/>
    <w:autoRedefine/>
    <w:uiPriority w:val="39"/>
    <w:semiHidden/>
    <w:rsid w:val="00420C58"/>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FE3742" w:rsidP="00FE3742">
          <w:pPr>
            <w:pStyle w:val="57515391AF504ECBB47A85FCF73AD6A41"/>
          </w:pPr>
          <w:r w:rsidRPr="00420C58">
            <w:rPr>
              <w:lang w:val="es-ES_tradnl" w:bidi="es-MX"/>
            </w:rPr>
            <w:t>Inserta el contenido aquí...</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FE3742" w:rsidRPr="00420C58" w:rsidRDefault="00FE3742" w:rsidP="00BB5275">
          <w:pPr>
            <w:spacing w:line="240" w:lineRule="auto"/>
            <w:rPr>
              <w:lang w:val="es-ES_tradnl"/>
            </w:rPr>
          </w:pPr>
          <w:r w:rsidRPr="00420C58">
            <w:rPr>
              <w:lang w:val="es-ES_tradnl" w:bidi="es-MX"/>
            </w:rPr>
            <w:t>Para escribir una buena introducción, sigue estos pasos:</w:t>
          </w:r>
        </w:p>
        <w:p w:rsidR="00FE3742" w:rsidRPr="00420C58" w:rsidRDefault="00FE3742" w:rsidP="00FE3742">
          <w:pPr>
            <w:pStyle w:val="Prrafodelista"/>
            <w:spacing w:line="240" w:lineRule="auto"/>
            <w:rPr>
              <w:lang w:val="es-ES_tradnl"/>
            </w:rPr>
          </w:pPr>
          <w:r w:rsidRPr="00420C58">
            <w:rPr>
              <w:lang w:val="es-ES_tradnl" w:bidi="es-MX"/>
            </w:rPr>
            <w:t>Felicita al lector por comprar el libro. (Esto es opcional y solo para la versión del libro electrónico).</w:t>
          </w:r>
        </w:p>
        <w:p w:rsidR="00FE3742" w:rsidRPr="00420C58" w:rsidRDefault="00FE3742" w:rsidP="00FE3742">
          <w:pPr>
            <w:pStyle w:val="Prrafodelista"/>
            <w:numPr>
              <w:ilvl w:val="0"/>
              <w:numId w:val="1"/>
            </w:numPr>
            <w:spacing w:line="240" w:lineRule="auto"/>
            <w:rPr>
              <w:lang w:val="es-ES_tradnl"/>
            </w:rPr>
          </w:pPr>
          <w:r w:rsidRPr="00420C58">
            <w:rPr>
              <w:lang w:val="es-ES_tradnl" w:bidi="es-MX"/>
            </w:rPr>
            <w:t>Presenta el tema de tu libro.</w:t>
          </w:r>
        </w:p>
        <w:p w:rsidR="00FE3742" w:rsidRPr="00420C58" w:rsidRDefault="00FE3742" w:rsidP="00FE3742">
          <w:pPr>
            <w:pStyle w:val="Prrafodelista"/>
            <w:numPr>
              <w:ilvl w:val="0"/>
              <w:numId w:val="1"/>
            </w:numPr>
            <w:spacing w:line="240" w:lineRule="auto"/>
            <w:rPr>
              <w:lang w:val="es-ES_tradnl"/>
            </w:rPr>
          </w:pPr>
          <w:r w:rsidRPr="00420C58">
            <w:rPr>
              <w:lang w:val="es-ES_tradnl" w:bidi="es-MX"/>
            </w:rPr>
            <w:t xml:space="preserve">Clarifica el problema que el libro resolverá. Como ya conoces a tu público objetivo, plantea el problema que el lector tiene. </w:t>
          </w:r>
        </w:p>
        <w:p w:rsidR="00FE3742" w:rsidRPr="00420C58" w:rsidRDefault="00FE3742" w:rsidP="00FE3742">
          <w:pPr>
            <w:pStyle w:val="Prrafodelista"/>
            <w:numPr>
              <w:ilvl w:val="0"/>
              <w:numId w:val="1"/>
            </w:numPr>
            <w:spacing w:line="240" w:lineRule="auto"/>
            <w:rPr>
              <w:lang w:val="es-ES_tradnl"/>
            </w:rPr>
          </w:pPr>
          <w:r w:rsidRPr="00420C58">
            <w:rPr>
              <w:lang w:val="es-ES_tradnl" w:bidi="es-MX"/>
            </w:rPr>
            <w:t>Ofrece fragmentos de las soluciones que el libro ofrecerá. (Por ejemplo, "Este libro le enseñará a criar niños con resiliencia mental y...")</w:t>
          </w:r>
        </w:p>
        <w:p w:rsidR="00FE3742" w:rsidRPr="00420C58" w:rsidRDefault="00FE3742" w:rsidP="00FE3742">
          <w:pPr>
            <w:pStyle w:val="Prrafodelista"/>
            <w:numPr>
              <w:ilvl w:val="0"/>
              <w:numId w:val="1"/>
            </w:numPr>
            <w:spacing w:line="240" w:lineRule="auto"/>
            <w:rPr>
              <w:lang w:val="es-ES_tradnl"/>
            </w:rPr>
          </w:pPr>
          <w:r w:rsidRPr="00420C58">
            <w:rPr>
              <w:lang w:val="es-ES_tradnl" w:bidi="es-MX"/>
            </w:rPr>
            <w:t>Subraya tu acreditación como autoridad en el asunto. Si es posible, usa una historia personal o profesional para mostrar cómo adquiriste tu experiencia. (Por ejemplo, ¿aprendiste estudiando psicología infantil durante décadas? ¿Aprendiste formando parte de una gran familia de 12 niños y terminaste criando tú mismo a 10 niños?)</w:t>
          </w:r>
        </w:p>
        <w:p w:rsidR="00FE3742" w:rsidRPr="00420C58" w:rsidRDefault="00FE3742" w:rsidP="00FE3742">
          <w:pPr>
            <w:pStyle w:val="Prrafodelista"/>
            <w:numPr>
              <w:ilvl w:val="0"/>
              <w:numId w:val="1"/>
            </w:numPr>
            <w:spacing w:line="240" w:lineRule="auto"/>
            <w:rPr>
              <w:lang w:val="es-ES_tradnl"/>
            </w:rPr>
          </w:pPr>
          <w:r w:rsidRPr="00420C58">
            <w:rPr>
              <w:lang w:val="es-ES_tradnl" w:bidi="es-MX"/>
            </w:rPr>
            <w:t>Resalta las ventajas del libro. (Por ejemplo, "Esta información ayudará a sus hijos a crecer con confianza y poder...")</w:t>
          </w:r>
        </w:p>
        <w:p w:rsidR="00FE3742" w:rsidRPr="00420C58" w:rsidRDefault="00FE3742" w:rsidP="00FE3742">
          <w:pPr>
            <w:pStyle w:val="Prrafodelista"/>
            <w:numPr>
              <w:ilvl w:val="0"/>
              <w:numId w:val="1"/>
            </w:numPr>
            <w:spacing w:line="240" w:lineRule="auto"/>
            <w:rPr>
              <w:lang w:val="es-ES_tradnl"/>
            </w:rPr>
          </w:pPr>
          <w:r w:rsidRPr="00420C58">
            <w:rPr>
              <w:lang w:val="es-ES_tradnl" w:bidi="es-MX"/>
            </w:rPr>
            <w:t>Aporta pruebas de las ventajas del libro. Indica cómo esta información te ayudó a ti o a otra persona.</w:t>
          </w:r>
        </w:p>
        <w:p w:rsidR="00FE3742" w:rsidRPr="00420C58" w:rsidRDefault="00FE3742" w:rsidP="00FE3742">
          <w:pPr>
            <w:pStyle w:val="Prrafodelista"/>
            <w:numPr>
              <w:ilvl w:val="0"/>
              <w:numId w:val="1"/>
            </w:numPr>
            <w:spacing w:line="240" w:lineRule="auto"/>
            <w:rPr>
              <w:lang w:val="es-ES_tradnl"/>
            </w:rPr>
          </w:pPr>
          <w:r w:rsidRPr="00420C58">
            <w:rPr>
              <w:lang w:val="es-ES_tradnl" w:bidi="es-MX"/>
            </w:rPr>
            <w:t>Advierte al lector que no espere demasiado tiempo después de comprar el libro. Recuérdale amablemente que no debe prolongar el problema. (Por ejemplo, si tiene hijos pequeños, cuanto antes empiece a usar esta información, mejor).</w:t>
          </w:r>
        </w:p>
        <w:p w:rsidR="00C443E2" w:rsidRDefault="00FE3742" w:rsidP="00FE3742">
          <w:pPr>
            <w:pStyle w:val="BB3E56C7A6AD4DB6869CE79B2372B4A81"/>
          </w:pPr>
          <w:r w:rsidRPr="00420C58">
            <w:rPr>
              <w:lang w:val="es-ES_tradnl" w:bidi="es-MX"/>
            </w:rPr>
            <w:t>¡Haz un llamado a la acción para que lea el libro!</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FE3742" w:rsidP="00FE3742">
          <w:pPr>
            <w:pStyle w:val="6A01ED9B34B14CE8BEC9C3B1DA0EF0571"/>
          </w:pPr>
          <w:r w:rsidRPr="00420C58">
            <w:rPr>
              <w:lang w:val="es-ES_tradnl" w:bidi="es-MX"/>
            </w:rPr>
            <w:t>PARTE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FE3742" w:rsidP="00FE3742">
          <w:pPr>
            <w:pStyle w:val="47564DA117F74E218655DAE8BA6C388E1"/>
          </w:pPr>
          <w:r w:rsidRPr="00420C58">
            <w:rPr>
              <w:lang w:val="es-ES_tradnl" w:bidi="es-MX"/>
            </w:rPr>
            <w:t>Inserta el título de la parte (estilo: Encabezado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FE3742" w:rsidP="00FE3742">
          <w:pPr>
            <w:pStyle w:val="9CC2E0532F524661BC266A44802DD38D1"/>
          </w:pPr>
          <w:r w:rsidRPr="00420C58">
            <w:rPr>
              <w:lang w:val="es-ES_tradnl" w:bidi="es-MX"/>
            </w:rPr>
            <w:t>(Pon en mayúscula la primera palabra del título de la parte)</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FE3742" w:rsidP="00FE3742">
          <w:pPr>
            <w:pStyle w:val="E767D15CCA1B4F288AD6AE020D57A3611"/>
          </w:pPr>
          <w:r w:rsidRPr="00420C58">
            <w:rPr>
              <w:lang w:val="es-ES_tradnl" w:bidi="es-MX"/>
            </w:rPr>
            <w:t>Empieza una nueva parte aquí...</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FE3742" w:rsidRPr="00420C58" w:rsidRDefault="00FE3742" w:rsidP="00BB5275">
          <w:pPr>
            <w:pStyle w:val="Textodesugerencia"/>
            <w:spacing w:line="240" w:lineRule="auto"/>
            <w:rPr>
              <w:lang w:val="es-ES_tradnl"/>
            </w:rPr>
          </w:pPr>
          <w:r w:rsidRPr="00420C58">
            <w:rPr>
              <w:lang w:val="es-ES_tradnl" w:bidi="es-MX"/>
            </w:rPr>
            <w:t xml:space="preserve">Para libros más largos que tratan mucha información detallada, estructura tu libro en partes. Dividir el libro en partes es ideal para escribir sobe temas históricos o conceptuales. Tu libro puede tener tantas partes como sea necesario y cada parte puede tratar un tema diferente. No obstante, todas las partes deben apuntar al título del libro general. </w:t>
          </w:r>
        </w:p>
        <w:p w:rsidR="00FE3742" w:rsidRPr="00420C58" w:rsidRDefault="00FE3742" w:rsidP="00BB5275">
          <w:pPr>
            <w:pStyle w:val="Textodesugerencia"/>
            <w:spacing w:line="240" w:lineRule="auto"/>
            <w:rPr>
              <w:lang w:val="es-ES_tradnl"/>
            </w:rPr>
          </w:pPr>
          <w:r w:rsidRPr="00420C58">
            <w:rPr>
              <w:lang w:val="es-ES_tradnl" w:bidi="es-MX"/>
            </w:rPr>
            <w:t xml:space="preserve">Para presentar información paso a paso, organiza las partes en una secuencia lógica. </w:t>
          </w:r>
        </w:p>
        <w:p w:rsidR="00FE3742" w:rsidRPr="00420C58" w:rsidRDefault="00FE3742" w:rsidP="00BB5275">
          <w:pPr>
            <w:pStyle w:val="Textodesugerencia"/>
            <w:spacing w:line="240" w:lineRule="auto"/>
            <w:rPr>
              <w:lang w:val="es-ES_tradnl"/>
            </w:rPr>
          </w:pPr>
          <w:r w:rsidRPr="00420C58">
            <w:rPr>
              <w:lang w:val="es-ES_tradnl" w:bidi="es-MX"/>
            </w:rPr>
            <w:t xml:space="preserve">La primera parte de un libro suele ser introductoria y en ella se abordan los conceptos básicos del tema. Siguiendo con el ejemplo que usamos en la sección de título del libro, entre algunas opciones adecuadas para títulos de la Parte I se incluyen: "Vida de crianza" o "Aprender a ser padres". </w:t>
          </w:r>
        </w:p>
        <w:p w:rsidR="00FE3742" w:rsidRPr="00420C58" w:rsidRDefault="00FE3742" w:rsidP="00BB5275">
          <w:pPr>
            <w:pStyle w:val="Textodesugerencia"/>
            <w:spacing w:line="240" w:lineRule="auto"/>
            <w:rPr>
              <w:lang w:val="es-ES_tradnl"/>
            </w:rPr>
          </w:pPr>
          <w:r w:rsidRPr="00420C58">
            <w:rPr>
              <w:lang w:val="es-ES_tradnl" w:bidi="es-MX"/>
            </w:rPr>
            <w:t>Una vez que hayas decidido sobre los temas y el contenido de cada parte del libro, crea una lista de títulos de capítulos relevantes. Dedica tiempo a planear todo el libro. Investiga sobre el tema para saber qué abarcar, qué dejar fuera y cómo organizar el contenido para que fluya correctamente.</w:t>
          </w:r>
        </w:p>
        <w:p w:rsidR="00C443E2" w:rsidRDefault="00FE3742" w:rsidP="00FE3742">
          <w:pPr>
            <w:pStyle w:val="00400BFF99664487ACE4C0DCEBDF1A221"/>
          </w:pPr>
          <w:r w:rsidRPr="00420C58">
            <w:rPr>
              <w:lang w:val="es-ES_tradnl" w:bidi="es-MX"/>
            </w:rPr>
            <w:t>Puedes tener tantos capítulos como desee en una parte. También está bien si algunas partes tienen más capítulos que otras. La longitud del capítulo varía considerablemente, ya que es difícil mantener la misma longitud para cada capítulo que difiere en contenido.</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FE3742" w:rsidP="00FE3742">
          <w:pPr>
            <w:pStyle w:val="3D3C9CD4C9E74B329915F15E9507E5033"/>
          </w:pPr>
          <w:r w:rsidRPr="00420C58">
            <w:rPr>
              <w:lang w:val="es-ES_tradnl" w:bidi="es-MX"/>
            </w:rPr>
            <w:t>Capítulo Uno</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FE3742" w:rsidP="00FE3742">
          <w:pPr>
            <w:pStyle w:val="B215B50BFBBC41FAA2AD67B6997253F93"/>
          </w:pPr>
          <w:r w:rsidRPr="00420C58">
            <w:rPr>
              <w:lang w:val="es-ES_tradnl" w:bidi="es-MX"/>
            </w:rPr>
            <w:t xml:space="preserve">Inserta el título del capítulo aquí </w:t>
          </w:r>
          <w:r w:rsidRPr="00420C58">
            <w:rPr>
              <w:lang w:val="es-ES_tradnl" w:bidi="es-MX"/>
            </w:rPr>
            <w:br/>
            <w:t>(Estilo: Encabezado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FE3742" w:rsidP="00FE3742">
          <w:pPr>
            <w:pStyle w:val="F44FFDFEEC0E411C9AE9710360C663621"/>
          </w:pPr>
          <w:r w:rsidRPr="00420C58">
            <w:rPr>
              <w:lang w:val="es-ES_tradnl" w:bidi="es-MX"/>
            </w:rPr>
            <w:t>(Pon en mayúscula la primera palabra del título del capítulo)</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FE3742" w:rsidP="00FE3742">
          <w:pPr>
            <w:pStyle w:val="D21B3C801DF041E9B1DDD139BFA407E01"/>
          </w:pPr>
          <w:r w:rsidRPr="00420C58">
            <w:rPr>
              <w:lang w:val="es-ES_tradnl" w:bidi="es-MX"/>
            </w:rPr>
            <w:t>Empieza un nuevo capítulo aquí...</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FE3742" w:rsidRPr="00420C58" w:rsidRDefault="00FE3742" w:rsidP="00BB5275">
          <w:pPr>
            <w:pStyle w:val="Textodesugerencia"/>
            <w:spacing w:line="240" w:lineRule="auto"/>
            <w:rPr>
              <w:lang w:val="es-ES_tradnl"/>
            </w:rPr>
          </w:pPr>
          <w:r w:rsidRPr="00420C58">
            <w:rPr>
              <w:lang w:val="es-ES_tradnl" w:bidi="es-MX"/>
            </w:rPr>
            <w:t>El primer capítulo presenta el tema al lector. Por ejemplo, el título del primer capítulo del libro de ejemplo es "Comprender a los hijos". Empieza proporcionando una breve introducción de lo que contiene el capítulo y luego pasa fácilmente a los puntos de apoyo. Intenta usar un lenguaje sencillo y comprensible para generar afinidad con el lector y mantenerlo interesado.</w:t>
          </w:r>
        </w:p>
        <w:p w:rsidR="00FE3742" w:rsidRPr="00420C58" w:rsidRDefault="00FE3742" w:rsidP="00BB5275">
          <w:pPr>
            <w:pStyle w:val="Textodesugerencia"/>
            <w:spacing w:line="240" w:lineRule="auto"/>
            <w:rPr>
              <w:lang w:val="es-ES_tradnl"/>
            </w:rPr>
          </w:pPr>
          <w:r w:rsidRPr="00420C58">
            <w:rPr>
              <w:lang w:val="es-ES_tradnl" w:bidi="es-MX"/>
            </w:rPr>
            <w:t xml:space="preserve">Una forma de generar afinidad con los lectores es iniciar el capítulo con una cita de una persona famosa. Asegúrate de que la cita sea relevante para el tema del capítulo para que puedas usarla más tarde para ilustrar los puntos clave del capítulo. Si empiezas el primer capítulo con una cita, mantén la coherencia y empieza cada capítulo sucesivo con una cita. </w:t>
          </w:r>
        </w:p>
        <w:p w:rsidR="00FE3742" w:rsidRPr="00420C58" w:rsidRDefault="00FE3742" w:rsidP="00BB5275">
          <w:pPr>
            <w:pStyle w:val="Textodesugerencia"/>
            <w:spacing w:line="240" w:lineRule="auto"/>
            <w:rPr>
              <w:lang w:val="es-ES_tradnl"/>
            </w:rPr>
          </w:pPr>
          <w:r w:rsidRPr="00420C58">
            <w:rPr>
              <w:lang w:val="es-ES_tradnl" w:bidi="es-MX"/>
            </w:rPr>
            <w:t xml:space="preserve">Como alternativa, puedes empezar un capítulo con un "¿Sabías que...?" Continúa con algunas estadísticas que la mayoría de las personas tal vez no conozcan. Puedes aplicar esta técnica en diferentes secciones de tu libro y no solo en la introducción. Hacer preguntas al lector (a veces retóricas) es un buen método para mantenerlo interesado y a menudo entretenido. </w:t>
          </w:r>
        </w:p>
        <w:p w:rsidR="00FE3742" w:rsidRPr="00420C58" w:rsidRDefault="00FE3742" w:rsidP="00BB5275">
          <w:pPr>
            <w:pStyle w:val="Textodesugerencia"/>
            <w:spacing w:line="240" w:lineRule="auto"/>
            <w:rPr>
              <w:lang w:val="es-ES_tradnl"/>
            </w:rPr>
          </w:pPr>
          <w:r w:rsidRPr="00420C58">
            <w:rPr>
              <w:lang w:val="es-ES_tradnl" w:bidi="es-MX"/>
            </w:rPr>
            <w:t xml:space="preserve">Otra estrategia de apertura es pedir al lector que imagine una situación específica. Por ejemplo, "Imagine un mundo en el que todos los niños estuvieran capacitados para..." Aquí el objetivo es atraer al lector desde el principio y mantener su atención. </w:t>
          </w:r>
        </w:p>
        <w:p w:rsidR="00C443E2" w:rsidRDefault="00FE3742" w:rsidP="00FE3742">
          <w:pPr>
            <w:pStyle w:val="9A5555CA2E9642AA8D6255A7758850261"/>
          </w:pPr>
          <w:r w:rsidRPr="00420C58">
            <w:rPr>
              <w:lang w:val="es-ES_tradnl" w:bidi="es-MX"/>
            </w:rPr>
            <w:t xml:space="preserve">La clave para empezar cada capítulo es hacerlo de manera coherente.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FE3742" w:rsidP="00FE3742">
          <w:pPr>
            <w:pStyle w:val="34AF725A065F41328DE22630A0DC196A1"/>
          </w:pPr>
          <w:r w:rsidRPr="00420C58">
            <w:rPr>
              <w:lang w:val="es-ES_tradnl" w:bidi="es-MX"/>
            </w:rPr>
            <w:t>Inserta el subtítulo 1 (estilo: Encabezado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FE3742" w:rsidP="00FE3742">
          <w:pPr>
            <w:pStyle w:val="39656D545BA14169968E5CC3B5AA36E61"/>
          </w:pPr>
          <w:r w:rsidRPr="00420C58">
            <w:rPr>
              <w:lang w:val="es-ES_tradnl" w:bidi="es-MX"/>
            </w:rPr>
            <w:t>(Pon en mayúscula la primera palabra del subtítulo)</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FE3742" w:rsidP="00FE3742">
          <w:pPr>
            <w:pStyle w:val="1A6DED81B0634854BF40260523ED1D851"/>
          </w:pPr>
          <w:r w:rsidRPr="00420C58">
            <w:rPr>
              <w:lang w:val="es-ES_tradnl" w:bidi="es-MX"/>
            </w:rPr>
            <w:t>Inserta el contenido aquí...</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FE3742" w:rsidRPr="00420C58" w:rsidRDefault="00FE3742"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siempre estén relacionados con el tema del capítulo.</w:t>
          </w:r>
        </w:p>
        <w:p w:rsidR="00C443E2" w:rsidRDefault="00FE3742" w:rsidP="00FE3742">
          <w:pPr>
            <w:pStyle w:val="D22C70E7F1484D069CABD2EC395A81BD1"/>
          </w:pPr>
          <w:r w:rsidRPr="00420C58">
            <w:rPr>
              <w:lang w:val="es-ES_tradnl" w:bidi="es-MX"/>
            </w:rPr>
            <w:t>Al buscar contenido para un capítulo en concreto, los aspectos destacados que encuentres pueden funcionar como subtítulos. Por ejemplo, el subtítulo 1 puede ser "¿Qué tan bien conoce a su hijo?" Puedes usar una historia de la vida real y hablar sobre la importancia de conocer a los hijos.</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FE3742" w:rsidP="00FE3742">
          <w:pPr>
            <w:pStyle w:val="3D81A9027E354C779BB4FE026CB4FA011"/>
          </w:pPr>
          <w:r w:rsidRPr="00420C58">
            <w:rPr>
              <w:lang w:val="es-ES_tradnl" w:bidi="es-MX"/>
            </w:rPr>
            <w:t>Inserta el subtítulo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FE3742" w:rsidP="00FE3742">
          <w:pPr>
            <w:pStyle w:val="5006230075C245E680F6530556D173E41"/>
          </w:pPr>
          <w:r w:rsidRPr="00420C58">
            <w:rPr>
              <w:lang w:val="es-ES_tradnl" w:bidi="es-MX"/>
            </w:rPr>
            <w:t>Inserta el contenido aquí...</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FE3742" w:rsidP="00FE3742">
          <w:pPr>
            <w:pStyle w:val="C63089645A1D4BE88F8B8AA5E770E1CF1"/>
          </w:pPr>
          <w:r w:rsidRPr="00420C58">
            <w:rPr>
              <w:lang w:val="es-ES_tradnl" w:bidi="es-MX"/>
            </w:rPr>
            <w:t>Un ejemplo para el subtítulo 2 es "Identificar las fortalezas y debilidades de los hijos". En este capítulo se hablaría sobre los pasos y las estrategias que se usan para estudiar la personalidad de un niño.</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FE3742" w:rsidP="00FE3742">
          <w:pPr>
            <w:pStyle w:val="106FC483CBAD4B3683665DD7A74087841"/>
          </w:pPr>
          <w:r w:rsidRPr="00420C58">
            <w:rPr>
              <w:lang w:val="es-ES_tradnl" w:bidi="es-MX"/>
            </w:rPr>
            <w:t>Resumen y principales aportes del capítulo</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FE3742" w:rsidP="00FE3742">
          <w:pPr>
            <w:pStyle w:val="091908AD2EC94991B37B06A9C2A985D31"/>
          </w:pPr>
          <w:r w:rsidRPr="00420C58">
            <w:rPr>
              <w:lang w:val="es-ES_tradnl" w:bidi="es-MX"/>
            </w:rPr>
            <w:t>Inserta el contenido aquí...</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FE3742" w:rsidRPr="00420C58" w:rsidRDefault="00FE3742"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Recuerda al lector los puntos clave del capítulo en un párrafo breve. También puedes usar un formato de viñetas, como el siguiente:</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Si quiere ayudar a sus hijos a salir adelante en la vida, conozca sus fortalezas y debilidades.</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2 del texto...</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3 del texto...</w:t>
          </w:r>
        </w:p>
        <w:p w:rsidR="00C443E2" w:rsidRDefault="00FE3742" w:rsidP="00FE3742">
          <w:pPr>
            <w:pStyle w:val="31C8FDF523F145C4A7090D5C2DB912B29"/>
          </w:pPr>
          <w:r w:rsidRPr="00420C58">
            <w:rPr>
              <w:color w:val="0070C0"/>
              <w:lang w:val="es-ES_tradnl" w:bidi="es-MX"/>
            </w:rPr>
            <w:t>etc.</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FE3742" w:rsidP="00FE3742">
          <w:pPr>
            <w:pStyle w:val="F8A09387F203417999FEC5C7A91B15D91"/>
          </w:pPr>
          <w:r w:rsidRPr="00420C58">
            <w:rPr>
              <w:lang w:val="es-ES_tradnl" w:bidi="es-MX"/>
            </w:rPr>
            <w:t>En el próximo capítulo, aprenderá sobre...</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FE3742" w:rsidP="00FE3742">
          <w:pPr>
            <w:pStyle w:val="2537FD43E1324BAABFAB236406F4F48F2"/>
          </w:pPr>
          <w:r w:rsidRPr="00420C58">
            <w:rPr>
              <w:lang w:val="es-ES_tradnl" w:bidi="es-MX"/>
            </w:rPr>
            <w:t>Para pasar de forma lógica y fácil de un capítulo a otro, avísale al lector lo que viene. Al finalizar el capítulo, vincula la información del siguiente capítulo con lo que ya se aprendió.</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FE3742" w:rsidP="00FE3742">
          <w:pPr>
            <w:pStyle w:val="5FE1312DC02A469C873D583A6EE3A4702"/>
          </w:pPr>
          <w:r w:rsidRPr="00420C58">
            <w:rPr>
              <w:lang w:val="es-ES_tradnl" w:bidi="es-MX"/>
            </w:rPr>
            <w:t>Para pasar de forma lógica y fácil de un capítulo a otro, avísale al lector lo que viene. Al finalizar el capítulo, vincula la información del siguiente capítulo con lo que ya se aprendió.</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FE3742" w:rsidP="00FE3742">
          <w:pPr>
            <w:pStyle w:val="19567D76FBAA4BDFBDBEC027398CD64F2"/>
          </w:pPr>
          <w:r w:rsidRPr="00420C58">
            <w:rPr>
              <w:rFonts w:ascii="Times New Roman" w:hAnsi="Times New Roman"/>
              <w:lang w:val="es-ES_tradnl" w:bidi="es-MX"/>
            </w:rPr>
            <w:t>Capítulo Cuatro</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FE3742" w:rsidP="00FE3742">
          <w:pPr>
            <w:pStyle w:val="4CFDECAD5A424440A224F28EAFE677721"/>
          </w:pPr>
          <w:r w:rsidRPr="00420C58">
            <w:rPr>
              <w:rFonts w:ascii="Times New Roman" w:hAnsi="Times New Roman"/>
              <w:lang w:val="es-ES_tradnl" w:bidi="es-MX"/>
            </w:rPr>
            <w:t>Capítulo Dos</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FE3742" w:rsidP="00FE3742">
          <w:pPr>
            <w:pStyle w:val="93E922BEEF6E463D9D699231F2056EE51"/>
          </w:pPr>
          <w:r w:rsidRPr="00420C58">
            <w:rPr>
              <w:lang w:val="es-ES_tradnl" w:bidi="es-MX"/>
            </w:rPr>
            <w:t>Inserta el título del capítulo aquí</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FE3742" w:rsidP="00FE3742">
          <w:pPr>
            <w:pStyle w:val="221FFF50BE8B4985AFB0E3702062ACA51"/>
          </w:pPr>
          <w:r w:rsidRPr="00420C58">
            <w:rPr>
              <w:lang w:val="es-ES_tradnl" w:bidi="es-MX"/>
            </w:rPr>
            <w:t>Empieza un nuevo capítulo aquí...</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FE3742" w:rsidP="00FE3742">
          <w:pPr>
            <w:pStyle w:val="6012F3FD693A4273BACE3341610DB2891"/>
          </w:pPr>
          <w:r w:rsidRPr="00420C58">
            <w:rPr>
              <w:lang w:val="es-ES_tradnl" w:bidi="es-MX"/>
            </w:rPr>
            <w:t>En el segundo capítulo, profundiza un poco más en el tema del libro. Por ejemplo, el título del segundo capítulo del libro de ejemplo sería "La crianza en el mundo de hoy". Empieza proporcionando una breve introducción de lo que contiene el capítulo y pasa fácilmente a los puntos de apoyo. Intenta usar un lenguaje sencillo y comprensible para generar afinidad con el lector y mantenerlo interesado.</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FE3742" w:rsidP="00FE3742">
          <w:pPr>
            <w:pStyle w:val="ED1218E73BA540EA80420BAC1A163C021"/>
          </w:pPr>
          <w:r w:rsidRPr="00420C58">
            <w:rPr>
              <w:lang w:val="es-ES_tradnl" w:bidi="es-MX"/>
            </w:rPr>
            <w:t>Inserta el subtítulo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FE3742" w:rsidP="00FE3742">
          <w:pPr>
            <w:pStyle w:val="17C2C48A9E014A6195049BB0144EEB991"/>
          </w:pPr>
          <w:r w:rsidRPr="00420C58">
            <w:rPr>
              <w:lang w:val="es-ES_tradnl" w:bidi="es-MX"/>
            </w:rPr>
            <w:t>Inserta el contenido aquí...</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FE3742" w:rsidRPr="00420C58" w:rsidRDefault="00FE3742"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estén relacionados con el tema del capítulo.</w:t>
          </w:r>
        </w:p>
        <w:p w:rsidR="00EC182C" w:rsidRDefault="00FE3742" w:rsidP="00FE3742">
          <w:pPr>
            <w:pStyle w:val="34FF6E8DE6C745E9B908DFF4312BB7021"/>
          </w:pPr>
          <w:r w:rsidRPr="00420C58">
            <w:rPr>
              <w:lang w:val="es-ES_tradnl" w:bidi="es-MX"/>
            </w:rPr>
            <w:t>Al buscar contenido para un capítulo en concreto, los aspectos destacados que encuentres pueden funcionar como subtítulos. Por ejemplo, el subtítulo 1 de este capítulo sería "Es un mundo difícil, muy difícil". Puedes hablar sobre cómo ha cambiado la sociedad, por qué es tan difícil criar niños en el mundo actual, etc.</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FE3742" w:rsidP="00FE3742">
          <w:pPr>
            <w:pStyle w:val="76DA4FF1B1D6441BB440BF7794BAA5EA1"/>
          </w:pPr>
          <w:r w:rsidRPr="00420C58">
            <w:rPr>
              <w:lang w:val="es-ES_tradnl" w:bidi="es-MX"/>
            </w:rPr>
            <w:t>Inserta el subtítulo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FE3742" w:rsidP="00FE3742">
          <w:pPr>
            <w:pStyle w:val="3CEE89C5B60140DE87207A9339FE728F1"/>
          </w:pPr>
          <w:r w:rsidRPr="00420C58">
            <w:rPr>
              <w:lang w:val="es-ES_tradnl" w:bidi="es-MX"/>
            </w:rPr>
            <w:t>Inserta el contenido aquí...</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FE3742" w:rsidP="00FE3742">
          <w:pPr>
            <w:pStyle w:val="EC9B14D0E3AE497F84EDE9B6F19F7B0A1"/>
          </w:pPr>
          <w:r w:rsidRPr="00420C58">
            <w:rPr>
              <w:lang w:val="es-ES_tradnl" w:bidi="es-MX"/>
            </w:rPr>
            <w:t>Para el subtítulo 2, utiliza un subtítulo como "Por qué los niños de hoy no pueden arreglárselas". Esta subsección explica las diferencias entre estilos de crianza tradicionales y modernos, el papel que desempeña la tecnología en la crianza, el declive de los sistemas de valores, etc.</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FE3742" w:rsidP="00FE3742">
          <w:pPr>
            <w:pStyle w:val="8F4EEDE868D04E92904A022E4D86F9A21"/>
          </w:pPr>
          <w:r w:rsidRPr="00420C58">
            <w:rPr>
              <w:lang w:val="es-ES_tradnl" w:bidi="es-MX"/>
            </w:rPr>
            <w:t>Resumen y principales aportes del capítulo</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FE3742" w:rsidP="00FE3742">
          <w:pPr>
            <w:pStyle w:val="7C50C92D65814241B4727046DCCC4B831"/>
          </w:pPr>
          <w:r w:rsidRPr="00420C58">
            <w:rPr>
              <w:lang w:val="es-ES_tradnl" w:bidi="es-MX"/>
            </w:rPr>
            <w:t>Inserta el contenido aquí...</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FE3742" w:rsidRPr="00420C58" w:rsidRDefault="00FE3742"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Recuerda al lector los puntos clave del capítulo en un párrafo breve. También puedes usar un formato de viñetas, como el siguiente:</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La televisión y otros dispositivos digitales hoy desempeñan el papel de padres en casa.</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2 del texto...</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3 del texto...</w:t>
          </w:r>
        </w:p>
        <w:p w:rsidR="00EC182C" w:rsidRDefault="00FE3742" w:rsidP="00FE3742">
          <w:pPr>
            <w:pStyle w:val="A901E71513FB499F946ADB4930A2D12E9"/>
          </w:pPr>
          <w:r w:rsidRPr="00420C58">
            <w:rPr>
              <w:color w:val="0070C0"/>
              <w:lang w:val="es-ES_tradnl" w:bidi="es-MX"/>
            </w:rPr>
            <w:t>etc.</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FE3742" w:rsidP="00FE3742">
          <w:pPr>
            <w:pStyle w:val="0AFC44A2958746B7AA9EAD922053E0AB1"/>
          </w:pPr>
          <w:r w:rsidRPr="00420C58">
            <w:rPr>
              <w:lang w:val="es-ES_tradnl" w:bidi="es-MX"/>
            </w:rPr>
            <w:t>En el próximo capítulo, aprenderá sobre...</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FE3742" w:rsidP="00FE3742">
          <w:pPr>
            <w:pStyle w:val="F2EC7EB94E1D4C0E893755410F77613D1"/>
          </w:pPr>
          <w:r w:rsidRPr="00420C58">
            <w:rPr>
              <w:lang w:val="es-ES_tradnl" w:bidi="es-MX"/>
            </w:rPr>
            <w:t>Para pasar de forma lógica y fácil de un capítulo a otro, avísale al lector lo que viene. Al finalizar el capítulo, vincula la información del siguiente capítulo con lo que ya se aprendió.</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FE3742" w:rsidP="00FE3742">
          <w:pPr>
            <w:pStyle w:val="C83A85DF272C4CFE8EA77BA477DC972E1"/>
          </w:pPr>
          <w:r w:rsidRPr="00420C58">
            <w:rPr>
              <w:rFonts w:ascii="Times New Roman" w:hAnsi="Times New Roman"/>
              <w:lang w:val="es-ES_tradnl" w:bidi="es-MX"/>
            </w:rPr>
            <w:t>PARTE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FE3742" w:rsidP="00FE3742">
          <w:pPr>
            <w:pStyle w:val="D28EEC5B0DC14D0DA0E50B84C2005B441"/>
          </w:pPr>
          <w:r w:rsidRPr="00420C58">
            <w:rPr>
              <w:lang w:val="es-ES_tradnl" w:bidi="es-MX"/>
            </w:rPr>
            <w:t>Inserta el título de la parte</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FE3742" w:rsidP="00FE3742">
          <w:pPr>
            <w:pStyle w:val="DB4F0A0F9FC948ADB21C010844D60FBD1"/>
          </w:pPr>
          <w:r w:rsidRPr="00420C58">
            <w:rPr>
              <w:lang w:val="es-ES_tradnl" w:bidi="es-MX"/>
            </w:rPr>
            <w:t>Usa partes sucesivas para tratar las áreas más complejas o detalladas del tema del libro. Dado que en la Parte I se definió el tema o el problema, considera la posibilidad de usar esta sección para ofrecer soluciones. En este caso, un título adecuado de ejemplo sería "Identificar las estrategias de crianza adecuadas" o "Criar niños con una actitud a prueba de balas". No olvides que los capítulos de esta parte del libro deben alinearse con el título que elegiste para la parte.</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FE3742" w:rsidP="00FE3742">
          <w:pPr>
            <w:pStyle w:val="0755872759C74A55BC98C56DA8B0C55B1"/>
          </w:pPr>
          <w:r w:rsidRPr="00420C58">
            <w:rPr>
              <w:rFonts w:ascii="Times New Roman" w:hAnsi="Times New Roman"/>
              <w:lang w:val="es-ES_tradnl" w:bidi="es-MX"/>
            </w:rPr>
            <w:t>Capítulo Tres</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FE3742" w:rsidP="00FE3742">
          <w:pPr>
            <w:pStyle w:val="63B591E0D1ED469EB10E3100C67503E11"/>
          </w:pPr>
          <w:r w:rsidRPr="00420C58">
            <w:rPr>
              <w:lang w:val="es-ES_tradnl" w:bidi="es-MX"/>
            </w:rPr>
            <w:t>Inserta el título del capítulo</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FE3742" w:rsidP="00FE3742">
          <w:pPr>
            <w:pStyle w:val="F8D275D6C8B943F4B16D80C8114054731"/>
          </w:pPr>
          <w:r w:rsidRPr="00420C58">
            <w:rPr>
              <w:lang w:val="es-ES_tradnl" w:bidi="es-MX"/>
            </w:rPr>
            <w:t>Empieza un nuevo capítulo aquí...</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FE3742" w:rsidP="00FE3742">
          <w:pPr>
            <w:pStyle w:val="98A0490AE6C742D6BE83C8D5B8920F341"/>
          </w:pPr>
          <w:r w:rsidRPr="00420C58">
            <w:rPr>
              <w:lang w:val="es-ES_tradnl" w:bidi="es-MX"/>
            </w:rPr>
            <w:t>A efectos de este ejemplo, el título de este capítulo sería "Desarrollar una actitud a prueba de balas". Esto significa que el capítulo tratará con las estrategias para reforzar la actitud. Empieza proporcionando una breve introducción de la información que contiene el capítulo y luego pasa fácilmente a los puntos de apoyo. Intenta usar un lenguaje sencillo y comprensible para generar afinidad con el lector y mantenerlo interesado.</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FE3742" w:rsidP="00FE3742">
          <w:pPr>
            <w:pStyle w:val="2D43D1C079B541778411D27372D23DFE1"/>
          </w:pPr>
          <w:r w:rsidRPr="00420C58">
            <w:rPr>
              <w:lang w:val="es-ES_tradnl" w:bidi="es-MX"/>
            </w:rPr>
            <w:t>Inserta el subtítulo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FE3742" w:rsidP="00FE3742">
          <w:pPr>
            <w:pStyle w:val="C154951879E54E1F970B756FCF334E431"/>
          </w:pPr>
          <w:r w:rsidRPr="00420C58">
            <w:rPr>
              <w:lang w:val="es-ES_tradnl" w:bidi="es-MX"/>
            </w:rPr>
            <w:t>Inserta el contenido aquí...</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FE3742" w:rsidRPr="00420C58" w:rsidRDefault="00FE3742"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siempre estén relacionados con el tema del capítulo.</w:t>
          </w:r>
        </w:p>
        <w:p w:rsidR="00EC182C" w:rsidRDefault="00FE3742" w:rsidP="00FE3742">
          <w:pPr>
            <w:pStyle w:val="9D2103287B834A058EB6C7F7FD6E4E601"/>
          </w:pPr>
          <w:r w:rsidRPr="00420C58">
            <w:rPr>
              <w:lang w:val="es-ES_tradnl" w:bidi="es-MX"/>
            </w:rPr>
            <w:t>Al buscar contenido para un capítulo en concreto, los aspectos destacados que encuentres pueden funcionar como subtítulos. Por ejemplo, el subtítulo 1 de este capítulo sería "Disciplina mental". Ofrece al lector estrategias prácticas para enseñarle a un niño a desarrollar entereza, conciencia, etc.</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FE3742" w:rsidP="00FE3742">
          <w:pPr>
            <w:pStyle w:val="9831DD8120C54234BFC29F35324A9B971"/>
          </w:pPr>
          <w:r w:rsidRPr="00420C58">
            <w:rPr>
              <w:lang w:val="es-ES_tradnl" w:bidi="es-MX"/>
            </w:rPr>
            <w:t>Inserta el subtítulo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FE3742" w:rsidP="00FE3742">
          <w:pPr>
            <w:pStyle w:val="B46AF581D16845258C889ADA59210B881"/>
          </w:pPr>
          <w:r w:rsidRPr="00420C58">
            <w:rPr>
              <w:lang w:val="es-ES_tradnl" w:bidi="es-MX"/>
            </w:rPr>
            <w:t>Inserta el contenido aquí...</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FE3742" w:rsidP="00FE3742">
          <w:pPr>
            <w:pStyle w:val="E302D34E093C421C9F736121429DB18E1"/>
          </w:pPr>
          <w:r w:rsidRPr="00420C58">
            <w:rPr>
              <w:lang w:val="es-ES_tradnl" w:bidi="es-MX"/>
            </w:rPr>
            <w:t>Para el subtítulo 2, usa un subtítulo como "Autoestima". Este capítulo de ejemplo ofrece pasos prácticos y sugerencias para enseñarle a un niño a ser valiente, seguro de sí mismo, etc.</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FE3742" w:rsidP="00FE3742">
          <w:pPr>
            <w:pStyle w:val="273C7B5853E24882A9545313555EE5551"/>
          </w:pPr>
          <w:r w:rsidRPr="00420C58">
            <w:rPr>
              <w:lang w:val="es-ES_tradnl" w:bidi="es-MX"/>
            </w:rPr>
            <w:t>Resumen y principales aportes del capítulo</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FE3742" w:rsidP="00FE3742">
          <w:pPr>
            <w:pStyle w:val="AACF61486F254EE1BD9CBC850ACBCFCE1"/>
          </w:pPr>
          <w:r w:rsidRPr="00420C58">
            <w:rPr>
              <w:lang w:val="es-ES_tradnl" w:bidi="es-MX"/>
            </w:rPr>
            <w:t>Inserta el contenido aquí...</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FE3742" w:rsidRPr="00420C58" w:rsidRDefault="00FE3742"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 xml:space="preserve">Recuerda al lector los puntos clave del capítulo en un párrafo breve. También puedes usar un formato de viñetas, como el siguiente: </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Desarrollar resiliencia mental es una parte importante para tener éxito en la vida.</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2 del texto...</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3 del texto...</w:t>
          </w:r>
        </w:p>
        <w:p w:rsidR="00EC182C" w:rsidRDefault="00FE3742" w:rsidP="00FE3742">
          <w:pPr>
            <w:pStyle w:val="CEA272CDD4594BCE9239E0AD105E6ED49"/>
          </w:pPr>
          <w:r w:rsidRPr="00420C58">
            <w:rPr>
              <w:color w:val="0070C0"/>
              <w:lang w:val="es-ES_tradnl" w:bidi="es-MX"/>
            </w:rPr>
            <w:t>etc.</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FE3742" w:rsidP="00FE3742">
          <w:pPr>
            <w:pStyle w:val="C9B6DCD0054E4746B3E41BAE0292E7D61"/>
          </w:pPr>
          <w:r w:rsidRPr="00420C58">
            <w:rPr>
              <w:lang w:val="es-ES_tradnl" w:bidi="es-MX"/>
            </w:rPr>
            <w:t>En el próximo capítulo, aprenderá sobre...</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FE3742" w:rsidP="00FE3742">
          <w:pPr>
            <w:pStyle w:val="9C9E38B402274DFEB8E16A9D5FBCA30C2"/>
          </w:pPr>
          <w:r w:rsidRPr="00420C58">
            <w:rPr>
              <w:lang w:val="es-ES_tradnl" w:bidi="es-MX"/>
            </w:rPr>
            <w:t>Empieza un nuevo capítulo aquí...</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FE3742" w:rsidP="00FE3742">
          <w:pPr>
            <w:pStyle w:val="2F947FC1495E44838D99DCC38FD4F9531"/>
          </w:pPr>
          <w:r w:rsidRPr="00420C58">
            <w:rPr>
              <w:lang w:val="es-ES_tradnl" w:bidi="es-MX"/>
            </w:rPr>
            <w:t>Inserta el título del capítulo</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FE3742" w:rsidP="00FE3742">
          <w:pPr>
            <w:pStyle w:val="88D92714BDF04569BC6FE24A39A54FD71"/>
          </w:pPr>
          <w:r w:rsidRPr="00420C58">
            <w:rPr>
              <w:lang w:val="es-ES_tradnl" w:bidi="es-MX"/>
            </w:rPr>
            <w:t>A efectos de este ejemplo, el título de este capítulo sería "Establecer valores sociales". Trata el aspecto social o comunitario del bienestar de un niño. Empieza proporcionando una breve introducción de la información que contiene el capítulo y luego pasa fácilmente a los puntos de apoyo. Intenta usar un lenguaje sencillo y comprensible para generar afinidad con el lector y mantenerlo interesado.</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FE3742" w:rsidP="00FE3742">
          <w:pPr>
            <w:pStyle w:val="FFBFBF0A008648C19A78F0E90A234CC31"/>
          </w:pPr>
          <w:r w:rsidRPr="00420C58">
            <w:rPr>
              <w:lang w:val="es-ES_tradnl" w:bidi="es-MX"/>
            </w:rPr>
            <w:t>Inserta el subtítulo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FE3742" w:rsidP="00FE3742">
          <w:pPr>
            <w:pStyle w:val="F0E0DC1C53CC4372B433712E355C007D1"/>
          </w:pPr>
          <w:r w:rsidRPr="00420C58">
            <w:rPr>
              <w:lang w:val="es-ES_tradnl" w:bidi="es-MX"/>
            </w:rPr>
            <w:t>Inserta el contenido aquí...</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FE3742" w:rsidRPr="00420C58" w:rsidRDefault="00FE3742"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estén relacionados con el tema del capítulo.</w:t>
          </w:r>
        </w:p>
        <w:p w:rsidR="00EC182C" w:rsidRDefault="00FE3742" w:rsidP="00FE3742">
          <w:pPr>
            <w:pStyle w:val="6DB83163B39F4AB3A1B37BC25BDC98501"/>
          </w:pPr>
          <w:r w:rsidRPr="00420C58">
            <w:rPr>
              <w:lang w:val="es-ES_tradnl" w:bidi="es-MX"/>
            </w:rPr>
            <w:t>Al buscar contenido para un capítulo en concreto, los aspectos destacados que encuentres pueden funcionar como subtítulos. Por ejemplo, el subtítulo 1 de este capítulo sería "Llevarse bien con los demás". Ofrece al lector estrategias prácticas para enseñarle a sus hijos a coexistir con los demás, por qué es importante hacerlo, etc.</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FE3742" w:rsidP="00FE3742">
          <w:pPr>
            <w:pStyle w:val="5F0A74C4FACD4E08B3624775DEABC4E71"/>
          </w:pPr>
          <w:r w:rsidRPr="00420C58">
            <w:rPr>
              <w:lang w:val="es-ES_tradnl" w:bidi="es-MX"/>
            </w:rPr>
            <w:t>Inserta el subtítulo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FE3742" w:rsidP="00FE3742">
          <w:pPr>
            <w:pStyle w:val="046BEDA4D412424291D8827CBC99652F1"/>
          </w:pPr>
          <w:r w:rsidRPr="00420C58">
            <w:rPr>
              <w:lang w:val="es-ES_tradnl" w:bidi="es-MX"/>
            </w:rPr>
            <w:t>Inserta el contenido aquí...</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FE3742" w:rsidP="00FE3742">
          <w:pPr>
            <w:pStyle w:val="996733CD6A6E41CFB4AF675513AD7E8A1"/>
          </w:pPr>
          <w:r w:rsidRPr="00420C58">
            <w:rPr>
              <w:lang w:val="es-ES_tradnl" w:bidi="es-MX"/>
            </w:rPr>
            <w:t>Para el subtítulo 2, usa un subtítulo como "Desarrollo de la inteligencia emocional". Ofrece pasos prácticos para ayudarle a un niño a leer indicaciones sociales, hablar sobre las emociones negativas, etc.</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FE3742" w:rsidP="00FE3742">
          <w:pPr>
            <w:pStyle w:val="3A9D80DD632F4D788A9934EE5E62813B1"/>
          </w:pPr>
          <w:r w:rsidRPr="00420C58">
            <w:rPr>
              <w:lang w:val="es-ES_tradnl" w:bidi="es-MX"/>
            </w:rPr>
            <w:t>Resumen y principales aportes del capítulo</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FE3742" w:rsidP="00FE3742">
          <w:pPr>
            <w:pStyle w:val="6E119EBC884B40F5A80FA2FC32DB3D1A1"/>
          </w:pPr>
          <w:r w:rsidRPr="00420C58">
            <w:rPr>
              <w:lang w:val="es-ES_tradnl" w:bidi="es-MX"/>
            </w:rPr>
            <w:t>Inserta el contenido aquí...</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FE3742" w:rsidRPr="00420C58" w:rsidRDefault="00FE3742"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 xml:space="preserve">Recuerda al lector los puntos clave del capítulo en un párrafo breve. También puedes usar un formato de viñetas, como el siguiente: </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 xml:space="preserve">Inculcar valores sociales y éticos en un niño le ayudará a integrarse bien en la sociedad. </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2 del texto...</w:t>
          </w:r>
        </w:p>
        <w:p w:rsidR="00FE3742" w:rsidRPr="00420C58" w:rsidRDefault="00FE3742" w:rsidP="00BB5275">
          <w:pPr>
            <w:pStyle w:val="Listaconvietas"/>
            <w:spacing w:before="0" w:line="240" w:lineRule="auto"/>
            <w:rPr>
              <w:color w:val="0070C0"/>
              <w:lang w:val="es-ES_tradnl"/>
            </w:rPr>
          </w:pPr>
          <w:r w:rsidRPr="00420C58">
            <w:rPr>
              <w:color w:val="0070C0"/>
              <w:lang w:val="es-ES_tradnl" w:bidi="es-MX"/>
            </w:rPr>
            <w:t>Punto 3 del texto...</w:t>
          </w:r>
        </w:p>
        <w:p w:rsidR="00EC182C" w:rsidRDefault="00FE3742" w:rsidP="00FE3742">
          <w:pPr>
            <w:pStyle w:val="B08AFDA2799D4399813CB56E4023291C9"/>
          </w:pPr>
          <w:r w:rsidRPr="00420C58">
            <w:rPr>
              <w:color w:val="0070C0"/>
              <w:lang w:val="es-ES_tradnl" w:bidi="es-MX"/>
            </w:rPr>
            <w:t>etc.</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FE3742" w:rsidP="00FE3742">
          <w:pPr>
            <w:pStyle w:val="09DE4C32B3AF4497B73628EA87BDA7DF1"/>
          </w:pPr>
          <w:r w:rsidRPr="00420C58">
            <w:rPr>
              <w:lang w:val="es-ES_tradnl" w:bidi="es-MX"/>
            </w:rPr>
            <w:t>En el próximo capítulo, aprenderá sobre...</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FE3742" w:rsidP="00FE3742">
          <w:pPr>
            <w:pStyle w:val="157D76D650864DD6AEDBF7821AC001131"/>
          </w:pPr>
          <w:r w:rsidRPr="00420C58">
            <w:rPr>
              <w:lang w:val="es-ES_tradnl" w:bidi="es-MX"/>
            </w:rPr>
            <w:t>Para pasar de forma lógica y fácil de un capítulo a otro, avísale al lector lo que viene. Al finalizar el capítulo con un párrafo, vincula la información del siguiente capítulo con lo que ya se aprendió.</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FE3742" w:rsidP="00FE3742">
          <w:pPr>
            <w:pStyle w:val="C57CBBFA2F8246FC83A6420229CF2BC21"/>
          </w:pPr>
          <w:r w:rsidRPr="00420C58">
            <w:rPr>
              <w:lang w:val="es-ES_tradnl" w:bidi="es-MX"/>
            </w:rPr>
            <w:t>Capítulo Cinco</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FE3742" w:rsidP="00FE3742">
          <w:pPr>
            <w:pStyle w:val="ED2160D6C7AF4895A06FB2C321F2253D1"/>
          </w:pPr>
          <w:r w:rsidRPr="00420C58">
            <w:rPr>
              <w:lang w:val="es-ES_tradnl" w:bidi="es-MX"/>
            </w:rPr>
            <w:t>Inserta el título del capítulo</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FE3742" w:rsidP="00FE3742">
          <w:pPr>
            <w:pStyle w:val="B2A816407B534264BAC12554304F6A431"/>
          </w:pPr>
          <w:r w:rsidRPr="00420C58">
            <w:rPr>
              <w:lang w:val="es-ES_tradnl" w:bidi="es-MX"/>
            </w:rPr>
            <w:t>Empieza un nuevo capítulo aquí...</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FE3742" w:rsidP="00FE3742">
          <w:pPr>
            <w:pStyle w:val="A9F1BF8B304F4E209A78EE9E2E3FD0301"/>
          </w:pPr>
          <w:r w:rsidRPr="00420C58">
            <w:rPr>
              <w:lang w:val="es-ES_tradnl" w:bidi="es-MX"/>
            </w:rPr>
            <w:t>Suponiendo que este es tu último capítulo en el libro, crea un título que de alguna manera sea prospectivo, por ejemplo: "Niños de hoy, padres del futuro". Aquí puedes presentar un panorama de cómo las estrategias de este libro, así como los nuevos conocimientos científicos, moldearán el futuro. Explica también cómo será el mundo si los niños no aprenden a reforzar su actitud.</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FE3742" w:rsidP="00FE3742">
          <w:pPr>
            <w:pStyle w:val="003B645130DC4FD7B302B43E4D8229861"/>
          </w:pPr>
          <w:r w:rsidRPr="00420C58">
            <w:rPr>
              <w:lang w:val="es-ES_tradnl" w:bidi="es-MX"/>
            </w:rPr>
            <w:t>Inserta el subtítulo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FE3742" w:rsidP="00FE3742">
          <w:pPr>
            <w:pStyle w:val="AC11592A406E4D0A8B2DB033D2E28C201"/>
          </w:pPr>
          <w:r w:rsidRPr="00420C58">
            <w:rPr>
              <w:lang w:val="es-ES_tradnl" w:bidi="es-MX"/>
            </w:rPr>
            <w:t>Inserta el contenido aquí...</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FE3742" w:rsidRPr="00420C58" w:rsidRDefault="00FE3742" w:rsidP="00BB5275">
          <w:pPr>
            <w:pStyle w:val="Textodesugerencia"/>
            <w:spacing w:line="240" w:lineRule="auto"/>
            <w:rPr>
              <w:lang w:val="es-ES_tradnl"/>
            </w:rPr>
          </w:pPr>
          <w:r w:rsidRPr="00420C58">
            <w:rPr>
              <w:lang w:val="es-ES_tradnl" w:bidi="es-MX"/>
            </w:rPr>
            <w:t>Divide el capítulo en secciones con subtítulos relevantes. Los subtítulos guiarán al lector a través del capítulo y le mostrarán cómo se percibe el tema. Siempre ten más de un subtítulo por capítulo y asegúrate de que estén relacionados con el tema del capítulo.</w:t>
          </w:r>
        </w:p>
        <w:p w:rsidR="00EC182C" w:rsidRDefault="00FE3742" w:rsidP="00FE3742">
          <w:pPr>
            <w:pStyle w:val="2974031BFFC84834AF25DBB08AFBAD3E1"/>
          </w:pPr>
          <w:r w:rsidRPr="00420C58">
            <w:rPr>
              <w:lang w:val="es-ES_tradnl" w:bidi="es-MX"/>
            </w:rPr>
            <w:t>Al buscar contenido para un capítulo en concreto, los aspectos destacados que encuentres pueden funcionar como subtítulos. Por ejemplo, el subtítulo 1 de este capítulo sería "Adaptarse al cambio" y en él puedes describir la importancia de desarrollar adaptabilidad y flexibilidad, etc.</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FE3742" w:rsidP="00FE3742">
          <w:pPr>
            <w:pStyle w:val="545A6D196B8247BA9CF61B522A0A50D91"/>
          </w:pPr>
          <w:r w:rsidRPr="00420C58">
            <w:rPr>
              <w:lang w:val="es-ES_tradnl" w:bidi="es-MX"/>
            </w:rPr>
            <w:t>Inserta el subtítulo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FE3742" w:rsidP="00FE3742">
          <w:pPr>
            <w:pStyle w:val="DDE1AAC5D03F4BF4B0C0429B931CB3C21"/>
          </w:pPr>
          <w:r w:rsidRPr="00420C58">
            <w:rPr>
              <w:lang w:val="es-ES_tradnl" w:bidi="es-MX"/>
            </w:rPr>
            <w:t>Inserta el contenido aquí...</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FE3742" w:rsidP="00FE3742">
          <w:pPr>
            <w:pStyle w:val="8A22698E36214EB994F21C553BA153701"/>
          </w:pPr>
          <w:r w:rsidRPr="00420C58">
            <w:rPr>
              <w:lang w:val="es-ES_tradnl" w:bidi="es-MX"/>
            </w:rPr>
            <w:t>Para el subtítulo 2, usa un subtítulo como "Dejar un legado". Aquí, concluye todo explicando cómo todas las estrategias ofrecidas asegurarán un mejor mañana para todos.</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FE3742" w:rsidP="00FE3742">
          <w:pPr>
            <w:pStyle w:val="4EFF448EEF074050A112B210E4201C111"/>
          </w:pPr>
          <w:r w:rsidRPr="00420C58">
            <w:rPr>
              <w:lang w:val="es-ES_tradnl" w:bidi="es-MX"/>
            </w:rPr>
            <w:t>Resumen y principales aportes del capítulo</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FE3742" w:rsidP="00FE3742">
          <w:pPr>
            <w:pStyle w:val="41AF960C55C14BA783FD21ABC01299BA1"/>
          </w:pPr>
          <w:r w:rsidRPr="00420C58">
            <w:rPr>
              <w:lang w:val="es-ES_tradnl" w:bidi="es-MX"/>
            </w:rPr>
            <w:t>Inserta el contenido aquí...</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FE3742" w:rsidRPr="00420C58" w:rsidRDefault="00FE3742" w:rsidP="00BB5275">
          <w:pPr>
            <w:pStyle w:val="Textodesugerencia"/>
            <w:spacing w:line="240" w:lineRule="auto"/>
            <w:rPr>
              <w:rFonts w:ascii="Times New Roman" w:hAnsi="Times New Roman"/>
              <w:lang w:val="es-ES_tradnl"/>
            </w:rPr>
          </w:pPr>
          <w:r w:rsidRPr="00420C58">
            <w:rPr>
              <w:rFonts w:ascii="Times New Roman" w:hAnsi="Times New Roman"/>
              <w:lang w:val="es-ES_tradnl" w:bidi="es-MX"/>
            </w:rPr>
            <w:t xml:space="preserve">Recuerda al lector los puntos clave del capítulo en un párrafo breve. También puedes usar un formato de viñetas, como el siguiente: </w:t>
          </w:r>
        </w:p>
        <w:p w:rsidR="00FE3742" w:rsidRPr="00420C58" w:rsidRDefault="00FE3742" w:rsidP="00BB5275">
          <w:pPr>
            <w:pStyle w:val="Listaconvietas"/>
            <w:tabs>
              <w:tab w:val="left" w:pos="4050"/>
            </w:tabs>
            <w:spacing w:before="0" w:line="240" w:lineRule="auto"/>
            <w:rPr>
              <w:color w:val="0070C0"/>
              <w:lang w:val="es-ES_tradnl"/>
            </w:rPr>
          </w:pPr>
          <w:r w:rsidRPr="00420C58">
            <w:rPr>
              <w:color w:val="0070C0"/>
              <w:lang w:val="es-ES_tradnl" w:bidi="es-MX"/>
            </w:rPr>
            <w:t xml:space="preserve">En el futuro, la supervivencia dependerá de la capacidad para adaptarse a un entorno que cambia a toda velocidad. </w:t>
          </w:r>
        </w:p>
        <w:p w:rsidR="00FE3742" w:rsidRPr="00420C58" w:rsidRDefault="00FE3742" w:rsidP="00BB5275">
          <w:pPr>
            <w:pStyle w:val="Listaconvietas"/>
            <w:tabs>
              <w:tab w:val="left" w:pos="4050"/>
            </w:tabs>
            <w:spacing w:before="0" w:line="240" w:lineRule="auto"/>
            <w:rPr>
              <w:color w:val="0070C0"/>
              <w:lang w:val="es-ES_tradnl"/>
            </w:rPr>
          </w:pPr>
          <w:r w:rsidRPr="00420C58">
            <w:rPr>
              <w:color w:val="0070C0"/>
              <w:lang w:val="es-ES_tradnl" w:bidi="es-MX"/>
            </w:rPr>
            <w:t>Punto 2 del texto...</w:t>
          </w:r>
        </w:p>
        <w:p w:rsidR="00FE3742" w:rsidRPr="00420C58" w:rsidRDefault="00FE3742" w:rsidP="00BB5275">
          <w:pPr>
            <w:pStyle w:val="Listaconvietas"/>
            <w:tabs>
              <w:tab w:val="left" w:pos="4050"/>
            </w:tabs>
            <w:spacing w:before="0" w:line="240" w:lineRule="auto"/>
            <w:rPr>
              <w:color w:val="0070C0"/>
              <w:lang w:val="es-ES_tradnl"/>
            </w:rPr>
          </w:pPr>
          <w:r w:rsidRPr="00420C58">
            <w:rPr>
              <w:color w:val="0070C0"/>
              <w:lang w:val="es-ES_tradnl" w:bidi="es-MX"/>
            </w:rPr>
            <w:t>Punto 3 del texto...</w:t>
          </w:r>
        </w:p>
        <w:p w:rsidR="00EC182C" w:rsidRDefault="00FE3742" w:rsidP="00FE3742">
          <w:pPr>
            <w:pStyle w:val="DEEFA86D65014972BC495B42630CD9D79"/>
          </w:pPr>
          <w:r w:rsidRPr="00420C58">
            <w:rPr>
              <w:color w:val="0070C0"/>
              <w:lang w:val="es-ES_tradnl" w:bidi="es-MX"/>
            </w:rPr>
            <w:t>etc.</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FE3742" w:rsidP="00FE3742">
          <w:pPr>
            <w:pStyle w:val="8F2E7115EC0248098D1AB68EE64E1BA41"/>
          </w:pPr>
          <w:r w:rsidRPr="00420C58">
            <w:rPr>
              <w:lang w:val="es-ES_tradnl" w:bidi="es-MX"/>
            </w:rPr>
            <w:t>Epílogo/conclusión</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FE3742" w:rsidP="00FE3742">
          <w:pPr>
            <w:pStyle w:val="B8A08773AE34490EB1743F2A42B20D5D1"/>
          </w:pPr>
          <w:r w:rsidRPr="00420C58">
            <w:rPr>
              <w:lang w:val="es-ES_tradnl" w:bidi="es-MX"/>
            </w:rPr>
            <w:t>Inserta el contenido aquí...</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FE3742" w:rsidP="00FE3742">
          <w:pPr>
            <w:pStyle w:val="CB25BE6C3C094402BD6552A77D20F86B1"/>
          </w:pPr>
          <w:r w:rsidRPr="00420C58">
            <w:rPr>
              <w:lang w:val="es-ES_tradnl" w:bidi="es-MX"/>
            </w:rPr>
            <w:t>Sé breve y amable. Menciona los aspectos destacados del libro y las medidas de acción para solucionar los problemas. Recuerda al lector las ventajas de tomar dichas medidas.</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FE3742" w:rsidP="00FE3742">
          <w:pPr>
            <w:pStyle w:val="2EB175A67EA54C5EB7A410E641D8ECFD1"/>
          </w:pPr>
          <w:r w:rsidRPr="00420C58">
            <w:rPr>
              <w:lang w:val="es-ES_tradnl" w:bidi="es-MX"/>
            </w:rPr>
            <w:t>Bibliografía</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FE3742" w:rsidP="00FE3742">
          <w:pPr>
            <w:pStyle w:val="0D8A5CC6023243EB96CF1F32302F160A1"/>
          </w:pPr>
          <w:r w:rsidRPr="00420C58">
            <w:rPr>
              <w:lang w:val="es-ES_tradnl" w:bidi="es-MX"/>
            </w:rPr>
            <w:t>Agradecimientos</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FE3742" w:rsidP="00FE3742">
          <w:pPr>
            <w:pStyle w:val="5ECCFB598280424991FE53806B3FC95E1"/>
          </w:pPr>
          <w:r w:rsidRPr="00420C58">
            <w:rPr>
              <w:lang w:val="es-ES_tradnl" w:bidi="es-MX"/>
            </w:rPr>
            <w:t>Inserta el contenido aquí...</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FE3742" w:rsidP="00FE3742">
          <w:pPr>
            <w:pStyle w:val="3069DB6EDDA04EDD825A6312A93382D51"/>
          </w:pPr>
          <w:r w:rsidRPr="00420C58">
            <w:rPr>
              <w:lang w:val="es-ES_tradnl" w:bidi="es-MX"/>
            </w:rPr>
            <w:t>Agradece a las personas que te inspiraron y ayudaron a lo largo del proceso para escribir y publicar tu trabajo. Esta sección es similar a la página de dedicatorias, excepto que aquí puedes dar más detalles e incluir a más personas.</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FE3742" w:rsidP="00FE3742">
          <w:pPr>
            <w:pStyle w:val="6434565436164727B28595DA2BF6335B1"/>
          </w:pPr>
          <w:r w:rsidRPr="00420C58">
            <w:rPr>
              <w:lang w:val="es-ES_tradnl" w:bidi="es-MX"/>
            </w:rPr>
            <w:t>Acerca del autor</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FE3742" w:rsidP="00FE3742">
          <w:pPr>
            <w:pStyle w:val="3F448DDB7A23481CB57C23EA0320569A1"/>
          </w:pPr>
          <w:r w:rsidRPr="00420C58">
            <w:rPr>
              <w:lang w:val="es-ES_tradnl" w:bidi="es-MX"/>
            </w:rPr>
            <w:t>Inserta el contenido aquí...</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FE3742" w:rsidRPr="00420C58" w:rsidRDefault="00FE3742" w:rsidP="00BB5275">
          <w:pPr>
            <w:pStyle w:val="Textodesugerencia"/>
            <w:spacing w:line="240" w:lineRule="auto"/>
            <w:rPr>
              <w:lang w:val="es-ES_tradnl"/>
            </w:rPr>
          </w:pPr>
          <w:r w:rsidRPr="00420C58">
            <w:rPr>
              <w:lang w:val="es-ES_tradnl" w:bidi="es-MX"/>
            </w:rPr>
            <w:t>Escribe esta página en tercera persona. (Por ejemplo, usa "el autor" o tu nombre, no "yo"). La información de esta sección establece tu credibilidad con los lectores. Evita ser muy prolijo. Simplemente proporciona tus antecedentes y experiencia en el tema del libro, así como otra información que genere confianza. Por ejemplo:</w:t>
          </w:r>
        </w:p>
        <w:p w:rsidR="00FE3742" w:rsidRPr="00420C58" w:rsidRDefault="00FE3742" w:rsidP="00FE3742">
          <w:pPr>
            <w:pStyle w:val="Textodesugerencia"/>
            <w:numPr>
              <w:ilvl w:val="0"/>
              <w:numId w:val="4"/>
            </w:numPr>
            <w:spacing w:line="240" w:lineRule="auto"/>
            <w:ind w:left="1080"/>
            <w:rPr>
              <w:lang w:val="es-ES_tradnl"/>
            </w:rPr>
          </w:pPr>
          <w:r w:rsidRPr="00420C58">
            <w:rPr>
              <w:lang w:val="es-ES_tradnl" w:bidi="es-MX"/>
            </w:rPr>
            <w:t>Logros profesionales y personales relacionados con el tema en cuestión</w:t>
          </w:r>
        </w:p>
        <w:p w:rsidR="00FE3742" w:rsidRPr="00420C58" w:rsidRDefault="00FE3742" w:rsidP="00FE3742">
          <w:pPr>
            <w:pStyle w:val="Textodesugerencia"/>
            <w:numPr>
              <w:ilvl w:val="0"/>
              <w:numId w:val="4"/>
            </w:numPr>
            <w:spacing w:line="240" w:lineRule="auto"/>
            <w:ind w:left="1080"/>
            <w:rPr>
              <w:lang w:val="es-ES_tradnl"/>
            </w:rPr>
          </w:pPr>
          <w:r w:rsidRPr="00420C58">
            <w:rPr>
              <w:lang w:val="es-ES_tradnl" w:bidi="es-MX"/>
            </w:rPr>
            <w:t>Lista de otros trabajos publicados y un vínculo a tu sitio web</w:t>
          </w:r>
        </w:p>
        <w:p w:rsidR="00FE3742" w:rsidRPr="00420C58" w:rsidRDefault="00FE3742" w:rsidP="00FE3742">
          <w:pPr>
            <w:pStyle w:val="Textodesugerencia"/>
            <w:numPr>
              <w:ilvl w:val="0"/>
              <w:numId w:val="4"/>
            </w:numPr>
            <w:spacing w:line="240" w:lineRule="auto"/>
            <w:ind w:left="1080"/>
            <w:rPr>
              <w:lang w:val="es-ES_tradnl"/>
            </w:rPr>
          </w:pPr>
          <w:r w:rsidRPr="00420C58">
            <w:rPr>
              <w:lang w:val="es-ES_tradnl" w:bidi="es-MX"/>
            </w:rPr>
            <w:t>Antecedentes académicos</w:t>
          </w:r>
        </w:p>
        <w:p w:rsidR="00FE3742" w:rsidRPr="00420C58" w:rsidRDefault="00FE3742" w:rsidP="00FE3742">
          <w:pPr>
            <w:pStyle w:val="Textodesugerencia"/>
            <w:numPr>
              <w:ilvl w:val="0"/>
              <w:numId w:val="4"/>
            </w:numPr>
            <w:spacing w:line="240" w:lineRule="auto"/>
            <w:ind w:left="1080"/>
            <w:rPr>
              <w:lang w:val="es-ES_tradnl"/>
            </w:rPr>
          </w:pPr>
          <w:r w:rsidRPr="00420C58">
            <w:rPr>
              <w:lang w:val="es-ES_tradnl" w:bidi="es-MX"/>
            </w:rPr>
            <w:t>Menciona a otros expertos destacados en el campo con los que hayas trabajado</w:t>
          </w:r>
        </w:p>
        <w:p w:rsidR="00EC182C" w:rsidRDefault="00FE3742" w:rsidP="00FE3742">
          <w:pPr>
            <w:pStyle w:val="673B82B79B8E4A8CBC9E28AAD96BFBC91"/>
          </w:pPr>
          <w:r w:rsidRPr="00420C58">
            <w:rPr>
              <w:lang w:val="es-ES_tradnl" w:bidi="es-MX"/>
            </w:rPr>
            <w:t>Tu zona de residencia, estado civil, aficiones, etc.</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FE3742" w:rsidP="00FE3742">
          <w:pPr>
            <w:pStyle w:val="A88676B4FFAB40EB8B5EF85C746F5E941"/>
          </w:pPr>
          <w:r w:rsidRPr="00420C58">
            <w:rPr>
              <w:lang w:val="es-ES_tradnl" w:bidi="es-MX"/>
            </w:rPr>
            <w:t>TÍTULO DEL LIBRO</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FE3742" w:rsidP="00FE3742">
          <w:pPr>
            <w:pStyle w:val="216FFF44CE9345E1867A643794F527911"/>
          </w:pPr>
          <w:r w:rsidRPr="00420C58">
            <w:rPr>
              <w:lang w:val="es-ES_tradnl" w:bidi="es-MX"/>
            </w:rPr>
            <w:t>(Título principal en mayúsculas)</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FE3742" w:rsidRPr="00420C58" w:rsidRDefault="00FE3742" w:rsidP="00BB5275">
          <w:pPr>
            <w:pStyle w:val="Textodesugerencia"/>
            <w:spacing w:line="240" w:lineRule="auto"/>
            <w:rPr>
              <w:lang w:val="es-ES_tradnl"/>
            </w:rPr>
          </w:pPr>
          <w:r w:rsidRPr="00420C58">
            <w:rPr>
              <w:lang w:val="es-ES_tradnl" w:bidi="es-MX"/>
            </w:rPr>
            <w:t>Asegúrate de que tu título sea fácil de recordar y capte la atención de los lectores. El título debe aclarar de qué se trata el libro y debe ser fácil de decir. Evita títulos complejos que resulten difíciles de pronunciar o suenen vergonzosos cuando se digan en voz alta.</w:t>
          </w:r>
        </w:p>
        <w:p w:rsidR="00FE3742" w:rsidRPr="00420C58" w:rsidRDefault="00FE3742" w:rsidP="00BB5275">
          <w:pPr>
            <w:pStyle w:val="Textodesugerencia"/>
            <w:spacing w:line="240" w:lineRule="auto"/>
            <w:rPr>
              <w:lang w:val="es-ES_tradnl"/>
            </w:rPr>
          </w:pPr>
          <w:r w:rsidRPr="00420C58">
            <w:rPr>
              <w:lang w:val="es-ES_tradnl" w:bidi="es-MX"/>
            </w:rPr>
            <w:t>Si ya tienes un título específico en mente, es un gran paso. Pero si no, necesitas echar un vistazo en los objetivos de tu libro. Por ejemplo, si quieres crear tu marca, menciónala en el título. Si quieres establecerte como un experto, asegúrate de que el título suene serio. Si solo quieres generar atención y vender ejemplares, haz que suene provocativo, emocionante o controvertido.</w:t>
          </w:r>
        </w:p>
        <w:p w:rsidR="00FE3742" w:rsidRPr="00420C58" w:rsidRDefault="00FE3742" w:rsidP="00BB5275">
          <w:pPr>
            <w:pStyle w:val="Textodesugerencia"/>
            <w:spacing w:line="240" w:lineRule="auto"/>
            <w:rPr>
              <w:lang w:val="es-ES_tradnl"/>
            </w:rPr>
          </w:pPr>
          <w:r w:rsidRPr="00420C58">
            <w:rPr>
              <w:lang w:val="es-ES_tradnl" w:bidi="es-MX"/>
            </w:rPr>
            <w:t>La calidad del título determina la calidad del contenido. Por lo tanto, hazte preguntas específicas, como estas: ¿Qué valor quiero agregar a la vida del lector? ¿De qué quieren aprender los lectores? ¿Cuáles son las metas del público objetivo y cómo le ayudará este libro a lograrlos? Básicamente, intenta entrar en la mente de tu público.</w:t>
          </w:r>
        </w:p>
        <w:p w:rsidR="00EC182C" w:rsidRDefault="00FE3742" w:rsidP="00FE3742">
          <w:pPr>
            <w:pStyle w:val="21F8D9F5C7CE40B1AD136B32ADC035961"/>
          </w:pPr>
          <w:r w:rsidRPr="00420C58">
            <w:rPr>
              <w:lang w:val="es-ES_tradnl" w:bidi="es-MX"/>
            </w:rPr>
            <w:t>Cuando generes una lista de posibles títulos, prueba con palabras clave relevantes que sean populares en las búsquedas de Google y Amazon. Piensa en tu género o público objetivo y luego crea un título que haga una promesa u ofrezca una solución a un problema. Por ejemplo, "Criar niños maravillosamente duros en un mundo difícil" o "Seis secretos para hacer un negocio de un millón de dólares". Evita crear un título que ya sea popular, porque eso impedirá que tu libro destaque. Usaremos el primer ejemplo (Criar niños maravillosamente duros en un mundo difícil) para ilustrar cómo generar ideas para un libro.</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FE3742" w:rsidP="00FE3742">
          <w:pPr>
            <w:pStyle w:val="F035774AA9874A6BA654A9088081284B1"/>
          </w:pPr>
          <w:r w:rsidRPr="00420C58">
            <w:rPr>
              <w:lang w:val="es-ES_tradnl" w:bidi="es-MX"/>
            </w:rPr>
            <w:t>Subtítulo del libro</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FE3742" w:rsidP="00FE3742">
          <w:pPr>
            <w:pStyle w:val="4C3C72BCCEFA4DFA9E0A0F81EC35A7DE1"/>
          </w:pPr>
          <w:r w:rsidRPr="00420C58">
            <w:rPr>
              <w:lang w:val="es-ES_tradnl" w:bidi="es-MX"/>
            </w:rPr>
            <w:t>(Pon en mayúscula la primera palabra del subtítulo)</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FE3742" w:rsidP="00FE3742">
          <w:pPr>
            <w:pStyle w:val="B4094B250C1D43BE97575AB3D87B82091"/>
          </w:pPr>
          <w:r w:rsidRPr="00420C58">
            <w:rPr>
              <w:lang w:val="es-ES_tradnl" w:bidi="es-MX"/>
            </w:rPr>
            <w:t>Un buen subtítulo debe proporcionar más información sobre el tema para que los lectores comprendan exactamente de qué trata el libro. Por ejemplo, un título principal como "Criar niños maravillosamente duros en un mundo difícil" podría beneficiarse de un subtítulo así: "Cómo reforzar la actitud de sus hijos y prepararlos para la vida".</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FE3742" w:rsidP="00FE3742">
          <w:pPr>
            <w:pStyle w:val="7F62101A52AF4A3EAE2AD077FC2409C71"/>
          </w:pPr>
          <w:r w:rsidRPr="00420C58">
            <w:rPr>
              <w:lang w:val="es-ES_tradnl" w:bidi="es-MX"/>
            </w:rPr>
            <w:t>(Inserta el nombre del autor)</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FE3742" w:rsidRPr="00420C58" w:rsidRDefault="00FE3742" w:rsidP="00BB5275">
          <w:pPr>
            <w:spacing w:line="240" w:lineRule="auto"/>
            <w:rPr>
              <w:lang w:val="es-ES_tradnl"/>
            </w:rPr>
          </w:pPr>
          <w:r w:rsidRPr="00420C58">
            <w:rPr>
              <w:lang w:val="es-ES_tradnl" w:bidi="es-MX"/>
            </w:rPr>
            <w:t>© Copyright (inserta el año de publicación) por (inserta el nombre del autor o editor) - Todos los derechos reservados.</w:t>
          </w:r>
        </w:p>
        <w:p w:rsidR="00EC182C" w:rsidRDefault="00FE3742" w:rsidP="00FE3742">
          <w:pPr>
            <w:pStyle w:val="5EB67F4196F145CFA5275DBDB01566E31"/>
          </w:pPr>
          <w:r w:rsidRPr="00420C58">
            <w:rPr>
              <w:lang w:val="es-ES_tradnl" w:bidi="es-MX"/>
            </w:rPr>
            <w:t>Es ilegal reproducir, duplicar o transmitir cualquier parte de este documento, ya sea en el formato electrónico o impreso. Queda estrictamente prohibido registrar esta publicación.</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FE3742" w:rsidP="00FE3742">
          <w:pPr>
            <w:pStyle w:val="D126BD97B07E4CA4820F73D20A7D3A831"/>
          </w:pPr>
          <w:r w:rsidRPr="00420C58">
            <w:rPr>
              <w:lang w:val="es-ES_tradnl" w:bidi="es-MX"/>
            </w:rPr>
            <w:t>Este libro está dedicado a:</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FE3742" w:rsidP="00FE3742">
          <w:pPr>
            <w:pStyle w:val="0A6CA361082B4755999EA5B607472A111"/>
          </w:pPr>
          <w:r w:rsidRPr="00420C58">
            <w:rPr>
              <w:lang w:val="es-ES_tradnl" w:bidi="es-MX"/>
            </w:rPr>
            <w:t>Inserta el contenido aquí...</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FE3742" w:rsidP="00FE3742">
          <w:pPr>
            <w:pStyle w:val="E4EF61FD1A8D470A9D4701A6E32445EA1"/>
          </w:pPr>
          <w:r w:rsidRPr="00420C58">
            <w:rPr>
              <w:lang w:val="es-ES_tradnl" w:bidi="es-MX"/>
            </w:rPr>
            <w:t>Esta sección es opcional y suele ser personal por naturaleza. Menciona y agradece a una persona o un grupo de personas cercanas para ti o que te han apoyado en la vida. Pueden ser familiares, amigos cercanos, figuras inspiradoras, etc.</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FE3742" w:rsidP="00FE3742">
          <w:pPr>
            <w:pStyle w:val="56F3FFC73E414F6EAE993A7DA132E0781"/>
          </w:pPr>
          <w:r w:rsidRPr="00420C58">
            <w:rPr>
              <w:lang w:val="es-ES_tradnl" w:bidi="es-MX"/>
            </w:rPr>
            <w:t>Introducción</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FE3742" w:rsidRPr="00420C58" w:rsidRDefault="00FE3742" w:rsidP="00BB5275">
          <w:pPr>
            <w:pStyle w:val="Textodesugerencia"/>
            <w:spacing w:line="240" w:lineRule="auto"/>
            <w:rPr>
              <w:lang w:val="es-ES_tradnl"/>
            </w:rPr>
          </w:pPr>
          <w:r w:rsidRPr="00420C58">
            <w:rPr>
              <w:lang w:val="es-ES_tradnl" w:bidi="es-MX"/>
            </w:rPr>
            <w:t>Este es un ejemplo de una lista de trabajos citados con el estilo APA. Organiza tu lista de referencias por orden alfabético.</w:t>
          </w:r>
        </w:p>
        <w:p w:rsidR="00FE3742" w:rsidRPr="00420C58" w:rsidRDefault="00FE3742" w:rsidP="00BB5275">
          <w:pPr>
            <w:pStyle w:val="Textodesugerencia"/>
            <w:spacing w:line="240" w:lineRule="auto"/>
            <w:rPr>
              <w:lang w:val="es-ES_tradnl"/>
            </w:rPr>
          </w:pPr>
          <w:r w:rsidRPr="00420C58">
            <w:rPr>
              <w:lang w:val="es-ES_tradnl" w:bidi="es-MX"/>
            </w:rPr>
            <w:t>Al citar libros, usa el formato tal como se muestra en los ejemplos siguientes, aplicando el estilo de bibliografía al formato:</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Apellidos del autor, primera inicial o iniciales. (Fecha de publicación). </w:t>
          </w:r>
          <w:r w:rsidRPr="00420C58">
            <w:rPr>
              <w:i/>
              <w:lang w:val="es-ES_tradnl" w:bidi="es-MX"/>
            </w:rPr>
            <w:t>Título del libro.</w:t>
          </w:r>
          <w:r w:rsidRPr="00420C58">
            <w:rPr>
              <w:lang w:val="es-ES_tradnl" w:bidi="es-MX"/>
            </w:rPr>
            <w:t xml:space="preserve"> Información adicional. Ciudad, Estado de la publicación: Empresa editorial.</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King, S. (2000). </w:t>
          </w:r>
          <w:r w:rsidRPr="00420C58">
            <w:rPr>
              <w:i/>
              <w:lang w:val="es-ES_tradnl" w:bidi="es-MX"/>
            </w:rPr>
            <w:t>On writing: A memoir of the craft.</w:t>
          </w:r>
          <w:r w:rsidRPr="00420C58">
            <w:rPr>
              <w:lang w:val="es-ES_tradnl" w:bidi="es-MX"/>
            </w:rPr>
            <w:t xml:space="preserve"> Nueva York, NY: Pocket Books.</w:t>
          </w:r>
        </w:p>
        <w:p w:rsidR="00FE3742" w:rsidRPr="00420C58" w:rsidRDefault="00FE3742" w:rsidP="00BB5275">
          <w:pPr>
            <w:pStyle w:val="Textodesugerencia"/>
            <w:spacing w:line="240" w:lineRule="auto"/>
            <w:rPr>
              <w:lang w:val="es-ES_tradnl"/>
            </w:rPr>
          </w:pPr>
          <w:r w:rsidRPr="00420C58">
            <w:rPr>
              <w:lang w:val="es-ES_tradnl" w:bidi="es-MX"/>
            </w:rPr>
            <w:t>Para citar recursos en línea, usa el formato que se muestra en los siguientes ejemplos:</w:t>
          </w:r>
        </w:p>
        <w:p w:rsidR="00FE3742" w:rsidRPr="00420C58" w:rsidRDefault="00FE3742" w:rsidP="00BB5275">
          <w:pPr>
            <w:pStyle w:val="Textodesugerencia"/>
            <w:spacing w:line="240" w:lineRule="auto"/>
            <w:rPr>
              <w:lang w:val="es-ES_tradnl"/>
            </w:rPr>
          </w:pPr>
          <w:r w:rsidRPr="00420C58">
            <w:rPr>
              <w:u w:val="single"/>
              <w:lang w:val="es-ES_tradnl" w:bidi="es-MX"/>
            </w:rPr>
            <w:t>Para documentos de Internet</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Apellidos del autor, primera inicial o iniciales. (Lugar de publicación). Título del artículo. </w:t>
          </w:r>
          <w:r w:rsidRPr="00420C58">
            <w:rPr>
              <w:i/>
              <w:lang w:val="es-ES_tradnl" w:bidi="es-MX"/>
            </w:rPr>
            <w:t>Título del trabajo</w:t>
          </w:r>
          <w:r w:rsidRPr="00420C58">
            <w:rPr>
              <w:lang w:val="es-ES_tradnl" w:bidi="es-MX"/>
            </w:rPr>
            <w:t>. Recuperado de dirección URL completa</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Amir, N. (17 de octubre de 2018). 4 tips for staying on track with your writing. </w:t>
          </w:r>
          <w:r w:rsidRPr="00420C58">
            <w:rPr>
              <w:i/>
              <w:lang w:val="es-ES_tradnl" w:bidi="es-MX"/>
            </w:rPr>
            <w:t>Write Nonfiction now!</w:t>
          </w:r>
          <w:r w:rsidRPr="00420C58">
            <w:rPr>
              <w:lang w:val="es-ES_tradnl" w:bidi="es-MX"/>
            </w:rPr>
            <w:t xml:space="preserve"> Recuperado de http://writenonfictionnow.com/tips-staying-track-writing/</w:t>
          </w:r>
        </w:p>
        <w:p w:rsidR="00FE3742" w:rsidRPr="00420C58" w:rsidRDefault="00FE3742" w:rsidP="00BB5275">
          <w:pPr>
            <w:pStyle w:val="Textodesugerencia"/>
            <w:spacing w:line="240" w:lineRule="auto"/>
            <w:rPr>
              <w:lang w:val="es-ES_tradnl"/>
            </w:rPr>
          </w:pPr>
          <w:r w:rsidRPr="00420C58">
            <w:rPr>
              <w:u w:val="single"/>
              <w:lang w:val="es-ES_tradnl" w:bidi="es-MX"/>
            </w:rPr>
            <w:t>Para periódicos en línea</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Apellidos del autor, primera inicial o iniciales. (Lugar de publicación). Título del artículo. </w:t>
          </w:r>
          <w:r w:rsidRPr="00420C58">
            <w:rPr>
              <w:i/>
              <w:lang w:val="es-ES_tradnl" w:bidi="es-MX"/>
            </w:rPr>
            <w:t>Título del periódico</w:t>
          </w:r>
          <w:r w:rsidRPr="00420C58">
            <w:rPr>
              <w:lang w:val="es-ES_tradnl" w:bidi="es-MX"/>
            </w:rPr>
            <w:t>, números de volumen y página. Recuperado de dirección URL completa</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Brewer, R. L. (4 de octubre de 2018). How to write better titles: 7 effective title tips for books, articles, and conference sessions. </w:t>
          </w:r>
          <w:r w:rsidRPr="00420C58">
            <w:rPr>
              <w:i/>
              <w:lang w:val="es-ES_tradnl" w:bidi="es-MX"/>
            </w:rPr>
            <w:t>Writer’s Digest.</w:t>
          </w:r>
          <w:r w:rsidRPr="00420C58">
            <w:rPr>
              <w:lang w:val="es-ES_tradnl" w:bidi="es-MX"/>
            </w:rPr>
            <w:t xml:space="preserve"> Recuperado de http://www.writersdigest.com/whats-new/how-to-write-better-titles</w:t>
          </w:r>
        </w:p>
        <w:p w:rsidR="00FE3742" w:rsidRPr="00420C58" w:rsidRDefault="00FE3742" w:rsidP="00BB5275">
          <w:pPr>
            <w:pStyle w:val="Textodesugerencia"/>
            <w:spacing w:line="240" w:lineRule="auto"/>
            <w:rPr>
              <w:lang w:val="es-ES_tradnl"/>
            </w:rPr>
          </w:pPr>
          <w:r w:rsidRPr="00420C58">
            <w:rPr>
              <w:lang w:val="es-ES_tradnl" w:bidi="es-MX"/>
            </w:rPr>
            <w:t>Para citar revistas, usa el formato que se muestra en los siguientes ejemplos:</w:t>
          </w:r>
        </w:p>
        <w:p w:rsidR="00FE3742" w:rsidRPr="00420C58" w:rsidRDefault="00FE3742" w:rsidP="00BB5275">
          <w:pPr>
            <w:pStyle w:val="Textodesugerencia"/>
            <w:spacing w:line="240" w:lineRule="auto"/>
            <w:rPr>
              <w:u w:val="single"/>
              <w:lang w:val="es-ES_tradnl"/>
            </w:rPr>
          </w:pPr>
          <w:r w:rsidRPr="00420C58">
            <w:rPr>
              <w:u w:val="single"/>
              <w:lang w:val="es-ES_tradnl" w:bidi="es-MX"/>
            </w:rPr>
            <w:t>Para revistas y periódicos</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Apellidos del autor, primera inicial o iniciales. (Fecha de publicación). Título del artículo. </w:t>
          </w:r>
          <w:r w:rsidRPr="00420C58">
            <w:rPr>
              <w:i/>
              <w:noProof/>
              <w:lang w:val="es-ES_tradnl" w:bidi="es-MX"/>
            </w:rPr>
            <w:t>Título del periódico</w:t>
          </w:r>
          <w:r w:rsidRPr="00420C58">
            <w:rPr>
              <w:lang w:val="es-ES_tradnl" w:bidi="es-MX"/>
            </w:rPr>
            <w:t xml:space="preserve">, </w:t>
          </w:r>
          <w:r w:rsidRPr="00420C58">
            <w:rPr>
              <w:i/>
              <w:lang w:val="es-ES_tradnl" w:bidi="es-MX"/>
            </w:rPr>
            <w:t>número del volumen (número de publicación si está disponible</w:t>
          </w:r>
          <w:r w:rsidRPr="00420C58">
            <w:rPr>
              <w:lang w:val="es-ES_tradnl" w:bidi="es-MX"/>
            </w:rPr>
            <w:t>), páginas inclusivas.</w:t>
          </w:r>
        </w:p>
        <w:p w:rsidR="00FE3742" w:rsidRPr="00420C58" w:rsidRDefault="00FE3742" w:rsidP="00BB5275">
          <w:pPr>
            <w:pStyle w:val="Textodesugerencia"/>
            <w:spacing w:line="240" w:lineRule="auto"/>
            <w:ind w:left="1800" w:hanging="540"/>
            <w:rPr>
              <w:lang w:val="es-ES_tradnl"/>
            </w:rPr>
          </w:pPr>
          <w:r w:rsidRPr="00420C58">
            <w:rPr>
              <w:lang w:val="es-ES_tradnl" w:bidi="es-MX"/>
            </w:rPr>
            <w:t xml:space="preserve">McPhee, J. (29 de abril de 2013). Borrador nº 4. </w:t>
          </w:r>
          <w:r w:rsidRPr="00420C58">
            <w:rPr>
              <w:i/>
              <w:lang w:val="es-ES_tradnl" w:bidi="es-MX"/>
            </w:rPr>
            <w:t>New Yorker</w:t>
          </w:r>
          <w:r w:rsidRPr="00420C58">
            <w:rPr>
              <w:lang w:val="es-ES_tradnl" w:bidi="es-MX"/>
            </w:rPr>
            <w:t xml:space="preserve">, </w:t>
          </w:r>
          <w:r w:rsidRPr="00420C58">
            <w:rPr>
              <w:i/>
              <w:lang w:val="es-ES_tradnl" w:bidi="es-MX"/>
            </w:rPr>
            <w:t>89</w:t>
          </w:r>
          <w:r w:rsidRPr="00420C58">
            <w:rPr>
              <w:lang w:val="es-ES_tradnl" w:bidi="es-MX"/>
            </w:rPr>
            <w:t>, 20-25.</w:t>
          </w:r>
        </w:p>
        <w:p w:rsidR="00EC182C" w:rsidRDefault="00FE3742" w:rsidP="00FE3742">
          <w:pPr>
            <w:pStyle w:val="14DC8131EE9A4BBEB8E0B7CB498137931"/>
          </w:pPr>
          <w:r w:rsidRPr="00420C58">
            <w:rPr>
              <w:lang w:val="es-ES_tradnl" w:bidi="es-MX"/>
            </w:rPr>
            <w:t>Para obtener más información y directrices, consulta el Manual de publicación de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FE3742" w:rsidP="00FE3742">
          <w:pPr>
            <w:pStyle w:val="551A7146AD9C4DD79BA3FEAF11426E721"/>
          </w:pPr>
          <w:r w:rsidRPr="00420C58">
            <w:rPr>
              <w:lang w:val="es-ES_tradnl" w:bidi="es-MX"/>
            </w:rPr>
            <w:t>Apellido del autor/título del libr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963528"/>
    <w:rsid w:val="00AC0159"/>
    <w:rsid w:val="00C443E2"/>
    <w:rsid w:val="00EC182C"/>
    <w:rsid w:val="00FE37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3E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E3742"/>
    <w:rPr>
      <w:rFonts w:ascii="Times New Roman" w:hAnsi="Times New Roman" w:cs="Times New Roman"/>
      <w:color w:val="808080"/>
    </w:rPr>
  </w:style>
  <w:style w:type="paragraph" w:styleId="Prrafodelista">
    <w:name w:val="List Paragraph"/>
    <w:basedOn w:val="Normal"/>
    <w:uiPriority w:val="34"/>
    <w:qFormat/>
    <w:rsid w:val="00FE3742"/>
    <w:pPr>
      <w:numPr>
        <w:numId w:val="2"/>
      </w:numPr>
      <w:spacing w:before="240" w:after="60"/>
    </w:pPr>
    <w:rPr>
      <w:rFonts w:ascii="Times New Roman" w:eastAsia="Calibri" w:hAnsi="Times New Roman"/>
      <w:sz w:val="24"/>
      <w:szCs w:val="24"/>
    </w:rPr>
  </w:style>
  <w:style w:type="paragraph" w:customStyle="1" w:styleId="TipText">
    <w:name w:val="Tip Text"/>
    <w:basedOn w:val="Normal"/>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Listaconvietas">
    <w:name w:val="List Bullet"/>
    <w:basedOn w:val="Prrafodelista"/>
    <w:uiPriority w:val="99"/>
    <w:rsid w:val="00FE3742"/>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fa">
    <w:name w:val="Bibliography"/>
    <w:basedOn w:val="Normal"/>
    <w:next w:val="Normal"/>
    <w:uiPriority w:val="37"/>
    <w:semiHidden/>
    <w:unhideWhenUsed/>
    <w:rsid w:val="00C443E2"/>
  </w:style>
  <w:style w:type="paragraph" w:customStyle="1" w:styleId="Author">
    <w:name w:val="Author"/>
    <w:basedOn w:val="Normal"/>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Textodeglobo">
    <w:name w:val="Balloon Text"/>
    <w:basedOn w:val="Normal"/>
    <w:link w:val="TextodegloboCar"/>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TextodegloboCar">
    <w:name w:val="Texto de globo Car"/>
    <w:basedOn w:val="Fuentedeprrafopredeter"/>
    <w:link w:val="Textodeglobo"/>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Sinespaciado">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TDC1">
    <w:name w:val="toc 1"/>
    <w:basedOn w:val="Normal"/>
    <w:next w:val="Normal"/>
    <w:autoRedefine/>
    <w:uiPriority w:val="39"/>
    <w:rsid w:val="00EC182C"/>
    <w:pPr>
      <w:ind w:firstLine="720"/>
    </w:pPr>
    <w:rPr>
      <w:rFonts w:ascii="Times New Roman" w:eastAsia="Calibri" w:hAnsi="Times New Roman"/>
      <w:sz w:val="24"/>
      <w:szCs w:val="24"/>
    </w:rPr>
  </w:style>
  <w:style w:type="character" w:styleId="Hipervnculo">
    <w:name w:val="Hyperlink"/>
    <w:uiPriority w:val="99"/>
    <w:unhideWhenUsed/>
    <w:rsid w:val="00EC182C"/>
    <w:rPr>
      <w:color w:val="0563C1"/>
      <w:u w:val="single"/>
    </w:rPr>
  </w:style>
  <w:style w:type="paragraph" w:styleId="TDC2">
    <w:name w:val="toc 2"/>
    <w:basedOn w:val="Normal"/>
    <w:next w:val="Normal"/>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FE3742"/>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FE3742"/>
    <w:pPr>
      <w:jc w:val="center"/>
    </w:pPr>
    <w:rPr>
      <w:rFonts w:ascii="Calibri" w:eastAsia="Calibri" w:hAnsi="Calibri" w:cs="Times New Roman"/>
      <w:color w:val="0070C0"/>
      <w:sz w:val="24"/>
      <w:szCs w:val="24"/>
    </w:rPr>
  </w:style>
  <w:style w:type="paragraph" w:customStyle="1" w:styleId="Textodesugerencia">
    <w:name w:val="Texto de sugerencia"/>
    <w:basedOn w:val="Normal"/>
    <w:qFormat/>
    <w:rsid w:val="00FE3742"/>
    <w:pPr>
      <w:ind w:firstLine="720"/>
    </w:pPr>
    <w:rPr>
      <w:rFonts w:ascii="Calibri" w:eastAsia="Calibri" w:hAnsi="Calibri"/>
      <w:color w:val="0070C0"/>
      <w:sz w:val="24"/>
      <w:szCs w:val="24"/>
    </w:rPr>
  </w:style>
  <w:style w:type="paragraph" w:customStyle="1" w:styleId="21F8D9F5C7CE40B1AD136B32ADC03596">
    <w:name w:val="21F8D9F5C7CE40B1AD136B32ADC03596"/>
    <w:rsid w:val="00FE3742"/>
    <w:pPr>
      <w:ind w:firstLine="720"/>
    </w:pPr>
    <w:rPr>
      <w:rFonts w:ascii="Calibri" w:eastAsia="Calibri" w:hAnsi="Calibri" w:cs="Times New Roman"/>
      <w:color w:val="0070C0"/>
      <w:sz w:val="24"/>
      <w:szCs w:val="24"/>
    </w:rPr>
  </w:style>
  <w:style w:type="paragraph" w:customStyle="1" w:styleId="F035774AA9874A6BA654A9088081284B">
    <w:name w:val="F035774AA9874A6BA654A9088081284B"/>
    <w:rsid w:val="00FE3742"/>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FE3742"/>
    <w:pPr>
      <w:jc w:val="center"/>
    </w:pPr>
    <w:rPr>
      <w:rFonts w:ascii="Calibri" w:eastAsia="Calibri" w:hAnsi="Calibri" w:cs="Times New Roman"/>
      <w:color w:val="0070C0"/>
      <w:sz w:val="24"/>
      <w:szCs w:val="24"/>
    </w:rPr>
  </w:style>
  <w:style w:type="paragraph" w:customStyle="1" w:styleId="B4094B250C1D43BE97575AB3D87B8209">
    <w:name w:val="B4094B250C1D43BE97575AB3D87B8209"/>
    <w:rsid w:val="00FE3742"/>
    <w:pPr>
      <w:ind w:firstLine="720"/>
    </w:pPr>
    <w:rPr>
      <w:rFonts w:ascii="Calibri" w:eastAsia="Calibri" w:hAnsi="Calibri" w:cs="Times New Roman"/>
      <w:color w:val="0070C0"/>
      <w:sz w:val="24"/>
      <w:szCs w:val="24"/>
    </w:rPr>
  </w:style>
  <w:style w:type="paragraph" w:customStyle="1" w:styleId="7F62101A52AF4A3EAE2AD077FC2409C7">
    <w:name w:val="7F62101A52AF4A3EAE2AD077FC2409C7"/>
    <w:rsid w:val="00FE3742"/>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FE3742"/>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FE3742"/>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FE3742"/>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FE3742"/>
    <w:pPr>
      <w:ind w:firstLine="720"/>
    </w:pPr>
    <w:rPr>
      <w:rFonts w:ascii="Calibri" w:eastAsia="Calibri" w:hAnsi="Calibri" w:cs="Times New Roman"/>
      <w:color w:val="0070C0"/>
      <w:sz w:val="24"/>
      <w:szCs w:val="24"/>
    </w:rPr>
  </w:style>
  <w:style w:type="paragraph" w:customStyle="1" w:styleId="56F3FFC73E414F6EAE993A7DA132E078">
    <w:name w:val="56F3FFC73E414F6EAE993A7DA132E078"/>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FE3742"/>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FE3742"/>
    <w:pPr>
      <w:numPr>
        <w:numId w:val="1"/>
      </w:numPr>
      <w:spacing w:before="240" w:after="60"/>
    </w:pPr>
    <w:rPr>
      <w:rFonts w:ascii="Times New Roman" w:eastAsia="Calibri" w:hAnsi="Times New Roman" w:cs="Times New Roman"/>
      <w:sz w:val="24"/>
      <w:szCs w:val="24"/>
    </w:rPr>
  </w:style>
  <w:style w:type="paragraph" w:customStyle="1" w:styleId="6A01ED9B34B14CE8BEC9C3B1DA0EF057">
    <w:name w:val="6A01ED9B34B14CE8BEC9C3B1DA0EF057"/>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FE3742"/>
    <w:pPr>
      <w:ind w:firstLine="720"/>
    </w:pPr>
    <w:rPr>
      <w:rFonts w:ascii="Calibri" w:eastAsia="Calibri" w:hAnsi="Calibri" w:cs="Times New Roman"/>
      <w:color w:val="0070C0"/>
      <w:sz w:val="24"/>
      <w:szCs w:val="24"/>
    </w:rPr>
  </w:style>
  <w:style w:type="paragraph" w:customStyle="1" w:styleId="E767D15CCA1B4F288AD6AE020D57A361">
    <w:name w:val="E767D15CCA1B4F288AD6AE020D57A361"/>
    <w:rsid w:val="00FE3742"/>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FE3742"/>
    <w:pPr>
      <w:ind w:firstLine="720"/>
    </w:pPr>
    <w:rPr>
      <w:rFonts w:ascii="Calibri" w:eastAsia="Calibri" w:hAnsi="Calibri" w:cs="Times New Roman"/>
      <w:color w:val="0070C0"/>
      <w:sz w:val="24"/>
      <w:szCs w:val="24"/>
    </w:rPr>
  </w:style>
  <w:style w:type="paragraph" w:customStyle="1" w:styleId="3D3C9CD4C9E74B329915F15E9507E5032">
    <w:name w:val="3D3C9CD4C9E74B329915F15E9507E5032"/>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FE3742"/>
    <w:pPr>
      <w:jc w:val="center"/>
    </w:pPr>
    <w:rPr>
      <w:rFonts w:ascii="Calibri" w:eastAsia="Calibri" w:hAnsi="Calibri" w:cs="Times New Roman"/>
      <w:color w:val="0070C0"/>
      <w:sz w:val="24"/>
      <w:szCs w:val="24"/>
    </w:rPr>
  </w:style>
  <w:style w:type="paragraph" w:customStyle="1" w:styleId="D21B3C801DF041E9B1DDD139BFA407E0">
    <w:name w:val="D21B3C801DF041E9B1DDD139BFA407E0"/>
    <w:rsid w:val="00FE3742"/>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FE3742"/>
    <w:pPr>
      <w:ind w:firstLine="720"/>
    </w:pPr>
    <w:rPr>
      <w:rFonts w:ascii="Calibri" w:eastAsia="Calibri" w:hAnsi="Calibri" w:cs="Times New Roman"/>
      <w:color w:val="0070C0"/>
      <w:sz w:val="24"/>
      <w:szCs w:val="24"/>
    </w:rPr>
  </w:style>
  <w:style w:type="paragraph" w:customStyle="1" w:styleId="34AF725A065F41328DE22630A0DC196A">
    <w:name w:val="34AF725A065F41328DE22630A0DC196A"/>
    <w:rsid w:val="00FE3742"/>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FE3742"/>
    <w:pPr>
      <w:jc w:val="center"/>
    </w:pPr>
    <w:rPr>
      <w:rFonts w:ascii="Calibri" w:eastAsia="Calibri" w:hAnsi="Calibri" w:cs="Times New Roman"/>
      <w:color w:val="0070C0"/>
      <w:sz w:val="24"/>
      <w:szCs w:val="24"/>
    </w:rPr>
  </w:style>
  <w:style w:type="paragraph" w:customStyle="1" w:styleId="1A6DED81B0634854BF40260523ED1D85">
    <w:name w:val="1A6DED81B0634854BF40260523ED1D85"/>
    <w:rsid w:val="00FE3742"/>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FE3742"/>
    <w:pPr>
      <w:ind w:firstLine="720"/>
    </w:pPr>
    <w:rPr>
      <w:rFonts w:ascii="Calibri" w:eastAsia="Calibri" w:hAnsi="Calibri" w:cs="Times New Roman"/>
      <w:color w:val="0070C0"/>
      <w:sz w:val="24"/>
      <w:szCs w:val="24"/>
    </w:rPr>
  </w:style>
  <w:style w:type="paragraph" w:customStyle="1" w:styleId="3D81A9027E354C779BB4FE026CB4FA01">
    <w:name w:val="3D81A9027E354C779BB4FE026CB4FA01"/>
    <w:rsid w:val="00FE3742"/>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FE3742"/>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FE3742"/>
    <w:pPr>
      <w:ind w:firstLine="720"/>
    </w:pPr>
    <w:rPr>
      <w:rFonts w:ascii="Calibri" w:eastAsia="Calibri" w:hAnsi="Calibri" w:cs="Times New Roman"/>
      <w:color w:val="0070C0"/>
      <w:sz w:val="24"/>
      <w:szCs w:val="24"/>
    </w:rPr>
  </w:style>
  <w:style w:type="paragraph" w:customStyle="1" w:styleId="106FC483CBAD4B3683665DD7A7408784">
    <w:name w:val="106FC483CBAD4B3683665DD7A7408784"/>
    <w:rsid w:val="00FE3742"/>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FE3742"/>
    <w:pPr>
      <w:ind w:firstLine="720"/>
    </w:pPr>
    <w:rPr>
      <w:rFonts w:ascii="Times New Roman" w:eastAsia="Calibri" w:hAnsi="Times New Roman" w:cs="Times New Roman"/>
      <w:sz w:val="24"/>
      <w:szCs w:val="24"/>
    </w:rPr>
  </w:style>
  <w:style w:type="table" w:styleId="Cuadrculavistosa-nfasis4">
    <w:name w:val="Colorful Grid Accent 4"/>
    <w:basedOn w:val="Tablanormal"/>
    <w:uiPriority w:val="73"/>
    <w:semiHidden/>
    <w:unhideWhenUsed/>
    <w:rsid w:val="00FE3742"/>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F8A09387F203417999FEC5C7A91B15D9">
    <w:name w:val="F8A09387F203417999FEC5C7A91B15D9"/>
    <w:rsid w:val="00FE3742"/>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FE3742"/>
    <w:pPr>
      <w:ind w:firstLine="720"/>
    </w:pPr>
    <w:rPr>
      <w:rFonts w:ascii="Calibri" w:eastAsia="Calibri" w:hAnsi="Calibri" w:cs="Times New Roman"/>
      <w:color w:val="0070C0"/>
      <w:sz w:val="24"/>
      <w:szCs w:val="24"/>
    </w:rPr>
  </w:style>
  <w:style w:type="paragraph" w:customStyle="1" w:styleId="4CFDECAD5A424440A224F28EAFE67772">
    <w:name w:val="4CFDECAD5A424440A224F28EAFE67772"/>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FE3742"/>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FE3742"/>
    <w:pPr>
      <w:ind w:firstLine="720"/>
    </w:pPr>
    <w:rPr>
      <w:rFonts w:ascii="Calibri" w:eastAsia="Calibri" w:hAnsi="Calibri" w:cs="Times New Roman"/>
      <w:color w:val="0070C0"/>
      <w:sz w:val="24"/>
      <w:szCs w:val="24"/>
    </w:rPr>
  </w:style>
  <w:style w:type="paragraph" w:customStyle="1" w:styleId="ED1218E73BA540EA80420BAC1A163C02">
    <w:name w:val="ED1218E73BA540EA80420BAC1A163C02"/>
    <w:rsid w:val="00FE3742"/>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FE3742"/>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FE3742"/>
    <w:pPr>
      <w:ind w:firstLine="720"/>
    </w:pPr>
    <w:rPr>
      <w:rFonts w:ascii="Calibri" w:eastAsia="Calibri" w:hAnsi="Calibri" w:cs="Times New Roman"/>
      <w:color w:val="0070C0"/>
      <w:sz w:val="24"/>
      <w:szCs w:val="24"/>
    </w:rPr>
  </w:style>
  <w:style w:type="paragraph" w:customStyle="1" w:styleId="76DA4FF1B1D6441BB440BF7794BAA5EA">
    <w:name w:val="76DA4FF1B1D6441BB440BF7794BAA5EA"/>
    <w:rsid w:val="00FE3742"/>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FE3742"/>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FE3742"/>
    <w:pPr>
      <w:ind w:firstLine="720"/>
    </w:pPr>
    <w:rPr>
      <w:rFonts w:ascii="Calibri" w:eastAsia="Calibri" w:hAnsi="Calibri" w:cs="Times New Roman"/>
      <w:color w:val="0070C0"/>
      <w:sz w:val="24"/>
      <w:szCs w:val="24"/>
    </w:rPr>
  </w:style>
  <w:style w:type="paragraph" w:customStyle="1" w:styleId="8F4EEDE868D04E92904A022E4D86F9A2">
    <w:name w:val="8F4EEDE868D04E92904A022E4D86F9A2"/>
    <w:rsid w:val="00FE3742"/>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FE3742"/>
    <w:pPr>
      <w:ind w:firstLine="720"/>
    </w:pPr>
    <w:rPr>
      <w:rFonts w:ascii="Times New Roman" w:eastAsia="Calibri" w:hAnsi="Times New Roman" w:cs="Times New Roman"/>
      <w:sz w:val="24"/>
      <w:szCs w:val="24"/>
    </w:rPr>
  </w:style>
  <w:style w:type="table" w:styleId="Cuadrculavistosa-nfasis5">
    <w:name w:val="Colorful Grid Accent 5"/>
    <w:basedOn w:val="Tablanormal"/>
    <w:uiPriority w:val="73"/>
    <w:semiHidden/>
    <w:unhideWhenUsed/>
    <w:rsid w:val="00FE3742"/>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AFC44A2958746B7AA9EAD922053E0AB">
    <w:name w:val="0AFC44A2958746B7AA9EAD922053E0AB"/>
    <w:rsid w:val="00FE3742"/>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FE3742"/>
    <w:pPr>
      <w:ind w:firstLine="720"/>
    </w:pPr>
    <w:rPr>
      <w:rFonts w:ascii="Calibri" w:eastAsia="Calibri" w:hAnsi="Calibri" w:cs="Times New Roman"/>
      <w:color w:val="0070C0"/>
      <w:sz w:val="24"/>
      <w:szCs w:val="24"/>
    </w:rPr>
  </w:style>
  <w:style w:type="paragraph" w:customStyle="1" w:styleId="C83A85DF272C4CFE8EA77BA477DC972E">
    <w:name w:val="C83A85DF272C4CFE8EA77BA477DC972E"/>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FE3742"/>
    <w:pPr>
      <w:ind w:firstLine="720"/>
    </w:pPr>
    <w:rPr>
      <w:rFonts w:ascii="Calibri" w:eastAsia="Calibri" w:hAnsi="Calibri" w:cs="Times New Roman"/>
      <w:color w:val="0070C0"/>
      <w:sz w:val="24"/>
      <w:szCs w:val="24"/>
    </w:rPr>
  </w:style>
  <w:style w:type="paragraph" w:customStyle="1" w:styleId="0755872759C74A55BC98C56DA8B0C55B">
    <w:name w:val="0755872759C74A55BC98C56DA8B0C55B"/>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FE3742"/>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FE3742"/>
    <w:pPr>
      <w:ind w:firstLine="720"/>
    </w:pPr>
    <w:rPr>
      <w:rFonts w:ascii="Calibri" w:eastAsia="Calibri" w:hAnsi="Calibri" w:cs="Times New Roman"/>
      <w:color w:val="0070C0"/>
      <w:sz w:val="24"/>
      <w:szCs w:val="24"/>
    </w:rPr>
  </w:style>
  <w:style w:type="paragraph" w:customStyle="1" w:styleId="2D43D1C079B541778411D27372D23DFE">
    <w:name w:val="2D43D1C079B541778411D27372D23DFE"/>
    <w:rsid w:val="00FE3742"/>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FE3742"/>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FE3742"/>
    <w:pPr>
      <w:ind w:firstLine="720"/>
    </w:pPr>
    <w:rPr>
      <w:rFonts w:ascii="Calibri" w:eastAsia="Calibri" w:hAnsi="Calibri" w:cs="Times New Roman"/>
      <w:color w:val="0070C0"/>
      <w:sz w:val="24"/>
      <w:szCs w:val="24"/>
    </w:rPr>
  </w:style>
  <w:style w:type="paragraph" w:customStyle="1" w:styleId="9831DD8120C54234BFC29F35324A9B97">
    <w:name w:val="9831DD8120C54234BFC29F35324A9B97"/>
    <w:rsid w:val="00FE3742"/>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FE3742"/>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FE3742"/>
    <w:pPr>
      <w:ind w:firstLine="720"/>
    </w:pPr>
    <w:rPr>
      <w:rFonts w:ascii="Calibri" w:eastAsia="Calibri" w:hAnsi="Calibri" w:cs="Times New Roman"/>
      <w:color w:val="0070C0"/>
      <w:sz w:val="24"/>
      <w:szCs w:val="24"/>
    </w:rPr>
  </w:style>
  <w:style w:type="paragraph" w:customStyle="1" w:styleId="273C7B5853E24882A9545313555EE555">
    <w:name w:val="273C7B5853E24882A9545313555EE555"/>
    <w:rsid w:val="00FE3742"/>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FE3742"/>
    <w:pPr>
      <w:ind w:firstLine="720"/>
    </w:pPr>
    <w:rPr>
      <w:rFonts w:ascii="Times New Roman" w:eastAsia="Calibri" w:hAnsi="Times New Roman" w:cs="Times New Roman"/>
      <w:sz w:val="24"/>
      <w:szCs w:val="24"/>
    </w:rPr>
  </w:style>
  <w:style w:type="table" w:styleId="Cuadrculavistosa-nfasis6">
    <w:name w:val="Colorful Grid Accent 6"/>
    <w:basedOn w:val="Tablanormal"/>
    <w:uiPriority w:val="73"/>
    <w:unhideWhenUsed/>
    <w:rsid w:val="00FE3742"/>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C9B6DCD0054E4746B3E41BAE0292E7D6">
    <w:name w:val="C9B6DCD0054E4746B3E41BAE0292E7D6"/>
    <w:rsid w:val="00FE3742"/>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FE3742"/>
    <w:pPr>
      <w:ind w:firstLine="720"/>
    </w:pPr>
    <w:rPr>
      <w:rFonts w:ascii="Calibri" w:eastAsia="Calibri" w:hAnsi="Calibri" w:cs="Times New Roman"/>
      <w:color w:val="0070C0"/>
      <w:sz w:val="24"/>
      <w:szCs w:val="24"/>
    </w:rPr>
  </w:style>
  <w:style w:type="paragraph" w:customStyle="1" w:styleId="19567D76FBAA4BDFBDBEC027398CD64F1">
    <w:name w:val="19567D76FBAA4BDFBDBEC027398CD64F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FE3742"/>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FE3742"/>
    <w:pPr>
      <w:ind w:firstLine="720"/>
    </w:pPr>
    <w:rPr>
      <w:rFonts w:ascii="Calibri" w:eastAsia="Calibri" w:hAnsi="Calibri" w:cs="Times New Roman"/>
      <w:color w:val="0070C0"/>
      <w:sz w:val="24"/>
      <w:szCs w:val="24"/>
    </w:rPr>
  </w:style>
  <w:style w:type="paragraph" w:customStyle="1" w:styleId="FFBFBF0A008648C19A78F0E90A234CC3">
    <w:name w:val="FFBFBF0A008648C19A78F0E90A234CC3"/>
    <w:rsid w:val="00FE3742"/>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FE3742"/>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FE3742"/>
    <w:pPr>
      <w:ind w:firstLine="720"/>
    </w:pPr>
    <w:rPr>
      <w:rFonts w:ascii="Calibri" w:eastAsia="Calibri" w:hAnsi="Calibri" w:cs="Times New Roman"/>
      <w:color w:val="0070C0"/>
      <w:sz w:val="24"/>
      <w:szCs w:val="24"/>
    </w:rPr>
  </w:style>
  <w:style w:type="paragraph" w:customStyle="1" w:styleId="5F0A74C4FACD4E08B3624775DEABC4E7">
    <w:name w:val="5F0A74C4FACD4E08B3624775DEABC4E7"/>
    <w:rsid w:val="00FE3742"/>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FE3742"/>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FE3742"/>
    <w:pPr>
      <w:ind w:firstLine="720"/>
    </w:pPr>
    <w:rPr>
      <w:rFonts w:ascii="Calibri" w:eastAsia="Calibri" w:hAnsi="Calibri" w:cs="Times New Roman"/>
      <w:color w:val="0070C0"/>
      <w:sz w:val="24"/>
      <w:szCs w:val="24"/>
    </w:rPr>
  </w:style>
  <w:style w:type="paragraph" w:customStyle="1" w:styleId="3A9D80DD632F4D788A9934EE5E62813B">
    <w:name w:val="3A9D80DD632F4D788A9934EE5E62813B"/>
    <w:rsid w:val="00FE3742"/>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FE3742"/>
    <w:pPr>
      <w:ind w:firstLine="720"/>
    </w:pPr>
    <w:rPr>
      <w:rFonts w:ascii="Times New Roman" w:eastAsia="Calibri" w:hAnsi="Times New Roman" w:cs="Times New Roman"/>
      <w:sz w:val="24"/>
      <w:szCs w:val="24"/>
    </w:rPr>
  </w:style>
  <w:style w:type="table" w:styleId="Listavistosa">
    <w:name w:val="Colorful List"/>
    <w:basedOn w:val="Tablanormal"/>
    <w:uiPriority w:val="72"/>
    <w:semiHidden/>
    <w:unhideWhenUsed/>
    <w:rsid w:val="00FE3742"/>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9DE4C32B3AF4497B73628EA87BDA7DF">
    <w:name w:val="09DE4C32B3AF4497B73628EA87BDA7DF"/>
    <w:rsid w:val="00FE3742"/>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FE3742"/>
    <w:pPr>
      <w:ind w:firstLine="720"/>
    </w:pPr>
    <w:rPr>
      <w:rFonts w:ascii="Calibri" w:eastAsia="Calibri" w:hAnsi="Calibri" w:cs="Times New Roman"/>
      <w:color w:val="0070C0"/>
      <w:sz w:val="24"/>
      <w:szCs w:val="24"/>
    </w:rPr>
  </w:style>
  <w:style w:type="paragraph" w:customStyle="1" w:styleId="C57CBBFA2F8246FC83A6420229CF2BC2">
    <w:name w:val="C57CBBFA2F8246FC83A6420229CF2BC2"/>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FE3742"/>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FE3742"/>
    <w:pPr>
      <w:ind w:firstLine="720"/>
    </w:pPr>
    <w:rPr>
      <w:rFonts w:ascii="Calibri" w:eastAsia="Calibri" w:hAnsi="Calibri" w:cs="Times New Roman"/>
      <w:color w:val="0070C0"/>
      <w:sz w:val="24"/>
      <w:szCs w:val="24"/>
    </w:rPr>
  </w:style>
  <w:style w:type="paragraph" w:customStyle="1" w:styleId="003B645130DC4FD7B302B43E4D822986">
    <w:name w:val="003B645130DC4FD7B302B43E4D822986"/>
    <w:rsid w:val="00FE3742"/>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FE3742"/>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FE3742"/>
    <w:pPr>
      <w:ind w:firstLine="720"/>
    </w:pPr>
    <w:rPr>
      <w:rFonts w:ascii="Calibri" w:eastAsia="Calibri" w:hAnsi="Calibri" w:cs="Times New Roman"/>
      <w:color w:val="0070C0"/>
      <w:sz w:val="24"/>
      <w:szCs w:val="24"/>
    </w:rPr>
  </w:style>
  <w:style w:type="paragraph" w:customStyle="1" w:styleId="545A6D196B8247BA9CF61B522A0A50D9">
    <w:name w:val="545A6D196B8247BA9CF61B522A0A50D9"/>
    <w:rsid w:val="00FE3742"/>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FE3742"/>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FE3742"/>
    <w:pPr>
      <w:ind w:firstLine="720"/>
    </w:pPr>
    <w:rPr>
      <w:rFonts w:ascii="Calibri" w:eastAsia="Calibri" w:hAnsi="Calibri" w:cs="Times New Roman"/>
      <w:color w:val="0070C0"/>
      <w:sz w:val="24"/>
      <w:szCs w:val="24"/>
    </w:rPr>
  </w:style>
  <w:style w:type="paragraph" w:customStyle="1" w:styleId="4EFF448EEF074050A112B210E4201C11">
    <w:name w:val="4EFF448EEF074050A112B210E4201C11"/>
    <w:rsid w:val="00FE3742"/>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FE3742"/>
    <w:pPr>
      <w:ind w:firstLine="720"/>
    </w:pPr>
    <w:rPr>
      <w:rFonts w:ascii="Times New Roman" w:eastAsia="Calibri" w:hAnsi="Times New Roman" w:cs="Times New Roman"/>
      <w:sz w:val="24"/>
      <w:szCs w:val="24"/>
    </w:rPr>
  </w:style>
  <w:style w:type="table" w:styleId="Listavistosa-nfasis1">
    <w:name w:val="Colorful List Accent 1"/>
    <w:basedOn w:val="Tablanormal"/>
    <w:uiPriority w:val="72"/>
    <w:semiHidden/>
    <w:unhideWhenUsed/>
    <w:rsid w:val="00FE3742"/>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8F2E7115EC0248098D1AB68EE64E1BA4">
    <w:name w:val="8F2E7115EC0248098D1AB68EE64E1BA4"/>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FE3742"/>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FE3742"/>
    <w:pPr>
      <w:ind w:firstLine="720"/>
    </w:pPr>
    <w:rPr>
      <w:rFonts w:ascii="Calibri" w:eastAsia="Calibri" w:hAnsi="Calibri" w:cs="Times New Roman"/>
      <w:color w:val="0070C0"/>
      <w:sz w:val="24"/>
      <w:szCs w:val="24"/>
    </w:rPr>
  </w:style>
  <w:style w:type="paragraph" w:customStyle="1" w:styleId="2EB175A67EA54C5EB7A410E641D8ECFD">
    <w:name w:val="2EB175A67EA54C5EB7A410E641D8ECFD"/>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FE3742"/>
    <w:pPr>
      <w:ind w:firstLine="720"/>
    </w:pPr>
    <w:rPr>
      <w:rFonts w:ascii="Calibri" w:eastAsia="Calibri" w:hAnsi="Calibri" w:cs="Times New Roman"/>
      <w:color w:val="0070C0"/>
      <w:sz w:val="24"/>
      <w:szCs w:val="24"/>
    </w:rPr>
  </w:style>
  <w:style w:type="paragraph" w:customStyle="1" w:styleId="0D8A5CC6023243EB96CF1F32302F160A">
    <w:name w:val="0D8A5CC6023243EB96CF1F32302F160A"/>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FE3742"/>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FE3742"/>
    <w:pPr>
      <w:ind w:firstLine="720"/>
    </w:pPr>
    <w:rPr>
      <w:rFonts w:ascii="Calibri" w:eastAsia="Calibri" w:hAnsi="Calibri" w:cs="Times New Roman"/>
      <w:color w:val="0070C0"/>
      <w:sz w:val="24"/>
      <w:szCs w:val="24"/>
    </w:rPr>
  </w:style>
  <w:style w:type="paragraph" w:customStyle="1" w:styleId="6434565436164727B28595DA2BF6335B">
    <w:name w:val="6434565436164727B28595DA2BF6335B"/>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FE3742"/>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FE3742"/>
    <w:pPr>
      <w:ind w:firstLine="720"/>
    </w:pPr>
    <w:rPr>
      <w:rFonts w:ascii="Calibri" w:eastAsia="Calibri" w:hAnsi="Calibri" w:cs="Times New Roman"/>
      <w:color w:val="0070C0"/>
      <w:sz w:val="24"/>
      <w:szCs w:val="24"/>
    </w:rPr>
  </w:style>
  <w:style w:type="paragraph" w:customStyle="1" w:styleId="551A7146AD9C4DD79BA3FEAF11426E72">
    <w:name w:val="551A7146AD9C4DD79BA3FEAF11426E72"/>
    <w:rsid w:val="00FE3742"/>
    <w:pPr>
      <w:tabs>
        <w:tab w:val="center" w:pos="4680"/>
        <w:tab w:val="right" w:pos="9360"/>
      </w:tabs>
    </w:pPr>
    <w:rPr>
      <w:rFonts w:ascii="Times New Roman" w:eastAsia="Calibri" w:hAnsi="Times New Roman" w:cs="Times New Roman"/>
      <w:sz w:val="24"/>
      <w:szCs w:val="24"/>
    </w:rPr>
  </w:style>
  <w:style w:type="paragraph" w:customStyle="1" w:styleId="A88676B4FFAB40EB8B5EF85C746F5E941">
    <w:name w:val="A88676B4FFAB40EB8B5EF85C746F5E941"/>
    <w:rsid w:val="00FE3742"/>
    <w:pPr>
      <w:jc w:val="center"/>
    </w:pPr>
    <w:rPr>
      <w:rFonts w:ascii="Times New Roman" w:eastAsia="Calibri" w:hAnsi="Times New Roman" w:cs="Times New Roman"/>
      <w:b/>
      <w:sz w:val="96"/>
      <w:szCs w:val="96"/>
    </w:rPr>
  </w:style>
  <w:style w:type="paragraph" w:customStyle="1" w:styleId="216FFF44CE9345E1867A643794F527911">
    <w:name w:val="216FFF44CE9345E1867A643794F527911"/>
    <w:rsid w:val="00FE3742"/>
    <w:pPr>
      <w:jc w:val="center"/>
    </w:pPr>
    <w:rPr>
      <w:rFonts w:ascii="Calibri" w:eastAsia="Calibri" w:hAnsi="Calibri" w:cs="Times New Roman"/>
      <w:color w:val="0070C0"/>
      <w:sz w:val="24"/>
      <w:szCs w:val="24"/>
    </w:rPr>
  </w:style>
  <w:style w:type="table" w:styleId="Listavistosa-nfasis5">
    <w:name w:val="Colorful List Accent 5"/>
    <w:basedOn w:val="Tablanormal"/>
    <w:uiPriority w:val="72"/>
    <w:semiHidden/>
    <w:unhideWhenUsed/>
    <w:rsid w:val="00FE3742"/>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paragraph" w:customStyle="1" w:styleId="21F8D9F5C7CE40B1AD136B32ADC035961">
    <w:name w:val="21F8D9F5C7CE40B1AD136B32ADC035961"/>
    <w:rsid w:val="00FE3742"/>
    <w:pPr>
      <w:ind w:firstLine="720"/>
    </w:pPr>
    <w:rPr>
      <w:rFonts w:ascii="Calibri" w:eastAsia="Calibri" w:hAnsi="Calibri" w:cs="Times New Roman"/>
      <w:color w:val="0070C0"/>
      <w:sz w:val="24"/>
      <w:szCs w:val="24"/>
    </w:rPr>
  </w:style>
  <w:style w:type="paragraph" w:customStyle="1" w:styleId="F035774AA9874A6BA654A9088081284B1">
    <w:name w:val="F035774AA9874A6BA654A9088081284B1"/>
    <w:rsid w:val="00FE3742"/>
    <w:pPr>
      <w:jc w:val="center"/>
    </w:pPr>
    <w:rPr>
      <w:rFonts w:ascii="Times New Roman" w:eastAsia="Calibri" w:hAnsi="Times New Roman" w:cs="Times New Roman"/>
      <w:b/>
      <w:sz w:val="40"/>
      <w:szCs w:val="40"/>
    </w:rPr>
  </w:style>
  <w:style w:type="paragraph" w:customStyle="1" w:styleId="4C3C72BCCEFA4DFA9E0A0F81EC35A7DE1">
    <w:name w:val="4C3C72BCCEFA4DFA9E0A0F81EC35A7DE1"/>
    <w:rsid w:val="00FE3742"/>
    <w:pPr>
      <w:jc w:val="center"/>
    </w:pPr>
    <w:rPr>
      <w:rFonts w:ascii="Calibri" w:eastAsia="Calibri" w:hAnsi="Calibri" w:cs="Times New Roman"/>
      <w:color w:val="0070C0"/>
      <w:sz w:val="24"/>
      <w:szCs w:val="24"/>
    </w:rPr>
  </w:style>
  <w:style w:type="paragraph" w:customStyle="1" w:styleId="B4094B250C1D43BE97575AB3D87B82091">
    <w:name w:val="B4094B250C1D43BE97575AB3D87B82091"/>
    <w:rsid w:val="00FE3742"/>
    <w:pPr>
      <w:ind w:firstLine="720"/>
    </w:pPr>
    <w:rPr>
      <w:rFonts w:ascii="Calibri" w:eastAsia="Calibri" w:hAnsi="Calibri" w:cs="Times New Roman"/>
      <w:color w:val="0070C0"/>
      <w:sz w:val="24"/>
      <w:szCs w:val="24"/>
    </w:rPr>
  </w:style>
  <w:style w:type="paragraph" w:customStyle="1" w:styleId="7F62101A52AF4A3EAE2AD077FC2409C71">
    <w:name w:val="7F62101A52AF4A3EAE2AD077FC2409C71"/>
    <w:rsid w:val="00FE3742"/>
    <w:pPr>
      <w:jc w:val="center"/>
    </w:pPr>
    <w:rPr>
      <w:rFonts w:ascii="Times New Roman" w:eastAsia="Calibri" w:hAnsi="Times New Roman" w:cs="Times New Roman"/>
      <w:i/>
      <w:sz w:val="36"/>
      <w:szCs w:val="36"/>
    </w:rPr>
  </w:style>
  <w:style w:type="table" w:styleId="Sombreadovistoso-nfasis3">
    <w:name w:val="Colorful Shading Accent 3"/>
    <w:basedOn w:val="Tablanormal"/>
    <w:uiPriority w:val="71"/>
    <w:semiHidden/>
    <w:unhideWhenUsed/>
    <w:rsid w:val="00FE3742"/>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5EB67F4196F145CFA5275DBDB01566E31">
    <w:name w:val="5EB67F4196F145CFA5275DBDB01566E31"/>
    <w:rsid w:val="00FE3742"/>
    <w:pPr>
      <w:ind w:firstLine="720"/>
    </w:pPr>
    <w:rPr>
      <w:rFonts w:ascii="Times New Roman" w:eastAsia="Calibri" w:hAnsi="Times New Roman" w:cs="Times New Roman"/>
      <w:sz w:val="24"/>
      <w:szCs w:val="24"/>
    </w:rPr>
  </w:style>
  <w:style w:type="paragraph" w:customStyle="1" w:styleId="D126BD97B07E4CA4820F73D20A7D3A831">
    <w:name w:val="D126BD97B07E4CA4820F73D20A7D3A831"/>
    <w:rsid w:val="00FE3742"/>
    <w:pPr>
      <w:ind w:firstLine="720"/>
    </w:pPr>
    <w:rPr>
      <w:rFonts w:ascii="Times New Roman" w:eastAsia="Calibri" w:hAnsi="Times New Roman" w:cs="Times New Roman"/>
      <w:sz w:val="24"/>
      <w:szCs w:val="24"/>
    </w:rPr>
  </w:style>
  <w:style w:type="paragraph" w:customStyle="1" w:styleId="0A6CA361082B4755999EA5B607472A111">
    <w:name w:val="0A6CA361082B4755999EA5B607472A111"/>
    <w:rsid w:val="00FE3742"/>
    <w:pPr>
      <w:ind w:firstLine="720"/>
    </w:pPr>
    <w:rPr>
      <w:rFonts w:ascii="Times New Roman" w:eastAsia="Calibri" w:hAnsi="Times New Roman" w:cs="Times New Roman"/>
      <w:sz w:val="24"/>
      <w:szCs w:val="24"/>
    </w:rPr>
  </w:style>
  <w:style w:type="paragraph" w:customStyle="1" w:styleId="E4EF61FD1A8D470A9D4701A6E32445EA1">
    <w:name w:val="E4EF61FD1A8D470A9D4701A6E32445EA1"/>
    <w:rsid w:val="00FE3742"/>
    <w:pPr>
      <w:ind w:firstLine="720"/>
    </w:pPr>
    <w:rPr>
      <w:rFonts w:ascii="Calibri" w:eastAsia="Calibri" w:hAnsi="Calibri" w:cs="Times New Roman"/>
      <w:color w:val="0070C0"/>
      <w:sz w:val="24"/>
      <w:szCs w:val="24"/>
    </w:rPr>
  </w:style>
  <w:style w:type="paragraph" w:customStyle="1" w:styleId="56F3FFC73E414F6EAE993A7DA132E0781">
    <w:name w:val="56F3FFC73E414F6EAE993A7DA132E078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1">
    <w:name w:val="57515391AF504ECBB47A85FCF73AD6A41"/>
    <w:rsid w:val="00FE3742"/>
    <w:pPr>
      <w:ind w:firstLine="720"/>
    </w:pPr>
    <w:rPr>
      <w:rFonts w:ascii="Times New Roman" w:eastAsia="Calibri" w:hAnsi="Times New Roman" w:cs="Times New Roman"/>
      <w:sz w:val="24"/>
      <w:szCs w:val="24"/>
    </w:rPr>
  </w:style>
  <w:style w:type="paragraph" w:styleId="Textocomentario">
    <w:name w:val="annotation text"/>
    <w:basedOn w:val="Normal"/>
    <w:link w:val="TextocomentarioCar"/>
    <w:uiPriority w:val="99"/>
    <w:semiHidden/>
    <w:unhideWhenUsed/>
    <w:rsid w:val="00FE3742"/>
    <w:pPr>
      <w:spacing w:line="240" w:lineRule="auto"/>
      <w:ind w:firstLine="720"/>
    </w:pPr>
    <w:rPr>
      <w:rFonts w:ascii="Times New Roman" w:eastAsia="Calibri" w:hAnsi="Times New Roman"/>
      <w:sz w:val="20"/>
      <w:szCs w:val="20"/>
    </w:rPr>
  </w:style>
  <w:style w:type="character" w:customStyle="1" w:styleId="TextocomentarioCar">
    <w:name w:val="Texto comentario Car"/>
    <w:basedOn w:val="Fuentedeprrafopredeter"/>
    <w:link w:val="Textocomentario"/>
    <w:uiPriority w:val="99"/>
    <w:semiHidden/>
    <w:rsid w:val="00FE3742"/>
    <w:rPr>
      <w:rFonts w:ascii="Times New Roman" w:eastAsia="Calibri" w:hAnsi="Times New Roman" w:cs="Times New Roman"/>
      <w:sz w:val="20"/>
      <w:szCs w:val="20"/>
    </w:rPr>
  </w:style>
  <w:style w:type="paragraph" w:customStyle="1" w:styleId="BB3E56C7A6AD4DB6869CE79B2372B4A81">
    <w:name w:val="BB3E56C7A6AD4DB6869CE79B2372B4A81"/>
    <w:rsid w:val="00FE3742"/>
    <w:pPr>
      <w:numPr>
        <w:numId w:val="1"/>
      </w:numPr>
      <w:spacing w:before="240" w:after="60"/>
    </w:pPr>
    <w:rPr>
      <w:rFonts w:ascii="Times New Roman" w:eastAsia="Calibri" w:hAnsi="Times New Roman" w:cs="Times New Roman"/>
      <w:sz w:val="24"/>
      <w:szCs w:val="24"/>
    </w:rPr>
  </w:style>
  <w:style w:type="paragraph" w:customStyle="1" w:styleId="6A01ED9B34B14CE8BEC9C3B1DA0EF0571">
    <w:name w:val="6A01ED9B34B14CE8BEC9C3B1DA0EF057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1">
    <w:name w:val="47564DA117F74E218655DAE8BA6C388E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1">
    <w:name w:val="9CC2E0532F524661BC266A44802DD38D1"/>
    <w:rsid w:val="00FE3742"/>
    <w:pPr>
      <w:ind w:firstLine="720"/>
    </w:pPr>
    <w:rPr>
      <w:rFonts w:ascii="Calibri" w:eastAsia="Calibri" w:hAnsi="Calibri" w:cs="Times New Roman"/>
      <w:color w:val="0070C0"/>
      <w:sz w:val="24"/>
      <w:szCs w:val="24"/>
    </w:rPr>
  </w:style>
  <w:style w:type="paragraph" w:customStyle="1" w:styleId="E767D15CCA1B4F288AD6AE020D57A3611">
    <w:name w:val="E767D15CCA1B4F288AD6AE020D57A3611"/>
    <w:rsid w:val="00FE3742"/>
    <w:pPr>
      <w:ind w:firstLine="720"/>
    </w:pPr>
    <w:rPr>
      <w:rFonts w:ascii="Times New Roman" w:eastAsia="Calibri" w:hAnsi="Times New Roman" w:cs="Times New Roman"/>
      <w:sz w:val="24"/>
      <w:szCs w:val="24"/>
    </w:rPr>
  </w:style>
  <w:style w:type="table" w:styleId="Listaoscura-nfasis2">
    <w:name w:val="Dark List Accent 2"/>
    <w:basedOn w:val="Tablanormal"/>
    <w:uiPriority w:val="70"/>
    <w:semiHidden/>
    <w:unhideWhenUsed/>
    <w:rsid w:val="00FE3742"/>
    <w:pPr>
      <w:spacing w:after="0" w:line="240" w:lineRule="auto"/>
    </w:pPr>
    <w:rPr>
      <w:rFonts w:ascii="Calibri" w:eastAsia="Calibri" w:hAnsi="Calibri" w:cs="Times New Roman"/>
      <w:color w:val="FFFFFF" w:themeColor="background1"/>
      <w:sz w:val="20"/>
      <w:szCs w:val="20"/>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paragraph" w:customStyle="1" w:styleId="00400BFF99664487ACE4C0DCEBDF1A221">
    <w:name w:val="00400BFF99664487ACE4C0DCEBDF1A221"/>
    <w:rsid w:val="00FE3742"/>
    <w:pPr>
      <w:ind w:firstLine="720"/>
    </w:pPr>
    <w:rPr>
      <w:rFonts w:ascii="Calibri" w:eastAsia="Calibri" w:hAnsi="Calibri" w:cs="Times New Roman"/>
      <w:color w:val="0070C0"/>
      <w:sz w:val="24"/>
      <w:szCs w:val="24"/>
    </w:rPr>
  </w:style>
  <w:style w:type="paragraph" w:customStyle="1" w:styleId="3D3C9CD4C9E74B329915F15E9507E5033">
    <w:name w:val="3D3C9CD4C9E74B329915F15E9507E5033"/>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3">
    <w:name w:val="B215B50BFBBC41FAA2AD67B6997253F93"/>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1">
    <w:name w:val="F44FFDFEEC0E411C9AE9710360C663621"/>
    <w:rsid w:val="00FE3742"/>
    <w:pPr>
      <w:jc w:val="center"/>
    </w:pPr>
    <w:rPr>
      <w:rFonts w:ascii="Calibri" w:eastAsia="Calibri" w:hAnsi="Calibri" w:cs="Times New Roman"/>
      <w:color w:val="0070C0"/>
      <w:sz w:val="24"/>
      <w:szCs w:val="24"/>
    </w:rPr>
  </w:style>
  <w:style w:type="paragraph" w:customStyle="1" w:styleId="D21B3C801DF041E9B1DDD139BFA407E01">
    <w:name w:val="D21B3C801DF041E9B1DDD139BFA407E01"/>
    <w:rsid w:val="00FE3742"/>
    <w:pPr>
      <w:ind w:firstLine="720"/>
    </w:pPr>
    <w:rPr>
      <w:rFonts w:ascii="Times New Roman" w:eastAsia="Calibri" w:hAnsi="Times New Roman" w:cs="Times New Roman"/>
      <w:sz w:val="24"/>
      <w:szCs w:val="24"/>
    </w:rPr>
  </w:style>
  <w:style w:type="paragraph" w:styleId="Fecha">
    <w:name w:val="Date"/>
    <w:basedOn w:val="Normal"/>
    <w:next w:val="Normal"/>
    <w:link w:val="FechaCar"/>
    <w:uiPriority w:val="99"/>
    <w:semiHidden/>
    <w:unhideWhenUsed/>
    <w:rsid w:val="00FE3742"/>
    <w:pPr>
      <w:ind w:firstLine="720"/>
    </w:pPr>
    <w:rPr>
      <w:rFonts w:ascii="Times New Roman" w:eastAsia="Calibri" w:hAnsi="Times New Roman"/>
      <w:sz w:val="24"/>
      <w:szCs w:val="24"/>
    </w:rPr>
  </w:style>
  <w:style w:type="character" w:customStyle="1" w:styleId="FechaCar">
    <w:name w:val="Fecha Car"/>
    <w:basedOn w:val="Fuentedeprrafopredeter"/>
    <w:link w:val="Fecha"/>
    <w:uiPriority w:val="99"/>
    <w:semiHidden/>
    <w:rsid w:val="00FE3742"/>
    <w:rPr>
      <w:rFonts w:ascii="Times New Roman" w:eastAsia="Calibri" w:hAnsi="Times New Roman" w:cs="Times New Roman"/>
      <w:sz w:val="24"/>
      <w:szCs w:val="24"/>
    </w:rPr>
  </w:style>
  <w:style w:type="paragraph" w:customStyle="1" w:styleId="9A5555CA2E9642AA8D6255A7758850261">
    <w:name w:val="9A5555CA2E9642AA8D6255A7758850261"/>
    <w:rsid w:val="00FE3742"/>
    <w:pPr>
      <w:ind w:firstLine="720"/>
    </w:pPr>
    <w:rPr>
      <w:rFonts w:ascii="Calibri" w:eastAsia="Calibri" w:hAnsi="Calibri" w:cs="Times New Roman"/>
      <w:color w:val="0070C0"/>
      <w:sz w:val="24"/>
      <w:szCs w:val="24"/>
    </w:rPr>
  </w:style>
  <w:style w:type="paragraph" w:customStyle="1" w:styleId="34AF725A065F41328DE22630A0DC196A1">
    <w:name w:val="34AF725A065F41328DE22630A0DC196A1"/>
    <w:rsid w:val="00FE3742"/>
    <w:pPr>
      <w:keepNext/>
      <w:outlineLvl w:val="2"/>
    </w:pPr>
    <w:rPr>
      <w:rFonts w:ascii="Times New Roman" w:eastAsia="Calibri" w:hAnsi="Times New Roman" w:cs="Times New Roman"/>
      <w:b/>
      <w:sz w:val="28"/>
      <w:szCs w:val="28"/>
    </w:rPr>
  </w:style>
  <w:style w:type="paragraph" w:customStyle="1" w:styleId="39656D545BA14169968E5CC3B5AA36E61">
    <w:name w:val="39656D545BA14169968E5CC3B5AA36E61"/>
    <w:rsid w:val="00FE3742"/>
    <w:pPr>
      <w:jc w:val="center"/>
    </w:pPr>
    <w:rPr>
      <w:rFonts w:ascii="Calibri" w:eastAsia="Calibri" w:hAnsi="Calibri" w:cs="Times New Roman"/>
      <w:color w:val="0070C0"/>
      <w:sz w:val="24"/>
      <w:szCs w:val="24"/>
    </w:rPr>
  </w:style>
  <w:style w:type="paragraph" w:customStyle="1" w:styleId="1A6DED81B0634854BF40260523ED1D851">
    <w:name w:val="1A6DED81B0634854BF40260523ED1D851"/>
    <w:rsid w:val="00FE3742"/>
    <w:pPr>
      <w:ind w:firstLine="720"/>
    </w:pPr>
    <w:rPr>
      <w:rFonts w:ascii="Times New Roman" w:eastAsia="Calibri" w:hAnsi="Times New Roman" w:cs="Times New Roman"/>
      <w:sz w:val="24"/>
      <w:szCs w:val="24"/>
    </w:rPr>
  </w:style>
  <w:style w:type="paragraph" w:styleId="Firmadecorreoelectrnico">
    <w:name w:val="E-mail Signature"/>
    <w:basedOn w:val="Normal"/>
    <w:link w:val="FirmadecorreoelectrnicoCar"/>
    <w:uiPriority w:val="99"/>
    <w:semiHidden/>
    <w:unhideWhenUsed/>
    <w:rsid w:val="00FE3742"/>
    <w:pPr>
      <w:spacing w:after="0" w:line="240" w:lineRule="auto"/>
      <w:ind w:firstLine="720"/>
    </w:pPr>
    <w:rPr>
      <w:rFonts w:ascii="Times New Roman" w:eastAsia="Calibri" w:hAnsi="Times New Roman"/>
      <w:sz w:val="24"/>
      <w:szCs w:val="24"/>
    </w:rPr>
  </w:style>
  <w:style w:type="character" w:customStyle="1" w:styleId="FirmadecorreoelectrnicoCar">
    <w:name w:val="Firma de correo electrónico Car"/>
    <w:basedOn w:val="Fuentedeprrafopredeter"/>
    <w:link w:val="Firmadecorreoelectrnico"/>
    <w:uiPriority w:val="99"/>
    <w:semiHidden/>
    <w:rsid w:val="00FE3742"/>
    <w:rPr>
      <w:rFonts w:ascii="Times New Roman" w:eastAsia="Calibri" w:hAnsi="Times New Roman" w:cs="Times New Roman"/>
      <w:sz w:val="24"/>
      <w:szCs w:val="24"/>
    </w:rPr>
  </w:style>
  <w:style w:type="paragraph" w:customStyle="1" w:styleId="D22C70E7F1484D069CABD2EC395A81BD1">
    <w:name w:val="D22C70E7F1484D069CABD2EC395A81BD1"/>
    <w:rsid w:val="00FE3742"/>
    <w:pPr>
      <w:ind w:firstLine="720"/>
    </w:pPr>
    <w:rPr>
      <w:rFonts w:ascii="Calibri" w:eastAsia="Calibri" w:hAnsi="Calibri" w:cs="Times New Roman"/>
      <w:color w:val="0070C0"/>
      <w:sz w:val="24"/>
      <w:szCs w:val="24"/>
    </w:rPr>
  </w:style>
  <w:style w:type="paragraph" w:customStyle="1" w:styleId="3D81A9027E354C779BB4FE026CB4FA011">
    <w:name w:val="3D81A9027E354C779BB4FE026CB4FA011"/>
    <w:rsid w:val="00FE3742"/>
    <w:pPr>
      <w:keepNext/>
      <w:outlineLvl w:val="2"/>
    </w:pPr>
    <w:rPr>
      <w:rFonts w:ascii="Times New Roman" w:eastAsia="Calibri" w:hAnsi="Times New Roman" w:cs="Times New Roman"/>
      <w:b/>
      <w:sz w:val="28"/>
      <w:szCs w:val="28"/>
    </w:rPr>
  </w:style>
  <w:style w:type="paragraph" w:customStyle="1" w:styleId="5006230075C245E680F6530556D173E41">
    <w:name w:val="5006230075C245E680F6530556D173E41"/>
    <w:rsid w:val="00FE3742"/>
    <w:pPr>
      <w:ind w:firstLine="720"/>
    </w:pPr>
    <w:rPr>
      <w:rFonts w:ascii="Times New Roman" w:eastAsia="Calibri" w:hAnsi="Times New Roman" w:cs="Times New Roman"/>
      <w:sz w:val="24"/>
      <w:szCs w:val="24"/>
    </w:rPr>
  </w:style>
  <w:style w:type="paragraph" w:customStyle="1" w:styleId="C63089645A1D4BE88F8B8AA5E770E1CF1">
    <w:name w:val="C63089645A1D4BE88F8B8AA5E770E1CF1"/>
    <w:rsid w:val="00FE3742"/>
    <w:pPr>
      <w:ind w:firstLine="720"/>
    </w:pPr>
    <w:rPr>
      <w:rFonts w:ascii="Calibri" w:eastAsia="Calibri" w:hAnsi="Calibri" w:cs="Times New Roman"/>
      <w:color w:val="0070C0"/>
      <w:sz w:val="24"/>
      <w:szCs w:val="24"/>
    </w:rPr>
  </w:style>
  <w:style w:type="paragraph" w:customStyle="1" w:styleId="106FC483CBAD4B3683665DD7A74087841">
    <w:name w:val="106FC483CBAD4B3683665DD7A74087841"/>
    <w:rsid w:val="00FE3742"/>
    <w:pPr>
      <w:keepNext/>
      <w:outlineLvl w:val="2"/>
    </w:pPr>
    <w:rPr>
      <w:rFonts w:ascii="Times New Roman" w:eastAsia="Calibri" w:hAnsi="Times New Roman" w:cs="Times New Roman"/>
      <w:b/>
      <w:sz w:val="28"/>
      <w:szCs w:val="28"/>
    </w:rPr>
  </w:style>
  <w:style w:type="paragraph" w:customStyle="1" w:styleId="091908AD2EC94991B37B06A9C2A985D31">
    <w:name w:val="091908AD2EC94991B37B06A9C2A985D31"/>
    <w:rsid w:val="00FE3742"/>
    <w:pPr>
      <w:ind w:firstLine="720"/>
    </w:pPr>
    <w:rPr>
      <w:rFonts w:ascii="Times New Roman" w:eastAsia="Calibri" w:hAnsi="Times New Roman" w:cs="Times New Roman"/>
      <w:sz w:val="24"/>
      <w:szCs w:val="24"/>
    </w:rPr>
  </w:style>
  <w:style w:type="paragraph" w:styleId="Remitedesobre">
    <w:name w:val="envelope return"/>
    <w:basedOn w:val="Normal"/>
    <w:uiPriority w:val="99"/>
    <w:semiHidden/>
    <w:unhideWhenUsed/>
    <w:rsid w:val="00FE3742"/>
    <w:pPr>
      <w:spacing w:after="0" w:line="240" w:lineRule="auto"/>
      <w:ind w:firstLine="720"/>
    </w:pPr>
    <w:rPr>
      <w:rFonts w:ascii="Times New Roman" w:eastAsiaTheme="majorEastAsia" w:hAnsi="Times New Roman"/>
      <w:sz w:val="20"/>
      <w:szCs w:val="20"/>
    </w:rPr>
  </w:style>
  <w:style w:type="paragraph" w:customStyle="1" w:styleId="31C8FDF523F145C4A7090D5C2DB912B29">
    <w:name w:val="31C8FDF523F145C4A7090D5C2DB912B29"/>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F8A09387F203417999FEC5C7A91B15D91">
    <w:name w:val="F8A09387F203417999FEC5C7A91B15D91"/>
    <w:rsid w:val="00FE3742"/>
    <w:pPr>
      <w:ind w:firstLine="720"/>
    </w:pPr>
    <w:rPr>
      <w:rFonts w:ascii="Times New Roman" w:eastAsia="Calibri" w:hAnsi="Times New Roman" w:cs="Times New Roman"/>
      <w:sz w:val="24"/>
      <w:szCs w:val="24"/>
    </w:rPr>
  </w:style>
  <w:style w:type="paragraph" w:customStyle="1" w:styleId="2537FD43E1324BAABFAB236406F4F48F2">
    <w:name w:val="2537FD43E1324BAABFAB236406F4F48F2"/>
    <w:rsid w:val="00FE3742"/>
    <w:pPr>
      <w:ind w:firstLine="720"/>
    </w:pPr>
    <w:rPr>
      <w:rFonts w:ascii="Calibri" w:eastAsia="Calibri" w:hAnsi="Calibri" w:cs="Times New Roman"/>
      <w:color w:val="0070C0"/>
      <w:sz w:val="24"/>
      <w:szCs w:val="24"/>
    </w:rPr>
  </w:style>
  <w:style w:type="paragraph" w:customStyle="1" w:styleId="4CFDECAD5A424440A224F28EAFE677721">
    <w:name w:val="4CFDECAD5A424440A224F28EAFE67772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1">
    <w:name w:val="93E922BEEF6E463D9D699231F2056EE5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1">
    <w:name w:val="221FFF50BE8B4985AFB0E3702062ACA51"/>
    <w:rsid w:val="00FE3742"/>
    <w:pPr>
      <w:ind w:firstLine="720"/>
    </w:pPr>
    <w:rPr>
      <w:rFonts w:ascii="Times New Roman" w:eastAsia="Calibri" w:hAnsi="Times New Roman" w:cs="Times New Roman"/>
      <w:sz w:val="24"/>
      <w:szCs w:val="24"/>
    </w:rPr>
  </w:style>
  <w:style w:type="paragraph" w:customStyle="1" w:styleId="6012F3FD693A4273BACE3341610DB2891">
    <w:name w:val="6012F3FD693A4273BACE3341610DB2891"/>
    <w:rsid w:val="00FE3742"/>
    <w:pPr>
      <w:ind w:firstLine="720"/>
    </w:pPr>
    <w:rPr>
      <w:rFonts w:ascii="Calibri" w:eastAsia="Calibri" w:hAnsi="Calibri" w:cs="Times New Roman"/>
      <w:color w:val="0070C0"/>
      <w:sz w:val="24"/>
      <w:szCs w:val="24"/>
    </w:rPr>
  </w:style>
  <w:style w:type="paragraph" w:customStyle="1" w:styleId="ED1218E73BA540EA80420BAC1A163C021">
    <w:name w:val="ED1218E73BA540EA80420BAC1A163C021"/>
    <w:rsid w:val="00FE3742"/>
    <w:pPr>
      <w:keepNext/>
      <w:outlineLvl w:val="2"/>
    </w:pPr>
    <w:rPr>
      <w:rFonts w:ascii="Times New Roman" w:eastAsia="Calibri" w:hAnsi="Times New Roman" w:cs="Times New Roman"/>
      <w:b/>
      <w:sz w:val="28"/>
      <w:szCs w:val="28"/>
    </w:rPr>
  </w:style>
  <w:style w:type="paragraph" w:customStyle="1" w:styleId="17C2C48A9E014A6195049BB0144EEB991">
    <w:name w:val="17C2C48A9E014A6195049BB0144EEB991"/>
    <w:rsid w:val="00FE3742"/>
    <w:pPr>
      <w:ind w:firstLine="720"/>
    </w:pPr>
    <w:rPr>
      <w:rFonts w:ascii="Times New Roman" w:eastAsia="Calibri" w:hAnsi="Times New Roman" w:cs="Times New Roman"/>
      <w:sz w:val="24"/>
      <w:szCs w:val="24"/>
    </w:rPr>
  </w:style>
  <w:style w:type="table" w:styleId="Tablaconcuadrcula1clara-nfasis4">
    <w:name w:val="Grid Table 1 Light Accent 4"/>
    <w:basedOn w:val="Tablanormal"/>
    <w:uiPriority w:val="46"/>
    <w:rsid w:val="00FE3742"/>
    <w:pPr>
      <w:spacing w:after="0" w:line="240" w:lineRule="auto"/>
    </w:pPr>
    <w:rPr>
      <w:rFonts w:ascii="Calibri" w:eastAsia="Calibri"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34FF6E8DE6C745E9B908DFF4312BB7021">
    <w:name w:val="34FF6E8DE6C745E9B908DFF4312BB7021"/>
    <w:rsid w:val="00FE3742"/>
    <w:pPr>
      <w:ind w:firstLine="720"/>
    </w:pPr>
    <w:rPr>
      <w:rFonts w:ascii="Calibri" w:eastAsia="Calibri" w:hAnsi="Calibri" w:cs="Times New Roman"/>
      <w:color w:val="0070C0"/>
      <w:sz w:val="24"/>
      <w:szCs w:val="24"/>
    </w:rPr>
  </w:style>
  <w:style w:type="paragraph" w:customStyle="1" w:styleId="76DA4FF1B1D6441BB440BF7794BAA5EA1">
    <w:name w:val="76DA4FF1B1D6441BB440BF7794BAA5EA1"/>
    <w:rsid w:val="00FE3742"/>
    <w:pPr>
      <w:keepNext/>
      <w:outlineLvl w:val="2"/>
    </w:pPr>
    <w:rPr>
      <w:rFonts w:ascii="Times New Roman" w:eastAsia="Calibri" w:hAnsi="Times New Roman" w:cs="Times New Roman"/>
      <w:b/>
      <w:sz w:val="28"/>
      <w:szCs w:val="28"/>
    </w:rPr>
  </w:style>
  <w:style w:type="paragraph" w:customStyle="1" w:styleId="3CEE89C5B60140DE87207A9339FE728F1">
    <w:name w:val="3CEE89C5B60140DE87207A9339FE728F1"/>
    <w:rsid w:val="00FE3742"/>
    <w:pPr>
      <w:ind w:firstLine="720"/>
    </w:pPr>
    <w:rPr>
      <w:rFonts w:ascii="Times New Roman" w:eastAsia="Calibri" w:hAnsi="Times New Roman" w:cs="Times New Roman"/>
      <w:sz w:val="24"/>
      <w:szCs w:val="24"/>
    </w:rPr>
  </w:style>
  <w:style w:type="paragraph" w:customStyle="1" w:styleId="EC9B14D0E3AE497F84EDE9B6F19F7B0A1">
    <w:name w:val="EC9B14D0E3AE497F84EDE9B6F19F7B0A1"/>
    <w:rsid w:val="00FE3742"/>
    <w:pPr>
      <w:ind w:firstLine="720"/>
    </w:pPr>
    <w:rPr>
      <w:rFonts w:ascii="Calibri" w:eastAsia="Calibri" w:hAnsi="Calibri" w:cs="Times New Roman"/>
      <w:color w:val="0070C0"/>
      <w:sz w:val="24"/>
      <w:szCs w:val="24"/>
    </w:rPr>
  </w:style>
  <w:style w:type="paragraph" w:customStyle="1" w:styleId="8F4EEDE868D04E92904A022E4D86F9A21">
    <w:name w:val="8F4EEDE868D04E92904A022E4D86F9A21"/>
    <w:rsid w:val="00FE3742"/>
    <w:pPr>
      <w:keepNext/>
      <w:outlineLvl w:val="2"/>
    </w:pPr>
    <w:rPr>
      <w:rFonts w:ascii="Times New Roman" w:eastAsia="Calibri" w:hAnsi="Times New Roman" w:cs="Times New Roman"/>
      <w:b/>
      <w:sz w:val="28"/>
      <w:szCs w:val="28"/>
    </w:rPr>
  </w:style>
  <w:style w:type="paragraph" w:customStyle="1" w:styleId="7C50C92D65814241B4727046DCCC4B831">
    <w:name w:val="7C50C92D65814241B4727046DCCC4B831"/>
    <w:rsid w:val="00FE3742"/>
    <w:pPr>
      <w:ind w:firstLine="720"/>
    </w:pPr>
    <w:rPr>
      <w:rFonts w:ascii="Times New Roman" w:eastAsia="Calibri" w:hAnsi="Times New Roman" w:cs="Times New Roman"/>
      <w:sz w:val="24"/>
      <w:szCs w:val="24"/>
    </w:rPr>
  </w:style>
  <w:style w:type="table" w:styleId="Tablaconcuadrcula2-nfasis4">
    <w:name w:val="Grid Table 2 Accent 4"/>
    <w:basedOn w:val="Tablanormal"/>
    <w:uiPriority w:val="47"/>
    <w:rsid w:val="00FE3742"/>
    <w:pPr>
      <w:spacing w:after="0" w:line="240" w:lineRule="auto"/>
    </w:pPr>
    <w:rPr>
      <w:rFonts w:ascii="Calibri" w:eastAsia="Calibri"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A901E71513FB499F946ADB4930A2D12E9">
    <w:name w:val="A901E71513FB499F946ADB4930A2D12E9"/>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AFC44A2958746B7AA9EAD922053E0AB1">
    <w:name w:val="0AFC44A2958746B7AA9EAD922053E0AB1"/>
    <w:rsid w:val="00FE3742"/>
    <w:pPr>
      <w:ind w:firstLine="720"/>
    </w:pPr>
    <w:rPr>
      <w:rFonts w:ascii="Times New Roman" w:eastAsia="Calibri" w:hAnsi="Times New Roman" w:cs="Times New Roman"/>
      <w:sz w:val="24"/>
      <w:szCs w:val="24"/>
    </w:rPr>
  </w:style>
  <w:style w:type="paragraph" w:customStyle="1" w:styleId="F2EC7EB94E1D4C0E893755410F77613D1">
    <w:name w:val="F2EC7EB94E1D4C0E893755410F77613D1"/>
    <w:rsid w:val="00FE3742"/>
    <w:pPr>
      <w:ind w:firstLine="720"/>
    </w:pPr>
    <w:rPr>
      <w:rFonts w:ascii="Calibri" w:eastAsia="Calibri" w:hAnsi="Calibri" w:cs="Times New Roman"/>
      <w:color w:val="0070C0"/>
      <w:sz w:val="24"/>
      <w:szCs w:val="24"/>
    </w:rPr>
  </w:style>
  <w:style w:type="paragraph" w:customStyle="1" w:styleId="C83A85DF272C4CFE8EA77BA477DC972E1">
    <w:name w:val="C83A85DF272C4CFE8EA77BA477DC972E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1">
    <w:name w:val="D28EEC5B0DC14D0DA0E50B84C2005B44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1">
    <w:name w:val="DB4F0A0F9FC948ADB21C010844D60FBD1"/>
    <w:rsid w:val="00FE3742"/>
    <w:pPr>
      <w:ind w:firstLine="720"/>
    </w:pPr>
    <w:rPr>
      <w:rFonts w:ascii="Calibri" w:eastAsia="Calibri" w:hAnsi="Calibri" w:cs="Times New Roman"/>
      <w:color w:val="0070C0"/>
      <w:sz w:val="24"/>
      <w:szCs w:val="24"/>
    </w:rPr>
  </w:style>
  <w:style w:type="paragraph" w:customStyle="1" w:styleId="0755872759C74A55BC98C56DA8B0C55B1">
    <w:name w:val="0755872759C74A55BC98C56DA8B0C55B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1">
    <w:name w:val="63B591E0D1ED469EB10E3100C67503E1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1">
    <w:name w:val="F8D275D6C8B943F4B16D80C8114054731"/>
    <w:rsid w:val="00FE3742"/>
    <w:pPr>
      <w:ind w:firstLine="720"/>
    </w:pPr>
    <w:rPr>
      <w:rFonts w:ascii="Times New Roman" w:eastAsia="Calibri" w:hAnsi="Times New Roman" w:cs="Times New Roman"/>
      <w:sz w:val="24"/>
      <w:szCs w:val="24"/>
    </w:rPr>
  </w:style>
  <w:style w:type="paragraph" w:customStyle="1" w:styleId="98A0490AE6C742D6BE83C8D5B8920F341">
    <w:name w:val="98A0490AE6C742D6BE83C8D5B8920F341"/>
    <w:rsid w:val="00FE3742"/>
    <w:pPr>
      <w:ind w:firstLine="720"/>
    </w:pPr>
    <w:rPr>
      <w:rFonts w:ascii="Calibri" w:eastAsia="Calibri" w:hAnsi="Calibri" w:cs="Times New Roman"/>
      <w:color w:val="0070C0"/>
      <w:sz w:val="24"/>
      <w:szCs w:val="24"/>
    </w:rPr>
  </w:style>
  <w:style w:type="paragraph" w:customStyle="1" w:styleId="2D43D1C079B541778411D27372D23DFE1">
    <w:name w:val="2D43D1C079B541778411D27372D23DFE1"/>
    <w:rsid w:val="00FE3742"/>
    <w:pPr>
      <w:keepNext/>
      <w:outlineLvl w:val="2"/>
    </w:pPr>
    <w:rPr>
      <w:rFonts w:ascii="Times New Roman" w:eastAsia="Calibri" w:hAnsi="Times New Roman" w:cs="Times New Roman"/>
      <w:b/>
      <w:sz w:val="28"/>
      <w:szCs w:val="28"/>
    </w:rPr>
  </w:style>
  <w:style w:type="paragraph" w:customStyle="1" w:styleId="C154951879E54E1F970B756FCF334E431">
    <w:name w:val="C154951879E54E1F970B756FCF334E431"/>
    <w:rsid w:val="00FE3742"/>
    <w:pPr>
      <w:ind w:firstLine="720"/>
    </w:pPr>
    <w:rPr>
      <w:rFonts w:ascii="Times New Roman" w:eastAsia="Calibri" w:hAnsi="Times New Roman" w:cs="Times New Roman"/>
      <w:sz w:val="24"/>
      <w:szCs w:val="24"/>
    </w:rPr>
  </w:style>
  <w:style w:type="table" w:styleId="Tablaconcuadrcula4-nfasis2">
    <w:name w:val="Grid Table 4 Accent 2"/>
    <w:basedOn w:val="Tablanormal"/>
    <w:uiPriority w:val="49"/>
    <w:rsid w:val="00FE3742"/>
    <w:pPr>
      <w:spacing w:after="0" w:line="240" w:lineRule="auto"/>
    </w:pPr>
    <w:rPr>
      <w:rFonts w:ascii="Calibri" w:eastAsia="Calibri"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9D2103287B834A058EB6C7F7FD6E4E601">
    <w:name w:val="9D2103287B834A058EB6C7F7FD6E4E601"/>
    <w:rsid w:val="00FE3742"/>
    <w:pPr>
      <w:ind w:firstLine="720"/>
    </w:pPr>
    <w:rPr>
      <w:rFonts w:ascii="Calibri" w:eastAsia="Calibri" w:hAnsi="Calibri" w:cs="Times New Roman"/>
      <w:color w:val="0070C0"/>
      <w:sz w:val="24"/>
      <w:szCs w:val="24"/>
    </w:rPr>
  </w:style>
  <w:style w:type="paragraph" w:customStyle="1" w:styleId="9831DD8120C54234BFC29F35324A9B971">
    <w:name w:val="9831DD8120C54234BFC29F35324A9B971"/>
    <w:rsid w:val="00FE3742"/>
    <w:pPr>
      <w:keepNext/>
      <w:outlineLvl w:val="2"/>
    </w:pPr>
    <w:rPr>
      <w:rFonts w:ascii="Times New Roman" w:eastAsia="Calibri" w:hAnsi="Times New Roman" w:cs="Times New Roman"/>
      <w:b/>
      <w:sz w:val="28"/>
      <w:szCs w:val="28"/>
    </w:rPr>
  </w:style>
  <w:style w:type="paragraph" w:customStyle="1" w:styleId="B46AF581D16845258C889ADA59210B881">
    <w:name w:val="B46AF581D16845258C889ADA59210B881"/>
    <w:rsid w:val="00FE3742"/>
    <w:pPr>
      <w:ind w:firstLine="720"/>
    </w:pPr>
    <w:rPr>
      <w:rFonts w:ascii="Times New Roman" w:eastAsia="Calibri" w:hAnsi="Times New Roman" w:cs="Times New Roman"/>
      <w:sz w:val="24"/>
      <w:szCs w:val="24"/>
    </w:rPr>
  </w:style>
  <w:style w:type="paragraph" w:customStyle="1" w:styleId="E302D34E093C421C9F736121429DB18E1">
    <w:name w:val="E302D34E093C421C9F736121429DB18E1"/>
    <w:rsid w:val="00FE3742"/>
    <w:pPr>
      <w:ind w:firstLine="720"/>
    </w:pPr>
    <w:rPr>
      <w:rFonts w:ascii="Calibri" w:eastAsia="Calibri" w:hAnsi="Calibri" w:cs="Times New Roman"/>
      <w:color w:val="0070C0"/>
      <w:sz w:val="24"/>
      <w:szCs w:val="24"/>
    </w:rPr>
  </w:style>
  <w:style w:type="paragraph" w:customStyle="1" w:styleId="273C7B5853E24882A9545313555EE5551">
    <w:name w:val="273C7B5853E24882A9545313555EE5551"/>
    <w:rsid w:val="00FE3742"/>
    <w:pPr>
      <w:keepNext/>
      <w:outlineLvl w:val="2"/>
    </w:pPr>
    <w:rPr>
      <w:rFonts w:ascii="Times New Roman" w:eastAsia="Calibri" w:hAnsi="Times New Roman" w:cs="Times New Roman"/>
      <w:b/>
      <w:sz w:val="28"/>
      <w:szCs w:val="28"/>
    </w:rPr>
  </w:style>
  <w:style w:type="paragraph" w:customStyle="1" w:styleId="AACF61486F254EE1BD9CBC850ACBCFCE1">
    <w:name w:val="AACF61486F254EE1BD9CBC850ACBCFCE1"/>
    <w:rsid w:val="00FE3742"/>
    <w:pPr>
      <w:ind w:firstLine="720"/>
    </w:pPr>
    <w:rPr>
      <w:rFonts w:ascii="Times New Roman" w:eastAsia="Calibri" w:hAnsi="Times New Roman" w:cs="Times New Roman"/>
      <w:sz w:val="24"/>
      <w:szCs w:val="24"/>
    </w:rPr>
  </w:style>
  <w:style w:type="table" w:styleId="Tablaconcuadrcula5oscura-nfasis2">
    <w:name w:val="Grid Table 5 Dark Accent 2"/>
    <w:basedOn w:val="Tablanormal"/>
    <w:uiPriority w:val="50"/>
    <w:rsid w:val="00FE3742"/>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CEA272CDD4594BCE9239E0AD105E6ED49">
    <w:name w:val="CEA272CDD4594BCE9239E0AD105E6ED49"/>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C9B6DCD0054E4746B3E41BAE0292E7D61">
    <w:name w:val="C9B6DCD0054E4746B3E41BAE0292E7D61"/>
    <w:rsid w:val="00FE3742"/>
    <w:pPr>
      <w:ind w:firstLine="720"/>
    </w:pPr>
    <w:rPr>
      <w:rFonts w:ascii="Times New Roman" w:eastAsia="Calibri" w:hAnsi="Times New Roman" w:cs="Times New Roman"/>
      <w:sz w:val="24"/>
      <w:szCs w:val="24"/>
    </w:rPr>
  </w:style>
  <w:style w:type="paragraph" w:customStyle="1" w:styleId="5FE1312DC02A469C873D583A6EE3A4702">
    <w:name w:val="5FE1312DC02A469C873D583A6EE3A4702"/>
    <w:rsid w:val="00FE3742"/>
    <w:pPr>
      <w:ind w:firstLine="720"/>
    </w:pPr>
    <w:rPr>
      <w:rFonts w:ascii="Calibri" w:eastAsia="Calibri" w:hAnsi="Calibri" w:cs="Times New Roman"/>
      <w:color w:val="0070C0"/>
      <w:sz w:val="24"/>
      <w:szCs w:val="24"/>
    </w:rPr>
  </w:style>
  <w:style w:type="paragraph" w:customStyle="1" w:styleId="19567D76FBAA4BDFBDBEC027398CD64F2">
    <w:name w:val="19567D76FBAA4BDFBDBEC027398CD64F2"/>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1">
    <w:name w:val="2F947FC1495E44838D99DCC38FD4F953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2">
    <w:name w:val="9C9E38B402274DFEB8E16A9D5FBCA30C2"/>
    <w:rsid w:val="00FE3742"/>
    <w:pPr>
      <w:ind w:firstLine="720"/>
    </w:pPr>
    <w:rPr>
      <w:rFonts w:ascii="Times New Roman" w:eastAsia="Calibri" w:hAnsi="Times New Roman" w:cs="Times New Roman"/>
      <w:sz w:val="24"/>
      <w:szCs w:val="24"/>
    </w:rPr>
  </w:style>
  <w:style w:type="paragraph" w:customStyle="1" w:styleId="88D92714BDF04569BC6FE24A39A54FD71">
    <w:name w:val="88D92714BDF04569BC6FE24A39A54FD71"/>
    <w:rsid w:val="00FE3742"/>
    <w:pPr>
      <w:ind w:firstLine="720"/>
    </w:pPr>
    <w:rPr>
      <w:rFonts w:ascii="Calibri" w:eastAsia="Calibri" w:hAnsi="Calibri" w:cs="Times New Roman"/>
      <w:color w:val="0070C0"/>
      <w:sz w:val="24"/>
      <w:szCs w:val="24"/>
    </w:rPr>
  </w:style>
  <w:style w:type="paragraph" w:customStyle="1" w:styleId="FFBFBF0A008648C19A78F0E90A234CC31">
    <w:name w:val="FFBFBF0A008648C19A78F0E90A234CC31"/>
    <w:rsid w:val="00FE3742"/>
    <w:pPr>
      <w:keepNext/>
      <w:outlineLvl w:val="2"/>
    </w:pPr>
    <w:rPr>
      <w:rFonts w:ascii="Times New Roman" w:eastAsia="Calibri" w:hAnsi="Times New Roman" w:cs="Times New Roman"/>
      <w:b/>
      <w:sz w:val="28"/>
      <w:szCs w:val="28"/>
    </w:rPr>
  </w:style>
  <w:style w:type="paragraph" w:customStyle="1" w:styleId="F0E0DC1C53CC4372B433712E355C007D1">
    <w:name w:val="F0E0DC1C53CC4372B433712E355C007D1"/>
    <w:rsid w:val="00FE3742"/>
    <w:pPr>
      <w:ind w:firstLine="720"/>
    </w:pPr>
    <w:rPr>
      <w:rFonts w:ascii="Times New Roman" w:eastAsia="Calibri" w:hAnsi="Times New Roman" w:cs="Times New Roman"/>
      <w:sz w:val="24"/>
      <w:szCs w:val="24"/>
    </w:rPr>
  </w:style>
  <w:style w:type="table" w:styleId="Tablaconcuadrcula6concolores-nfasis4">
    <w:name w:val="Grid Table 6 Colorful Accent 4"/>
    <w:basedOn w:val="Tablanormal"/>
    <w:uiPriority w:val="51"/>
    <w:rsid w:val="00FE3742"/>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6DB83163B39F4AB3A1B37BC25BDC98501">
    <w:name w:val="6DB83163B39F4AB3A1B37BC25BDC98501"/>
    <w:rsid w:val="00FE3742"/>
    <w:pPr>
      <w:ind w:firstLine="720"/>
    </w:pPr>
    <w:rPr>
      <w:rFonts w:ascii="Calibri" w:eastAsia="Calibri" w:hAnsi="Calibri" w:cs="Times New Roman"/>
      <w:color w:val="0070C0"/>
      <w:sz w:val="24"/>
      <w:szCs w:val="24"/>
    </w:rPr>
  </w:style>
  <w:style w:type="paragraph" w:customStyle="1" w:styleId="5F0A74C4FACD4E08B3624775DEABC4E71">
    <w:name w:val="5F0A74C4FACD4E08B3624775DEABC4E71"/>
    <w:rsid w:val="00FE3742"/>
    <w:pPr>
      <w:keepNext/>
      <w:outlineLvl w:val="2"/>
    </w:pPr>
    <w:rPr>
      <w:rFonts w:ascii="Times New Roman" w:eastAsia="Calibri" w:hAnsi="Times New Roman" w:cs="Times New Roman"/>
      <w:b/>
      <w:sz w:val="28"/>
      <w:szCs w:val="28"/>
    </w:rPr>
  </w:style>
  <w:style w:type="paragraph" w:customStyle="1" w:styleId="046BEDA4D412424291D8827CBC99652F1">
    <w:name w:val="046BEDA4D412424291D8827CBC99652F1"/>
    <w:rsid w:val="00FE3742"/>
    <w:pPr>
      <w:ind w:firstLine="720"/>
    </w:pPr>
    <w:rPr>
      <w:rFonts w:ascii="Times New Roman" w:eastAsia="Calibri" w:hAnsi="Times New Roman" w:cs="Times New Roman"/>
      <w:sz w:val="24"/>
      <w:szCs w:val="24"/>
    </w:rPr>
  </w:style>
  <w:style w:type="paragraph" w:customStyle="1" w:styleId="996733CD6A6E41CFB4AF675513AD7E8A1">
    <w:name w:val="996733CD6A6E41CFB4AF675513AD7E8A1"/>
    <w:rsid w:val="00FE3742"/>
    <w:pPr>
      <w:ind w:firstLine="720"/>
    </w:pPr>
    <w:rPr>
      <w:rFonts w:ascii="Calibri" w:eastAsia="Calibri" w:hAnsi="Calibri" w:cs="Times New Roman"/>
      <w:color w:val="0070C0"/>
      <w:sz w:val="24"/>
      <w:szCs w:val="24"/>
    </w:rPr>
  </w:style>
  <w:style w:type="paragraph" w:customStyle="1" w:styleId="3A9D80DD632F4D788A9934EE5E62813B1">
    <w:name w:val="3A9D80DD632F4D788A9934EE5E62813B1"/>
    <w:rsid w:val="00FE3742"/>
    <w:pPr>
      <w:keepNext/>
      <w:outlineLvl w:val="2"/>
    </w:pPr>
    <w:rPr>
      <w:rFonts w:ascii="Times New Roman" w:eastAsia="Calibri" w:hAnsi="Times New Roman" w:cs="Times New Roman"/>
      <w:b/>
      <w:sz w:val="28"/>
      <w:szCs w:val="28"/>
    </w:rPr>
  </w:style>
  <w:style w:type="paragraph" w:customStyle="1" w:styleId="6E119EBC884B40F5A80FA2FC32DB3D1A1">
    <w:name w:val="6E119EBC884B40F5A80FA2FC32DB3D1A1"/>
    <w:rsid w:val="00FE3742"/>
    <w:pPr>
      <w:ind w:firstLine="720"/>
    </w:pPr>
    <w:rPr>
      <w:rFonts w:ascii="Times New Roman" w:eastAsia="Calibri" w:hAnsi="Times New Roman" w:cs="Times New Roman"/>
      <w:sz w:val="24"/>
      <w:szCs w:val="24"/>
    </w:rPr>
  </w:style>
  <w:style w:type="table" w:styleId="Tablaconcuadrcula7concolores-nfasis4">
    <w:name w:val="Grid Table 7 Colorful Accent 4"/>
    <w:basedOn w:val="Tablanormal"/>
    <w:uiPriority w:val="52"/>
    <w:rsid w:val="00FE3742"/>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customStyle="1" w:styleId="B08AFDA2799D4399813CB56E4023291C9">
    <w:name w:val="B08AFDA2799D4399813CB56E4023291C9"/>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9DE4C32B3AF4497B73628EA87BDA7DF1">
    <w:name w:val="09DE4C32B3AF4497B73628EA87BDA7DF1"/>
    <w:rsid w:val="00FE3742"/>
    <w:pPr>
      <w:ind w:firstLine="720"/>
    </w:pPr>
    <w:rPr>
      <w:rFonts w:ascii="Times New Roman" w:eastAsia="Calibri" w:hAnsi="Times New Roman" w:cs="Times New Roman"/>
      <w:sz w:val="24"/>
      <w:szCs w:val="24"/>
    </w:rPr>
  </w:style>
  <w:style w:type="paragraph" w:customStyle="1" w:styleId="157D76D650864DD6AEDBF7821AC001131">
    <w:name w:val="157D76D650864DD6AEDBF7821AC001131"/>
    <w:rsid w:val="00FE3742"/>
    <w:pPr>
      <w:ind w:firstLine="720"/>
    </w:pPr>
    <w:rPr>
      <w:rFonts w:ascii="Calibri" w:eastAsia="Calibri" w:hAnsi="Calibri" w:cs="Times New Roman"/>
      <w:color w:val="0070C0"/>
      <w:sz w:val="24"/>
      <w:szCs w:val="24"/>
    </w:rPr>
  </w:style>
  <w:style w:type="paragraph" w:customStyle="1" w:styleId="C57CBBFA2F8246FC83A6420229CF2BC21">
    <w:name w:val="C57CBBFA2F8246FC83A6420229CF2BC2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1">
    <w:name w:val="ED2160D6C7AF4895A06FB2C321F2253D1"/>
    <w:rsid w:val="00FE3742"/>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1">
    <w:name w:val="B2A816407B534264BAC12554304F6A431"/>
    <w:rsid w:val="00FE3742"/>
    <w:pPr>
      <w:ind w:firstLine="720"/>
    </w:pPr>
    <w:rPr>
      <w:rFonts w:ascii="Times New Roman" w:eastAsia="Calibri" w:hAnsi="Times New Roman" w:cs="Times New Roman"/>
      <w:sz w:val="24"/>
      <w:szCs w:val="24"/>
    </w:rPr>
  </w:style>
  <w:style w:type="paragraph" w:customStyle="1" w:styleId="A9F1BF8B304F4E209A78EE9E2E3FD0301">
    <w:name w:val="A9F1BF8B304F4E209A78EE9E2E3FD0301"/>
    <w:rsid w:val="00FE3742"/>
    <w:pPr>
      <w:ind w:firstLine="720"/>
    </w:pPr>
    <w:rPr>
      <w:rFonts w:ascii="Calibri" w:eastAsia="Calibri" w:hAnsi="Calibri" w:cs="Times New Roman"/>
      <w:color w:val="0070C0"/>
      <w:sz w:val="24"/>
      <w:szCs w:val="24"/>
    </w:rPr>
  </w:style>
  <w:style w:type="paragraph" w:customStyle="1" w:styleId="003B645130DC4FD7B302B43E4D8229861">
    <w:name w:val="003B645130DC4FD7B302B43E4D8229861"/>
    <w:rsid w:val="00FE3742"/>
    <w:pPr>
      <w:keepNext/>
      <w:outlineLvl w:val="2"/>
    </w:pPr>
    <w:rPr>
      <w:rFonts w:ascii="Times New Roman" w:eastAsia="Calibri" w:hAnsi="Times New Roman" w:cs="Times New Roman"/>
      <w:b/>
      <w:sz w:val="28"/>
      <w:szCs w:val="28"/>
    </w:rPr>
  </w:style>
  <w:style w:type="paragraph" w:customStyle="1" w:styleId="AC11592A406E4D0A8B2DB033D2E28C201">
    <w:name w:val="AC11592A406E4D0A8B2DB033D2E28C201"/>
    <w:rsid w:val="00FE3742"/>
    <w:pPr>
      <w:ind w:firstLine="720"/>
    </w:pPr>
    <w:rPr>
      <w:rFonts w:ascii="Times New Roman" w:eastAsia="Calibri" w:hAnsi="Times New Roman" w:cs="Times New Roman"/>
      <w:sz w:val="24"/>
      <w:szCs w:val="24"/>
    </w:rPr>
  </w:style>
  <w:style w:type="character" w:styleId="DefinicinHTML">
    <w:name w:val="HTML Definition"/>
    <w:basedOn w:val="Fuentedeprrafopredeter"/>
    <w:uiPriority w:val="99"/>
    <w:semiHidden/>
    <w:unhideWhenUsed/>
    <w:rsid w:val="00FE3742"/>
    <w:rPr>
      <w:rFonts w:ascii="Times New Roman" w:hAnsi="Times New Roman" w:cs="Times New Roman"/>
      <w:i/>
      <w:iCs/>
    </w:rPr>
  </w:style>
  <w:style w:type="paragraph" w:customStyle="1" w:styleId="2974031BFFC84834AF25DBB08AFBAD3E1">
    <w:name w:val="2974031BFFC84834AF25DBB08AFBAD3E1"/>
    <w:rsid w:val="00FE3742"/>
    <w:pPr>
      <w:ind w:firstLine="720"/>
    </w:pPr>
    <w:rPr>
      <w:rFonts w:ascii="Calibri" w:eastAsia="Calibri" w:hAnsi="Calibri" w:cs="Times New Roman"/>
      <w:color w:val="0070C0"/>
      <w:sz w:val="24"/>
      <w:szCs w:val="24"/>
    </w:rPr>
  </w:style>
  <w:style w:type="paragraph" w:customStyle="1" w:styleId="545A6D196B8247BA9CF61B522A0A50D91">
    <w:name w:val="545A6D196B8247BA9CF61B522A0A50D91"/>
    <w:rsid w:val="00FE3742"/>
    <w:pPr>
      <w:keepNext/>
      <w:outlineLvl w:val="2"/>
    </w:pPr>
    <w:rPr>
      <w:rFonts w:ascii="Times New Roman" w:eastAsia="Calibri" w:hAnsi="Times New Roman" w:cs="Times New Roman"/>
      <w:b/>
      <w:sz w:val="28"/>
      <w:szCs w:val="28"/>
    </w:rPr>
  </w:style>
  <w:style w:type="paragraph" w:customStyle="1" w:styleId="DDE1AAC5D03F4BF4B0C0429B931CB3C21">
    <w:name w:val="DDE1AAC5D03F4BF4B0C0429B931CB3C21"/>
    <w:rsid w:val="00FE3742"/>
    <w:pPr>
      <w:ind w:firstLine="720"/>
    </w:pPr>
    <w:rPr>
      <w:rFonts w:ascii="Times New Roman" w:eastAsia="Calibri" w:hAnsi="Times New Roman" w:cs="Times New Roman"/>
      <w:sz w:val="24"/>
      <w:szCs w:val="24"/>
    </w:rPr>
  </w:style>
  <w:style w:type="paragraph" w:customStyle="1" w:styleId="8A22698E36214EB994F21C553BA153701">
    <w:name w:val="8A22698E36214EB994F21C553BA153701"/>
    <w:rsid w:val="00FE3742"/>
    <w:pPr>
      <w:ind w:firstLine="720"/>
    </w:pPr>
    <w:rPr>
      <w:rFonts w:ascii="Calibri" w:eastAsia="Calibri" w:hAnsi="Calibri" w:cs="Times New Roman"/>
      <w:color w:val="0070C0"/>
      <w:sz w:val="24"/>
      <w:szCs w:val="24"/>
    </w:rPr>
  </w:style>
  <w:style w:type="paragraph" w:customStyle="1" w:styleId="4EFF448EEF074050A112B210E4201C111">
    <w:name w:val="4EFF448EEF074050A112B210E4201C111"/>
    <w:rsid w:val="00FE3742"/>
    <w:pPr>
      <w:keepNext/>
      <w:outlineLvl w:val="2"/>
    </w:pPr>
    <w:rPr>
      <w:rFonts w:ascii="Times New Roman" w:eastAsia="Calibri" w:hAnsi="Times New Roman" w:cs="Times New Roman"/>
      <w:b/>
      <w:sz w:val="28"/>
      <w:szCs w:val="28"/>
    </w:rPr>
  </w:style>
  <w:style w:type="paragraph" w:customStyle="1" w:styleId="41AF960C55C14BA783FD21ABC01299BA1">
    <w:name w:val="41AF960C55C14BA783FD21ABC01299BA1"/>
    <w:rsid w:val="00FE3742"/>
    <w:pPr>
      <w:ind w:firstLine="720"/>
    </w:pPr>
    <w:rPr>
      <w:rFonts w:ascii="Times New Roman" w:eastAsia="Calibri" w:hAnsi="Times New Roman" w:cs="Times New Roman"/>
      <w:sz w:val="24"/>
      <w:szCs w:val="24"/>
    </w:rPr>
  </w:style>
  <w:style w:type="paragraph" w:styleId="ndice1">
    <w:name w:val="index 1"/>
    <w:basedOn w:val="Normal"/>
    <w:next w:val="Normal"/>
    <w:autoRedefine/>
    <w:uiPriority w:val="99"/>
    <w:semiHidden/>
    <w:unhideWhenUsed/>
    <w:rsid w:val="00FE3742"/>
    <w:pPr>
      <w:spacing w:after="0" w:line="240" w:lineRule="auto"/>
      <w:ind w:left="240" w:hanging="240"/>
    </w:pPr>
    <w:rPr>
      <w:rFonts w:ascii="Times New Roman" w:eastAsia="Calibri" w:hAnsi="Times New Roman"/>
      <w:sz w:val="24"/>
      <w:szCs w:val="24"/>
    </w:rPr>
  </w:style>
  <w:style w:type="paragraph" w:customStyle="1" w:styleId="DEEFA86D65014972BC495B42630CD9D79">
    <w:name w:val="DEEFA86D65014972BC495B42630CD9D79"/>
    <w:rsid w:val="00FE374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8F2E7115EC0248098D1AB68EE64E1BA41">
    <w:name w:val="8F2E7115EC0248098D1AB68EE64E1BA4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1">
    <w:name w:val="B8A08773AE34490EB1743F2A42B20D5D1"/>
    <w:rsid w:val="00FE3742"/>
    <w:pPr>
      <w:ind w:firstLine="720"/>
    </w:pPr>
    <w:rPr>
      <w:rFonts w:ascii="Times New Roman" w:eastAsia="Calibri" w:hAnsi="Times New Roman" w:cs="Times New Roman"/>
      <w:sz w:val="24"/>
      <w:szCs w:val="24"/>
    </w:rPr>
  </w:style>
  <w:style w:type="paragraph" w:customStyle="1" w:styleId="CB25BE6C3C094402BD6552A77D20F86B1">
    <w:name w:val="CB25BE6C3C094402BD6552A77D20F86B1"/>
    <w:rsid w:val="00FE3742"/>
    <w:pPr>
      <w:ind w:firstLine="720"/>
    </w:pPr>
    <w:rPr>
      <w:rFonts w:ascii="Calibri" w:eastAsia="Calibri" w:hAnsi="Calibri" w:cs="Times New Roman"/>
      <w:color w:val="0070C0"/>
      <w:sz w:val="24"/>
      <w:szCs w:val="24"/>
    </w:rPr>
  </w:style>
  <w:style w:type="paragraph" w:customStyle="1" w:styleId="2EB175A67EA54C5EB7A410E641D8ECFD1">
    <w:name w:val="2EB175A67EA54C5EB7A410E641D8ECFD1"/>
    <w:rsid w:val="00FE3742"/>
    <w:pPr>
      <w:keepNext/>
      <w:spacing w:before="240" w:after="60"/>
      <w:jc w:val="center"/>
      <w:outlineLvl w:val="0"/>
    </w:pPr>
    <w:rPr>
      <w:rFonts w:ascii="Cambria" w:eastAsia="Times New Roman" w:hAnsi="Cambria" w:cs="Times New Roman"/>
      <w:b/>
      <w:bCs/>
      <w:kern w:val="32"/>
      <w:sz w:val="32"/>
      <w:szCs w:val="32"/>
    </w:rPr>
  </w:style>
  <w:style w:type="paragraph" w:styleId="ndice6">
    <w:name w:val="index 6"/>
    <w:basedOn w:val="Normal"/>
    <w:next w:val="Normal"/>
    <w:autoRedefine/>
    <w:uiPriority w:val="99"/>
    <w:semiHidden/>
    <w:unhideWhenUsed/>
    <w:rsid w:val="00FE3742"/>
    <w:pPr>
      <w:spacing w:after="0" w:line="240" w:lineRule="auto"/>
      <w:ind w:left="1440" w:hanging="240"/>
    </w:pPr>
    <w:rPr>
      <w:rFonts w:ascii="Times New Roman" w:eastAsia="Calibri" w:hAnsi="Times New Roman"/>
      <w:sz w:val="24"/>
      <w:szCs w:val="24"/>
    </w:rPr>
  </w:style>
  <w:style w:type="paragraph" w:customStyle="1" w:styleId="14DC8131EE9A4BBEB8E0B7CB498137931">
    <w:name w:val="14DC8131EE9A4BBEB8E0B7CB498137931"/>
    <w:rsid w:val="00FE3742"/>
    <w:pPr>
      <w:ind w:firstLine="720"/>
    </w:pPr>
    <w:rPr>
      <w:rFonts w:ascii="Calibri" w:eastAsia="Calibri" w:hAnsi="Calibri" w:cs="Times New Roman"/>
      <w:color w:val="0070C0"/>
      <w:sz w:val="24"/>
      <w:szCs w:val="24"/>
    </w:rPr>
  </w:style>
  <w:style w:type="paragraph" w:customStyle="1" w:styleId="0D8A5CC6023243EB96CF1F32302F160A1">
    <w:name w:val="0D8A5CC6023243EB96CF1F32302F160A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1">
    <w:name w:val="5ECCFB598280424991FE53806B3FC95E1"/>
    <w:rsid w:val="00FE3742"/>
    <w:pPr>
      <w:ind w:firstLine="720"/>
    </w:pPr>
    <w:rPr>
      <w:rFonts w:ascii="Times New Roman" w:eastAsia="Calibri" w:hAnsi="Times New Roman" w:cs="Times New Roman"/>
      <w:sz w:val="24"/>
      <w:szCs w:val="24"/>
    </w:rPr>
  </w:style>
  <w:style w:type="paragraph" w:customStyle="1" w:styleId="3069DB6EDDA04EDD825A6312A93382D51">
    <w:name w:val="3069DB6EDDA04EDD825A6312A93382D51"/>
    <w:rsid w:val="00FE3742"/>
    <w:pPr>
      <w:ind w:firstLine="720"/>
    </w:pPr>
    <w:rPr>
      <w:rFonts w:ascii="Calibri" w:eastAsia="Calibri" w:hAnsi="Calibri" w:cs="Times New Roman"/>
      <w:color w:val="0070C0"/>
      <w:sz w:val="24"/>
      <w:szCs w:val="24"/>
    </w:rPr>
  </w:style>
  <w:style w:type="paragraph" w:customStyle="1" w:styleId="6434565436164727B28595DA2BF6335B1">
    <w:name w:val="6434565436164727B28595DA2BF6335B1"/>
    <w:rsid w:val="00FE3742"/>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1">
    <w:name w:val="3F448DDB7A23481CB57C23EA0320569A1"/>
    <w:rsid w:val="00FE3742"/>
    <w:pPr>
      <w:ind w:firstLine="720"/>
    </w:pPr>
    <w:rPr>
      <w:rFonts w:ascii="Times New Roman" w:eastAsia="Calibri" w:hAnsi="Times New Roman" w:cs="Times New Roman"/>
      <w:sz w:val="24"/>
      <w:szCs w:val="24"/>
    </w:rPr>
  </w:style>
  <w:style w:type="paragraph" w:styleId="Citadestacada">
    <w:name w:val="Intense Quote"/>
    <w:basedOn w:val="Normal"/>
    <w:next w:val="Normal"/>
    <w:link w:val="CitadestacadaCar"/>
    <w:uiPriority w:val="30"/>
    <w:qFormat/>
    <w:rsid w:val="00FE3742"/>
    <w:pPr>
      <w:pBdr>
        <w:top w:val="single" w:sz="4" w:space="10" w:color="4472C4" w:themeColor="accent1"/>
        <w:bottom w:val="single" w:sz="4" w:space="10" w:color="4472C4" w:themeColor="accent1"/>
      </w:pBdr>
      <w:spacing w:before="360" w:after="360"/>
      <w:ind w:left="864" w:right="864" w:firstLine="720"/>
      <w:jc w:val="center"/>
    </w:pPr>
    <w:rPr>
      <w:rFonts w:ascii="Times New Roman" w:eastAsia="Calibri" w:hAnsi="Times New Roman"/>
      <w:i/>
      <w:iCs/>
      <w:color w:val="4472C4" w:themeColor="accent1"/>
      <w:sz w:val="24"/>
      <w:szCs w:val="24"/>
    </w:rPr>
  </w:style>
  <w:style w:type="character" w:customStyle="1" w:styleId="CitadestacadaCar">
    <w:name w:val="Cita destacada Car"/>
    <w:basedOn w:val="Fuentedeprrafopredeter"/>
    <w:link w:val="Citadestacada"/>
    <w:uiPriority w:val="30"/>
    <w:rsid w:val="00FE3742"/>
    <w:rPr>
      <w:rFonts w:ascii="Times New Roman" w:eastAsia="Calibri" w:hAnsi="Times New Roman" w:cs="Times New Roman"/>
      <w:i/>
      <w:iCs/>
      <w:color w:val="4472C4" w:themeColor="accent1"/>
      <w:sz w:val="24"/>
      <w:szCs w:val="24"/>
    </w:rPr>
  </w:style>
  <w:style w:type="paragraph" w:customStyle="1" w:styleId="673B82B79B8E4A8CBC9E28AAD96BFBC91">
    <w:name w:val="673B82B79B8E4A8CBC9E28AAD96BFBC91"/>
    <w:rsid w:val="00FE3742"/>
    <w:pPr>
      <w:ind w:firstLine="720"/>
    </w:pPr>
    <w:rPr>
      <w:rFonts w:ascii="Calibri" w:eastAsia="Calibri" w:hAnsi="Calibri" w:cs="Times New Roman"/>
      <w:color w:val="0070C0"/>
      <w:sz w:val="24"/>
      <w:szCs w:val="24"/>
    </w:rPr>
  </w:style>
  <w:style w:type="paragraph" w:customStyle="1" w:styleId="551A7146AD9C4DD79BA3FEAF11426E721">
    <w:name w:val="551A7146AD9C4DD79BA3FEAF11426E721"/>
    <w:rsid w:val="00FE3742"/>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7BDF258-2C9A-4204-8103-8BF5D43AC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3269</Words>
  <Characters>17983</Characters>
  <DocSecurity>0</DocSecurity>
  <Lines>149</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10</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